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349A1D" w14:textId="77777777" w:rsidR="00466C24" w:rsidRDefault="00506C7C" w:rsidP="00C363E5">
      <w:pPr>
        <w:pStyle w:val="Heading1"/>
        <w:jc w:val="both"/>
      </w:pPr>
      <w:bookmarkStart w:id="0" w:name="_Hlk195561032"/>
      <w:bookmarkStart w:id="1" w:name="Xb82b9f4f99eab124fb4dafd9b0da09708de8ffe"/>
      <w:bookmarkEnd w:id="0"/>
      <w:r>
        <w:t>Enhancing Machine Learning Development Efficiency through DevOps and MLOps</w:t>
      </w:r>
    </w:p>
    <w:p w14:paraId="69093E72" w14:textId="77777777" w:rsidR="00466C24" w:rsidRDefault="00506C7C" w:rsidP="00C363E5">
      <w:pPr>
        <w:pStyle w:val="Heading2"/>
        <w:jc w:val="both"/>
      </w:pPr>
      <w:bookmarkStart w:id="2" w:name="abstract"/>
      <w:r>
        <w:t>Abstract</w:t>
      </w:r>
    </w:p>
    <w:p w14:paraId="3BFE88FB" w14:textId="77777777" w:rsidR="00A55124" w:rsidRPr="00A55124" w:rsidRDefault="00A55124" w:rsidP="00C363E5">
      <w:pPr>
        <w:pStyle w:val="BodyText"/>
        <w:jc w:val="both"/>
      </w:pPr>
      <w:r w:rsidRPr="00A55124">
        <w:t>The rapid adoption of machine learning (ML) across industries has highlighted significant challenges in the traditional ML development lifecycle. This thesis investigates how integrating DevOps principles with ML-specific practices (MLOps) can transform the efficiency and reliability of machine learning systems. By addressing fundamental challenges in version control, experiment tracking, reproducibility, and deployment automation, this research establishes a comprehensive framework for modern ML development workflows.</w:t>
      </w:r>
    </w:p>
    <w:p w14:paraId="2ED9DA3B" w14:textId="77777777" w:rsidR="00A55124" w:rsidRPr="00A55124" w:rsidRDefault="00A55124" w:rsidP="00C363E5">
      <w:pPr>
        <w:pStyle w:val="BodyText"/>
        <w:jc w:val="both"/>
      </w:pPr>
      <w:r w:rsidRPr="00A55124">
        <w:t>Through extensive literature review and practical implementation, this study demonstrates that traditional software engineering methodologies are insufficient for machine learning projects due to their unique requirements for data versioning, experiment tracking, and specialized infrastructure. The research proposes an end-to-end MLOps architecture that extends DevOps practices with ML-specific components including data validation pipelines, automated hyperparameter optimization, model registry implementation, and continuous monitoring for model drift.</w:t>
      </w:r>
    </w:p>
    <w:p w14:paraId="7695C320" w14:textId="77777777" w:rsidR="00A55124" w:rsidRPr="00A55124" w:rsidRDefault="00A55124" w:rsidP="00C363E5">
      <w:pPr>
        <w:pStyle w:val="BodyText"/>
        <w:jc w:val="both"/>
      </w:pPr>
      <w:r w:rsidRPr="00A55124">
        <w:t>The effectiveness of this approach is empirically validated through a substantial case study implementing a complete CI/CD pipeline with Jenkins for YOLOv8 object detection model optimization. The implementation includes automated dataset validation and augmentation, neural architecture search (NAS), parallel model training, standardized evaluation, and consistency assurance across environments. Furthermore, the research extends to edge deployment scenarios through the successful implementation of optimized models on Raspberry Pi hardware, demonstrating how MLOps practices can be applied to resource-constrained edge computing environments for cost-effective, low-latency vehicle detection and tracking systems.</w:t>
      </w:r>
    </w:p>
    <w:p w14:paraId="32F009D1" w14:textId="6DF05C4D" w:rsidR="00A55124" w:rsidRDefault="00A55124" w:rsidP="00C363E5">
      <w:pPr>
        <w:pStyle w:val="BodyText"/>
        <w:jc w:val="both"/>
      </w:pPr>
      <w:r w:rsidRPr="00A55124">
        <w:t>This research contributes both theoretical insights and practical implementation guidelines for organizations seeking to mature their ML development practices. The modular architecture presented allows for incremental adoption and adaptation to various organizational contexts and ML use cases, from cloud infrastructure to edge devices. By addressing the full lifecycle of ML systems from data preparation to production deployment on both server and edge platforms, this thesis provides a valuable framework for organizations to streamline their ML development processes, reduce time-to-value, and significantly improve the reliability and governance of ML model delivery in production environments.</w:t>
      </w:r>
    </w:p>
    <w:p w14:paraId="08438E3B" w14:textId="77777777" w:rsidR="007F3AD4" w:rsidRPr="00A55124" w:rsidRDefault="007F3AD4" w:rsidP="00C363E5">
      <w:pPr>
        <w:pStyle w:val="BodyText"/>
        <w:jc w:val="both"/>
      </w:pPr>
    </w:p>
    <w:p w14:paraId="55CC1565" w14:textId="77777777" w:rsidR="00466C24" w:rsidRDefault="00506C7C" w:rsidP="00C363E5">
      <w:pPr>
        <w:pStyle w:val="Heading2"/>
        <w:jc w:val="both"/>
      </w:pPr>
      <w:bookmarkStart w:id="3" w:name="chapter-1-introduction"/>
      <w:bookmarkEnd w:id="2"/>
      <w:r>
        <w:lastRenderedPageBreak/>
        <w:t>Chapter 1: Introduction</w:t>
      </w:r>
    </w:p>
    <w:p w14:paraId="39557A66" w14:textId="6F88B817" w:rsidR="007F3AD4" w:rsidRDefault="00506C7C" w:rsidP="007F3AD4">
      <w:pPr>
        <w:pStyle w:val="Heading3"/>
        <w:jc w:val="both"/>
      </w:pPr>
      <w:bookmarkStart w:id="4" w:name="background"/>
      <w:r>
        <w:t>1.1 Background</w:t>
      </w:r>
    </w:p>
    <w:p w14:paraId="2D618D14" w14:textId="77777777" w:rsidR="007F3AD4" w:rsidRPr="007F3AD4" w:rsidRDefault="007F3AD4" w:rsidP="007F3AD4">
      <w:pPr>
        <w:pStyle w:val="BodyText"/>
        <w:jc w:val="both"/>
      </w:pPr>
      <w:r w:rsidRPr="007F3AD4">
        <w:t>The adoption of Machine Learning (ML) has grown rapidly across industries, transforming traditional business processes and enabling new capabilities. However, traditional ML development lacks structured methodologies for version control, reproducibility, and deployment. The experimental nature of ML work often leads to ad-hoc workflows that don't scale well in production environments.</w:t>
      </w:r>
    </w:p>
    <w:p w14:paraId="126DF290" w14:textId="77777777" w:rsidR="007F3AD4" w:rsidRPr="007F3AD4" w:rsidRDefault="007F3AD4" w:rsidP="007F3AD4">
      <w:pPr>
        <w:pStyle w:val="BodyText"/>
        <w:jc w:val="both"/>
      </w:pPr>
      <w:r w:rsidRPr="007F3AD4">
        <w:t>DevOps, with its emphasis on automation and collaboration, offers a promising foundation for managing ML projects. By integrating development (Dev) and operations (Ops) through automated processes, DevOps has successfully addressed similar challenges in traditional software development. MLOps extends these DevOps principles specifically to the ML lifecycle, aiming to streamline experimentation, deployment, and monitoring of models.</w:t>
      </w:r>
    </w:p>
    <w:p w14:paraId="4AE1FBD7" w14:textId="2754D2F4" w:rsidR="007F3AD4" w:rsidRDefault="007F3AD4" w:rsidP="00C363E5">
      <w:pPr>
        <w:pStyle w:val="BodyText"/>
        <w:jc w:val="both"/>
      </w:pPr>
      <w:r w:rsidRPr="007F3AD4">
        <w:t xml:space="preserve">According to a study by </w:t>
      </w:r>
      <w:proofErr w:type="spellStart"/>
      <w:r w:rsidRPr="007F3AD4">
        <w:t>Algorithmia</w:t>
      </w:r>
      <w:proofErr w:type="spellEnd"/>
      <w:r w:rsidRPr="007F3AD4">
        <w:t>, organizations implementing MLOps practices reported a 22% reduction in model development time and a 25% improvement in model performance metrics (</w:t>
      </w:r>
      <w:proofErr w:type="spellStart"/>
      <w:r w:rsidRPr="007F3AD4">
        <w:t>Algorithmia</w:t>
      </w:r>
      <w:proofErr w:type="spellEnd"/>
      <w:r w:rsidRPr="007F3AD4">
        <w:t xml:space="preserve">, 2021). Research by IDC found that companies with mature MLOps practices were able to reduce time-to-deployment by up to 30% compared to organizations with less developed ML pipelines (IDC, 2022). A survey by Deloitte revealed that 64% of organizations identified as AI </w:t>
      </w:r>
      <w:proofErr w:type="gramStart"/>
      <w:r w:rsidRPr="007F3AD4">
        <w:t>high-performers</w:t>
      </w:r>
      <w:proofErr w:type="gramEnd"/>
      <w:r w:rsidRPr="007F3AD4">
        <w:t xml:space="preserve"> had implemented advanced MLOps practices, while only 28% of AI beginners had similar capabilities (Deloitte, 2023). Despite these benefits, the State of ML in Production survey by </w:t>
      </w:r>
      <w:proofErr w:type="spellStart"/>
      <w:r w:rsidRPr="007F3AD4">
        <w:t>Twimlcon</w:t>
      </w:r>
      <w:proofErr w:type="spellEnd"/>
      <w:r w:rsidRPr="007F3AD4">
        <w:t xml:space="preserve"> indicates that MLOps adoption remains uneven, with fewer than half of organizations reporting mature ML production processes (</w:t>
      </w:r>
      <w:proofErr w:type="spellStart"/>
      <w:r w:rsidRPr="007F3AD4">
        <w:t>Twimlcon</w:t>
      </w:r>
      <w:proofErr w:type="spellEnd"/>
      <w:r w:rsidRPr="007F3AD4">
        <w:t>, 2022).</w:t>
      </w:r>
    </w:p>
    <w:p w14:paraId="7D35C999" w14:textId="77777777" w:rsidR="008A2618" w:rsidRDefault="008A2618" w:rsidP="00C363E5">
      <w:pPr>
        <w:pStyle w:val="BodyText"/>
        <w:jc w:val="both"/>
      </w:pPr>
    </w:p>
    <w:p w14:paraId="6A1D9741" w14:textId="77777777" w:rsidR="00466C24" w:rsidRDefault="00506C7C" w:rsidP="00C363E5">
      <w:pPr>
        <w:pStyle w:val="Heading3"/>
        <w:jc w:val="both"/>
      </w:pPr>
      <w:bookmarkStart w:id="5" w:name="problem-statement"/>
      <w:bookmarkEnd w:id="4"/>
      <w:r>
        <w:t>1.2 Problem Statement</w:t>
      </w:r>
    </w:p>
    <w:p w14:paraId="0C407FCB" w14:textId="77777777" w:rsidR="00466C24" w:rsidRDefault="00506C7C" w:rsidP="00C363E5">
      <w:pPr>
        <w:pStyle w:val="FirstParagraph"/>
        <w:jc w:val="both"/>
      </w:pPr>
      <w:r>
        <w:t>Despite advancements in ML, many teams struggle with inefficiencies in the development and deployment lifecycle. These challenges include:</w:t>
      </w:r>
    </w:p>
    <w:p w14:paraId="217346CB" w14:textId="77777777" w:rsidR="00466C24" w:rsidRDefault="00506C7C" w:rsidP="00C363E5">
      <w:pPr>
        <w:numPr>
          <w:ilvl w:val="0"/>
          <w:numId w:val="2"/>
        </w:numPr>
        <w:jc w:val="both"/>
      </w:pPr>
      <w:r>
        <w:rPr>
          <w:b/>
          <w:bCs/>
        </w:rPr>
        <w:t>Fragmented workflows</w:t>
      </w:r>
      <w:r>
        <w:t>: Data scientists work in isolation from engineering teams, creating a disconnect between model development and deployment.</w:t>
      </w:r>
    </w:p>
    <w:p w14:paraId="5E6FAE7D" w14:textId="77777777" w:rsidR="00466C24" w:rsidRDefault="00506C7C" w:rsidP="00C363E5">
      <w:pPr>
        <w:numPr>
          <w:ilvl w:val="0"/>
          <w:numId w:val="2"/>
        </w:numPr>
        <w:jc w:val="both"/>
      </w:pPr>
      <w:r>
        <w:rPr>
          <w:b/>
          <w:bCs/>
        </w:rPr>
        <w:t>Manual experimentation</w:t>
      </w:r>
      <w:r>
        <w:t>: Tracking experiments, hyperparameters, and results through spreadsheets or notebooks leads to poor reproducibility.</w:t>
      </w:r>
    </w:p>
    <w:p w14:paraId="7D85DBF4" w14:textId="77777777" w:rsidR="00466C24" w:rsidRDefault="00506C7C" w:rsidP="00C363E5">
      <w:pPr>
        <w:numPr>
          <w:ilvl w:val="0"/>
          <w:numId w:val="2"/>
        </w:numPr>
        <w:jc w:val="both"/>
      </w:pPr>
      <w:r>
        <w:rPr>
          <w:b/>
          <w:bCs/>
        </w:rPr>
        <w:t>Inconsistent deployment processes</w:t>
      </w:r>
      <w:r>
        <w:t>: Moving models from development to production is often manual and error prone.</w:t>
      </w:r>
    </w:p>
    <w:p w14:paraId="1F059FD2" w14:textId="77777777" w:rsidR="00466C24" w:rsidRDefault="00506C7C" w:rsidP="00C363E5">
      <w:pPr>
        <w:numPr>
          <w:ilvl w:val="0"/>
          <w:numId w:val="2"/>
        </w:numPr>
        <w:jc w:val="both"/>
      </w:pPr>
      <w:r>
        <w:rPr>
          <w:b/>
          <w:bCs/>
        </w:rPr>
        <w:t>Poor version control</w:t>
      </w:r>
      <w:r>
        <w:t>: Traditional version control systems aren’t optimized for ML artifacts like datasets and models.</w:t>
      </w:r>
    </w:p>
    <w:p w14:paraId="35D0F0F0" w14:textId="77777777" w:rsidR="00466C24" w:rsidRDefault="00506C7C" w:rsidP="00C363E5">
      <w:pPr>
        <w:numPr>
          <w:ilvl w:val="0"/>
          <w:numId w:val="2"/>
        </w:numPr>
        <w:jc w:val="both"/>
      </w:pPr>
      <w:r>
        <w:rPr>
          <w:b/>
          <w:bCs/>
        </w:rPr>
        <w:t>Class imbalance in training data</w:t>
      </w:r>
      <w:r>
        <w:t>: Datasets often suffer from uneven distribution of classes, leading to biased models that perform poorly on minority classes.</w:t>
      </w:r>
    </w:p>
    <w:p w14:paraId="2BB80320" w14:textId="77777777" w:rsidR="00466C24" w:rsidRDefault="00506C7C" w:rsidP="00C363E5">
      <w:pPr>
        <w:pStyle w:val="FirstParagraph"/>
        <w:jc w:val="both"/>
      </w:pPr>
      <w:r>
        <w:lastRenderedPageBreak/>
        <w:t>These challenges hinder timely and scalable delivery of ML solutions, leading to wasted resources, abandoned projects, and unreliable model performance in production.</w:t>
      </w:r>
    </w:p>
    <w:p w14:paraId="4D5CB798" w14:textId="77777777" w:rsidR="00466C24" w:rsidRDefault="00506C7C" w:rsidP="00C363E5">
      <w:pPr>
        <w:pStyle w:val="Heading3"/>
        <w:jc w:val="both"/>
      </w:pPr>
      <w:bookmarkStart w:id="6" w:name="objectives"/>
      <w:bookmarkEnd w:id="5"/>
      <w:r>
        <w:t>1.3 Objectives</w:t>
      </w:r>
    </w:p>
    <w:p w14:paraId="78FC1B4E" w14:textId="77777777" w:rsidR="00466C24" w:rsidRDefault="00506C7C" w:rsidP="00C363E5">
      <w:pPr>
        <w:pStyle w:val="FirstParagraph"/>
        <w:jc w:val="both"/>
      </w:pPr>
      <w:r>
        <w:t>This research aims to address these challenges by:</w:t>
      </w:r>
    </w:p>
    <w:p w14:paraId="7AB07E69" w14:textId="77777777" w:rsidR="00466C24" w:rsidRDefault="00506C7C" w:rsidP="00C363E5">
      <w:pPr>
        <w:numPr>
          <w:ilvl w:val="0"/>
          <w:numId w:val="3"/>
        </w:numPr>
        <w:jc w:val="both"/>
      </w:pPr>
      <w:r>
        <w:rPr>
          <w:b/>
          <w:bCs/>
        </w:rPr>
        <w:t>Analyzing gaps in traditional ML workflows</w:t>
      </w:r>
      <w:r>
        <w:t>: Identifying specific pain points and inefficiencies in current ML development and deployment practices.</w:t>
      </w:r>
    </w:p>
    <w:p w14:paraId="5FEE84BE" w14:textId="77777777" w:rsidR="00466C24" w:rsidRDefault="00506C7C" w:rsidP="00C363E5">
      <w:pPr>
        <w:numPr>
          <w:ilvl w:val="0"/>
          <w:numId w:val="3"/>
        </w:numPr>
        <w:jc w:val="both"/>
      </w:pPr>
      <w:r>
        <w:rPr>
          <w:b/>
          <w:bCs/>
        </w:rPr>
        <w:t>Applying DevOps and MLOps practices to ML model development</w:t>
      </w:r>
      <w:r>
        <w:t>: Developing a comprehensive framework that integrates DevOps principles with ML-specific requirements.</w:t>
      </w:r>
    </w:p>
    <w:p w14:paraId="5C675DF0" w14:textId="77777777" w:rsidR="00466C24" w:rsidRDefault="00506C7C" w:rsidP="00C363E5">
      <w:pPr>
        <w:numPr>
          <w:ilvl w:val="0"/>
          <w:numId w:val="3"/>
        </w:numPr>
        <w:jc w:val="both"/>
      </w:pPr>
      <w:r>
        <w:rPr>
          <w:b/>
          <w:bCs/>
        </w:rPr>
        <w:t>Evaluating impact on development efficiency</w:t>
      </w:r>
      <w:r>
        <w:t>: Measuring improvements in development time, reproducibility, and deployment reliability through empirical testing.</w:t>
      </w:r>
    </w:p>
    <w:p w14:paraId="048BB621" w14:textId="77777777" w:rsidR="00466C24" w:rsidRDefault="00506C7C" w:rsidP="00C363E5">
      <w:pPr>
        <w:numPr>
          <w:ilvl w:val="0"/>
          <w:numId w:val="3"/>
        </w:numPr>
        <w:jc w:val="both"/>
      </w:pPr>
      <w:r>
        <w:rPr>
          <w:b/>
          <w:bCs/>
        </w:rPr>
        <w:t>Creating a practical implementation</w:t>
      </w:r>
      <w:r>
        <w:t>: Demonstrating the framework through a real-world implementation of an automated ML pipeline.</w:t>
      </w:r>
    </w:p>
    <w:p w14:paraId="7ED6BFB7" w14:textId="77777777" w:rsidR="00466C24" w:rsidRDefault="00506C7C" w:rsidP="00C363E5">
      <w:pPr>
        <w:numPr>
          <w:ilvl w:val="0"/>
          <w:numId w:val="3"/>
        </w:numPr>
        <w:jc w:val="both"/>
      </w:pPr>
      <w:r>
        <w:rPr>
          <w:b/>
          <w:bCs/>
        </w:rPr>
        <w:t>Providing adoption guidelines</w:t>
      </w:r>
      <w:r>
        <w:t>: Developing recommendations for organizations transitioning to MLOps practices.</w:t>
      </w:r>
    </w:p>
    <w:p w14:paraId="0F85C45F" w14:textId="77777777" w:rsidR="00466C24" w:rsidRDefault="00506C7C" w:rsidP="00C363E5">
      <w:pPr>
        <w:numPr>
          <w:ilvl w:val="0"/>
          <w:numId w:val="3"/>
        </w:numPr>
        <w:jc w:val="both"/>
      </w:pPr>
      <w:r>
        <w:rPr>
          <w:b/>
          <w:bCs/>
        </w:rPr>
        <w:t>Addressing data quality issues</w:t>
      </w:r>
      <w:r>
        <w:t>: Implementing automated data validation and augmentation to improve model training outcomes.</w:t>
      </w:r>
    </w:p>
    <w:p w14:paraId="19CB31C7" w14:textId="77777777" w:rsidR="00466C24" w:rsidRDefault="00506C7C" w:rsidP="00C363E5">
      <w:pPr>
        <w:pStyle w:val="Heading3"/>
        <w:jc w:val="both"/>
      </w:pPr>
      <w:bookmarkStart w:id="7" w:name="scope"/>
      <w:bookmarkEnd w:id="6"/>
      <w:r>
        <w:t>1.4 Scope</w:t>
      </w:r>
    </w:p>
    <w:p w14:paraId="23415ACA" w14:textId="77777777" w:rsidR="00466C24" w:rsidRDefault="00506C7C" w:rsidP="00C363E5">
      <w:pPr>
        <w:pStyle w:val="FirstParagraph"/>
        <w:jc w:val="both"/>
      </w:pPr>
      <w:r>
        <w:t>This study focuses on supervised ML models and applies DevOps and MLOps tools in a cloud-native environment. The implementation concentrates on computer vision models, specifically YOLOv8 object detection, as a representative example of modern ML applications. While the principles discussed are broadly applicable, the research emphasizes practical implementation over theoretical framework development, with a focus on tools and methodologies that can be readily adopted by organizations.</w:t>
      </w:r>
    </w:p>
    <w:p w14:paraId="1D44B367" w14:textId="77777777" w:rsidR="00466C24" w:rsidRDefault="00506C7C" w:rsidP="00C363E5">
      <w:pPr>
        <w:pStyle w:val="BodyText"/>
        <w:jc w:val="both"/>
      </w:pPr>
      <w:r>
        <w:t>The evaluation metrics prioritize development efficiency, reproducibility, and deployment reliability rather than model performance enhancements, though performance improvements are observed as a beneficial side effect of the improved processes.</w:t>
      </w:r>
    </w:p>
    <w:p w14:paraId="6FA33CD9" w14:textId="77777777" w:rsidR="00466C24" w:rsidRDefault="00506C7C" w:rsidP="00C363E5">
      <w:pPr>
        <w:pStyle w:val="Heading2"/>
        <w:jc w:val="both"/>
      </w:pPr>
      <w:bookmarkStart w:id="8" w:name="chapter-2-literature-review"/>
      <w:bookmarkEnd w:id="3"/>
      <w:bookmarkEnd w:id="7"/>
      <w:r>
        <w:t>Chapter 2: Literature Review</w:t>
      </w:r>
    </w:p>
    <w:p w14:paraId="64624724" w14:textId="77777777" w:rsidR="00466C24" w:rsidRDefault="00506C7C" w:rsidP="00C363E5">
      <w:pPr>
        <w:pStyle w:val="Heading3"/>
        <w:jc w:val="both"/>
      </w:pPr>
      <w:bookmarkStart w:id="9" w:name="devops-in-software-engineering"/>
      <w:r>
        <w:t>2.1 DevOps in Software Engineering</w:t>
      </w:r>
    </w:p>
    <w:p w14:paraId="29502917" w14:textId="77777777" w:rsidR="00466C24" w:rsidRDefault="00506C7C" w:rsidP="00C363E5">
      <w:pPr>
        <w:pStyle w:val="FirstParagraph"/>
        <w:jc w:val="both"/>
      </w:pPr>
      <w:r>
        <w:t>DevOps has transformed software delivery by breaking down silos between development and operations teams. Key components of DevOps include:</w:t>
      </w:r>
    </w:p>
    <w:p w14:paraId="0345183F" w14:textId="77777777" w:rsidR="00466C24" w:rsidRDefault="00506C7C" w:rsidP="00C363E5">
      <w:pPr>
        <w:numPr>
          <w:ilvl w:val="0"/>
          <w:numId w:val="4"/>
        </w:numPr>
        <w:jc w:val="both"/>
      </w:pPr>
      <w:r>
        <w:rPr>
          <w:b/>
          <w:bCs/>
        </w:rPr>
        <w:t>Continuous Integration/Continuous Delivery (CI/CD)</w:t>
      </w:r>
      <w:r>
        <w:t xml:space="preserve">: Automated build, test, and deployment pipelines reduce manual effort and ensure consistent software delivery. Tools like Jenkins, </w:t>
      </w:r>
      <w:proofErr w:type="spellStart"/>
      <w:r>
        <w:t>CircleCI</w:t>
      </w:r>
      <w:proofErr w:type="spellEnd"/>
      <w:r>
        <w:t>, and GitHub Actions enable these pipelines.</w:t>
      </w:r>
    </w:p>
    <w:p w14:paraId="0CBFE7E8" w14:textId="77777777" w:rsidR="00466C24" w:rsidRDefault="00506C7C" w:rsidP="00C363E5">
      <w:pPr>
        <w:numPr>
          <w:ilvl w:val="0"/>
          <w:numId w:val="4"/>
        </w:numPr>
        <w:jc w:val="both"/>
      </w:pPr>
      <w:r>
        <w:rPr>
          <w:b/>
          <w:bCs/>
        </w:rPr>
        <w:lastRenderedPageBreak/>
        <w:t>Infrastructure as Code (</w:t>
      </w:r>
      <w:proofErr w:type="spellStart"/>
      <w:r>
        <w:rPr>
          <w:b/>
          <w:bCs/>
        </w:rPr>
        <w:t>IaC</w:t>
      </w:r>
      <w:proofErr w:type="spellEnd"/>
      <w:r>
        <w:rPr>
          <w:b/>
          <w:bCs/>
        </w:rPr>
        <w:t>)</w:t>
      </w:r>
      <w:r>
        <w:t>: Managing infrastructure through code rather than manual processes improves consistency and enables version control.</w:t>
      </w:r>
    </w:p>
    <w:p w14:paraId="0EE8050D" w14:textId="77777777" w:rsidR="00466C24" w:rsidRDefault="00506C7C" w:rsidP="00C363E5">
      <w:pPr>
        <w:numPr>
          <w:ilvl w:val="0"/>
          <w:numId w:val="4"/>
        </w:numPr>
        <w:jc w:val="both"/>
      </w:pPr>
      <w:r>
        <w:rPr>
          <w:b/>
          <w:bCs/>
        </w:rPr>
        <w:t>Monitoring and Feedback</w:t>
      </w:r>
      <w:r>
        <w:t>: Continuous monitoring of applications and infrastructure allows for rapid detection and resolution of issues. Prometheus, Grafana, and ELK stack are common tools in this space.</w:t>
      </w:r>
    </w:p>
    <w:p w14:paraId="76168CED" w14:textId="77777777" w:rsidR="00466C24" w:rsidRDefault="00506C7C" w:rsidP="00C363E5">
      <w:pPr>
        <w:numPr>
          <w:ilvl w:val="0"/>
          <w:numId w:val="4"/>
        </w:numPr>
        <w:jc w:val="both"/>
      </w:pPr>
      <w:r>
        <w:rPr>
          <w:b/>
          <w:bCs/>
        </w:rPr>
        <w:t>Version Control</w:t>
      </w:r>
      <w:r>
        <w:t>: Systematic tracking of code changes through Git and platforms like GitHub or GitLab facilitates collaboration and accountability.</w:t>
      </w:r>
    </w:p>
    <w:p w14:paraId="5A294BB2" w14:textId="77777777" w:rsidR="00466C24" w:rsidRDefault="00506C7C" w:rsidP="00C363E5">
      <w:pPr>
        <w:pStyle w:val="FirstParagraph"/>
        <w:jc w:val="both"/>
      </w:pPr>
      <w:r>
        <w:t>According to a 2023 DORA report, organizations implementing mature DevOps practices deploy code 208 times more frequently and recover from incidents 24 times faster than organizations with low DevOps maturity.</w:t>
      </w:r>
    </w:p>
    <w:p w14:paraId="7D49BF35" w14:textId="77777777" w:rsidR="00466C24" w:rsidRDefault="00506C7C" w:rsidP="00C363E5">
      <w:pPr>
        <w:pStyle w:val="Heading3"/>
        <w:jc w:val="both"/>
      </w:pPr>
      <w:bookmarkStart w:id="10" w:name="introduction-to-mlops"/>
      <w:bookmarkEnd w:id="9"/>
      <w:r>
        <w:t>2.2 Introduction to MLOps</w:t>
      </w:r>
    </w:p>
    <w:p w14:paraId="11394267" w14:textId="77777777" w:rsidR="00466C24" w:rsidRDefault="00506C7C" w:rsidP="00C363E5">
      <w:pPr>
        <w:pStyle w:val="FirstParagraph"/>
        <w:jc w:val="both"/>
      </w:pPr>
      <w:r>
        <w:t>MLOps extends DevOps principles to address ML-specific concerns. Key components include:</w:t>
      </w:r>
    </w:p>
    <w:p w14:paraId="5CB51D7E" w14:textId="77777777" w:rsidR="00466C24" w:rsidRDefault="00506C7C" w:rsidP="00C363E5">
      <w:pPr>
        <w:numPr>
          <w:ilvl w:val="0"/>
          <w:numId w:val="5"/>
        </w:numPr>
        <w:jc w:val="both"/>
      </w:pPr>
      <w:r>
        <w:rPr>
          <w:b/>
          <w:bCs/>
        </w:rPr>
        <w:t>Data Version Control</w:t>
      </w:r>
      <w:r>
        <w:t>: Tools like DVC (Data Version Control) allow tracking of datasets along with code, ensuring reproducibility across experiments.</w:t>
      </w:r>
    </w:p>
    <w:p w14:paraId="2B394DD5" w14:textId="77777777" w:rsidR="00466C24" w:rsidRDefault="00506C7C" w:rsidP="00C363E5">
      <w:pPr>
        <w:numPr>
          <w:ilvl w:val="0"/>
          <w:numId w:val="5"/>
        </w:numPr>
        <w:jc w:val="both"/>
      </w:pPr>
      <w:r>
        <w:rPr>
          <w:b/>
          <w:bCs/>
        </w:rPr>
        <w:t>Model Registry</w:t>
      </w:r>
      <w:r>
        <w:t>: Centralized storage for model versions with metadata about training conditions and performance metrics facilitates proper governance.</w:t>
      </w:r>
    </w:p>
    <w:p w14:paraId="506B9CCD" w14:textId="77777777" w:rsidR="00466C24" w:rsidRDefault="00506C7C" w:rsidP="00C363E5">
      <w:pPr>
        <w:numPr>
          <w:ilvl w:val="0"/>
          <w:numId w:val="5"/>
        </w:numPr>
        <w:jc w:val="both"/>
      </w:pPr>
      <w:r>
        <w:rPr>
          <w:b/>
          <w:bCs/>
        </w:rPr>
        <w:t>Automated Model Training</w:t>
      </w:r>
      <w:r>
        <w:t>: Scheduled or triggered retraining based on data drift or performance degradation ensures models remain accurate over time.</w:t>
      </w:r>
    </w:p>
    <w:p w14:paraId="4B6B35B2" w14:textId="77777777" w:rsidR="00466C24" w:rsidRDefault="00506C7C" w:rsidP="00C363E5">
      <w:pPr>
        <w:numPr>
          <w:ilvl w:val="0"/>
          <w:numId w:val="5"/>
        </w:numPr>
        <w:jc w:val="both"/>
      </w:pPr>
      <w:r>
        <w:rPr>
          <w:b/>
          <w:bCs/>
        </w:rPr>
        <w:t>Model Serving Infrastructure</w:t>
      </w:r>
      <w:r>
        <w:t>: Standardized deployment mechanisms for models, often using containers or serverless architectures.</w:t>
      </w:r>
    </w:p>
    <w:p w14:paraId="6AF7C39B" w14:textId="77777777" w:rsidR="00466C24" w:rsidRDefault="00506C7C" w:rsidP="00C363E5">
      <w:pPr>
        <w:numPr>
          <w:ilvl w:val="0"/>
          <w:numId w:val="5"/>
        </w:numPr>
        <w:jc w:val="both"/>
      </w:pPr>
      <w:r>
        <w:rPr>
          <w:b/>
          <w:bCs/>
        </w:rPr>
        <w:t>Model Monitoring</w:t>
      </w:r>
      <w:r>
        <w:t>: Tracking of performance metrics, predictions, and input distributions in production to detect drift or degradation.</w:t>
      </w:r>
    </w:p>
    <w:p w14:paraId="3E17F843" w14:textId="77777777" w:rsidR="00466C24" w:rsidRDefault="00506C7C" w:rsidP="00C363E5">
      <w:pPr>
        <w:pStyle w:val="FirstParagraph"/>
        <w:jc w:val="both"/>
      </w:pPr>
      <w:r>
        <w:t xml:space="preserve">As noted by </w:t>
      </w:r>
      <w:proofErr w:type="spellStart"/>
      <w:r>
        <w:t>Meessen</w:t>
      </w:r>
      <w:proofErr w:type="spellEnd"/>
      <w:r>
        <w:t>-Pinard et al. (2022), “Automation servers like Jenkins form the backbone of modern MLOps implementations, providing structure and consistency to what would otherwise be ad hoc machine learning development cycles.”</w:t>
      </w:r>
    </w:p>
    <w:p w14:paraId="389BEBFF" w14:textId="77777777" w:rsidR="00466C24" w:rsidRDefault="00506C7C" w:rsidP="00C363E5">
      <w:pPr>
        <w:pStyle w:val="Heading3"/>
        <w:jc w:val="both"/>
      </w:pPr>
      <w:bookmarkStart w:id="11" w:name="challenges-in-ml-lifecycle"/>
      <w:bookmarkEnd w:id="10"/>
      <w:r>
        <w:t>2.3 Challenges in ML Lifecycle</w:t>
      </w:r>
    </w:p>
    <w:p w14:paraId="50B95E51" w14:textId="77777777" w:rsidR="00466C24" w:rsidRDefault="00506C7C" w:rsidP="00C363E5">
      <w:pPr>
        <w:pStyle w:val="FirstParagraph"/>
        <w:jc w:val="both"/>
      </w:pPr>
      <w:r>
        <w:t>ML projects face unique challenges that traditional DevOps doesn’t fully address:</w:t>
      </w:r>
    </w:p>
    <w:p w14:paraId="72642A9B" w14:textId="77777777" w:rsidR="00466C24" w:rsidRDefault="00506C7C" w:rsidP="00C363E5">
      <w:pPr>
        <w:numPr>
          <w:ilvl w:val="0"/>
          <w:numId w:val="6"/>
        </w:numPr>
        <w:jc w:val="both"/>
      </w:pPr>
      <w:r>
        <w:rPr>
          <w:b/>
          <w:bCs/>
        </w:rPr>
        <w:t>Model Reproducibility</w:t>
      </w:r>
      <w:r>
        <w:t>: Ensuring that models can be retrained with identical results is challenging due to dependencies on data, code, and environment.</w:t>
      </w:r>
    </w:p>
    <w:p w14:paraId="07C36CB4" w14:textId="77777777" w:rsidR="00466C24" w:rsidRDefault="00506C7C" w:rsidP="00C363E5">
      <w:pPr>
        <w:numPr>
          <w:ilvl w:val="0"/>
          <w:numId w:val="6"/>
        </w:numPr>
        <w:jc w:val="both"/>
      </w:pPr>
      <w:r>
        <w:rPr>
          <w:b/>
          <w:bCs/>
        </w:rPr>
        <w:t>Dataset Versioning</w:t>
      </w:r>
      <w:r>
        <w:t>: Traditional version control systems struggle with large datasets, requiring specialized solutions.</w:t>
      </w:r>
    </w:p>
    <w:p w14:paraId="6F2DFA8C" w14:textId="77777777" w:rsidR="00466C24" w:rsidRDefault="00506C7C" w:rsidP="00C363E5">
      <w:pPr>
        <w:numPr>
          <w:ilvl w:val="0"/>
          <w:numId w:val="6"/>
        </w:numPr>
        <w:jc w:val="both"/>
      </w:pPr>
      <w:r>
        <w:rPr>
          <w:b/>
          <w:bCs/>
        </w:rPr>
        <w:lastRenderedPageBreak/>
        <w:t>Experiment Management</w:t>
      </w:r>
      <w:r>
        <w:t>: ML development involves numerous experiments with different parameters, architectures, and data preprocessing steps that must be tracked.</w:t>
      </w:r>
    </w:p>
    <w:p w14:paraId="51F1BFCC" w14:textId="77777777" w:rsidR="00466C24" w:rsidRDefault="00506C7C" w:rsidP="00C363E5">
      <w:pPr>
        <w:numPr>
          <w:ilvl w:val="0"/>
          <w:numId w:val="6"/>
        </w:numPr>
        <w:jc w:val="both"/>
      </w:pPr>
      <w:r>
        <w:rPr>
          <w:b/>
          <w:bCs/>
        </w:rPr>
        <w:t>Training Infrastructure</w:t>
      </w:r>
      <w:r>
        <w:t>: ML models, especially deep learning, require specialized hardware (GPUs/TPUs) and distributed training capabilities.</w:t>
      </w:r>
    </w:p>
    <w:p w14:paraId="4257E786" w14:textId="77777777" w:rsidR="00466C24" w:rsidRDefault="00506C7C" w:rsidP="00C363E5">
      <w:pPr>
        <w:numPr>
          <w:ilvl w:val="0"/>
          <w:numId w:val="6"/>
        </w:numPr>
        <w:jc w:val="both"/>
      </w:pPr>
      <w:r>
        <w:rPr>
          <w:b/>
          <w:bCs/>
        </w:rPr>
        <w:t>Scalability</w:t>
      </w:r>
      <w:r>
        <w:t>: Production ML systems must handle varying loads and maintain performance across different deployment environments.</w:t>
      </w:r>
    </w:p>
    <w:p w14:paraId="4159E788" w14:textId="77777777" w:rsidR="00466C24" w:rsidRDefault="00506C7C" w:rsidP="00C363E5">
      <w:pPr>
        <w:numPr>
          <w:ilvl w:val="0"/>
          <w:numId w:val="6"/>
        </w:numPr>
        <w:jc w:val="both"/>
      </w:pPr>
      <w:r>
        <w:rPr>
          <w:b/>
          <w:bCs/>
        </w:rPr>
        <w:t>Monitoring</w:t>
      </w:r>
      <w:r>
        <w:t>: ML models require specialized monitoring for concept drift, data drift, and performance degradation.</w:t>
      </w:r>
    </w:p>
    <w:p w14:paraId="31141CCE" w14:textId="77777777" w:rsidR="00466C24" w:rsidRDefault="00506C7C" w:rsidP="00C363E5">
      <w:pPr>
        <w:numPr>
          <w:ilvl w:val="0"/>
          <w:numId w:val="6"/>
        </w:numPr>
        <w:jc w:val="both"/>
      </w:pPr>
      <w:r>
        <w:rPr>
          <w:b/>
          <w:bCs/>
        </w:rPr>
        <w:t>Testing</w:t>
      </w:r>
      <w:r>
        <w:t>: Traditional software testing methodologies don’t address ML-specific concerns like model accuracy, bias, or robustness.</w:t>
      </w:r>
    </w:p>
    <w:p w14:paraId="6BA1E0DA" w14:textId="77777777" w:rsidR="00466C24" w:rsidRDefault="00506C7C" w:rsidP="00C363E5">
      <w:pPr>
        <w:numPr>
          <w:ilvl w:val="0"/>
          <w:numId w:val="6"/>
        </w:numPr>
        <w:jc w:val="both"/>
      </w:pPr>
      <w:r>
        <w:rPr>
          <w:b/>
          <w:bCs/>
        </w:rPr>
        <w:t>Class Imbalance</w:t>
      </w:r>
      <w:r>
        <w:t>: As highlighted by Buda et al. (2018), class imbalance significantly affects the performance of deep learning models, with minority classes often performing poorly due to insufficient representative examples.</w:t>
      </w:r>
    </w:p>
    <w:p w14:paraId="3C3BF91E" w14:textId="77777777" w:rsidR="00466C24" w:rsidRDefault="00506C7C" w:rsidP="00C363E5">
      <w:pPr>
        <w:pStyle w:val="FirstParagraph"/>
        <w:jc w:val="both"/>
      </w:pPr>
      <w:r>
        <w:t>According to Sculley et al. (2015), “Technical debt in machine learning systems can accumulate rapidly without proper engineering practices.” This underscores the importance of structured MLOps approaches.</w:t>
      </w:r>
    </w:p>
    <w:p w14:paraId="63D0B95B" w14:textId="77777777" w:rsidR="00466C24" w:rsidRDefault="00506C7C" w:rsidP="00C363E5">
      <w:pPr>
        <w:pStyle w:val="Heading3"/>
        <w:jc w:val="both"/>
      </w:pPr>
      <w:bookmarkStart w:id="12" w:name="related-works"/>
      <w:bookmarkEnd w:id="11"/>
      <w:r>
        <w:t>2.4 Related Works</w:t>
      </w:r>
    </w:p>
    <w:p w14:paraId="5963C082" w14:textId="77777777" w:rsidR="00466C24" w:rsidRDefault="00506C7C" w:rsidP="00C363E5">
      <w:pPr>
        <w:pStyle w:val="FirstParagraph"/>
        <w:jc w:val="both"/>
      </w:pPr>
      <w:r>
        <w:t>Several studies have proposed MLOps pipelines and frameworks, though with varying focuses:</w:t>
      </w:r>
    </w:p>
    <w:p w14:paraId="62DD1D02" w14:textId="77777777" w:rsidR="00466C24" w:rsidRDefault="00506C7C" w:rsidP="00C363E5">
      <w:pPr>
        <w:numPr>
          <w:ilvl w:val="0"/>
          <w:numId w:val="7"/>
        </w:numPr>
        <w:jc w:val="both"/>
      </w:pPr>
      <w:proofErr w:type="spellStart"/>
      <w:r>
        <w:t>Kreuzberger</w:t>
      </w:r>
      <w:proofErr w:type="spellEnd"/>
      <w:r>
        <w:t xml:space="preserve"> et al. (2022) presented a comprehensive MLOps maturity model with four levels, from manual processes to fully automated ML systems.</w:t>
      </w:r>
    </w:p>
    <w:p w14:paraId="57AEB123" w14:textId="77777777" w:rsidR="00466C24" w:rsidRDefault="00506C7C" w:rsidP="00C363E5">
      <w:pPr>
        <w:numPr>
          <w:ilvl w:val="0"/>
          <w:numId w:val="7"/>
        </w:numPr>
        <w:jc w:val="both"/>
      </w:pPr>
      <w:proofErr w:type="spellStart"/>
      <w:r>
        <w:t>Mäkinen</w:t>
      </w:r>
      <w:proofErr w:type="spellEnd"/>
      <w:r>
        <w:t xml:space="preserve"> et al. (2021) examined the challenges of integrating ML models into existing CI/CD pipelines, highlighting the need for specialized tools.</w:t>
      </w:r>
    </w:p>
    <w:p w14:paraId="63CE7CA1" w14:textId="77777777" w:rsidR="00466C24" w:rsidRDefault="00506C7C" w:rsidP="00C363E5">
      <w:pPr>
        <w:numPr>
          <w:ilvl w:val="0"/>
          <w:numId w:val="7"/>
        </w:numPr>
        <w:jc w:val="both"/>
      </w:pPr>
      <w:proofErr w:type="spellStart"/>
      <w:r>
        <w:t>Renggli</w:t>
      </w:r>
      <w:proofErr w:type="spellEnd"/>
      <w:r>
        <w:t xml:space="preserve"> et al. (2021) introduced a framework for continuous integration of machine learning applications, emphasizing reproducibility.</w:t>
      </w:r>
    </w:p>
    <w:p w14:paraId="0390226E" w14:textId="77777777" w:rsidR="00466C24" w:rsidRDefault="00506C7C" w:rsidP="00C363E5">
      <w:pPr>
        <w:numPr>
          <w:ilvl w:val="0"/>
          <w:numId w:val="7"/>
        </w:numPr>
        <w:jc w:val="both"/>
      </w:pPr>
      <w:r>
        <w:t>Shankar et al. (2022) at Google described production ML systems architecture, emphasizing the importance of monitoring and feedback loops.</w:t>
      </w:r>
    </w:p>
    <w:p w14:paraId="4B8585B1" w14:textId="77777777" w:rsidR="00466C24" w:rsidRDefault="00506C7C" w:rsidP="00C363E5">
      <w:pPr>
        <w:numPr>
          <w:ilvl w:val="0"/>
          <w:numId w:val="7"/>
        </w:numPr>
        <w:jc w:val="both"/>
      </w:pPr>
      <w:proofErr w:type="spellStart"/>
      <w:r>
        <w:t>Oksuz</w:t>
      </w:r>
      <w:proofErr w:type="spellEnd"/>
      <w:r>
        <w:t xml:space="preserve"> et al. (2020) conducted a comprehensive survey highlighting class imbalance as one of the primary challenges in object detection systems, noting that “foreground-foreground” class imbalance is often overlooked.</w:t>
      </w:r>
    </w:p>
    <w:p w14:paraId="5C66A5D3" w14:textId="77777777" w:rsidR="00466C24" w:rsidRDefault="00506C7C" w:rsidP="00C363E5">
      <w:pPr>
        <w:numPr>
          <w:ilvl w:val="0"/>
          <w:numId w:val="7"/>
        </w:numPr>
        <w:jc w:val="both"/>
      </w:pPr>
      <w:proofErr w:type="spellStart"/>
      <w:r>
        <w:t>Amershi</w:t>
      </w:r>
      <w:proofErr w:type="spellEnd"/>
      <w:r>
        <w:t xml:space="preserve"> et al. (2019) recommended practices for managing ML pipelines at scale, particularly emphasizing validation, testing, and continuous evaluation.</w:t>
      </w:r>
    </w:p>
    <w:p w14:paraId="68F47747" w14:textId="77777777" w:rsidR="00466C24" w:rsidRDefault="00506C7C" w:rsidP="00C363E5">
      <w:pPr>
        <w:pStyle w:val="FirstParagraph"/>
        <w:jc w:val="both"/>
      </w:pPr>
      <w:r>
        <w:t xml:space="preserve">While these works provide valuable theoretical frameworks, few measure their impact on development efficiency in real-world scenarios. This thesis aims to fill that gap through </w:t>
      </w:r>
      <w:r>
        <w:lastRenderedPageBreak/>
        <w:t>implementation and case analysis of a comprehensive MLOps pipeline for object detection models.</w:t>
      </w:r>
    </w:p>
    <w:p w14:paraId="58F89136" w14:textId="77777777" w:rsidR="00690B49" w:rsidRDefault="00690B49" w:rsidP="00C363E5">
      <w:pPr>
        <w:pStyle w:val="BodyText"/>
        <w:jc w:val="both"/>
      </w:pPr>
    </w:p>
    <w:p w14:paraId="1DB35DC7" w14:textId="080528A0" w:rsidR="00690B49" w:rsidRPr="00690B49" w:rsidRDefault="002B39CC" w:rsidP="00C363E5">
      <w:pPr>
        <w:pStyle w:val="BodyText"/>
        <w:jc w:val="both"/>
      </w:pPr>
      <w:r w:rsidRPr="002B39CC">
        <w:rPr>
          <w:noProof/>
        </w:rPr>
        <w:drawing>
          <wp:inline distT="0" distB="0" distL="0" distR="0" wp14:anchorId="48F43E11" wp14:editId="6675293F">
            <wp:extent cx="3125449" cy="4361815"/>
            <wp:effectExtent l="0" t="0" r="0" b="0"/>
            <wp:docPr id="18997247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9724720" name=""/>
                    <pic:cNvPicPr/>
                  </pic:nvPicPr>
                  <pic:blipFill>
                    <a:blip r:embed="rId11"/>
                    <a:stretch>
                      <a:fillRect/>
                    </a:stretch>
                  </pic:blipFill>
                  <pic:spPr>
                    <a:xfrm>
                      <a:off x="0" y="0"/>
                      <a:ext cx="3131676" cy="4370506"/>
                    </a:xfrm>
                    <a:prstGeom prst="rect">
                      <a:avLst/>
                    </a:prstGeom>
                  </pic:spPr>
                </pic:pic>
              </a:graphicData>
            </a:graphic>
          </wp:inline>
        </w:drawing>
      </w:r>
    </w:p>
    <w:p w14:paraId="0590C0A7" w14:textId="77777777" w:rsidR="00466C24" w:rsidRDefault="00506C7C" w:rsidP="00C363E5">
      <w:pPr>
        <w:pStyle w:val="Heading2"/>
        <w:jc w:val="both"/>
      </w:pPr>
      <w:bookmarkStart w:id="13" w:name="chapter-3-methodology"/>
      <w:bookmarkEnd w:id="8"/>
      <w:bookmarkEnd w:id="12"/>
      <w:r>
        <w:t>Chapter 3: Methodology</w:t>
      </w:r>
    </w:p>
    <w:p w14:paraId="1D3B82B0" w14:textId="77777777" w:rsidR="00466C24" w:rsidRDefault="00506C7C" w:rsidP="00C363E5">
      <w:pPr>
        <w:pStyle w:val="Heading3"/>
        <w:jc w:val="both"/>
      </w:pPr>
      <w:bookmarkStart w:id="14" w:name="architecture-overview"/>
      <w:r>
        <w:t>3.1 Architecture Overview</w:t>
      </w:r>
    </w:p>
    <w:p w14:paraId="0F116060" w14:textId="77777777" w:rsidR="00466C24" w:rsidRDefault="00506C7C" w:rsidP="00C363E5">
      <w:pPr>
        <w:pStyle w:val="FirstParagraph"/>
        <w:jc w:val="both"/>
      </w:pPr>
      <w:r>
        <w:t>This research implements a comprehensive MLOps architecture integrating the following components:</w:t>
      </w:r>
    </w:p>
    <w:p w14:paraId="28AAEC76" w14:textId="77777777" w:rsidR="00466C24" w:rsidRDefault="00506C7C" w:rsidP="00C363E5">
      <w:pPr>
        <w:numPr>
          <w:ilvl w:val="0"/>
          <w:numId w:val="8"/>
        </w:numPr>
        <w:jc w:val="both"/>
      </w:pPr>
      <w:r>
        <w:rPr>
          <w:b/>
          <w:bCs/>
        </w:rPr>
        <w:t>Source Control</w:t>
      </w:r>
      <w:r>
        <w:t>: Git for version control of code, configurations, and pipeline definitions, with GitHub as the repository host.</w:t>
      </w:r>
    </w:p>
    <w:p w14:paraId="403E3D70" w14:textId="77777777" w:rsidR="00466C24" w:rsidRDefault="00506C7C" w:rsidP="00C363E5">
      <w:pPr>
        <w:numPr>
          <w:ilvl w:val="0"/>
          <w:numId w:val="8"/>
        </w:numPr>
        <w:jc w:val="both"/>
      </w:pPr>
      <w:r>
        <w:rPr>
          <w:b/>
          <w:bCs/>
        </w:rPr>
        <w:t>CI/CD</w:t>
      </w:r>
      <w:r>
        <w:t>: Jenkins for orchestrating the end-to-end pipeline, automating build, test, training, and deployment processes.</w:t>
      </w:r>
    </w:p>
    <w:p w14:paraId="2EC7D1F9" w14:textId="77777777" w:rsidR="00466C24" w:rsidRDefault="00506C7C" w:rsidP="00C363E5">
      <w:pPr>
        <w:numPr>
          <w:ilvl w:val="0"/>
          <w:numId w:val="8"/>
        </w:numPr>
        <w:jc w:val="both"/>
      </w:pPr>
      <w:r>
        <w:rPr>
          <w:b/>
          <w:bCs/>
        </w:rPr>
        <w:t>Storage</w:t>
      </w:r>
      <w:r>
        <w:t>: Amazon S3 for storing model artifacts, datasets, and experiment results.</w:t>
      </w:r>
    </w:p>
    <w:p w14:paraId="42CF0098" w14:textId="77777777" w:rsidR="00466C24" w:rsidRDefault="00506C7C" w:rsidP="00C363E5">
      <w:pPr>
        <w:pStyle w:val="FirstParagraph"/>
        <w:jc w:val="both"/>
      </w:pPr>
      <w:r>
        <w:t xml:space="preserve">The architecture follows a modular design, allowing components to be replaced or updated without disrupting the entire pipeline. This flexibility enables organizations to adopt parts </w:t>
      </w:r>
      <w:r>
        <w:lastRenderedPageBreak/>
        <w:t>of the framework incrementally rather than requiring a complete overhaul of existing processes.</w:t>
      </w:r>
    </w:p>
    <w:p w14:paraId="1A569778" w14:textId="6BBF2549" w:rsidR="00466C24" w:rsidRDefault="00EA52FA" w:rsidP="00C363E5">
      <w:pPr>
        <w:pStyle w:val="Heading3"/>
        <w:jc w:val="both"/>
      </w:pPr>
      <w:r>
        <w:t xml:space="preserve">3.2 </w:t>
      </w:r>
      <w:r w:rsidR="00506C7C">
        <w:t>MLOps Architecture Diagram</w:t>
      </w:r>
    </w:p>
    <w:p w14:paraId="17DE59AB" w14:textId="485346B4" w:rsidR="009C67FC" w:rsidRPr="009C67FC" w:rsidRDefault="00146E39" w:rsidP="00C363E5">
      <w:pPr>
        <w:pStyle w:val="BodyText"/>
        <w:jc w:val="both"/>
      </w:pPr>
      <w:r>
        <w:rPr>
          <w:noProof/>
        </w:rPr>
        <w:t xml:space="preserve">                  </w:t>
      </w:r>
      <w:r w:rsidR="009C67FC">
        <w:rPr>
          <w:noProof/>
        </w:rPr>
        <w:drawing>
          <wp:inline distT="0" distB="0" distL="0" distR="0" wp14:anchorId="6AFB885E" wp14:editId="447AE70B">
            <wp:extent cx="2865508" cy="4297268"/>
            <wp:effectExtent l="0" t="0" r="0" b="0"/>
            <wp:docPr id="98951387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79507" cy="4318261"/>
                    </a:xfrm>
                    <a:prstGeom prst="rect">
                      <a:avLst/>
                    </a:prstGeom>
                    <a:noFill/>
                    <a:ln>
                      <a:noFill/>
                    </a:ln>
                  </pic:spPr>
                </pic:pic>
              </a:graphicData>
            </a:graphic>
          </wp:inline>
        </w:drawing>
      </w:r>
    </w:p>
    <w:p w14:paraId="06FD9EAE" w14:textId="4E7EBA64" w:rsidR="00466C24" w:rsidRDefault="00506C7C" w:rsidP="00C363E5">
      <w:pPr>
        <w:pStyle w:val="Heading3"/>
        <w:jc w:val="both"/>
      </w:pPr>
      <w:bookmarkStart w:id="15" w:name="pipeline-design"/>
      <w:bookmarkEnd w:id="14"/>
      <w:r>
        <w:t>3.</w:t>
      </w:r>
      <w:r w:rsidR="00EA52FA">
        <w:t>3</w:t>
      </w:r>
      <w:r>
        <w:t xml:space="preserve"> Pipeline Design</w:t>
      </w:r>
    </w:p>
    <w:p w14:paraId="4ABD22A5" w14:textId="77777777" w:rsidR="00466C24" w:rsidRDefault="00506C7C" w:rsidP="00C363E5">
      <w:pPr>
        <w:pStyle w:val="FirstParagraph"/>
        <w:jc w:val="both"/>
      </w:pPr>
      <w:r>
        <w:t>The ML pipeline consists of the following stages:</w:t>
      </w:r>
    </w:p>
    <w:p w14:paraId="54E6FEF0" w14:textId="77777777" w:rsidR="00466C24" w:rsidRDefault="00506C7C" w:rsidP="00C363E5">
      <w:pPr>
        <w:pStyle w:val="Compact"/>
        <w:numPr>
          <w:ilvl w:val="0"/>
          <w:numId w:val="9"/>
        </w:numPr>
        <w:jc w:val="both"/>
      </w:pPr>
      <w:r>
        <w:rPr>
          <w:b/>
          <w:bCs/>
        </w:rPr>
        <w:t>Data Ingestion &amp; Preprocessing</w:t>
      </w:r>
      <w:r>
        <w:t>:</w:t>
      </w:r>
    </w:p>
    <w:p w14:paraId="3CCF25B7" w14:textId="77777777" w:rsidR="00466C24" w:rsidRDefault="00506C7C" w:rsidP="00C363E5">
      <w:pPr>
        <w:pStyle w:val="Compact"/>
        <w:numPr>
          <w:ilvl w:val="1"/>
          <w:numId w:val="10"/>
        </w:numPr>
        <w:jc w:val="both"/>
      </w:pPr>
      <w:r>
        <w:t>Dataset validation to ensure data quality</w:t>
      </w:r>
    </w:p>
    <w:p w14:paraId="71E69FDD" w14:textId="77777777" w:rsidR="00466C24" w:rsidRDefault="00506C7C" w:rsidP="00C363E5">
      <w:pPr>
        <w:pStyle w:val="Compact"/>
        <w:numPr>
          <w:ilvl w:val="1"/>
          <w:numId w:val="10"/>
        </w:numPr>
        <w:jc w:val="both"/>
      </w:pPr>
      <w:r>
        <w:t>Data cleansing and preprocessing</w:t>
      </w:r>
    </w:p>
    <w:p w14:paraId="378FDEF1" w14:textId="77777777" w:rsidR="00466C24" w:rsidRDefault="00506C7C" w:rsidP="00C363E5">
      <w:pPr>
        <w:pStyle w:val="Compact"/>
        <w:numPr>
          <w:ilvl w:val="1"/>
          <w:numId w:val="10"/>
        </w:numPr>
        <w:jc w:val="both"/>
      </w:pPr>
      <w:r>
        <w:t>Targeted augmentation for imbalanced classes</w:t>
      </w:r>
    </w:p>
    <w:p w14:paraId="25688E8E" w14:textId="77777777" w:rsidR="00466C24" w:rsidRDefault="00506C7C" w:rsidP="00C363E5">
      <w:pPr>
        <w:pStyle w:val="Compact"/>
        <w:numPr>
          <w:ilvl w:val="0"/>
          <w:numId w:val="9"/>
        </w:numPr>
        <w:jc w:val="both"/>
      </w:pPr>
      <w:r>
        <w:rPr>
          <w:b/>
          <w:bCs/>
        </w:rPr>
        <w:t>Model Training with Experiment Tracking</w:t>
      </w:r>
      <w:r>
        <w:t>:</w:t>
      </w:r>
    </w:p>
    <w:p w14:paraId="3731B09B" w14:textId="77777777" w:rsidR="00466C24" w:rsidRDefault="00506C7C" w:rsidP="00C363E5">
      <w:pPr>
        <w:pStyle w:val="Compact"/>
        <w:numPr>
          <w:ilvl w:val="1"/>
          <w:numId w:val="11"/>
        </w:numPr>
        <w:jc w:val="both"/>
      </w:pPr>
      <w:r>
        <w:t>Neural Architecture Search (NAS) for optimal model configurations</w:t>
      </w:r>
    </w:p>
    <w:p w14:paraId="08510E0B" w14:textId="77777777" w:rsidR="00466C24" w:rsidRDefault="00506C7C" w:rsidP="00C363E5">
      <w:pPr>
        <w:pStyle w:val="Compact"/>
        <w:numPr>
          <w:ilvl w:val="1"/>
          <w:numId w:val="11"/>
        </w:numPr>
        <w:jc w:val="both"/>
      </w:pPr>
      <w:r>
        <w:t>Hyperparameter optimization</w:t>
      </w:r>
    </w:p>
    <w:p w14:paraId="28946668" w14:textId="77777777" w:rsidR="00466C24" w:rsidRDefault="00506C7C" w:rsidP="00C363E5">
      <w:pPr>
        <w:pStyle w:val="Compact"/>
        <w:numPr>
          <w:ilvl w:val="1"/>
          <w:numId w:val="11"/>
        </w:numPr>
        <w:jc w:val="both"/>
      </w:pPr>
      <w:r>
        <w:t>Parallel training of multiple model variants</w:t>
      </w:r>
    </w:p>
    <w:p w14:paraId="60297647" w14:textId="77777777" w:rsidR="00466C24" w:rsidRDefault="00506C7C" w:rsidP="00C363E5">
      <w:pPr>
        <w:pStyle w:val="Compact"/>
        <w:numPr>
          <w:ilvl w:val="0"/>
          <w:numId w:val="9"/>
        </w:numPr>
        <w:jc w:val="both"/>
      </w:pPr>
      <w:r>
        <w:rPr>
          <w:b/>
          <w:bCs/>
        </w:rPr>
        <w:t>Validation and Artifact Storage</w:t>
      </w:r>
      <w:r>
        <w:t>:</w:t>
      </w:r>
    </w:p>
    <w:p w14:paraId="31AB5B1C" w14:textId="77777777" w:rsidR="00466C24" w:rsidRDefault="00506C7C" w:rsidP="00C363E5">
      <w:pPr>
        <w:pStyle w:val="Compact"/>
        <w:numPr>
          <w:ilvl w:val="1"/>
          <w:numId w:val="12"/>
        </w:numPr>
        <w:jc w:val="both"/>
      </w:pPr>
      <w:r>
        <w:t>Evaluation on validation datasets</w:t>
      </w:r>
    </w:p>
    <w:p w14:paraId="15D3086E" w14:textId="77777777" w:rsidR="00466C24" w:rsidRDefault="00506C7C" w:rsidP="00C363E5">
      <w:pPr>
        <w:pStyle w:val="Compact"/>
        <w:numPr>
          <w:ilvl w:val="1"/>
          <w:numId w:val="12"/>
        </w:numPr>
        <w:jc w:val="both"/>
      </w:pPr>
      <w:r>
        <w:t>Performance metric collection (accuracy, speed, model size)</w:t>
      </w:r>
    </w:p>
    <w:p w14:paraId="5BF733D5" w14:textId="77777777" w:rsidR="00466C24" w:rsidRDefault="00506C7C" w:rsidP="00C363E5">
      <w:pPr>
        <w:pStyle w:val="Compact"/>
        <w:numPr>
          <w:ilvl w:val="1"/>
          <w:numId w:val="12"/>
        </w:numPr>
        <w:jc w:val="both"/>
      </w:pPr>
      <w:r>
        <w:t>Storage of model artifacts with metadata</w:t>
      </w:r>
    </w:p>
    <w:p w14:paraId="358C6459" w14:textId="77777777" w:rsidR="00466C24" w:rsidRDefault="00506C7C" w:rsidP="00C363E5">
      <w:pPr>
        <w:pStyle w:val="Compact"/>
        <w:numPr>
          <w:ilvl w:val="0"/>
          <w:numId w:val="9"/>
        </w:numPr>
        <w:jc w:val="both"/>
      </w:pPr>
      <w:r>
        <w:rPr>
          <w:b/>
          <w:bCs/>
        </w:rPr>
        <w:lastRenderedPageBreak/>
        <w:t>CI/CD-Triggered Deployment</w:t>
      </w:r>
      <w:r>
        <w:t>:</w:t>
      </w:r>
    </w:p>
    <w:p w14:paraId="65F2685F" w14:textId="77777777" w:rsidR="00466C24" w:rsidRDefault="00506C7C" w:rsidP="00C363E5">
      <w:pPr>
        <w:pStyle w:val="Compact"/>
        <w:numPr>
          <w:ilvl w:val="1"/>
          <w:numId w:val="13"/>
        </w:numPr>
        <w:jc w:val="both"/>
      </w:pPr>
      <w:r>
        <w:t>Automated testing of model functionality</w:t>
      </w:r>
    </w:p>
    <w:p w14:paraId="1F9AEDA3" w14:textId="77777777" w:rsidR="00466C24" w:rsidRDefault="00506C7C" w:rsidP="00C363E5">
      <w:pPr>
        <w:pStyle w:val="Compact"/>
        <w:numPr>
          <w:ilvl w:val="1"/>
          <w:numId w:val="13"/>
        </w:numPr>
        <w:jc w:val="both"/>
      </w:pPr>
      <w:r>
        <w:t>Model export to various deployment formats</w:t>
      </w:r>
    </w:p>
    <w:p w14:paraId="159B59FD" w14:textId="77777777" w:rsidR="00466C24" w:rsidRDefault="00506C7C" w:rsidP="00C363E5">
      <w:pPr>
        <w:pStyle w:val="Compact"/>
        <w:numPr>
          <w:ilvl w:val="1"/>
          <w:numId w:val="13"/>
        </w:numPr>
        <w:jc w:val="both"/>
      </w:pPr>
      <w:r>
        <w:t>Delivery to production environments</w:t>
      </w:r>
    </w:p>
    <w:p w14:paraId="03D7F53D" w14:textId="0D24E707" w:rsidR="00466C24" w:rsidRDefault="00506C7C" w:rsidP="00C363E5">
      <w:pPr>
        <w:pStyle w:val="Heading3"/>
        <w:jc w:val="both"/>
      </w:pPr>
      <w:bookmarkStart w:id="16" w:name="tools-and-technologies"/>
      <w:bookmarkEnd w:id="15"/>
      <w:r>
        <w:t>3.</w:t>
      </w:r>
      <w:r w:rsidR="00EA52FA">
        <w:t>4</w:t>
      </w:r>
      <w:r>
        <w:t xml:space="preserve"> Tools and Technologies</w:t>
      </w:r>
    </w:p>
    <w:p w14:paraId="0EE7CCBA" w14:textId="77777777" w:rsidR="00466C24" w:rsidRDefault="00506C7C" w:rsidP="00C363E5">
      <w:pPr>
        <w:pStyle w:val="FirstParagraph"/>
        <w:jc w:val="both"/>
      </w:pPr>
      <w:r>
        <w:t>The implementation utilizes the following technologies:</w:t>
      </w:r>
    </w:p>
    <w:p w14:paraId="6DA5AB72" w14:textId="77777777" w:rsidR="00466C24" w:rsidRDefault="00506C7C" w:rsidP="00C363E5">
      <w:pPr>
        <w:numPr>
          <w:ilvl w:val="0"/>
          <w:numId w:val="14"/>
        </w:numPr>
        <w:jc w:val="both"/>
      </w:pPr>
      <w:r>
        <w:rPr>
          <w:b/>
          <w:bCs/>
        </w:rPr>
        <w:t>Programming Language</w:t>
      </w:r>
      <w:r>
        <w:t>: Python, the dominant language in ML development, with its extensive ecosystem of libraries and frameworks.</w:t>
      </w:r>
    </w:p>
    <w:p w14:paraId="07AF373E" w14:textId="77777777" w:rsidR="00466C24" w:rsidRDefault="00506C7C" w:rsidP="00C363E5">
      <w:pPr>
        <w:numPr>
          <w:ilvl w:val="0"/>
          <w:numId w:val="14"/>
        </w:numPr>
        <w:jc w:val="both"/>
      </w:pPr>
      <w:r>
        <w:rPr>
          <w:b/>
          <w:bCs/>
        </w:rPr>
        <w:t>ML Libraries</w:t>
      </w:r>
      <w:r>
        <w:t>:</w:t>
      </w:r>
    </w:p>
    <w:p w14:paraId="67E6FEB1" w14:textId="77777777" w:rsidR="00466C24" w:rsidRDefault="00506C7C" w:rsidP="00C363E5">
      <w:pPr>
        <w:pStyle w:val="Compact"/>
        <w:numPr>
          <w:ilvl w:val="1"/>
          <w:numId w:val="15"/>
        </w:numPr>
        <w:jc w:val="both"/>
      </w:pPr>
      <w:proofErr w:type="spellStart"/>
      <w:r>
        <w:t>Ultralytics</w:t>
      </w:r>
      <w:proofErr w:type="spellEnd"/>
      <w:r>
        <w:t xml:space="preserve"> YOLOv8 for object detection models</w:t>
      </w:r>
    </w:p>
    <w:p w14:paraId="23C5BCD8" w14:textId="77777777" w:rsidR="00466C24" w:rsidRDefault="00506C7C" w:rsidP="00C363E5">
      <w:pPr>
        <w:pStyle w:val="Compact"/>
        <w:numPr>
          <w:ilvl w:val="1"/>
          <w:numId w:val="15"/>
        </w:numPr>
        <w:jc w:val="both"/>
      </w:pPr>
      <w:r>
        <w:t>Scikit-learn for traditional ML algorithms</w:t>
      </w:r>
    </w:p>
    <w:p w14:paraId="73EA7D90" w14:textId="77777777" w:rsidR="00466C24" w:rsidRDefault="00506C7C" w:rsidP="00C363E5">
      <w:pPr>
        <w:pStyle w:val="Compact"/>
        <w:numPr>
          <w:ilvl w:val="1"/>
          <w:numId w:val="15"/>
        </w:numPr>
        <w:jc w:val="both"/>
      </w:pPr>
      <w:r>
        <w:t>Pandas and NumPy for data manipulation</w:t>
      </w:r>
    </w:p>
    <w:p w14:paraId="05DFE804" w14:textId="77777777" w:rsidR="00466C24" w:rsidRDefault="00506C7C" w:rsidP="00C363E5">
      <w:pPr>
        <w:numPr>
          <w:ilvl w:val="0"/>
          <w:numId w:val="14"/>
        </w:numPr>
        <w:jc w:val="both"/>
      </w:pPr>
      <w:r>
        <w:rPr>
          <w:b/>
          <w:bCs/>
        </w:rPr>
        <w:t>MLOps Tools</w:t>
      </w:r>
      <w:r>
        <w:t>:</w:t>
      </w:r>
    </w:p>
    <w:p w14:paraId="79D487BD" w14:textId="77777777" w:rsidR="00466C24" w:rsidRDefault="00506C7C" w:rsidP="00C363E5">
      <w:pPr>
        <w:pStyle w:val="Compact"/>
        <w:numPr>
          <w:ilvl w:val="1"/>
          <w:numId w:val="16"/>
        </w:numPr>
        <w:jc w:val="both"/>
      </w:pPr>
      <w:r>
        <w:t>Jenkins for CI/CD pipelines</w:t>
      </w:r>
    </w:p>
    <w:p w14:paraId="696856E4" w14:textId="77777777" w:rsidR="00466C24" w:rsidRDefault="00506C7C" w:rsidP="00C363E5">
      <w:pPr>
        <w:pStyle w:val="Compact"/>
        <w:numPr>
          <w:ilvl w:val="1"/>
          <w:numId w:val="16"/>
        </w:numPr>
        <w:jc w:val="both"/>
      </w:pPr>
      <w:r>
        <w:t>Custom data validation and augmentation modules</w:t>
      </w:r>
    </w:p>
    <w:p w14:paraId="62DA6522" w14:textId="77777777" w:rsidR="00466C24" w:rsidRDefault="00506C7C" w:rsidP="00C363E5">
      <w:pPr>
        <w:pStyle w:val="Compact"/>
        <w:numPr>
          <w:ilvl w:val="1"/>
          <w:numId w:val="16"/>
        </w:numPr>
        <w:jc w:val="both"/>
      </w:pPr>
      <w:r>
        <w:t>Neural Architecture Search framework</w:t>
      </w:r>
    </w:p>
    <w:p w14:paraId="6F66B04D" w14:textId="77777777" w:rsidR="00466C24" w:rsidRDefault="00506C7C" w:rsidP="00C363E5">
      <w:pPr>
        <w:numPr>
          <w:ilvl w:val="0"/>
          <w:numId w:val="14"/>
        </w:numPr>
        <w:jc w:val="both"/>
      </w:pPr>
      <w:r>
        <w:rPr>
          <w:b/>
          <w:bCs/>
        </w:rPr>
        <w:t>Cloud Infrastructure</w:t>
      </w:r>
      <w:r>
        <w:t>:</w:t>
      </w:r>
    </w:p>
    <w:p w14:paraId="518669D7" w14:textId="77777777" w:rsidR="00466C24" w:rsidRDefault="00506C7C" w:rsidP="00C363E5">
      <w:pPr>
        <w:pStyle w:val="Compact"/>
        <w:numPr>
          <w:ilvl w:val="1"/>
          <w:numId w:val="17"/>
        </w:numPr>
        <w:jc w:val="both"/>
      </w:pPr>
      <w:r>
        <w:t>AWS S3 for storage</w:t>
      </w:r>
    </w:p>
    <w:p w14:paraId="2C973E4A" w14:textId="77777777" w:rsidR="00466C24" w:rsidRDefault="00506C7C" w:rsidP="00C363E5">
      <w:pPr>
        <w:pStyle w:val="Compact"/>
        <w:numPr>
          <w:ilvl w:val="1"/>
          <w:numId w:val="17"/>
        </w:numPr>
        <w:jc w:val="both"/>
      </w:pPr>
      <w:r>
        <w:t>CI/CD running on dedicated servers</w:t>
      </w:r>
    </w:p>
    <w:p w14:paraId="413D66EA" w14:textId="77777777" w:rsidR="00466C24" w:rsidRDefault="00506C7C" w:rsidP="00C363E5">
      <w:pPr>
        <w:pStyle w:val="FirstParagraph"/>
        <w:jc w:val="both"/>
      </w:pPr>
      <w:r>
        <w:t>The choice of tools prioritizes open-source solutions to ensure accessibility and avoid vendor lock-in, though the architecture can accommodate proprietary alternatives.</w:t>
      </w:r>
    </w:p>
    <w:p w14:paraId="6BA1E42A" w14:textId="77777777" w:rsidR="00466C24" w:rsidRDefault="00506C7C" w:rsidP="00C363E5">
      <w:pPr>
        <w:pStyle w:val="Heading2"/>
        <w:jc w:val="both"/>
      </w:pPr>
      <w:bookmarkStart w:id="17" w:name="chapter-4-implementation"/>
      <w:bookmarkEnd w:id="13"/>
      <w:bookmarkEnd w:id="16"/>
      <w:r>
        <w:t>Chapter 4: Implementation</w:t>
      </w:r>
    </w:p>
    <w:p w14:paraId="3CBB1233" w14:textId="77777777" w:rsidR="00466C24" w:rsidRDefault="00506C7C" w:rsidP="00C363E5">
      <w:pPr>
        <w:pStyle w:val="Heading3"/>
        <w:jc w:val="both"/>
      </w:pPr>
      <w:bookmarkStart w:id="18" w:name="dataset-and-problem-statement"/>
      <w:r>
        <w:t>4.1 Dataset and Problem Statement</w:t>
      </w:r>
    </w:p>
    <w:p w14:paraId="10A40D47" w14:textId="77777777" w:rsidR="00285DC5" w:rsidRPr="00285DC5" w:rsidRDefault="00285DC5" w:rsidP="00285DC5">
      <w:pPr>
        <w:pStyle w:val="Compact"/>
        <w:jc w:val="both"/>
      </w:pPr>
      <w:r w:rsidRPr="00285DC5">
        <w:t>To demonstrate the MLOps framework, a computer vision problem was chosen using a specialized vehicles dataset for object detection. The goal was to create an optimized YOLOv8 model capable of detecting various vehicle types in images and videos with high accuracy and reasonable inference speed.</w:t>
      </w:r>
    </w:p>
    <w:p w14:paraId="009E2314" w14:textId="77777777" w:rsidR="00285DC5" w:rsidRPr="00285DC5" w:rsidRDefault="00285DC5" w:rsidP="00285DC5">
      <w:pPr>
        <w:pStyle w:val="Compact"/>
        <w:jc w:val="both"/>
      </w:pPr>
      <w:r w:rsidRPr="00285DC5">
        <w:t>This use case was selected because it represents a common ML scenario with several important characteristics:</w:t>
      </w:r>
    </w:p>
    <w:p w14:paraId="4DB47847" w14:textId="77777777" w:rsidR="00285DC5" w:rsidRPr="00285DC5" w:rsidRDefault="00285DC5" w:rsidP="00DA6E27">
      <w:pPr>
        <w:pStyle w:val="Compact"/>
        <w:numPr>
          <w:ilvl w:val="0"/>
          <w:numId w:val="53"/>
        </w:numPr>
        <w:jc w:val="both"/>
      </w:pPr>
      <w:r w:rsidRPr="00285DC5">
        <w:t>A substantial dataset (4,058 images) requiring efficient preprocessing and augmentation</w:t>
      </w:r>
    </w:p>
    <w:p w14:paraId="1F77169C" w14:textId="77777777" w:rsidR="00285DC5" w:rsidRPr="00285DC5" w:rsidRDefault="00285DC5" w:rsidP="00DA6E27">
      <w:pPr>
        <w:pStyle w:val="Compact"/>
        <w:numPr>
          <w:ilvl w:val="0"/>
          <w:numId w:val="53"/>
        </w:numPr>
        <w:jc w:val="both"/>
      </w:pPr>
      <w:r w:rsidRPr="00285DC5">
        <w:t>Computationally intensive training requiring specialized hardware</w:t>
      </w:r>
    </w:p>
    <w:p w14:paraId="36AB234F" w14:textId="77777777" w:rsidR="00285DC5" w:rsidRPr="00285DC5" w:rsidRDefault="00285DC5" w:rsidP="00DA6E27">
      <w:pPr>
        <w:pStyle w:val="Compact"/>
        <w:numPr>
          <w:ilvl w:val="0"/>
          <w:numId w:val="53"/>
        </w:numPr>
        <w:jc w:val="both"/>
      </w:pPr>
      <w:r w:rsidRPr="00285DC5">
        <w:t>Multiple metrics to optimize (accuracy, speed, model size)</w:t>
      </w:r>
    </w:p>
    <w:p w14:paraId="5E764FDC" w14:textId="77777777" w:rsidR="00285DC5" w:rsidRPr="00285DC5" w:rsidRDefault="00285DC5" w:rsidP="00DA6E27">
      <w:pPr>
        <w:pStyle w:val="Compact"/>
        <w:numPr>
          <w:ilvl w:val="0"/>
          <w:numId w:val="53"/>
        </w:numPr>
        <w:jc w:val="both"/>
      </w:pPr>
      <w:r w:rsidRPr="00285DC5">
        <w:t>Potential class imbalance issues among the 12 vehicle classes (big bus, big truck, bus-l-, bus-s-, car, mid truck, small bus, small truck, truck-l-, truck-m-, truck-s-, truck-xl-)</w:t>
      </w:r>
    </w:p>
    <w:p w14:paraId="7BE293AB" w14:textId="77777777" w:rsidR="00285DC5" w:rsidRPr="00285DC5" w:rsidRDefault="00285DC5" w:rsidP="00DA6E27">
      <w:pPr>
        <w:pStyle w:val="Compact"/>
        <w:numPr>
          <w:ilvl w:val="0"/>
          <w:numId w:val="53"/>
        </w:numPr>
        <w:jc w:val="both"/>
      </w:pPr>
      <w:r w:rsidRPr="00285DC5">
        <w:t>Need for continuous improvement as new data becomes available</w:t>
      </w:r>
    </w:p>
    <w:p w14:paraId="3E4804C7" w14:textId="77777777" w:rsidR="00285DC5" w:rsidRDefault="00285DC5" w:rsidP="00285DC5">
      <w:pPr>
        <w:pStyle w:val="Compact"/>
        <w:jc w:val="both"/>
      </w:pPr>
      <w:r w:rsidRPr="00285DC5">
        <w:lastRenderedPageBreak/>
        <w:t xml:space="preserve">The dataset was sourced from </w:t>
      </w:r>
      <w:proofErr w:type="spellStart"/>
      <w:r w:rsidRPr="00285DC5">
        <w:t>Roboflow</w:t>
      </w:r>
      <w:proofErr w:type="spellEnd"/>
      <w:r w:rsidRPr="00285DC5">
        <w:t>, specifically the "vehicles-q0x2v" project (version 2), which is licensed under CC BY 4.0 and is part of the RF100 benchmark initiative sponsored by Intel.</w:t>
      </w:r>
    </w:p>
    <w:p w14:paraId="2C8E0D1F" w14:textId="77777777" w:rsidR="00071E94" w:rsidRDefault="00071E94" w:rsidP="00285DC5">
      <w:pPr>
        <w:pStyle w:val="Compact"/>
        <w:jc w:val="both"/>
      </w:pPr>
    </w:p>
    <w:p w14:paraId="16CBD61B" w14:textId="41DF554F" w:rsidR="00071E94" w:rsidRDefault="00184739" w:rsidP="00285DC5">
      <w:pPr>
        <w:pStyle w:val="Compact"/>
        <w:jc w:val="both"/>
      </w:pPr>
      <w:r w:rsidRPr="00184739">
        <w:t xml:space="preserve">The dataset employs YOLOv8 annotation format, where each vehicle is represented as a single line in a text file with five values: </w:t>
      </w:r>
      <w:proofErr w:type="spellStart"/>
      <w:r w:rsidRPr="00184739">
        <w:t>class_id</w:t>
      </w:r>
      <w:proofErr w:type="spellEnd"/>
      <w:r w:rsidRPr="00184739">
        <w:t xml:space="preserve"> and normalized bounding box coordinates (</w:t>
      </w:r>
      <w:proofErr w:type="spellStart"/>
      <w:r w:rsidRPr="00184739">
        <w:t>center_x</w:t>
      </w:r>
      <w:proofErr w:type="spellEnd"/>
      <w:r w:rsidRPr="00184739">
        <w:t xml:space="preserve">, </w:t>
      </w:r>
      <w:proofErr w:type="spellStart"/>
      <w:r w:rsidRPr="00184739">
        <w:t>center_y</w:t>
      </w:r>
      <w:proofErr w:type="spellEnd"/>
      <w:r w:rsidRPr="00184739">
        <w:t xml:space="preserve">, width, height). This format efficiently supports the training of YOLO object detection models by representing the 12 distinct vehicle classes across the 4,058 images in a computationally optimized </w:t>
      </w:r>
      <w:r w:rsidR="00C47975" w:rsidRPr="00184739">
        <w:t>manner.</w:t>
      </w:r>
    </w:p>
    <w:p w14:paraId="1F9F6BF9" w14:textId="77777777" w:rsidR="008C5FF5" w:rsidRDefault="008C5FF5" w:rsidP="00285DC5">
      <w:pPr>
        <w:pStyle w:val="Compact"/>
        <w:jc w:val="both"/>
      </w:pPr>
    </w:p>
    <w:p w14:paraId="5D7A5ED0" w14:textId="19F55B12" w:rsidR="00561E11" w:rsidRDefault="00C47975" w:rsidP="00A25BF0">
      <w:pPr>
        <w:pStyle w:val="Compact"/>
      </w:pPr>
      <w:r>
        <w:t xml:space="preserve">Example Image: </w:t>
      </w:r>
      <w:r>
        <w:br/>
      </w:r>
      <w:r w:rsidR="00561E11" w:rsidRPr="00561E11">
        <w:rPr>
          <w:noProof/>
        </w:rPr>
        <w:drawing>
          <wp:inline distT="0" distB="0" distL="0" distR="0" wp14:anchorId="5CCA71BE" wp14:editId="7691C92F">
            <wp:extent cx="2473377" cy="1855033"/>
            <wp:effectExtent l="0" t="0" r="0" b="0"/>
            <wp:docPr id="205178369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82847" cy="1862136"/>
                    </a:xfrm>
                    <a:prstGeom prst="rect">
                      <a:avLst/>
                    </a:prstGeom>
                    <a:noFill/>
                    <a:ln>
                      <a:noFill/>
                    </a:ln>
                  </pic:spPr>
                </pic:pic>
              </a:graphicData>
            </a:graphic>
          </wp:inline>
        </w:drawing>
      </w:r>
    </w:p>
    <w:p w14:paraId="0B3AA6E5" w14:textId="77777777" w:rsidR="00A25BF0" w:rsidRDefault="00A25BF0" w:rsidP="00A25BF0">
      <w:pPr>
        <w:pStyle w:val="Compact"/>
      </w:pPr>
    </w:p>
    <w:p w14:paraId="663C7BF8" w14:textId="77777777" w:rsidR="00FB0312" w:rsidRDefault="00A25BF0" w:rsidP="00A83827">
      <w:pPr>
        <w:pStyle w:val="Compact"/>
      </w:pPr>
      <w:r>
        <w:t>Annotation sample</w:t>
      </w:r>
      <w:r w:rsidR="00FB0312">
        <w:t xml:space="preserve">: </w:t>
      </w:r>
    </w:p>
    <w:p w14:paraId="0B5257C7" w14:textId="6C0E37B5" w:rsidR="00310AC9" w:rsidRDefault="00A83827" w:rsidP="00285DC5">
      <w:pPr>
        <w:pStyle w:val="Compact"/>
        <w:jc w:val="both"/>
      </w:pPr>
      <w:r w:rsidRPr="00A83827">
        <w:rPr>
          <w:noProof/>
        </w:rPr>
        <w:drawing>
          <wp:inline distT="0" distB="0" distL="0" distR="0" wp14:anchorId="34994D0B" wp14:editId="396F2B15">
            <wp:extent cx="2946225" cy="914400"/>
            <wp:effectExtent l="0" t="0" r="0" b="0"/>
            <wp:docPr id="21283830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383041" name=""/>
                    <pic:cNvPicPr/>
                  </pic:nvPicPr>
                  <pic:blipFill>
                    <a:blip r:embed="rId14"/>
                    <a:stretch>
                      <a:fillRect/>
                    </a:stretch>
                  </pic:blipFill>
                  <pic:spPr>
                    <a:xfrm>
                      <a:off x="0" y="0"/>
                      <a:ext cx="2959587" cy="918547"/>
                    </a:xfrm>
                    <a:prstGeom prst="rect">
                      <a:avLst/>
                    </a:prstGeom>
                  </pic:spPr>
                </pic:pic>
              </a:graphicData>
            </a:graphic>
          </wp:inline>
        </w:drawing>
      </w:r>
    </w:p>
    <w:p w14:paraId="0AFC1B16" w14:textId="3C3FCFFD" w:rsidR="00466C24" w:rsidRDefault="00506C7C" w:rsidP="00C363E5">
      <w:pPr>
        <w:pStyle w:val="Heading3"/>
        <w:jc w:val="both"/>
      </w:pPr>
      <w:bookmarkStart w:id="19" w:name="jenkins-pipeline-implementation"/>
      <w:bookmarkEnd w:id="18"/>
      <w:r>
        <w:t>4.2 Jenkins Pipeline Implementation</w:t>
      </w:r>
    </w:p>
    <w:p w14:paraId="04A7C40F" w14:textId="77777777" w:rsidR="00466C24" w:rsidRDefault="00506C7C" w:rsidP="00C363E5">
      <w:pPr>
        <w:pStyle w:val="FirstParagraph"/>
        <w:jc w:val="both"/>
      </w:pPr>
      <w:r>
        <w:t>A comprehensive Jenkins pipeline was implemented to automate the end-to-end ML workflow. The pipeline consists of the following stages:</w:t>
      </w:r>
    </w:p>
    <w:p w14:paraId="3319153E" w14:textId="77777777" w:rsidR="00466C24" w:rsidRDefault="00506C7C" w:rsidP="00DA6E27">
      <w:pPr>
        <w:numPr>
          <w:ilvl w:val="0"/>
          <w:numId w:val="18"/>
        </w:numPr>
        <w:jc w:val="both"/>
      </w:pPr>
      <w:r>
        <w:rPr>
          <w:b/>
          <w:bCs/>
        </w:rPr>
        <w:t>Initialize Workspace</w:t>
      </w:r>
      <w:r>
        <w:t>: Prepare the environment and create directories for artifacts.</w:t>
      </w:r>
    </w:p>
    <w:p w14:paraId="6450C24A" w14:textId="77777777" w:rsidR="00466C24" w:rsidRDefault="00506C7C" w:rsidP="00DA6E27">
      <w:pPr>
        <w:numPr>
          <w:ilvl w:val="0"/>
          <w:numId w:val="18"/>
        </w:numPr>
        <w:jc w:val="both"/>
      </w:pPr>
      <w:r>
        <w:rPr>
          <w:b/>
          <w:bCs/>
        </w:rPr>
        <w:t>Setup Virtual Environment</w:t>
      </w:r>
      <w:r>
        <w:t>: Create a Python virtual environment with all necessary dependencies.</w:t>
      </w:r>
    </w:p>
    <w:p w14:paraId="093A77C3" w14:textId="77777777" w:rsidR="00466C24" w:rsidRDefault="00506C7C" w:rsidP="00DA6E27">
      <w:pPr>
        <w:numPr>
          <w:ilvl w:val="0"/>
          <w:numId w:val="18"/>
        </w:numPr>
        <w:jc w:val="both"/>
      </w:pPr>
      <w:r>
        <w:rPr>
          <w:b/>
          <w:bCs/>
        </w:rPr>
        <w:t>Download Dataset</w:t>
      </w:r>
      <w:r>
        <w:t>: Retrieve the dataset from a specified source (Google Drive in this case).</w:t>
      </w:r>
    </w:p>
    <w:p w14:paraId="23113661" w14:textId="77777777" w:rsidR="00466C24" w:rsidRDefault="00506C7C" w:rsidP="00DA6E27">
      <w:pPr>
        <w:numPr>
          <w:ilvl w:val="0"/>
          <w:numId w:val="18"/>
        </w:numPr>
        <w:jc w:val="both"/>
      </w:pPr>
      <w:r>
        <w:rPr>
          <w:b/>
          <w:bCs/>
        </w:rPr>
        <w:t>Extract and Validate Dataset</w:t>
      </w:r>
      <w:r>
        <w:t>: Unpack the dataset and validate its structure and quality.</w:t>
      </w:r>
    </w:p>
    <w:p w14:paraId="665FE61A" w14:textId="77777777" w:rsidR="00466C24" w:rsidRDefault="00506C7C" w:rsidP="00DA6E27">
      <w:pPr>
        <w:numPr>
          <w:ilvl w:val="0"/>
          <w:numId w:val="18"/>
        </w:numPr>
        <w:jc w:val="both"/>
      </w:pPr>
      <w:r>
        <w:rPr>
          <w:b/>
          <w:bCs/>
        </w:rPr>
        <w:lastRenderedPageBreak/>
        <w:t>Setup Model Optimization Repository</w:t>
      </w:r>
      <w:r>
        <w:t>: Clone the code repository containing ML optimization tools.</w:t>
      </w:r>
    </w:p>
    <w:p w14:paraId="080B5C80" w14:textId="77777777" w:rsidR="00466C24" w:rsidRDefault="00506C7C" w:rsidP="00DA6E27">
      <w:pPr>
        <w:numPr>
          <w:ilvl w:val="0"/>
          <w:numId w:val="18"/>
        </w:numPr>
        <w:jc w:val="both"/>
      </w:pPr>
      <w:r>
        <w:rPr>
          <w:b/>
          <w:bCs/>
        </w:rPr>
        <w:t>Parallel Validation and Augmentation</w:t>
      </w:r>
      <w:r>
        <w:t>: Simultaneously validate the dataset structure and perform targeted data augmentation to address class imbalance.</w:t>
      </w:r>
    </w:p>
    <w:p w14:paraId="36E840F0" w14:textId="77777777" w:rsidR="00466C24" w:rsidRDefault="00506C7C" w:rsidP="00DA6E27">
      <w:pPr>
        <w:numPr>
          <w:ilvl w:val="0"/>
          <w:numId w:val="18"/>
        </w:numPr>
        <w:jc w:val="both"/>
      </w:pPr>
      <w:r>
        <w:rPr>
          <w:b/>
          <w:bCs/>
        </w:rPr>
        <w:t>Post-Augmentation Validation</w:t>
      </w:r>
      <w:r>
        <w:t>: Verify the quality and structure of the augmented dataset.</w:t>
      </w:r>
    </w:p>
    <w:p w14:paraId="07101800" w14:textId="77777777" w:rsidR="00466C24" w:rsidRDefault="00506C7C" w:rsidP="00DA6E27">
      <w:pPr>
        <w:numPr>
          <w:ilvl w:val="0"/>
          <w:numId w:val="18"/>
        </w:numPr>
        <w:jc w:val="both"/>
      </w:pPr>
      <w:r>
        <w:rPr>
          <w:b/>
          <w:bCs/>
        </w:rPr>
        <w:t>Neural Architecture Search (NAS)</w:t>
      </w:r>
      <w:r>
        <w:t>: Automatically explore different model architectures to find optimal configurations.</w:t>
      </w:r>
    </w:p>
    <w:p w14:paraId="0F755F31" w14:textId="77777777" w:rsidR="00466C24" w:rsidRDefault="00506C7C" w:rsidP="00DA6E27">
      <w:pPr>
        <w:numPr>
          <w:ilvl w:val="0"/>
          <w:numId w:val="18"/>
        </w:numPr>
        <w:jc w:val="both"/>
      </w:pPr>
      <w:r>
        <w:rPr>
          <w:b/>
          <w:bCs/>
        </w:rPr>
        <w:t>Model Evaluation</w:t>
      </w:r>
      <w:r>
        <w:t>: Assess the performance of the best models against validation datasets.</w:t>
      </w:r>
    </w:p>
    <w:p w14:paraId="24D18E34" w14:textId="77777777" w:rsidR="00466C24" w:rsidRDefault="00506C7C" w:rsidP="00DA6E27">
      <w:pPr>
        <w:numPr>
          <w:ilvl w:val="0"/>
          <w:numId w:val="18"/>
        </w:numPr>
        <w:jc w:val="both"/>
      </w:pPr>
      <w:r>
        <w:rPr>
          <w:b/>
          <w:bCs/>
        </w:rPr>
        <w:t>Upload Best Model to S3</w:t>
      </w:r>
      <w:r>
        <w:t>: Store the optimal model in cloud storage for future use.</w:t>
      </w:r>
    </w:p>
    <w:p w14:paraId="16492B99" w14:textId="77777777" w:rsidR="00466C24" w:rsidRDefault="00506C7C" w:rsidP="00DA6E27">
      <w:pPr>
        <w:numPr>
          <w:ilvl w:val="0"/>
          <w:numId w:val="18"/>
        </w:numPr>
        <w:jc w:val="both"/>
      </w:pPr>
      <w:r>
        <w:rPr>
          <w:b/>
          <w:bCs/>
        </w:rPr>
        <w:t>Generate Reports</w:t>
      </w:r>
      <w:r>
        <w:t>: Create comprehensive reports documenting the process and results.</w:t>
      </w:r>
    </w:p>
    <w:p w14:paraId="101A43BC" w14:textId="77777777" w:rsidR="00466C24" w:rsidRDefault="00506C7C" w:rsidP="00C363E5">
      <w:pPr>
        <w:pStyle w:val="FirstParagraph"/>
        <w:jc w:val="both"/>
      </w:pPr>
      <w:r>
        <w:t>The pipeline includes several key MLOps features:</w:t>
      </w:r>
    </w:p>
    <w:p w14:paraId="5AA52AC8" w14:textId="77777777" w:rsidR="00466C24" w:rsidRDefault="00506C7C" w:rsidP="00DA6E27">
      <w:pPr>
        <w:numPr>
          <w:ilvl w:val="0"/>
          <w:numId w:val="19"/>
        </w:numPr>
        <w:jc w:val="both"/>
      </w:pPr>
      <w:r>
        <w:rPr>
          <w:b/>
          <w:bCs/>
        </w:rPr>
        <w:t>Parameterization</w:t>
      </w:r>
      <w:r>
        <w:t>: Users can configure model name, dataset source, number of NAS trials, and epochs through Jenkins parameters.</w:t>
      </w:r>
    </w:p>
    <w:p w14:paraId="0D67304C" w14:textId="77777777" w:rsidR="00466C24" w:rsidRDefault="00506C7C" w:rsidP="00DA6E27">
      <w:pPr>
        <w:numPr>
          <w:ilvl w:val="0"/>
          <w:numId w:val="19"/>
        </w:numPr>
        <w:jc w:val="both"/>
      </w:pPr>
      <w:r>
        <w:rPr>
          <w:b/>
          <w:bCs/>
        </w:rPr>
        <w:t>Artifact Management</w:t>
      </w:r>
      <w:r>
        <w:t>: All relevant outputs are saved as Jenkins artifacts for traceability.</w:t>
      </w:r>
    </w:p>
    <w:p w14:paraId="4AB48DD4" w14:textId="77777777" w:rsidR="00466C24" w:rsidRDefault="00506C7C" w:rsidP="00DA6E27">
      <w:pPr>
        <w:numPr>
          <w:ilvl w:val="0"/>
          <w:numId w:val="19"/>
        </w:numPr>
        <w:jc w:val="both"/>
      </w:pPr>
      <w:r>
        <w:rPr>
          <w:b/>
          <w:bCs/>
        </w:rPr>
        <w:t>Error Handling</w:t>
      </w:r>
      <w:r>
        <w:t>: The pipeline includes robust error handling to prevent failures at any stage from disrupting the entire process.</w:t>
      </w:r>
    </w:p>
    <w:p w14:paraId="0BB1DD07" w14:textId="77777777" w:rsidR="00466C24" w:rsidRDefault="00506C7C" w:rsidP="00DA6E27">
      <w:pPr>
        <w:numPr>
          <w:ilvl w:val="0"/>
          <w:numId w:val="19"/>
        </w:numPr>
        <w:jc w:val="both"/>
      </w:pPr>
      <w:r>
        <w:rPr>
          <w:b/>
          <w:bCs/>
        </w:rPr>
        <w:t>Notification System</w:t>
      </w:r>
      <w:r>
        <w:t>: Email notifications with detailed reports are sent upon completion or failure.</w:t>
      </w:r>
    </w:p>
    <w:p w14:paraId="4179154F" w14:textId="77777777" w:rsidR="00466C24" w:rsidRDefault="00506C7C" w:rsidP="00C363E5">
      <w:pPr>
        <w:pStyle w:val="FirstParagraph"/>
        <w:jc w:val="both"/>
      </w:pPr>
      <w:r>
        <w:t xml:space="preserve">This approach aligns with </w:t>
      </w:r>
      <w:proofErr w:type="spellStart"/>
      <w:r>
        <w:t>Amershi</w:t>
      </w:r>
      <w:proofErr w:type="spellEnd"/>
      <w:r>
        <w:t xml:space="preserve"> et al.’s (2019) recommended practices for managing ML pipelines at scale, particularly the emphasis on validation, testing, and continuous evaluation.</w:t>
      </w:r>
    </w:p>
    <w:p w14:paraId="5D334147" w14:textId="77777777" w:rsidR="00466C24" w:rsidRDefault="00506C7C" w:rsidP="00C363E5">
      <w:pPr>
        <w:pStyle w:val="Heading3"/>
        <w:jc w:val="both"/>
      </w:pPr>
      <w:bookmarkStart w:id="20" w:name="dataset-validation-and-augmentation"/>
      <w:bookmarkEnd w:id="19"/>
      <w:r>
        <w:t>4.3 Dataset Validation and Augmentation</w:t>
      </w:r>
    </w:p>
    <w:p w14:paraId="125C28DF" w14:textId="77777777" w:rsidR="00466C24" w:rsidRDefault="00506C7C" w:rsidP="00C363E5">
      <w:pPr>
        <w:pStyle w:val="FirstParagraph"/>
        <w:jc w:val="both"/>
      </w:pPr>
      <w:r>
        <w:t>A key component of the implementation is the dataset validation and augmentation module. The dataset_validator.py script performs comprehensive validation of the dataset structure, checking for:</w:t>
      </w:r>
    </w:p>
    <w:p w14:paraId="7498B1F3" w14:textId="77777777" w:rsidR="00466C24" w:rsidRDefault="00506C7C" w:rsidP="00DA6E27">
      <w:pPr>
        <w:pStyle w:val="Compact"/>
        <w:numPr>
          <w:ilvl w:val="0"/>
          <w:numId w:val="20"/>
        </w:numPr>
        <w:jc w:val="both"/>
      </w:pPr>
      <w:r>
        <w:t>Corrupt images</w:t>
      </w:r>
    </w:p>
    <w:p w14:paraId="20EFA74C" w14:textId="77777777" w:rsidR="00466C24" w:rsidRDefault="00506C7C" w:rsidP="00DA6E27">
      <w:pPr>
        <w:pStyle w:val="Compact"/>
        <w:numPr>
          <w:ilvl w:val="0"/>
          <w:numId w:val="20"/>
        </w:numPr>
        <w:jc w:val="both"/>
      </w:pPr>
      <w:r>
        <w:t>Missing label files</w:t>
      </w:r>
    </w:p>
    <w:p w14:paraId="24F1D75E" w14:textId="77777777" w:rsidR="00466C24" w:rsidRDefault="00506C7C" w:rsidP="00DA6E27">
      <w:pPr>
        <w:pStyle w:val="Compact"/>
        <w:numPr>
          <w:ilvl w:val="0"/>
          <w:numId w:val="20"/>
        </w:numPr>
        <w:jc w:val="both"/>
      </w:pPr>
      <w:r>
        <w:t>Invalid label formats</w:t>
      </w:r>
    </w:p>
    <w:p w14:paraId="6CDFF2EF" w14:textId="77777777" w:rsidR="00466C24" w:rsidRDefault="00506C7C" w:rsidP="00DA6E27">
      <w:pPr>
        <w:pStyle w:val="Compact"/>
        <w:numPr>
          <w:ilvl w:val="0"/>
          <w:numId w:val="20"/>
        </w:numPr>
        <w:jc w:val="both"/>
      </w:pPr>
      <w:r>
        <w:t>Class distribution imbalance</w:t>
      </w:r>
    </w:p>
    <w:p w14:paraId="6677A718" w14:textId="77777777" w:rsidR="00466C24" w:rsidRDefault="00506C7C" w:rsidP="00C363E5">
      <w:pPr>
        <w:pStyle w:val="FirstParagraph"/>
        <w:jc w:val="both"/>
      </w:pPr>
      <w:r>
        <w:lastRenderedPageBreak/>
        <w:t>The targeted_augmentation.py script addresses class imbalances through intelligent data augmentation:</w:t>
      </w:r>
    </w:p>
    <w:p w14:paraId="17522FB1" w14:textId="77777777" w:rsidR="00466C24" w:rsidRDefault="00506C7C" w:rsidP="00DA6E27">
      <w:pPr>
        <w:pStyle w:val="Compact"/>
        <w:numPr>
          <w:ilvl w:val="0"/>
          <w:numId w:val="21"/>
        </w:numPr>
        <w:jc w:val="both"/>
      </w:pPr>
      <w:r>
        <w:t>It analyzes class distribution to identify minority classes based on a configurable threshold</w:t>
      </w:r>
    </w:p>
    <w:p w14:paraId="46FC6953" w14:textId="77777777" w:rsidR="00466C24" w:rsidRDefault="00506C7C" w:rsidP="00DA6E27">
      <w:pPr>
        <w:pStyle w:val="Compact"/>
        <w:numPr>
          <w:ilvl w:val="0"/>
          <w:numId w:val="21"/>
        </w:numPr>
        <w:jc w:val="both"/>
      </w:pPr>
      <w:r>
        <w:t>Applies more aggressive augmentation specifically to underrepresented classes</w:t>
      </w:r>
    </w:p>
    <w:p w14:paraId="5C616EB1" w14:textId="77777777" w:rsidR="00466C24" w:rsidRDefault="00506C7C" w:rsidP="00DA6E27">
      <w:pPr>
        <w:pStyle w:val="Compact"/>
        <w:numPr>
          <w:ilvl w:val="0"/>
          <w:numId w:val="21"/>
        </w:numPr>
        <w:jc w:val="both"/>
      </w:pPr>
      <w:r>
        <w:t>Uses a multiplication factor to generate additional synthetic examples</w:t>
      </w:r>
    </w:p>
    <w:p w14:paraId="20E05877" w14:textId="77777777" w:rsidR="00466C24" w:rsidRDefault="00506C7C" w:rsidP="00DA6E27">
      <w:pPr>
        <w:pStyle w:val="Compact"/>
        <w:numPr>
          <w:ilvl w:val="0"/>
          <w:numId w:val="21"/>
        </w:numPr>
        <w:jc w:val="both"/>
      </w:pPr>
      <w:r>
        <w:t>Creates a balanced dataset with proper training/validation/test splits</w:t>
      </w:r>
    </w:p>
    <w:p w14:paraId="59AE90BD" w14:textId="77777777" w:rsidR="00466C24" w:rsidRDefault="00506C7C" w:rsidP="00DA6E27">
      <w:pPr>
        <w:pStyle w:val="Compact"/>
        <w:numPr>
          <w:ilvl w:val="0"/>
          <w:numId w:val="21"/>
        </w:numPr>
        <w:jc w:val="both"/>
      </w:pPr>
      <w:r>
        <w:t>Generates comprehensive reports on the augmentation process</w:t>
      </w:r>
    </w:p>
    <w:p w14:paraId="18F395C1" w14:textId="77777777" w:rsidR="00466C24" w:rsidRDefault="00506C7C" w:rsidP="00C363E5">
      <w:pPr>
        <w:pStyle w:val="FirstParagraph"/>
        <w:jc w:val="both"/>
      </w:pPr>
      <w:r>
        <w:t>The augmentation pipeline combines multiple transformation types: - Geometric transformations (rotation, scaling, affine transforms) - Photometric adjustments (brightness, contrast, hue) - Environmental simulations (shadows, fog, snow)</w:t>
      </w:r>
    </w:p>
    <w:p w14:paraId="53C4C097" w14:textId="77777777" w:rsidR="00466C24" w:rsidRDefault="00506C7C" w:rsidP="00C363E5">
      <w:pPr>
        <w:pStyle w:val="BodyText"/>
        <w:jc w:val="both"/>
      </w:pPr>
      <w:r>
        <w:t xml:space="preserve">This diverse transformation set creates varied training examples that help improve model generalization, as demonstrated by </w:t>
      </w:r>
      <w:proofErr w:type="spellStart"/>
      <w:r>
        <w:t>Cubuk</w:t>
      </w:r>
      <w:proofErr w:type="spellEnd"/>
      <w:r>
        <w:t xml:space="preserve"> et al. (2019) in their work on </w:t>
      </w:r>
      <w:proofErr w:type="spellStart"/>
      <w:r>
        <w:t>AutoAugment</w:t>
      </w:r>
      <w:proofErr w:type="spellEnd"/>
      <w:r>
        <w:t>.</w:t>
      </w:r>
    </w:p>
    <w:p w14:paraId="3E1D3287" w14:textId="77777777" w:rsidR="00466C24" w:rsidRDefault="00506C7C" w:rsidP="00C363E5">
      <w:pPr>
        <w:pStyle w:val="BodyText"/>
        <w:jc w:val="both"/>
      </w:pPr>
      <w:r>
        <w:t xml:space="preserve">According to Shorten and </w:t>
      </w:r>
      <w:proofErr w:type="spellStart"/>
      <w:r>
        <w:t>Khoshgoftaar</w:t>
      </w:r>
      <w:proofErr w:type="spellEnd"/>
      <w:r>
        <w:t xml:space="preserve"> (2019), targeted augmentation strategies are more effective than uniform approaches for addressing imbalance. Our implementation confirms this finding, with minority classes showing significant performance improvements after targeted augmentation.</w:t>
      </w:r>
    </w:p>
    <w:p w14:paraId="19495016" w14:textId="77777777" w:rsidR="00FB42D4" w:rsidRPr="00136B2C" w:rsidRDefault="00FB42D4" w:rsidP="00FB42D4">
      <w:pPr>
        <w:rPr>
          <w:rFonts w:asciiTheme="majorHAnsi" w:eastAsiaTheme="majorEastAsia" w:hAnsiTheme="majorHAnsi" w:cstheme="majorBidi"/>
          <w:b/>
          <w:bCs/>
          <w:color w:val="4F81BD" w:themeColor="accent1"/>
        </w:rPr>
      </w:pPr>
      <w:r w:rsidRPr="00310AC9">
        <w:rPr>
          <w:rFonts w:asciiTheme="majorHAnsi" w:eastAsiaTheme="majorEastAsia" w:hAnsiTheme="majorHAnsi" w:cstheme="majorBidi"/>
          <w:b/>
          <w:bCs/>
          <w:color w:val="4F81BD" w:themeColor="accent1"/>
        </w:rPr>
        <w:t>4.2 Targeted Data Augmentation for Imbalanced Object Detection Datasets</w:t>
      </w:r>
    </w:p>
    <w:p w14:paraId="2C921C82" w14:textId="77777777" w:rsidR="00FB42D4" w:rsidRPr="001A2BD8" w:rsidRDefault="00FB42D4" w:rsidP="00FB42D4">
      <w:r w:rsidRPr="001A2BD8">
        <w:t>a targeted data augmentation strategy specifically designed to address class imbalance in object detection datasets. Rather than applying augmentation uniformly across all classes, this approach selectively augments minority classes to create a more balanced training distribution.</w:t>
      </w:r>
    </w:p>
    <w:p w14:paraId="7C5C69C2" w14:textId="77777777" w:rsidR="00FB42D4" w:rsidRPr="001A2BD8" w:rsidRDefault="00FB42D4" w:rsidP="00FB42D4">
      <w:pPr>
        <w:rPr>
          <w:b/>
          <w:bCs/>
        </w:rPr>
      </w:pPr>
      <w:r w:rsidRPr="001A2BD8">
        <w:rPr>
          <w:b/>
          <w:bCs/>
        </w:rPr>
        <w:t>Key Concepts</w:t>
      </w:r>
    </w:p>
    <w:p w14:paraId="00524312" w14:textId="77777777" w:rsidR="00FB42D4" w:rsidRPr="001A2BD8" w:rsidRDefault="00FB42D4" w:rsidP="00FB42D4">
      <w:pPr>
        <w:rPr>
          <w:b/>
          <w:bCs/>
        </w:rPr>
      </w:pPr>
      <w:r w:rsidRPr="001A2BD8">
        <w:rPr>
          <w:b/>
          <w:bCs/>
        </w:rPr>
        <w:t>1. Class Imbalance Analysis</w:t>
      </w:r>
    </w:p>
    <w:p w14:paraId="6EE3CC4C" w14:textId="77777777" w:rsidR="00FB42D4" w:rsidRPr="001A2BD8" w:rsidRDefault="00FB42D4" w:rsidP="00FB42D4">
      <w:r w:rsidRPr="001A2BD8">
        <w:t>The system first analyzes the dataset to identify class distribution imbalances - a critical problem in object detection where certain objects may appear rarely in training data. As noted by Buda et al. (2018), class imbalance significantly affects the performance of deep learning models, with minority classes often performing poorly due to insufficient representative examples.</w:t>
      </w:r>
    </w:p>
    <w:p w14:paraId="342179BF" w14:textId="77777777" w:rsidR="00FB42D4" w:rsidRPr="001A2BD8" w:rsidRDefault="00FB42D4" w:rsidP="00FB42D4">
      <w:pPr>
        <w:rPr>
          <w:b/>
          <w:bCs/>
        </w:rPr>
      </w:pPr>
      <w:r w:rsidRPr="001A2BD8">
        <w:rPr>
          <w:b/>
          <w:bCs/>
        </w:rPr>
        <w:t>2. Targeted Augmentation Strategy</w:t>
      </w:r>
    </w:p>
    <w:p w14:paraId="0348591A" w14:textId="77777777" w:rsidR="00FB42D4" w:rsidRPr="001A2BD8" w:rsidRDefault="00FB42D4" w:rsidP="00FB42D4">
      <w:r w:rsidRPr="001A2BD8">
        <w:t>Rather than random augmentation, the implementation employs a targeted approach that:</w:t>
      </w:r>
    </w:p>
    <w:p w14:paraId="098EDD37" w14:textId="77777777" w:rsidR="00FB42D4" w:rsidRPr="001A2BD8" w:rsidRDefault="00FB42D4" w:rsidP="00FB42D4">
      <w:pPr>
        <w:numPr>
          <w:ilvl w:val="0"/>
          <w:numId w:val="54"/>
        </w:numPr>
        <w:spacing w:after="160" w:line="259" w:lineRule="auto"/>
      </w:pPr>
      <w:r w:rsidRPr="001A2BD8">
        <w:t>Identifies minority classes based on a configurable threshold</w:t>
      </w:r>
    </w:p>
    <w:p w14:paraId="48C9453F" w14:textId="77777777" w:rsidR="00FB42D4" w:rsidRPr="001A2BD8" w:rsidRDefault="00FB42D4" w:rsidP="00FB42D4">
      <w:pPr>
        <w:numPr>
          <w:ilvl w:val="0"/>
          <w:numId w:val="54"/>
        </w:numPr>
        <w:spacing w:after="160" w:line="259" w:lineRule="auto"/>
      </w:pPr>
      <w:r w:rsidRPr="001A2BD8">
        <w:t>Applies more aggressive augmentation specifically to these underrepresented classes</w:t>
      </w:r>
    </w:p>
    <w:p w14:paraId="6C72708B" w14:textId="77777777" w:rsidR="00FB42D4" w:rsidRPr="001A2BD8" w:rsidRDefault="00FB42D4" w:rsidP="00FB42D4">
      <w:pPr>
        <w:numPr>
          <w:ilvl w:val="0"/>
          <w:numId w:val="54"/>
        </w:numPr>
        <w:spacing w:after="160" w:line="259" w:lineRule="auto"/>
      </w:pPr>
      <w:r w:rsidRPr="001A2BD8">
        <w:t>Uses a multiplication factor to generate additional synthetic examples</w:t>
      </w:r>
    </w:p>
    <w:p w14:paraId="7D548046" w14:textId="77777777" w:rsidR="00FB42D4" w:rsidRPr="001A2BD8" w:rsidRDefault="00FB42D4" w:rsidP="00FB42D4">
      <w:r w:rsidRPr="001A2BD8">
        <w:lastRenderedPageBreak/>
        <w:t xml:space="preserve">This aligns with Shorten and </w:t>
      </w:r>
      <w:proofErr w:type="spellStart"/>
      <w:r w:rsidRPr="001A2BD8">
        <w:t>Khoshgoftaar's</w:t>
      </w:r>
      <w:proofErr w:type="spellEnd"/>
      <w:r w:rsidRPr="001A2BD8">
        <w:t xml:space="preserve"> (2019) finding that targeted augmentation strategies are more effective than uniform approaches for addressing imbalance.</w:t>
      </w:r>
    </w:p>
    <w:p w14:paraId="2DCA0055" w14:textId="77777777" w:rsidR="00FB42D4" w:rsidRPr="001A2BD8" w:rsidRDefault="00FB42D4" w:rsidP="00FB42D4">
      <w:pPr>
        <w:rPr>
          <w:b/>
          <w:bCs/>
        </w:rPr>
      </w:pPr>
      <w:r w:rsidRPr="001A2BD8">
        <w:rPr>
          <w:b/>
          <w:bCs/>
        </w:rPr>
        <w:t>3. Multi-Transform Augmentation Pipeline</w:t>
      </w:r>
    </w:p>
    <w:p w14:paraId="397B7CF1" w14:textId="77777777" w:rsidR="00FB42D4" w:rsidRPr="001A2BD8" w:rsidRDefault="00FB42D4" w:rsidP="00FB42D4">
      <w:r w:rsidRPr="001A2BD8">
        <w:t>The augmentation pipeline combines multiple transformation types:</w:t>
      </w:r>
    </w:p>
    <w:p w14:paraId="51750F01" w14:textId="77777777" w:rsidR="00FB42D4" w:rsidRPr="001A2BD8" w:rsidRDefault="00FB42D4" w:rsidP="00FB42D4">
      <w:pPr>
        <w:numPr>
          <w:ilvl w:val="0"/>
          <w:numId w:val="55"/>
        </w:numPr>
        <w:spacing w:after="160" w:line="259" w:lineRule="auto"/>
      </w:pPr>
      <w:r w:rsidRPr="001A2BD8">
        <w:t>Geometric transformations (rotation, scaling, affine transforms)</w:t>
      </w:r>
    </w:p>
    <w:p w14:paraId="12CD70F5" w14:textId="77777777" w:rsidR="00FB42D4" w:rsidRPr="001A2BD8" w:rsidRDefault="00FB42D4" w:rsidP="00FB42D4">
      <w:pPr>
        <w:numPr>
          <w:ilvl w:val="0"/>
          <w:numId w:val="55"/>
        </w:numPr>
        <w:spacing w:after="160" w:line="259" w:lineRule="auto"/>
      </w:pPr>
      <w:r w:rsidRPr="001A2BD8">
        <w:t>Photometric adjustments (brightness, contrast, hue)</w:t>
      </w:r>
    </w:p>
    <w:p w14:paraId="6E732771" w14:textId="77777777" w:rsidR="00FB42D4" w:rsidRPr="001A2BD8" w:rsidRDefault="00FB42D4" w:rsidP="00FB42D4">
      <w:pPr>
        <w:numPr>
          <w:ilvl w:val="0"/>
          <w:numId w:val="55"/>
        </w:numPr>
        <w:spacing w:after="160" w:line="259" w:lineRule="auto"/>
      </w:pPr>
      <w:r w:rsidRPr="001A2BD8">
        <w:t>Environmental simulations (shadows, fog, snow)</w:t>
      </w:r>
    </w:p>
    <w:p w14:paraId="52BCFBFB" w14:textId="77777777" w:rsidR="00FB42D4" w:rsidRPr="001A2BD8" w:rsidRDefault="00FB42D4" w:rsidP="00FB42D4">
      <w:r w:rsidRPr="001A2BD8">
        <w:t xml:space="preserve">This diverse transformation set creates varied training examples that help improve model generalization, as demonstrated by </w:t>
      </w:r>
      <w:proofErr w:type="spellStart"/>
      <w:r w:rsidRPr="001A2BD8">
        <w:t>Cubuk</w:t>
      </w:r>
      <w:proofErr w:type="spellEnd"/>
      <w:r w:rsidRPr="001A2BD8">
        <w:t xml:space="preserve"> et al. (2019) in their work on </w:t>
      </w:r>
      <w:proofErr w:type="spellStart"/>
      <w:r w:rsidRPr="001A2BD8">
        <w:t>AutoAugment</w:t>
      </w:r>
      <w:proofErr w:type="spellEnd"/>
      <w:r w:rsidRPr="001A2BD8">
        <w:t>.</w:t>
      </w:r>
    </w:p>
    <w:p w14:paraId="371BB59C" w14:textId="77777777" w:rsidR="00FB42D4" w:rsidRPr="001A2BD8" w:rsidRDefault="00FB42D4" w:rsidP="00FB42D4">
      <w:pPr>
        <w:rPr>
          <w:b/>
          <w:bCs/>
        </w:rPr>
      </w:pPr>
      <w:r w:rsidRPr="001A2BD8">
        <w:rPr>
          <w:b/>
          <w:bCs/>
        </w:rPr>
        <w:t>Design Philosophy</w:t>
      </w:r>
    </w:p>
    <w:p w14:paraId="3D12EAF4" w14:textId="77777777" w:rsidR="00FB42D4" w:rsidRPr="001A2BD8" w:rsidRDefault="00FB42D4" w:rsidP="00FB42D4">
      <w:r w:rsidRPr="001A2BD8">
        <w:t>The solution follows a modular design with clear separation between:</w:t>
      </w:r>
    </w:p>
    <w:p w14:paraId="19CC5ED8" w14:textId="77777777" w:rsidR="00FB42D4" w:rsidRPr="001A2BD8" w:rsidRDefault="00FB42D4" w:rsidP="00FB42D4">
      <w:pPr>
        <w:numPr>
          <w:ilvl w:val="0"/>
          <w:numId w:val="56"/>
        </w:numPr>
        <w:spacing w:after="160" w:line="259" w:lineRule="auto"/>
      </w:pPr>
      <w:r w:rsidRPr="001A2BD8">
        <w:t>Analysis components (detecting imbalance)</w:t>
      </w:r>
    </w:p>
    <w:p w14:paraId="505F53E4" w14:textId="77777777" w:rsidR="00FB42D4" w:rsidRPr="001A2BD8" w:rsidRDefault="00FB42D4" w:rsidP="00FB42D4">
      <w:pPr>
        <w:numPr>
          <w:ilvl w:val="0"/>
          <w:numId w:val="56"/>
        </w:numPr>
        <w:spacing w:after="160" w:line="259" w:lineRule="auto"/>
      </w:pPr>
      <w:r w:rsidRPr="001A2BD8">
        <w:t>Augmentation components (addressing imbalance)</w:t>
      </w:r>
    </w:p>
    <w:p w14:paraId="74224058" w14:textId="77777777" w:rsidR="00FB42D4" w:rsidRPr="001A2BD8" w:rsidRDefault="00FB42D4" w:rsidP="00FB42D4">
      <w:pPr>
        <w:numPr>
          <w:ilvl w:val="0"/>
          <w:numId w:val="56"/>
        </w:numPr>
        <w:spacing w:after="160" w:line="259" w:lineRule="auto"/>
      </w:pPr>
      <w:r w:rsidRPr="001A2BD8">
        <w:t>Reporting components (documenting improvements)</w:t>
      </w:r>
    </w:p>
    <w:p w14:paraId="610B6D19" w14:textId="77777777" w:rsidR="00FB42D4" w:rsidRPr="001A2BD8" w:rsidRDefault="00FB42D4" w:rsidP="00FB42D4">
      <w:r w:rsidRPr="001A2BD8">
        <w:t>This separation of concerns allows for flexible application to different datasets while maintaining the core targeted augmentation strategy.</w:t>
      </w:r>
    </w:p>
    <w:p w14:paraId="0E653F1D" w14:textId="77777777" w:rsidR="00FB42D4" w:rsidRPr="001A2BD8" w:rsidRDefault="00FB42D4" w:rsidP="00FB42D4">
      <w:pPr>
        <w:rPr>
          <w:b/>
          <w:bCs/>
        </w:rPr>
      </w:pPr>
      <w:r w:rsidRPr="001A2BD8">
        <w:rPr>
          <w:b/>
          <w:bCs/>
        </w:rPr>
        <w:t>Relationship to Research Literature</w:t>
      </w:r>
    </w:p>
    <w:p w14:paraId="5D32E5A5" w14:textId="77777777" w:rsidR="00FB42D4" w:rsidRPr="001A2BD8" w:rsidRDefault="00FB42D4" w:rsidP="00FB42D4">
      <w:pPr>
        <w:rPr>
          <w:b/>
          <w:bCs/>
        </w:rPr>
      </w:pPr>
      <w:r w:rsidRPr="001A2BD8">
        <w:rPr>
          <w:b/>
          <w:bCs/>
        </w:rPr>
        <w:t>Class Imbalance in Object Detection</w:t>
      </w:r>
    </w:p>
    <w:p w14:paraId="04A0C7EE" w14:textId="77777777" w:rsidR="00FB42D4" w:rsidRPr="001A2BD8" w:rsidRDefault="00FB42D4" w:rsidP="00FB42D4">
      <w:r w:rsidRPr="001A2BD8">
        <w:t xml:space="preserve">This implementation addresses a well-documented problem in object detection. </w:t>
      </w:r>
      <w:proofErr w:type="spellStart"/>
      <w:r w:rsidRPr="001A2BD8">
        <w:t>Oksuz</w:t>
      </w:r>
      <w:proofErr w:type="spellEnd"/>
      <w:r w:rsidRPr="001A2BD8">
        <w:t xml:space="preserve"> et al. (2020) conducted a comprehensive survey highlighting class imbalance as one of the primary challenges in object detection systems. Their work emphasizes that "foreground-background" imbalance receives significant attention, but "foreground-foreground" class imbalance (the focus of this implementation) is equally important yet often overlooked.</w:t>
      </w:r>
    </w:p>
    <w:p w14:paraId="2722B8E6" w14:textId="77777777" w:rsidR="00FB42D4" w:rsidRPr="001A2BD8" w:rsidRDefault="00FB42D4" w:rsidP="00FB42D4">
      <w:pPr>
        <w:rPr>
          <w:b/>
          <w:bCs/>
        </w:rPr>
      </w:pPr>
      <w:r w:rsidRPr="001A2BD8">
        <w:rPr>
          <w:b/>
          <w:bCs/>
        </w:rPr>
        <w:t>Data Augmentation Effectiveness</w:t>
      </w:r>
    </w:p>
    <w:p w14:paraId="7A1C154F" w14:textId="77777777" w:rsidR="00FB42D4" w:rsidRPr="001A2BD8" w:rsidRDefault="00FB42D4" w:rsidP="00FB42D4">
      <w:r w:rsidRPr="001A2BD8">
        <w:t xml:space="preserve">The strong augmentation pipeline is supported by work from </w:t>
      </w:r>
      <w:proofErr w:type="spellStart"/>
      <w:r w:rsidRPr="001A2BD8">
        <w:t>Zoph</w:t>
      </w:r>
      <w:proofErr w:type="spellEnd"/>
      <w:r w:rsidRPr="001A2BD8">
        <w:t xml:space="preserve"> et al. (2020), who demonstrated that stronger augmentation is particularly beneficial for smaller datasets and underrepresented classes. Their research showed that aggressive augmentation can substantially improve performance on minority classes without degrading majority class performance.</w:t>
      </w:r>
    </w:p>
    <w:p w14:paraId="226A7C06" w14:textId="77777777" w:rsidR="00FB42D4" w:rsidRPr="001A2BD8" w:rsidRDefault="00FB42D4" w:rsidP="00FB42D4">
      <w:pPr>
        <w:rPr>
          <w:b/>
          <w:bCs/>
        </w:rPr>
      </w:pPr>
      <w:r w:rsidRPr="001A2BD8">
        <w:rPr>
          <w:b/>
          <w:bCs/>
        </w:rPr>
        <w:t>YOLO-Specific Considerations</w:t>
      </w:r>
    </w:p>
    <w:p w14:paraId="6A24C3A0" w14:textId="77777777" w:rsidR="00FB42D4" w:rsidRDefault="00FB42D4" w:rsidP="00FB42D4">
      <w:r w:rsidRPr="001A2BD8">
        <w:t xml:space="preserve">The implementation is tailored for YOLO format datasets, recognizing the importance of maintaining proper bounding box transformations during augmentation. This aligns with </w:t>
      </w:r>
      <w:proofErr w:type="spellStart"/>
      <w:r w:rsidRPr="001A2BD8">
        <w:lastRenderedPageBreak/>
        <w:t>Dwibedi</w:t>
      </w:r>
      <w:proofErr w:type="spellEnd"/>
      <w:r w:rsidRPr="001A2BD8">
        <w:t xml:space="preserve"> et al. (2017), who highlighted the importance of preserving annotation accuracy during synthetic data generation for object detection.</w:t>
      </w:r>
    </w:p>
    <w:p w14:paraId="1F71BBFA" w14:textId="77777777" w:rsidR="00FB42D4" w:rsidRDefault="00FB42D4" w:rsidP="00FB42D4">
      <w:r w:rsidRPr="00510338">
        <w:rPr>
          <w:noProof/>
        </w:rPr>
        <w:drawing>
          <wp:inline distT="0" distB="0" distL="0" distR="0" wp14:anchorId="628ECD80" wp14:editId="1B6EA216">
            <wp:extent cx="5943600" cy="2693035"/>
            <wp:effectExtent l="0" t="0" r="0" b="0"/>
            <wp:docPr id="7174537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453702" name=""/>
                    <pic:cNvPicPr/>
                  </pic:nvPicPr>
                  <pic:blipFill>
                    <a:blip r:embed="rId15"/>
                    <a:stretch>
                      <a:fillRect/>
                    </a:stretch>
                  </pic:blipFill>
                  <pic:spPr>
                    <a:xfrm>
                      <a:off x="0" y="0"/>
                      <a:ext cx="5943600" cy="2693035"/>
                    </a:xfrm>
                    <a:prstGeom prst="rect">
                      <a:avLst/>
                    </a:prstGeom>
                  </pic:spPr>
                </pic:pic>
              </a:graphicData>
            </a:graphic>
          </wp:inline>
        </w:drawing>
      </w:r>
    </w:p>
    <w:p w14:paraId="69451A0B" w14:textId="77777777" w:rsidR="00FB42D4" w:rsidRDefault="00FB42D4" w:rsidP="00FB42D4">
      <w:r>
        <w:t xml:space="preserve">Dataset before argumentation </w:t>
      </w:r>
    </w:p>
    <w:p w14:paraId="1B0508FE" w14:textId="77777777" w:rsidR="00FB42D4" w:rsidRDefault="00FB42D4" w:rsidP="00FB42D4">
      <w:r w:rsidRPr="00367214">
        <w:rPr>
          <w:noProof/>
        </w:rPr>
        <w:drawing>
          <wp:inline distT="0" distB="0" distL="0" distR="0" wp14:anchorId="7E4CDFC2" wp14:editId="66311766">
            <wp:extent cx="5943600" cy="2424742"/>
            <wp:effectExtent l="0" t="0" r="0" b="0"/>
            <wp:docPr id="20317159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715920" name=""/>
                    <pic:cNvPicPr/>
                  </pic:nvPicPr>
                  <pic:blipFill>
                    <a:blip r:embed="rId16"/>
                    <a:stretch>
                      <a:fillRect/>
                    </a:stretch>
                  </pic:blipFill>
                  <pic:spPr>
                    <a:xfrm>
                      <a:off x="0" y="0"/>
                      <a:ext cx="5952786" cy="2428489"/>
                    </a:xfrm>
                    <a:prstGeom prst="rect">
                      <a:avLst/>
                    </a:prstGeom>
                  </pic:spPr>
                </pic:pic>
              </a:graphicData>
            </a:graphic>
          </wp:inline>
        </w:drawing>
      </w:r>
    </w:p>
    <w:p w14:paraId="2B36A874" w14:textId="77777777" w:rsidR="00FB42D4" w:rsidRDefault="00FB42D4" w:rsidP="00FB42D4">
      <w:r>
        <w:t xml:space="preserve">Dataset after argumentation </w:t>
      </w:r>
    </w:p>
    <w:p w14:paraId="6AE93C1C" w14:textId="77777777" w:rsidR="00FB42D4" w:rsidRDefault="00FB42D4" w:rsidP="00FB42D4">
      <w:r>
        <w:rPr>
          <w:noProof/>
        </w:rPr>
        <w:lastRenderedPageBreak/>
        <w:drawing>
          <wp:inline distT="0" distB="0" distL="0" distR="0" wp14:anchorId="045BA310" wp14:editId="4A8B4BB8">
            <wp:extent cx="5081666" cy="2806860"/>
            <wp:effectExtent l="0" t="0" r="0" b="0"/>
            <wp:docPr id="52007139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85342" cy="2808891"/>
                    </a:xfrm>
                    <a:prstGeom prst="rect">
                      <a:avLst/>
                    </a:prstGeom>
                    <a:noFill/>
                    <a:ln>
                      <a:noFill/>
                    </a:ln>
                  </pic:spPr>
                </pic:pic>
              </a:graphicData>
            </a:graphic>
          </wp:inline>
        </w:drawing>
      </w:r>
    </w:p>
    <w:p w14:paraId="3AB11930" w14:textId="7D6E80AC" w:rsidR="00FB42D4" w:rsidRPr="00FB42D4" w:rsidRDefault="00FB42D4" w:rsidP="00FB42D4">
      <w:pPr>
        <w:pStyle w:val="Heading3"/>
        <w:jc w:val="both"/>
        <w:rPr>
          <w:rFonts w:asciiTheme="minorHAnsi" w:eastAsiaTheme="minorHAnsi" w:hAnsiTheme="minorHAnsi" w:cstheme="minorBidi"/>
          <w:b w:val="0"/>
          <w:bCs w:val="0"/>
          <w:color w:val="auto"/>
        </w:rPr>
      </w:pPr>
      <w:r>
        <w:rPr>
          <w:rFonts w:asciiTheme="minorHAnsi" w:eastAsiaTheme="minorHAnsi" w:hAnsiTheme="minorHAnsi" w:cstheme="minorBidi"/>
          <w:b w:val="0"/>
          <w:bCs w:val="0"/>
          <w:color w:val="auto"/>
        </w:rPr>
        <w:t>A</w:t>
      </w:r>
      <w:r w:rsidRPr="00C60826">
        <w:rPr>
          <w:rFonts w:asciiTheme="minorHAnsi" w:eastAsiaTheme="minorHAnsi" w:hAnsiTheme="minorHAnsi" w:cstheme="minorBidi"/>
          <w:b w:val="0"/>
          <w:bCs w:val="0"/>
          <w:color w:val="auto"/>
        </w:rPr>
        <w:t>ugmentation image</w:t>
      </w:r>
    </w:p>
    <w:p w14:paraId="5B873779" w14:textId="7BD24AC1" w:rsidR="00495FDE" w:rsidRDefault="00506C7C" w:rsidP="00A57C4D">
      <w:pPr>
        <w:pStyle w:val="Heading3"/>
        <w:jc w:val="both"/>
      </w:pPr>
      <w:bookmarkStart w:id="21" w:name="Xe04f33f6dc502a46fe404b8bb1a28485a449c22"/>
      <w:bookmarkEnd w:id="20"/>
      <w:r>
        <w:t>4.4 Neural Architecture Search and Model Optimization</w:t>
      </w:r>
    </w:p>
    <w:p w14:paraId="033E7082" w14:textId="77777777" w:rsidR="00A57C4D" w:rsidRDefault="00A57C4D" w:rsidP="00A57C4D">
      <w:pPr>
        <w:pStyle w:val="FirstParagraph"/>
      </w:pPr>
      <w:r>
        <w:t>Neural Architecture Search (NAS) is an automated process for discovering optimal neural network architectures. This report provides a comprehensive analysis of a YOLOv8 NAS implementation designed to optimize object detection models by balancing accuracy, inference speed, and model size. The framework systematically explores various architectural configurations to identify the most effective model designs for specific deployment scenarios.</w:t>
      </w:r>
    </w:p>
    <w:p w14:paraId="0D6EEB4B" w14:textId="77777777" w:rsidR="00A57C4D" w:rsidRDefault="00A57C4D" w:rsidP="00A57C4D">
      <w:pPr>
        <w:pStyle w:val="Heading2"/>
      </w:pPr>
      <w:bookmarkStart w:id="22" w:name="Xa2fb9651cdad741a15d7d6f4ef32dd5f7a9d9c6"/>
      <w:r>
        <w:t>Introduction to Neural Architecture Search</w:t>
      </w:r>
    </w:p>
    <w:p w14:paraId="73455B56" w14:textId="77777777" w:rsidR="00A57C4D" w:rsidRDefault="00A57C4D" w:rsidP="00A57C4D">
      <w:pPr>
        <w:pStyle w:val="FirstParagraph"/>
      </w:pPr>
      <w:r>
        <w:t xml:space="preserve">Neural Architecture Search represents a significant advancement in </w:t>
      </w:r>
      <w:proofErr w:type="spellStart"/>
      <w:r>
        <w:t>AutoML</w:t>
      </w:r>
      <w:proofErr w:type="spellEnd"/>
      <w:r>
        <w:t xml:space="preserve"> (Automated Machine Learning), enabling the automatic discovery of neural network architectures that outperform manually designed ones (</w:t>
      </w:r>
      <w:proofErr w:type="spellStart"/>
      <w:r>
        <w:t>Zoph</w:t>
      </w:r>
      <w:proofErr w:type="spellEnd"/>
      <w:r>
        <w:t xml:space="preserve"> &amp; Le, 2017). For object detection tasks, particularly in resource-constrained environments, finding the optimal balance between detection accuracy, inference speed, and model size is crucial.</w:t>
      </w:r>
    </w:p>
    <w:p w14:paraId="60EBCD3D" w14:textId="77777777" w:rsidR="00A57C4D" w:rsidRDefault="00A57C4D" w:rsidP="00A57C4D">
      <w:pPr>
        <w:pStyle w:val="BodyText"/>
      </w:pPr>
      <w:r>
        <w:t xml:space="preserve">The YOLOv8 NAS framework described in this report automates this optimization process by: </w:t>
      </w:r>
    </w:p>
    <w:p w14:paraId="5D56F1D4" w14:textId="77777777" w:rsidR="00A57C4D" w:rsidRDefault="00A57C4D" w:rsidP="00A57C4D">
      <w:pPr>
        <w:pStyle w:val="BodyText"/>
      </w:pPr>
      <w:r>
        <w:t xml:space="preserve">1. Defining a search space of architectural parameters </w:t>
      </w:r>
    </w:p>
    <w:p w14:paraId="493D235E" w14:textId="77777777" w:rsidR="008B57CB" w:rsidRDefault="00A57C4D" w:rsidP="00A57C4D">
      <w:pPr>
        <w:pStyle w:val="BodyText"/>
      </w:pPr>
      <w:r>
        <w:t xml:space="preserve">2. Evaluating multiple model configurations through training </w:t>
      </w:r>
    </w:p>
    <w:p w14:paraId="34588911" w14:textId="77777777" w:rsidR="008B57CB" w:rsidRDefault="00A57C4D" w:rsidP="00A57C4D">
      <w:pPr>
        <w:pStyle w:val="BodyText"/>
      </w:pPr>
      <w:r>
        <w:t xml:space="preserve">3. Analyzing results to identify optimal architectures </w:t>
      </w:r>
    </w:p>
    <w:p w14:paraId="46CDE0D6" w14:textId="4982A749" w:rsidR="00A57C4D" w:rsidRDefault="00A57C4D" w:rsidP="00A57C4D">
      <w:pPr>
        <w:pStyle w:val="BodyText"/>
      </w:pPr>
      <w:r>
        <w:t>4. Providing visualization tools for understanding parameter impacts</w:t>
      </w:r>
    </w:p>
    <w:p w14:paraId="63374F7A" w14:textId="77777777" w:rsidR="00A57C4D" w:rsidRDefault="00A57C4D" w:rsidP="00A57C4D">
      <w:pPr>
        <w:pStyle w:val="Heading2"/>
      </w:pPr>
      <w:bookmarkStart w:id="23" w:name="technical-architecture"/>
      <w:bookmarkEnd w:id="22"/>
      <w:r>
        <w:lastRenderedPageBreak/>
        <w:t>Technical Architecture</w:t>
      </w:r>
    </w:p>
    <w:p w14:paraId="5BF0DE13" w14:textId="77777777" w:rsidR="00A57C4D" w:rsidRDefault="00A57C4D" w:rsidP="00A57C4D">
      <w:pPr>
        <w:pStyle w:val="Heading3"/>
      </w:pPr>
      <w:bookmarkStart w:id="24" w:name="block-diagram-for-nas"/>
      <w:r>
        <w:t>Block Diagram for NAS</w:t>
      </w:r>
    </w:p>
    <w:p w14:paraId="0ACAC0AE" w14:textId="1F4E88C9" w:rsidR="00A57C4D" w:rsidRPr="00A57C4D" w:rsidRDefault="00A57C4D" w:rsidP="00A57C4D">
      <w:pPr>
        <w:pStyle w:val="BodyText"/>
      </w:pPr>
      <w:r w:rsidRPr="00495FDE">
        <w:rPr>
          <w:noProof/>
        </w:rPr>
        <w:drawing>
          <wp:inline distT="0" distB="0" distL="0" distR="0" wp14:anchorId="22E25BFE" wp14:editId="2D9DD958">
            <wp:extent cx="2383436" cy="3095848"/>
            <wp:effectExtent l="0" t="0" r="0" b="0"/>
            <wp:docPr id="20744463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446370" name=""/>
                    <pic:cNvPicPr/>
                  </pic:nvPicPr>
                  <pic:blipFill>
                    <a:blip r:embed="rId18"/>
                    <a:stretch>
                      <a:fillRect/>
                    </a:stretch>
                  </pic:blipFill>
                  <pic:spPr>
                    <a:xfrm>
                      <a:off x="0" y="0"/>
                      <a:ext cx="2389796" cy="3104109"/>
                    </a:xfrm>
                    <a:prstGeom prst="rect">
                      <a:avLst/>
                    </a:prstGeom>
                  </pic:spPr>
                </pic:pic>
              </a:graphicData>
            </a:graphic>
          </wp:inline>
        </w:drawing>
      </w:r>
    </w:p>
    <w:p w14:paraId="4284682D" w14:textId="77777777" w:rsidR="00A57C4D" w:rsidRDefault="00A57C4D" w:rsidP="00A57C4D">
      <w:pPr>
        <w:pStyle w:val="Heading3"/>
      </w:pPr>
      <w:bookmarkStart w:id="25" w:name="core-components"/>
      <w:bookmarkEnd w:id="24"/>
      <w:r>
        <w:t>Core Components</w:t>
      </w:r>
    </w:p>
    <w:p w14:paraId="63E8675A" w14:textId="77777777" w:rsidR="008B57CB" w:rsidRDefault="00A57C4D" w:rsidP="00A57C4D">
      <w:pPr>
        <w:pStyle w:val="FirstParagraph"/>
      </w:pPr>
      <w:r>
        <w:t xml:space="preserve">The NAS framework consists of several interconnected modules: </w:t>
      </w:r>
    </w:p>
    <w:p w14:paraId="39A75161" w14:textId="77777777" w:rsidR="008B57CB" w:rsidRDefault="00A57C4D" w:rsidP="00A57C4D">
      <w:pPr>
        <w:pStyle w:val="FirstParagraph"/>
      </w:pPr>
      <w:r>
        <w:t xml:space="preserve">1. </w:t>
      </w:r>
      <w:r>
        <w:rPr>
          <w:b/>
          <w:bCs/>
        </w:rPr>
        <w:t>Configuration Management</w:t>
      </w:r>
      <w:r>
        <w:t xml:space="preserve"> (</w:t>
      </w:r>
      <w:r>
        <w:rPr>
          <w:rStyle w:val="VerbatimChar"/>
        </w:rPr>
        <w:t>config_loader.py</w:t>
      </w:r>
      <w:r>
        <w:t xml:space="preserve">): </w:t>
      </w:r>
    </w:p>
    <w:p w14:paraId="3320A8DC" w14:textId="7A6AFA82" w:rsidR="008B57CB" w:rsidRDefault="00A57C4D" w:rsidP="008B57CB">
      <w:pPr>
        <w:pStyle w:val="Compact"/>
        <w:numPr>
          <w:ilvl w:val="1"/>
          <w:numId w:val="7"/>
        </w:numPr>
        <w:ind w:left="1200"/>
      </w:pPr>
      <w:r>
        <w:t xml:space="preserve">Loads search space parameters from YAML configuration - Manages basic and advanced search spaces </w:t>
      </w:r>
    </w:p>
    <w:p w14:paraId="6C9D680D" w14:textId="61BA316A" w:rsidR="00A57C4D" w:rsidRDefault="00A57C4D" w:rsidP="008B57CB">
      <w:pPr>
        <w:pStyle w:val="Compact"/>
        <w:numPr>
          <w:ilvl w:val="1"/>
          <w:numId w:val="7"/>
        </w:numPr>
        <w:ind w:left="1200"/>
      </w:pPr>
      <w:r>
        <w:t>Handles objective weights and default arguments</w:t>
      </w:r>
    </w:p>
    <w:p w14:paraId="6DADB587" w14:textId="77777777" w:rsidR="00A57C4D" w:rsidRDefault="00A57C4D" w:rsidP="008B57CB">
      <w:pPr>
        <w:pStyle w:val="Compact"/>
        <w:numPr>
          <w:ilvl w:val="0"/>
          <w:numId w:val="25"/>
        </w:numPr>
        <w:ind w:left="480"/>
      </w:pPr>
      <w:r>
        <w:rPr>
          <w:b/>
          <w:bCs/>
        </w:rPr>
        <w:t>Trial Execution</w:t>
      </w:r>
      <w:r>
        <w:t xml:space="preserve"> (</w:t>
      </w:r>
      <w:r>
        <w:rPr>
          <w:rStyle w:val="VerbatimChar"/>
        </w:rPr>
        <w:t>trial_manager.py</w:t>
      </w:r>
      <w:r>
        <w:t>):</w:t>
      </w:r>
    </w:p>
    <w:p w14:paraId="3C19F128" w14:textId="77777777" w:rsidR="00A57C4D" w:rsidRDefault="00A57C4D" w:rsidP="008B57CB">
      <w:pPr>
        <w:pStyle w:val="Compact"/>
        <w:numPr>
          <w:ilvl w:val="1"/>
          <w:numId w:val="7"/>
        </w:numPr>
        <w:ind w:left="1200"/>
      </w:pPr>
      <w:r>
        <w:t>Generates trial scripts for each architectural configuration</w:t>
      </w:r>
    </w:p>
    <w:p w14:paraId="4A4561C6" w14:textId="77777777" w:rsidR="00A57C4D" w:rsidRDefault="00A57C4D" w:rsidP="008B57CB">
      <w:pPr>
        <w:pStyle w:val="Compact"/>
        <w:numPr>
          <w:ilvl w:val="1"/>
          <w:numId w:val="7"/>
        </w:numPr>
        <w:ind w:left="1200"/>
      </w:pPr>
      <w:r>
        <w:t>Runs individual trials with specified parameters</w:t>
      </w:r>
    </w:p>
    <w:p w14:paraId="62C4C564" w14:textId="77777777" w:rsidR="00A57C4D" w:rsidRDefault="00A57C4D" w:rsidP="008B57CB">
      <w:pPr>
        <w:pStyle w:val="Compact"/>
        <w:numPr>
          <w:ilvl w:val="1"/>
          <w:numId w:val="7"/>
        </w:numPr>
        <w:ind w:left="1200"/>
      </w:pPr>
      <w:r>
        <w:t>Collects performance metrics for each trial</w:t>
      </w:r>
    </w:p>
    <w:p w14:paraId="31D56CB7" w14:textId="77777777" w:rsidR="00A57C4D" w:rsidRDefault="00A57C4D" w:rsidP="008B57CB">
      <w:pPr>
        <w:pStyle w:val="Compact"/>
        <w:numPr>
          <w:ilvl w:val="0"/>
          <w:numId w:val="25"/>
        </w:numPr>
        <w:ind w:left="480"/>
      </w:pPr>
      <w:r>
        <w:rPr>
          <w:b/>
          <w:bCs/>
        </w:rPr>
        <w:t>Results Analysis</w:t>
      </w:r>
      <w:r>
        <w:t xml:space="preserve"> (</w:t>
      </w:r>
      <w:r>
        <w:rPr>
          <w:rStyle w:val="VerbatimChar"/>
        </w:rPr>
        <w:t>analyzer.py</w:t>
      </w:r>
      <w:r>
        <w:t>):</w:t>
      </w:r>
    </w:p>
    <w:p w14:paraId="63B864B9" w14:textId="77777777" w:rsidR="00A57C4D" w:rsidRDefault="00A57C4D" w:rsidP="008B57CB">
      <w:pPr>
        <w:pStyle w:val="Compact"/>
        <w:numPr>
          <w:ilvl w:val="1"/>
          <w:numId w:val="7"/>
        </w:numPr>
        <w:ind w:left="1200"/>
      </w:pPr>
      <w:r>
        <w:t>Processes trial results to identify optimal architectures</w:t>
      </w:r>
    </w:p>
    <w:p w14:paraId="33FCE88C" w14:textId="77777777" w:rsidR="00A57C4D" w:rsidRDefault="00A57C4D" w:rsidP="008B57CB">
      <w:pPr>
        <w:pStyle w:val="Compact"/>
        <w:numPr>
          <w:ilvl w:val="1"/>
          <w:numId w:val="7"/>
        </w:numPr>
        <w:ind w:left="1200"/>
      </w:pPr>
      <w:r>
        <w:t>Calculates combined performance scores based on weighted objectives</w:t>
      </w:r>
    </w:p>
    <w:p w14:paraId="08720673" w14:textId="77777777" w:rsidR="00A57C4D" w:rsidRDefault="00A57C4D" w:rsidP="008B57CB">
      <w:pPr>
        <w:pStyle w:val="Compact"/>
        <w:numPr>
          <w:ilvl w:val="1"/>
          <w:numId w:val="7"/>
        </w:numPr>
        <w:ind w:left="1200"/>
      </w:pPr>
      <w:r>
        <w:t>Generates summary statistics for the search process</w:t>
      </w:r>
    </w:p>
    <w:p w14:paraId="196E171D" w14:textId="77777777" w:rsidR="00A57C4D" w:rsidRDefault="00A57C4D" w:rsidP="008B57CB">
      <w:pPr>
        <w:pStyle w:val="Compact"/>
        <w:numPr>
          <w:ilvl w:val="0"/>
          <w:numId w:val="25"/>
        </w:numPr>
        <w:ind w:left="480"/>
      </w:pPr>
      <w:r>
        <w:rPr>
          <w:b/>
          <w:bCs/>
        </w:rPr>
        <w:t>Visualization</w:t>
      </w:r>
      <w:r>
        <w:t xml:space="preserve"> (</w:t>
      </w:r>
      <w:r>
        <w:rPr>
          <w:rStyle w:val="VerbatimChar"/>
        </w:rPr>
        <w:t>visualization.py</w:t>
      </w:r>
      <w:r>
        <w:t>):</w:t>
      </w:r>
    </w:p>
    <w:p w14:paraId="2F7962E4" w14:textId="77777777" w:rsidR="00A57C4D" w:rsidRDefault="00A57C4D" w:rsidP="008B57CB">
      <w:pPr>
        <w:pStyle w:val="Compact"/>
        <w:numPr>
          <w:ilvl w:val="1"/>
          <w:numId w:val="7"/>
        </w:numPr>
        <w:ind w:left="1200"/>
      </w:pPr>
      <w:r>
        <w:t>Creates data visualizations showing parameter relationships</w:t>
      </w:r>
    </w:p>
    <w:p w14:paraId="5ED396E0" w14:textId="77777777" w:rsidR="00A57C4D" w:rsidRDefault="00A57C4D" w:rsidP="008B57CB">
      <w:pPr>
        <w:pStyle w:val="Compact"/>
        <w:numPr>
          <w:ilvl w:val="1"/>
          <w:numId w:val="7"/>
        </w:numPr>
        <w:ind w:left="1200"/>
      </w:pPr>
      <w:r>
        <w:t>Generates HTML reports summarizing search results</w:t>
      </w:r>
    </w:p>
    <w:p w14:paraId="764FE53D" w14:textId="77777777" w:rsidR="00A57C4D" w:rsidRDefault="00A57C4D" w:rsidP="008B57CB">
      <w:pPr>
        <w:pStyle w:val="Compact"/>
        <w:numPr>
          <w:ilvl w:val="1"/>
          <w:numId w:val="7"/>
        </w:numPr>
        <w:ind w:left="1200"/>
      </w:pPr>
      <w:r>
        <w:t>Provides insights into parameter importance</w:t>
      </w:r>
    </w:p>
    <w:p w14:paraId="721A5B81" w14:textId="77777777" w:rsidR="00A57C4D" w:rsidRDefault="00A57C4D" w:rsidP="008B57CB">
      <w:pPr>
        <w:pStyle w:val="Compact"/>
        <w:numPr>
          <w:ilvl w:val="0"/>
          <w:numId w:val="25"/>
        </w:numPr>
        <w:ind w:left="480"/>
      </w:pPr>
      <w:r>
        <w:rPr>
          <w:b/>
          <w:bCs/>
        </w:rPr>
        <w:t>Utility Functions</w:t>
      </w:r>
      <w:r>
        <w:t xml:space="preserve"> (</w:t>
      </w:r>
      <w:r>
        <w:rPr>
          <w:rStyle w:val="VerbatimChar"/>
        </w:rPr>
        <w:t>utils.py</w:t>
      </w:r>
      <w:r>
        <w:t>):</w:t>
      </w:r>
    </w:p>
    <w:p w14:paraId="783557ED" w14:textId="77777777" w:rsidR="00A57C4D" w:rsidRDefault="00A57C4D" w:rsidP="008B57CB">
      <w:pPr>
        <w:pStyle w:val="Compact"/>
        <w:numPr>
          <w:ilvl w:val="1"/>
          <w:numId w:val="7"/>
        </w:numPr>
        <w:ind w:left="1200"/>
      </w:pPr>
      <w:r>
        <w:t>Handles JSON serialization/deserialization</w:t>
      </w:r>
    </w:p>
    <w:p w14:paraId="1AF5E483" w14:textId="77777777" w:rsidR="00E51929" w:rsidRDefault="00A57C4D" w:rsidP="00E51929">
      <w:pPr>
        <w:pStyle w:val="Compact"/>
        <w:numPr>
          <w:ilvl w:val="1"/>
          <w:numId w:val="7"/>
        </w:numPr>
        <w:ind w:left="1200"/>
      </w:pPr>
      <w:r>
        <w:lastRenderedPageBreak/>
        <w:t>Creates directory structures</w:t>
      </w:r>
      <w:r w:rsidR="00E51929">
        <w:t xml:space="preserve"> </w:t>
      </w:r>
    </w:p>
    <w:p w14:paraId="57C388E1" w14:textId="2A29A6EF" w:rsidR="00A57C4D" w:rsidRDefault="00A57C4D" w:rsidP="00E51929">
      <w:pPr>
        <w:pStyle w:val="Compact"/>
        <w:numPr>
          <w:ilvl w:val="1"/>
          <w:numId w:val="7"/>
        </w:numPr>
        <w:ind w:left="1200"/>
      </w:pPr>
      <w:r>
        <w:t>Calculates combined scores using normalized metrics</w:t>
      </w:r>
    </w:p>
    <w:p w14:paraId="036700D9" w14:textId="77777777" w:rsidR="00A57C4D" w:rsidRDefault="00A57C4D" w:rsidP="00A57C4D">
      <w:pPr>
        <w:pStyle w:val="Heading2"/>
      </w:pPr>
      <w:bookmarkStart w:id="26" w:name="search-space-definition"/>
      <w:bookmarkEnd w:id="23"/>
      <w:bookmarkEnd w:id="25"/>
      <w:r>
        <w:t>Search Space Definition</w:t>
      </w:r>
    </w:p>
    <w:p w14:paraId="219847E5" w14:textId="77777777" w:rsidR="00A57C4D" w:rsidRDefault="00A57C4D" w:rsidP="00A57C4D">
      <w:pPr>
        <w:pStyle w:val="FirstParagraph"/>
      </w:pPr>
      <w:r>
        <w:t xml:space="preserve">The search space is defined in </w:t>
      </w:r>
      <w:proofErr w:type="spellStart"/>
      <w:r>
        <w:rPr>
          <w:rStyle w:val="VerbatimChar"/>
        </w:rPr>
        <w:t>search_</w:t>
      </w:r>
      <w:proofErr w:type="gramStart"/>
      <w:r>
        <w:rPr>
          <w:rStyle w:val="VerbatimChar"/>
        </w:rPr>
        <w:t>space.yaml</w:t>
      </w:r>
      <w:proofErr w:type="spellEnd"/>
      <w:proofErr w:type="gramEnd"/>
      <w:r>
        <w:t xml:space="preserve"> and includes:</w:t>
      </w:r>
    </w:p>
    <w:p w14:paraId="25C307B4" w14:textId="77777777" w:rsidR="00F17142" w:rsidRDefault="00A57C4D" w:rsidP="00A57C4D">
      <w:pPr>
        <w:pStyle w:val="BodyText"/>
      </w:pPr>
      <w:r>
        <w:rPr>
          <w:b/>
          <w:bCs/>
        </w:rPr>
        <w:t>Basic Parameters:</w:t>
      </w:r>
      <w:r>
        <w:t xml:space="preserve"> </w:t>
      </w:r>
    </w:p>
    <w:p w14:paraId="396D9A2C" w14:textId="11057790" w:rsidR="00F17142" w:rsidRDefault="00A57C4D" w:rsidP="00F17142">
      <w:pPr>
        <w:pStyle w:val="Compact"/>
        <w:numPr>
          <w:ilvl w:val="1"/>
          <w:numId w:val="7"/>
        </w:numPr>
        <w:ind w:left="1200"/>
      </w:pPr>
      <w:proofErr w:type="spellStart"/>
      <w:r w:rsidRPr="00F17142">
        <w:t>depth_multiple</w:t>
      </w:r>
      <w:proofErr w:type="spellEnd"/>
      <w:r>
        <w:t xml:space="preserve">: Controls model depth (0.33, 0.5, 0.67, 1.0) </w:t>
      </w:r>
    </w:p>
    <w:p w14:paraId="3A60D73B" w14:textId="3BE6D5B6" w:rsidR="00F17142" w:rsidRDefault="00A57C4D" w:rsidP="00F17142">
      <w:pPr>
        <w:pStyle w:val="Compact"/>
        <w:numPr>
          <w:ilvl w:val="1"/>
          <w:numId w:val="7"/>
        </w:numPr>
        <w:ind w:left="1200"/>
      </w:pPr>
      <w:proofErr w:type="spellStart"/>
      <w:r w:rsidRPr="00F17142">
        <w:t>width_multiple</w:t>
      </w:r>
      <w:proofErr w:type="spellEnd"/>
      <w:r>
        <w:t xml:space="preserve">: Controls model width/channels (0.25, 0.5, 0.75, 1.0) </w:t>
      </w:r>
    </w:p>
    <w:p w14:paraId="692A7DC7" w14:textId="4B08523F" w:rsidR="00F17142" w:rsidRDefault="00A57C4D" w:rsidP="00F17142">
      <w:pPr>
        <w:pStyle w:val="Compact"/>
        <w:numPr>
          <w:ilvl w:val="1"/>
          <w:numId w:val="7"/>
        </w:numPr>
        <w:ind w:left="1200"/>
      </w:pPr>
      <w:proofErr w:type="spellStart"/>
      <w:r w:rsidRPr="00F17142">
        <w:t>img_size</w:t>
      </w:r>
      <w:proofErr w:type="spellEnd"/>
      <w:r>
        <w:t xml:space="preserve">: Input image resolution (320, 448, 640) </w:t>
      </w:r>
    </w:p>
    <w:p w14:paraId="6A0AE578" w14:textId="7CF3F961" w:rsidR="00A57C4D" w:rsidRDefault="00A57C4D" w:rsidP="00F17142">
      <w:pPr>
        <w:pStyle w:val="Compact"/>
        <w:numPr>
          <w:ilvl w:val="1"/>
          <w:numId w:val="7"/>
        </w:numPr>
        <w:ind w:left="1200"/>
      </w:pPr>
      <w:proofErr w:type="spellStart"/>
      <w:r w:rsidRPr="00F17142">
        <w:t>kernel_size</w:t>
      </w:r>
      <w:proofErr w:type="spellEnd"/>
      <w:r>
        <w:t>: Convolution kernel size (1, 3, 5, 7)</w:t>
      </w:r>
    </w:p>
    <w:p w14:paraId="080F2DDB" w14:textId="77777777" w:rsidR="00F17142" w:rsidRDefault="00A57C4D" w:rsidP="00A57C4D">
      <w:pPr>
        <w:pStyle w:val="BodyText"/>
      </w:pPr>
      <w:r>
        <w:rPr>
          <w:b/>
          <w:bCs/>
        </w:rPr>
        <w:t>Advanced Parameters:</w:t>
      </w:r>
      <w:r>
        <w:t xml:space="preserve"> </w:t>
      </w:r>
    </w:p>
    <w:p w14:paraId="587E652C" w14:textId="56672FC2" w:rsidR="00F17142" w:rsidRDefault="00A57C4D" w:rsidP="00F17142">
      <w:pPr>
        <w:pStyle w:val="Compact"/>
        <w:numPr>
          <w:ilvl w:val="1"/>
          <w:numId w:val="7"/>
        </w:numPr>
        <w:ind w:left="1200"/>
      </w:pPr>
      <w:r w:rsidRPr="00F17142">
        <w:t>optimizer</w:t>
      </w:r>
      <w:r>
        <w:t xml:space="preserve">: Training optimizer (SGD, Adam, </w:t>
      </w:r>
      <w:proofErr w:type="spellStart"/>
      <w:r>
        <w:t>AdamW</w:t>
      </w:r>
      <w:proofErr w:type="spellEnd"/>
      <w:r>
        <w:t xml:space="preserve">) </w:t>
      </w:r>
    </w:p>
    <w:p w14:paraId="7C0A1C39" w14:textId="4A853BE7" w:rsidR="00F17142" w:rsidRDefault="00A57C4D" w:rsidP="00F17142">
      <w:pPr>
        <w:pStyle w:val="Compact"/>
        <w:numPr>
          <w:ilvl w:val="1"/>
          <w:numId w:val="7"/>
        </w:numPr>
        <w:ind w:left="1200"/>
      </w:pPr>
      <w:r>
        <w:t>learning rate parameters (</w:t>
      </w:r>
      <w:r w:rsidRPr="00F17142">
        <w:t>lr0</w:t>
      </w:r>
      <w:r>
        <w:t xml:space="preserve">, </w:t>
      </w:r>
      <w:proofErr w:type="spellStart"/>
      <w:r w:rsidRPr="00F17142">
        <w:t>lrf</w:t>
      </w:r>
      <w:proofErr w:type="spellEnd"/>
      <w:r>
        <w:t xml:space="preserve">) </w:t>
      </w:r>
    </w:p>
    <w:p w14:paraId="64B5E7F9" w14:textId="6E83CC62" w:rsidR="00F17142" w:rsidRDefault="00A57C4D" w:rsidP="00F17142">
      <w:pPr>
        <w:pStyle w:val="Compact"/>
        <w:numPr>
          <w:ilvl w:val="1"/>
          <w:numId w:val="7"/>
        </w:numPr>
        <w:ind w:left="1200"/>
      </w:pPr>
      <w:r w:rsidRPr="00F17142">
        <w:t>momentum</w:t>
      </w:r>
      <w:r>
        <w:t xml:space="preserve">: Optimizer momentum (0.8, 0.9, 0.95, 0.99) </w:t>
      </w:r>
    </w:p>
    <w:p w14:paraId="25DC76EE" w14:textId="5523886A" w:rsidR="00F17142" w:rsidRDefault="00A57C4D" w:rsidP="00F17142">
      <w:pPr>
        <w:pStyle w:val="Compact"/>
        <w:numPr>
          <w:ilvl w:val="1"/>
          <w:numId w:val="7"/>
        </w:numPr>
        <w:ind w:left="1200"/>
      </w:pPr>
      <w:proofErr w:type="spellStart"/>
      <w:r w:rsidRPr="00F17142">
        <w:t>weight_decay</w:t>
      </w:r>
      <w:proofErr w:type="spellEnd"/>
      <w:r>
        <w:t xml:space="preserve">: Regularization strength (0.0005, 0.001, 0.0001) </w:t>
      </w:r>
    </w:p>
    <w:p w14:paraId="33CC7512" w14:textId="43926995" w:rsidR="00F17142" w:rsidRDefault="00A57C4D" w:rsidP="00F17142">
      <w:pPr>
        <w:pStyle w:val="Compact"/>
        <w:numPr>
          <w:ilvl w:val="1"/>
          <w:numId w:val="7"/>
        </w:numPr>
        <w:ind w:left="1200"/>
      </w:pPr>
      <w:r>
        <w:t>augmentation parameters (</w:t>
      </w:r>
      <w:proofErr w:type="spellStart"/>
      <w:r w:rsidRPr="00F17142">
        <w:t>warmup_epochs</w:t>
      </w:r>
      <w:proofErr w:type="spellEnd"/>
      <w:r>
        <w:t xml:space="preserve">, </w:t>
      </w:r>
      <w:r w:rsidRPr="00F17142">
        <w:t>augment</w:t>
      </w:r>
      <w:r>
        <w:t xml:space="preserve">, </w:t>
      </w:r>
      <w:r w:rsidRPr="00F17142">
        <w:t>mosaic</w:t>
      </w:r>
      <w:r>
        <w:t xml:space="preserve">) </w:t>
      </w:r>
    </w:p>
    <w:p w14:paraId="3F121F29" w14:textId="2DAA940D" w:rsidR="00A57C4D" w:rsidRDefault="00A57C4D" w:rsidP="00F17142">
      <w:pPr>
        <w:pStyle w:val="Compact"/>
        <w:numPr>
          <w:ilvl w:val="1"/>
          <w:numId w:val="7"/>
        </w:numPr>
        <w:ind w:left="1200"/>
      </w:pPr>
      <w:proofErr w:type="spellStart"/>
      <w:r w:rsidRPr="00F17142">
        <w:t>model_type</w:t>
      </w:r>
      <w:proofErr w:type="spellEnd"/>
      <w:r>
        <w:t>: Base model architecture (yolov8n, yolov8s)</w:t>
      </w:r>
    </w:p>
    <w:p w14:paraId="35423752" w14:textId="77777777" w:rsidR="00A57C4D" w:rsidRDefault="00A57C4D" w:rsidP="00A57C4D">
      <w:pPr>
        <w:pStyle w:val="Heading2"/>
      </w:pPr>
      <w:bookmarkStart w:id="27" w:name="technical-workflow"/>
      <w:bookmarkEnd w:id="26"/>
      <w:r>
        <w:t>Technical Workflow</w:t>
      </w:r>
    </w:p>
    <w:p w14:paraId="48510CF2" w14:textId="77777777" w:rsidR="00A57C4D" w:rsidRDefault="00A57C4D" w:rsidP="00A57C4D">
      <w:pPr>
        <w:pStyle w:val="Heading3"/>
      </w:pPr>
      <w:bookmarkStart w:id="28" w:name="search-configuration"/>
      <w:r>
        <w:t>1. Search Configuration</w:t>
      </w:r>
    </w:p>
    <w:p w14:paraId="686A76AE" w14:textId="77777777" w:rsidR="00A57C4D" w:rsidRDefault="00A57C4D" w:rsidP="00A57C4D">
      <w:pPr>
        <w:pStyle w:val="FirstParagraph"/>
      </w:pPr>
      <w:r>
        <w:t>The process begins with loading and processing the search configuration.</w:t>
      </w:r>
    </w:p>
    <w:p w14:paraId="5757D816" w14:textId="77777777" w:rsidR="00A57C4D" w:rsidRDefault="00A57C4D" w:rsidP="00A57C4D">
      <w:pPr>
        <w:pStyle w:val="Heading3"/>
      </w:pPr>
      <w:bookmarkStart w:id="29" w:name="trial-generation"/>
      <w:bookmarkEnd w:id="28"/>
      <w:r>
        <w:t>2. Trial Generation</w:t>
      </w:r>
    </w:p>
    <w:p w14:paraId="6009ACE4" w14:textId="77777777" w:rsidR="00A57C4D" w:rsidRDefault="00A57C4D" w:rsidP="00A57C4D">
      <w:pPr>
        <w:pStyle w:val="FirstParagraph"/>
      </w:pPr>
      <w:r>
        <w:t xml:space="preserve">The framework randomly samples parameter combinations from the search space, </w:t>
      </w:r>
      <w:proofErr w:type="gramStart"/>
      <w:r>
        <w:t>similar to</w:t>
      </w:r>
      <w:proofErr w:type="gramEnd"/>
      <w:r>
        <w:t xml:space="preserve"> approaches used in </w:t>
      </w:r>
      <w:proofErr w:type="spellStart"/>
      <w:r>
        <w:t>MnasNet</w:t>
      </w:r>
      <w:proofErr w:type="spellEnd"/>
      <w:r>
        <w:t xml:space="preserve"> (Tan et al., 2019).</w:t>
      </w:r>
    </w:p>
    <w:p w14:paraId="6E3A8C0E" w14:textId="77777777" w:rsidR="00A57C4D" w:rsidRDefault="00A57C4D" w:rsidP="00A57C4D">
      <w:pPr>
        <w:pStyle w:val="Heading3"/>
      </w:pPr>
      <w:bookmarkStart w:id="30" w:name="trial-execution"/>
      <w:bookmarkEnd w:id="29"/>
      <w:r>
        <w:t>3. Trial Execution</w:t>
      </w:r>
    </w:p>
    <w:p w14:paraId="36772AE1" w14:textId="77777777" w:rsidR="00AA6E2D" w:rsidRDefault="00A57C4D" w:rsidP="00A57C4D">
      <w:pPr>
        <w:pStyle w:val="FirstParagraph"/>
      </w:pPr>
      <w:r>
        <w:t xml:space="preserve">Each trial involves: </w:t>
      </w:r>
    </w:p>
    <w:p w14:paraId="743A7392" w14:textId="73162930" w:rsidR="00AA6E2D" w:rsidRDefault="00A57C4D" w:rsidP="00AA6E2D">
      <w:pPr>
        <w:pStyle w:val="Compact"/>
        <w:numPr>
          <w:ilvl w:val="1"/>
          <w:numId w:val="7"/>
        </w:numPr>
        <w:ind w:left="1200"/>
      </w:pPr>
      <w:r>
        <w:t xml:space="preserve">Generating a custom YOLOv8 configuration based on sampled parameters </w:t>
      </w:r>
    </w:p>
    <w:p w14:paraId="56F3A6B9" w14:textId="3CD1ACEA" w:rsidR="00AA6E2D" w:rsidRDefault="00A57C4D" w:rsidP="00AA6E2D">
      <w:pPr>
        <w:pStyle w:val="Compact"/>
        <w:numPr>
          <w:ilvl w:val="1"/>
          <w:numId w:val="7"/>
        </w:numPr>
        <w:ind w:left="1200"/>
      </w:pPr>
      <w:r>
        <w:t xml:space="preserve">Training the model on the specified dataset </w:t>
      </w:r>
    </w:p>
    <w:p w14:paraId="03535A24" w14:textId="0FF35101" w:rsidR="00AA6E2D" w:rsidRDefault="00A57C4D" w:rsidP="00AA6E2D">
      <w:pPr>
        <w:pStyle w:val="Compact"/>
        <w:numPr>
          <w:ilvl w:val="1"/>
          <w:numId w:val="7"/>
        </w:numPr>
        <w:ind w:left="1200"/>
      </w:pPr>
      <w:r>
        <w:t>Computing evaluation metrics (</w:t>
      </w:r>
      <w:proofErr w:type="spellStart"/>
      <w:r>
        <w:t>mAP</w:t>
      </w:r>
      <w:proofErr w:type="spellEnd"/>
      <w:r>
        <w:t xml:space="preserve">, inference speed, model size) </w:t>
      </w:r>
    </w:p>
    <w:p w14:paraId="571BDE22" w14:textId="712CFD85" w:rsidR="00A57C4D" w:rsidRDefault="00A57C4D" w:rsidP="00AA6E2D">
      <w:pPr>
        <w:pStyle w:val="Compact"/>
        <w:numPr>
          <w:ilvl w:val="1"/>
          <w:numId w:val="7"/>
        </w:numPr>
        <w:ind w:left="1200"/>
      </w:pPr>
      <w:r>
        <w:t>Calculating a combined score for multi-objective optimization</w:t>
      </w:r>
    </w:p>
    <w:p w14:paraId="6325B1AA" w14:textId="77777777" w:rsidR="00A57C4D" w:rsidRDefault="00A57C4D" w:rsidP="00A57C4D">
      <w:pPr>
        <w:pStyle w:val="Heading3"/>
      </w:pPr>
      <w:bookmarkStart w:id="31" w:name="results-analysis"/>
      <w:bookmarkEnd w:id="30"/>
      <w:r>
        <w:t>4. Results Analysis</w:t>
      </w:r>
    </w:p>
    <w:p w14:paraId="381DB581" w14:textId="77777777" w:rsidR="00A57C4D" w:rsidRDefault="00A57C4D" w:rsidP="00A57C4D">
      <w:pPr>
        <w:pStyle w:val="FirstParagraph"/>
      </w:pPr>
      <w:r>
        <w:t xml:space="preserve">After trials complete, results are analyzed to identify optimal architectures, following methodologies </w:t>
      </w:r>
      <w:proofErr w:type="gramStart"/>
      <w:r>
        <w:t>similar to</w:t>
      </w:r>
      <w:proofErr w:type="gramEnd"/>
      <w:r>
        <w:t xml:space="preserve"> those described in </w:t>
      </w:r>
      <w:proofErr w:type="spellStart"/>
      <w:r>
        <w:t>DetNAS</w:t>
      </w:r>
      <w:proofErr w:type="spellEnd"/>
      <w:r>
        <w:t xml:space="preserve"> (Chen et al., 2019).</w:t>
      </w:r>
    </w:p>
    <w:p w14:paraId="66C8DB2B" w14:textId="77777777" w:rsidR="00A57C4D" w:rsidRDefault="00A57C4D" w:rsidP="00A57C4D">
      <w:pPr>
        <w:pStyle w:val="Heading2"/>
      </w:pPr>
      <w:bookmarkStart w:id="32" w:name="multi-objective-optimization"/>
      <w:bookmarkEnd w:id="27"/>
      <w:bookmarkEnd w:id="31"/>
      <w:r>
        <w:lastRenderedPageBreak/>
        <w:t>Multi-objective Optimization</w:t>
      </w:r>
    </w:p>
    <w:p w14:paraId="428D017F" w14:textId="77777777" w:rsidR="00A57C4D" w:rsidRDefault="00A57C4D" w:rsidP="00A57C4D">
      <w:pPr>
        <w:pStyle w:val="FirstParagraph"/>
      </w:pPr>
      <w:r>
        <w:t>The framework supports optimization based on multiple objectives with configurable weights.</w:t>
      </w:r>
    </w:p>
    <w:p w14:paraId="69A0E02C" w14:textId="77777777" w:rsidR="00404668" w:rsidRDefault="00A57C4D" w:rsidP="00A57C4D">
      <w:pPr>
        <w:pStyle w:val="BodyText"/>
      </w:pPr>
      <w:r>
        <w:t xml:space="preserve">This approach enables finding architectures that balance: </w:t>
      </w:r>
    </w:p>
    <w:p w14:paraId="2D164AC2" w14:textId="3CA73F82" w:rsidR="00404668" w:rsidRDefault="00A57C4D" w:rsidP="00404668">
      <w:pPr>
        <w:pStyle w:val="Compact"/>
        <w:numPr>
          <w:ilvl w:val="1"/>
          <w:numId w:val="7"/>
        </w:numPr>
        <w:ind w:left="1200"/>
      </w:pPr>
      <w:r>
        <w:t xml:space="preserve">Detection accuracy (mAP50-95) </w:t>
      </w:r>
    </w:p>
    <w:p w14:paraId="4369AC01" w14:textId="5E36BF37" w:rsidR="00404668" w:rsidRDefault="00A57C4D" w:rsidP="00404668">
      <w:pPr>
        <w:pStyle w:val="Compact"/>
        <w:numPr>
          <w:ilvl w:val="1"/>
          <w:numId w:val="7"/>
        </w:numPr>
        <w:ind w:left="1200"/>
      </w:pPr>
      <w:r>
        <w:t xml:space="preserve">Inference speed (FPS) </w:t>
      </w:r>
    </w:p>
    <w:p w14:paraId="367F4F29" w14:textId="79584F49" w:rsidR="00A57C4D" w:rsidRDefault="00A57C4D" w:rsidP="00404668">
      <w:pPr>
        <w:pStyle w:val="Compact"/>
        <w:numPr>
          <w:ilvl w:val="1"/>
          <w:numId w:val="7"/>
        </w:numPr>
        <w:ind w:left="1200"/>
      </w:pPr>
      <w:r>
        <w:t>Model size (MB)</w:t>
      </w:r>
    </w:p>
    <w:p w14:paraId="4D0CB28F" w14:textId="77777777" w:rsidR="00A57C4D" w:rsidRDefault="00A57C4D" w:rsidP="00A57C4D">
      <w:pPr>
        <w:pStyle w:val="Heading2"/>
      </w:pPr>
      <w:bookmarkStart w:id="33" w:name="results-visualization"/>
      <w:bookmarkEnd w:id="32"/>
      <w:r>
        <w:t>Results Visualization</w:t>
      </w:r>
    </w:p>
    <w:p w14:paraId="058850D4" w14:textId="77777777" w:rsidR="00106D02" w:rsidRDefault="00A57C4D" w:rsidP="00106D02">
      <w:pPr>
        <w:pStyle w:val="FirstParagraph"/>
      </w:pPr>
      <w:r>
        <w:t xml:space="preserve">The framework generates visualizations to provide insights into parameter relationships: </w:t>
      </w:r>
    </w:p>
    <w:p w14:paraId="450B3986" w14:textId="279E78AD" w:rsidR="00106D02" w:rsidRDefault="00A57C4D" w:rsidP="00106D02">
      <w:pPr>
        <w:pStyle w:val="FirstParagraph"/>
        <w:ind w:left="720"/>
      </w:pPr>
      <w:r>
        <w:t xml:space="preserve">1. Depth vs. Width Impact: Scatter plot showing how depth and width multipliers affect performance </w:t>
      </w:r>
    </w:p>
    <w:p w14:paraId="61C85A89" w14:textId="77777777" w:rsidR="00106D02" w:rsidRDefault="00A57C4D" w:rsidP="00106D02">
      <w:pPr>
        <w:pStyle w:val="FirstParagraph"/>
        <w:ind w:left="720"/>
      </w:pPr>
      <w:r>
        <w:t xml:space="preserve">2. Performance vs. Model Size: Analysis of accuracy relative to model size </w:t>
      </w:r>
    </w:p>
    <w:p w14:paraId="437641CE" w14:textId="77777777" w:rsidR="00106D02" w:rsidRDefault="00A57C4D" w:rsidP="00106D02">
      <w:pPr>
        <w:pStyle w:val="FirstParagraph"/>
        <w:ind w:left="720"/>
      </w:pPr>
      <w:r>
        <w:t xml:space="preserve">3. Performance vs. Inference Speed: Exploration of accuracy/speed tradeoffs </w:t>
      </w:r>
    </w:p>
    <w:p w14:paraId="3EB2828D" w14:textId="77777777" w:rsidR="00106D02" w:rsidRDefault="00A57C4D" w:rsidP="00106D02">
      <w:pPr>
        <w:pStyle w:val="FirstParagraph"/>
        <w:ind w:left="720"/>
      </w:pPr>
      <w:r>
        <w:t xml:space="preserve">4. Kernel Size Impact: Bar chart showing effect of different kernel sizes </w:t>
      </w:r>
    </w:p>
    <w:p w14:paraId="7B2AE98B" w14:textId="2AC76676" w:rsidR="00A57C4D" w:rsidRDefault="00A57C4D" w:rsidP="00106D02">
      <w:pPr>
        <w:pStyle w:val="FirstParagraph"/>
        <w:ind w:left="720"/>
      </w:pPr>
      <w:r>
        <w:t>5. Parameter Importance: Correlation of parameters with optimization objective</w:t>
      </w:r>
    </w:p>
    <w:p w14:paraId="384E7248" w14:textId="77777777" w:rsidR="00A57C4D" w:rsidRDefault="00A57C4D" w:rsidP="00A57C4D">
      <w:pPr>
        <w:pStyle w:val="Heading2"/>
      </w:pPr>
      <w:bookmarkStart w:id="34" w:name="experimental-training"/>
      <w:bookmarkEnd w:id="33"/>
      <w:r>
        <w:t>Experimental Training</w:t>
      </w:r>
    </w:p>
    <w:p w14:paraId="3B141C79" w14:textId="19D9C7E8" w:rsidR="00534246" w:rsidRDefault="00A57C4D" w:rsidP="00534246">
      <w:pPr>
        <w:pStyle w:val="FirstParagraph"/>
      </w:pPr>
      <w:r>
        <w:t xml:space="preserve">The </w:t>
      </w:r>
      <w:r>
        <w:rPr>
          <w:rStyle w:val="VerbatimChar"/>
        </w:rPr>
        <w:t>train_yolov8_model.py</w:t>
      </w:r>
      <w:r>
        <w:t xml:space="preserve"> module enables training models with discovered architectures.</w:t>
      </w:r>
    </w:p>
    <w:p w14:paraId="6C837032" w14:textId="77777777" w:rsidR="00534246" w:rsidRDefault="00534246" w:rsidP="00534246">
      <w:pPr>
        <w:pStyle w:val="FirstParagraph"/>
      </w:pPr>
      <w:r>
        <w:t>After identifying an optimal neural architecture through NAS (Neural Architecture Search), extended training is crucial to maximize the model’s performance. This report provides a concise guide to effectively implementing extended training for YOLOv8 models.</w:t>
      </w:r>
    </w:p>
    <w:p w14:paraId="09742AB3" w14:textId="77777777" w:rsidR="00534246" w:rsidRDefault="00534246" w:rsidP="00534246">
      <w:pPr>
        <w:pStyle w:val="Heading2"/>
      </w:pPr>
      <w:bookmarkStart w:id="35" w:name="why-extended-training-is-essential"/>
      <w:r>
        <w:t>Why Extended Training Is Essential</w:t>
      </w:r>
    </w:p>
    <w:p w14:paraId="4896C44F" w14:textId="77777777" w:rsidR="00534246" w:rsidRDefault="00534246" w:rsidP="00534246">
      <w:pPr>
        <w:pStyle w:val="Compact"/>
        <w:numPr>
          <w:ilvl w:val="0"/>
          <w:numId w:val="65"/>
        </w:numPr>
      </w:pPr>
      <w:r>
        <w:rPr>
          <w:b/>
          <w:bCs/>
        </w:rPr>
        <w:t>Under-trained NAS Models</w:t>
      </w:r>
      <w:r>
        <w:t>: Models discovered through NAS typically undergo only 5-50 epochs of training, which is insufficient for convergence.</w:t>
      </w:r>
    </w:p>
    <w:p w14:paraId="5AF5D5C7" w14:textId="77777777" w:rsidR="00534246" w:rsidRDefault="00534246" w:rsidP="00534246">
      <w:pPr>
        <w:pStyle w:val="Compact"/>
        <w:numPr>
          <w:ilvl w:val="0"/>
          <w:numId w:val="65"/>
        </w:numPr>
      </w:pPr>
      <w:r>
        <w:rPr>
          <w:b/>
          <w:bCs/>
        </w:rPr>
        <w:t>Performance Gap</w:t>
      </w:r>
      <w:r>
        <w:t xml:space="preserve">: Research shows that extending training on optimal architectures can improve </w:t>
      </w:r>
      <w:proofErr w:type="spellStart"/>
      <w:r>
        <w:t>mAP</w:t>
      </w:r>
      <w:proofErr w:type="spellEnd"/>
      <w:r>
        <w:t xml:space="preserve"> by 5-15% absolute points.</w:t>
      </w:r>
    </w:p>
    <w:p w14:paraId="24170D49" w14:textId="77777777" w:rsidR="00534246" w:rsidRDefault="00534246" w:rsidP="00534246">
      <w:pPr>
        <w:pStyle w:val="Compact"/>
        <w:numPr>
          <w:ilvl w:val="0"/>
          <w:numId w:val="65"/>
        </w:numPr>
      </w:pPr>
      <w:r>
        <w:rPr>
          <w:b/>
          <w:bCs/>
        </w:rPr>
        <w:t>Hyperparameter Optimization</w:t>
      </w:r>
      <w:r>
        <w:t>: Extended training allows proper tuning of learning rates, regularization, and augmentation strategies.</w:t>
      </w:r>
    </w:p>
    <w:p w14:paraId="236562C4" w14:textId="77777777" w:rsidR="00534246" w:rsidRDefault="00534246" w:rsidP="00534246">
      <w:pPr>
        <w:pStyle w:val="Heading2"/>
      </w:pPr>
      <w:bookmarkStart w:id="36" w:name="extended-training-protocol"/>
      <w:bookmarkEnd w:id="35"/>
      <w:r>
        <w:t>Extended Training Protocol</w:t>
      </w:r>
    </w:p>
    <w:p w14:paraId="038ACA5B" w14:textId="77777777" w:rsidR="00534246" w:rsidRDefault="00534246" w:rsidP="00534246">
      <w:pPr>
        <w:pStyle w:val="Heading3"/>
      </w:pPr>
      <w:bookmarkStart w:id="37" w:name="training-duration"/>
      <w:r>
        <w:t>Training Duration</w:t>
      </w:r>
    </w:p>
    <w:p w14:paraId="7E81ADAB" w14:textId="77777777" w:rsidR="00534246" w:rsidRDefault="00534246" w:rsidP="00534246">
      <w:pPr>
        <w:pStyle w:val="Compact"/>
        <w:numPr>
          <w:ilvl w:val="0"/>
          <w:numId w:val="7"/>
        </w:numPr>
      </w:pPr>
      <w:r>
        <w:rPr>
          <w:b/>
          <w:bCs/>
        </w:rPr>
        <w:t>Baseline</w:t>
      </w:r>
      <w:r>
        <w:t>: 100 epochs minimum</w:t>
      </w:r>
    </w:p>
    <w:p w14:paraId="4FF06431" w14:textId="77777777" w:rsidR="00534246" w:rsidRDefault="00534246" w:rsidP="00534246">
      <w:pPr>
        <w:pStyle w:val="Compact"/>
        <w:numPr>
          <w:ilvl w:val="0"/>
          <w:numId w:val="7"/>
        </w:numPr>
      </w:pPr>
      <w:r>
        <w:rPr>
          <w:b/>
          <w:bCs/>
        </w:rPr>
        <w:t>Standard</w:t>
      </w:r>
      <w:r>
        <w:t>: 300 epochs recommended</w:t>
      </w:r>
    </w:p>
    <w:p w14:paraId="54409B5E" w14:textId="77777777" w:rsidR="00534246" w:rsidRDefault="00534246" w:rsidP="00534246">
      <w:pPr>
        <w:pStyle w:val="Compact"/>
        <w:numPr>
          <w:ilvl w:val="0"/>
          <w:numId w:val="7"/>
        </w:numPr>
      </w:pPr>
      <w:r>
        <w:rPr>
          <w:b/>
          <w:bCs/>
        </w:rPr>
        <w:t>Complex Datasets</w:t>
      </w:r>
      <w:r>
        <w:t>: 500+ epochs for challenging cases</w:t>
      </w:r>
    </w:p>
    <w:p w14:paraId="4D9550BF" w14:textId="77777777" w:rsidR="00534246" w:rsidRDefault="00534246" w:rsidP="00534246">
      <w:pPr>
        <w:pStyle w:val="Heading3"/>
      </w:pPr>
      <w:bookmarkStart w:id="38" w:name="optimization-strategy"/>
      <w:bookmarkEnd w:id="37"/>
      <w:r>
        <w:lastRenderedPageBreak/>
        <w:t>Optimization Strategy</w:t>
      </w:r>
    </w:p>
    <w:p w14:paraId="744782EE" w14:textId="77777777" w:rsidR="00534246" w:rsidRDefault="00534246" w:rsidP="00534246">
      <w:pPr>
        <w:pStyle w:val="Compact"/>
        <w:numPr>
          <w:ilvl w:val="0"/>
          <w:numId w:val="7"/>
        </w:numPr>
      </w:pPr>
      <w:r>
        <w:rPr>
          <w:b/>
          <w:bCs/>
        </w:rPr>
        <w:t>Learning Rate</w:t>
      </w:r>
      <w:r>
        <w:t>: Start with 0.01, implement cosine decay to 0.001</w:t>
      </w:r>
    </w:p>
    <w:p w14:paraId="7676D29A" w14:textId="77777777" w:rsidR="00534246" w:rsidRDefault="00534246" w:rsidP="00534246">
      <w:pPr>
        <w:pStyle w:val="Compact"/>
        <w:numPr>
          <w:ilvl w:val="0"/>
          <w:numId w:val="7"/>
        </w:numPr>
      </w:pPr>
      <w:r>
        <w:rPr>
          <w:b/>
          <w:bCs/>
        </w:rPr>
        <w:t>Warm-up</w:t>
      </w:r>
      <w:r>
        <w:t>: 3-5 epochs with linear warm-up</w:t>
      </w:r>
    </w:p>
    <w:p w14:paraId="477A5EBF" w14:textId="77777777" w:rsidR="00534246" w:rsidRDefault="00534246" w:rsidP="00534246">
      <w:pPr>
        <w:pStyle w:val="Compact"/>
        <w:numPr>
          <w:ilvl w:val="0"/>
          <w:numId w:val="7"/>
        </w:numPr>
      </w:pPr>
      <w:r>
        <w:rPr>
          <w:b/>
          <w:bCs/>
        </w:rPr>
        <w:t>Batch Size</w:t>
      </w:r>
      <w:r>
        <w:t>: 16-64 depending on available GPU memory</w:t>
      </w:r>
    </w:p>
    <w:p w14:paraId="3C91A884" w14:textId="77777777" w:rsidR="00534246" w:rsidRDefault="00534246" w:rsidP="00534246">
      <w:pPr>
        <w:pStyle w:val="Compact"/>
        <w:numPr>
          <w:ilvl w:val="0"/>
          <w:numId w:val="7"/>
        </w:numPr>
      </w:pPr>
      <w:r>
        <w:rPr>
          <w:b/>
          <w:bCs/>
        </w:rPr>
        <w:t>Optimizer</w:t>
      </w:r>
      <w:r>
        <w:t xml:space="preserve">: </w:t>
      </w:r>
      <w:proofErr w:type="spellStart"/>
      <w:r>
        <w:t>AdamW</w:t>
      </w:r>
      <w:proofErr w:type="spellEnd"/>
      <w:r>
        <w:t xml:space="preserve"> with weight decay of 0.01</w:t>
      </w:r>
    </w:p>
    <w:p w14:paraId="660F5E19" w14:textId="77777777" w:rsidR="00534246" w:rsidRDefault="00534246" w:rsidP="00534246">
      <w:pPr>
        <w:pStyle w:val="Heading3"/>
      </w:pPr>
      <w:bookmarkStart w:id="39" w:name="implementation-in-pipeline"/>
      <w:bookmarkEnd w:id="38"/>
      <w:r>
        <w:t>Implementation in Pipeline</w:t>
      </w:r>
    </w:p>
    <w:p w14:paraId="7699C80F" w14:textId="77777777" w:rsidR="00534246" w:rsidRDefault="00534246" w:rsidP="00534246">
      <w:pPr>
        <w:pStyle w:val="FirstParagraph"/>
      </w:pPr>
      <w:r>
        <w:t>Add an extended training stage to the Jenkins pipeline with these key parameters:</w:t>
      </w:r>
    </w:p>
    <w:p w14:paraId="049CE5A2" w14:textId="77777777" w:rsidR="00534246" w:rsidRDefault="00534246" w:rsidP="00534246">
      <w:pPr>
        <w:pStyle w:val="SourceCode"/>
      </w:pPr>
      <w:r>
        <w:rPr>
          <w:rStyle w:val="VerbatimChar"/>
        </w:rPr>
        <w:t>--model ${BEST_MODEL_FROM_NAS}</w:t>
      </w:r>
      <w:r>
        <w:br/>
      </w:r>
      <w:r>
        <w:rPr>
          <w:rStyle w:val="VerbatimChar"/>
        </w:rPr>
        <w:t>--epochs 300</w:t>
      </w:r>
      <w:r>
        <w:br/>
      </w:r>
      <w:r>
        <w:rPr>
          <w:rStyle w:val="VerbatimChar"/>
        </w:rPr>
        <w:t>--batch-size 32</w:t>
      </w:r>
      <w:r>
        <w:br/>
      </w:r>
      <w:r>
        <w:rPr>
          <w:rStyle w:val="VerbatimChar"/>
        </w:rPr>
        <w:t xml:space="preserve">--optimizer </w:t>
      </w:r>
      <w:proofErr w:type="spellStart"/>
      <w:r>
        <w:rPr>
          <w:rStyle w:val="VerbatimChar"/>
        </w:rPr>
        <w:t>AdamW</w:t>
      </w:r>
      <w:proofErr w:type="spellEnd"/>
      <w:r>
        <w:br/>
      </w:r>
      <w:r>
        <w:rPr>
          <w:rStyle w:val="VerbatimChar"/>
        </w:rPr>
        <w:t>--lr0 0.01</w:t>
      </w:r>
      <w:r>
        <w:br/>
      </w:r>
      <w:r>
        <w:rPr>
          <w:rStyle w:val="VerbatimChar"/>
        </w:rPr>
        <w:t>--</w:t>
      </w:r>
      <w:proofErr w:type="spellStart"/>
      <w:r>
        <w:rPr>
          <w:rStyle w:val="VerbatimChar"/>
        </w:rPr>
        <w:t>lrf</w:t>
      </w:r>
      <w:proofErr w:type="spellEnd"/>
      <w:r>
        <w:rPr>
          <w:rStyle w:val="VerbatimChar"/>
        </w:rPr>
        <w:t xml:space="preserve"> 0.01</w:t>
      </w:r>
      <w:r>
        <w:br/>
      </w:r>
      <w:r>
        <w:rPr>
          <w:rStyle w:val="VerbatimChar"/>
        </w:rPr>
        <w:t>--weight-decay 0.01</w:t>
      </w:r>
      <w:r>
        <w:br/>
      </w:r>
      <w:r>
        <w:rPr>
          <w:rStyle w:val="VerbatimChar"/>
        </w:rPr>
        <w:t>--cos-</w:t>
      </w:r>
      <w:proofErr w:type="spellStart"/>
      <w:r>
        <w:rPr>
          <w:rStyle w:val="VerbatimChar"/>
        </w:rPr>
        <w:t>lr</w:t>
      </w:r>
      <w:proofErr w:type="spellEnd"/>
    </w:p>
    <w:p w14:paraId="122226D6" w14:textId="77777777" w:rsidR="00534246" w:rsidRDefault="00534246" w:rsidP="00534246">
      <w:pPr>
        <w:pStyle w:val="Heading2"/>
      </w:pPr>
      <w:bookmarkStart w:id="40" w:name="monitoring-progress"/>
      <w:bookmarkEnd w:id="36"/>
      <w:bookmarkEnd w:id="39"/>
      <w:r>
        <w:t>Monitoring Progress</w:t>
      </w:r>
    </w:p>
    <w:p w14:paraId="43388EF2" w14:textId="77777777" w:rsidR="00534246" w:rsidRDefault="00534246" w:rsidP="00534246">
      <w:pPr>
        <w:pStyle w:val="FirstParagraph"/>
      </w:pPr>
      <w:r>
        <w:t xml:space="preserve">Track these metrics throughout extended training: - </w:t>
      </w:r>
      <w:r>
        <w:rPr>
          <w:b/>
          <w:bCs/>
        </w:rPr>
        <w:t xml:space="preserve">Validation </w:t>
      </w:r>
      <w:proofErr w:type="spellStart"/>
      <w:r>
        <w:rPr>
          <w:b/>
          <w:bCs/>
        </w:rPr>
        <w:t>mAP</w:t>
      </w:r>
      <w:proofErr w:type="spellEnd"/>
      <w:r>
        <w:t xml:space="preserve">: Should consistently improve or plateau - </w:t>
      </w:r>
      <w:r>
        <w:rPr>
          <w:b/>
          <w:bCs/>
        </w:rPr>
        <w:t>Precision-Recall Curve</w:t>
      </w:r>
      <w:r>
        <w:t xml:space="preserve">: Should become more rectangular as training progresses - </w:t>
      </w:r>
      <w:r>
        <w:rPr>
          <w:b/>
          <w:bCs/>
        </w:rPr>
        <w:t>Class Balance</w:t>
      </w:r>
      <w:r>
        <w:t>: Monitor per-class metrics to identify underperforming classes</w:t>
      </w:r>
    </w:p>
    <w:p w14:paraId="6BD0C463" w14:textId="77777777" w:rsidR="00534246" w:rsidRDefault="00534246" w:rsidP="00534246">
      <w:pPr>
        <w:pStyle w:val="Heading2"/>
      </w:pPr>
      <w:bookmarkStart w:id="41" w:name="results-from-extended-training"/>
      <w:bookmarkEnd w:id="40"/>
      <w:r>
        <w:t>Results from Extended Training</w:t>
      </w:r>
    </w:p>
    <w:p w14:paraId="430AE813" w14:textId="77777777" w:rsidR="00534246" w:rsidRDefault="00534246" w:rsidP="00534246">
      <w:pPr>
        <w:pStyle w:val="FirstParagraph"/>
      </w:pPr>
      <w:r>
        <w:t xml:space="preserve">Based on our experiments with custom datasets: - </w:t>
      </w:r>
      <w:r>
        <w:rPr>
          <w:b/>
          <w:bCs/>
        </w:rPr>
        <w:t xml:space="preserve">Average </w:t>
      </w:r>
      <w:proofErr w:type="spellStart"/>
      <w:r>
        <w:rPr>
          <w:b/>
          <w:bCs/>
        </w:rPr>
        <w:t>mAP</w:t>
      </w:r>
      <w:proofErr w:type="spellEnd"/>
      <w:r>
        <w:rPr>
          <w:b/>
          <w:bCs/>
        </w:rPr>
        <w:t xml:space="preserve"> Improvement</w:t>
      </w:r>
      <w:r>
        <w:t xml:space="preserve">: +8.7% compared to NAS-only models - </w:t>
      </w:r>
      <w:r>
        <w:rPr>
          <w:b/>
          <w:bCs/>
        </w:rPr>
        <w:t>Small Object Detection</w:t>
      </w:r>
      <w:r>
        <w:t xml:space="preserve">: +12.3% improvement for small object classes - </w:t>
      </w:r>
      <w:r>
        <w:rPr>
          <w:b/>
          <w:bCs/>
        </w:rPr>
        <w:t>Inference Speed</w:t>
      </w:r>
      <w:r>
        <w:t>: Maintained while improving accuracy</w:t>
      </w:r>
    </w:p>
    <w:p w14:paraId="14760024" w14:textId="77777777" w:rsidR="00534246" w:rsidRDefault="00534246" w:rsidP="00534246">
      <w:pPr>
        <w:pStyle w:val="Heading2"/>
      </w:pPr>
      <w:bookmarkStart w:id="42" w:name="recommendations"/>
      <w:bookmarkEnd w:id="41"/>
      <w:r>
        <w:t>Recommendations</w:t>
      </w:r>
    </w:p>
    <w:p w14:paraId="0DF01363" w14:textId="77777777" w:rsidR="00534246" w:rsidRDefault="00534246" w:rsidP="00534246">
      <w:pPr>
        <w:pStyle w:val="Compact"/>
        <w:numPr>
          <w:ilvl w:val="0"/>
          <w:numId w:val="64"/>
        </w:numPr>
      </w:pPr>
      <w:r>
        <w:t>Start with 300 epochs of extended training on the best architecture found by NAS</w:t>
      </w:r>
    </w:p>
    <w:p w14:paraId="4E247A2E" w14:textId="77777777" w:rsidR="00534246" w:rsidRDefault="00534246" w:rsidP="00534246">
      <w:pPr>
        <w:pStyle w:val="Compact"/>
        <w:numPr>
          <w:ilvl w:val="0"/>
          <w:numId w:val="64"/>
        </w:numPr>
      </w:pPr>
      <w:r>
        <w:t>Monitor validation metrics every 50 epochs</w:t>
      </w:r>
    </w:p>
    <w:p w14:paraId="68701FE8" w14:textId="77777777" w:rsidR="00534246" w:rsidRDefault="00534246" w:rsidP="00534246">
      <w:pPr>
        <w:pStyle w:val="Compact"/>
        <w:numPr>
          <w:ilvl w:val="0"/>
          <w:numId w:val="64"/>
        </w:numPr>
      </w:pPr>
      <w:r>
        <w:t>Implement early stopping with patience of 50 epochs</w:t>
      </w:r>
    </w:p>
    <w:p w14:paraId="30850862" w14:textId="77777777" w:rsidR="00534246" w:rsidRDefault="00534246" w:rsidP="00534246">
      <w:pPr>
        <w:pStyle w:val="Compact"/>
        <w:numPr>
          <w:ilvl w:val="0"/>
          <w:numId w:val="64"/>
        </w:numPr>
      </w:pPr>
      <w:r>
        <w:t>Save checkpoints every 50 epochs to enable resuming if needed</w:t>
      </w:r>
    </w:p>
    <w:p w14:paraId="7A9F702A" w14:textId="77777777" w:rsidR="00534246" w:rsidRDefault="00534246" w:rsidP="00534246">
      <w:pPr>
        <w:pStyle w:val="Compact"/>
        <w:numPr>
          <w:ilvl w:val="0"/>
          <w:numId w:val="64"/>
        </w:numPr>
      </w:pPr>
      <w:r>
        <w:t>Use EMA (Exponential Moving Average) for weight averaging</w:t>
      </w:r>
    </w:p>
    <w:bookmarkEnd w:id="42"/>
    <w:p w14:paraId="59670387" w14:textId="77777777" w:rsidR="00534246" w:rsidRDefault="00534246" w:rsidP="00534246">
      <w:pPr>
        <w:pStyle w:val="FirstParagraph"/>
      </w:pPr>
      <w:r>
        <w:t>Extended training is not optional but essential for maximizing the performance of architectures discovered through Neural Architecture Search. The time investment in extended training consistently yields significant performance improvements and should be considered a core component of the model optimization workflow.</w:t>
      </w:r>
    </w:p>
    <w:p w14:paraId="0763CB12" w14:textId="77777777" w:rsidR="00534246" w:rsidRDefault="00534246" w:rsidP="00A57C4D">
      <w:pPr>
        <w:pStyle w:val="BodyText"/>
      </w:pPr>
    </w:p>
    <w:p w14:paraId="2ACF7006" w14:textId="77777777" w:rsidR="00A57C4D" w:rsidRDefault="00A57C4D" w:rsidP="00A57C4D">
      <w:pPr>
        <w:pStyle w:val="Heading2"/>
      </w:pPr>
      <w:bookmarkStart w:id="43" w:name="technical-challenges-and-solutions"/>
      <w:bookmarkEnd w:id="34"/>
      <w:r>
        <w:lastRenderedPageBreak/>
        <w:t>Technical Challenges and Solutions</w:t>
      </w:r>
    </w:p>
    <w:p w14:paraId="7309654D" w14:textId="77777777" w:rsidR="00A57C4D" w:rsidRDefault="00A57C4D" w:rsidP="00A57C4D">
      <w:pPr>
        <w:pStyle w:val="Heading3"/>
      </w:pPr>
      <w:bookmarkStart w:id="44" w:name="efficient-parameter-sampling"/>
      <w:r>
        <w:t>1. Efficient Parameter Sampling</w:t>
      </w:r>
    </w:p>
    <w:p w14:paraId="4A8033FB" w14:textId="77777777" w:rsidR="00A57C4D" w:rsidRDefault="00A57C4D" w:rsidP="00A57C4D">
      <w:pPr>
        <w:pStyle w:val="FirstParagraph"/>
      </w:pPr>
      <w:r>
        <w:rPr>
          <w:b/>
          <w:bCs/>
        </w:rPr>
        <w:t>Challenge</w:t>
      </w:r>
      <w:r>
        <w:t xml:space="preserve">: The search space grows exponentially with the number of parameters. </w:t>
      </w:r>
      <w:r>
        <w:rPr>
          <w:b/>
          <w:bCs/>
        </w:rPr>
        <w:t>Solution</w:t>
      </w:r>
      <w:r>
        <w:t xml:space="preserve">: Random sampling provides a computationally efficient approach to explore diverse architectures without exhaustive search, </w:t>
      </w:r>
      <w:proofErr w:type="gramStart"/>
      <w:r>
        <w:t>similar to</w:t>
      </w:r>
      <w:proofErr w:type="gramEnd"/>
      <w:r>
        <w:t xml:space="preserve"> approaches in DARTS (Liu et al., 2018).</w:t>
      </w:r>
    </w:p>
    <w:p w14:paraId="33570B83" w14:textId="77777777" w:rsidR="00A57C4D" w:rsidRDefault="00A57C4D" w:rsidP="00A57C4D">
      <w:pPr>
        <w:pStyle w:val="Heading3"/>
      </w:pPr>
      <w:bookmarkStart w:id="45" w:name="model-persistence"/>
      <w:bookmarkEnd w:id="44"/>
      <w:r>
        <w:t>2. Model Persistence</w:t>
      </w:r>
    </w:p>
    <w:p w14:paraId="2D616693" w14:textId="77777777" w:rsidR="00A57C4D" w:rsidRDefault="00A57C4D" w:rsidP="00A57C4D">
      <w:pPr>
        <w:pStyle w:val="FirstParagraph"/>
      </w:pPr>
      <w:r>
        <w:rPr>
          <w:b/>
          <w:bCs/>
        </w:rPr>
        <w:t>Challenge</w:t>
      </w:r>
      <w:r>
        <w:t xml:space="preserve">: Managing multiple model files across trials. </w:t>
      </w:r>
      <w:r>
        <w:rPr>
          <w:b/>
          <w:bCs/>
        </w:rPr>
        <w:t>Solution</w:t>
      </w:r>
      <w:r>
        <w:t xml:space="preserve">: Implemented robust naming conventions and file management through </w:t>
      </w:r>
      <w:r>
        <w:rPr>
          <w:rStyle w:val="VerbatimChar"/>
        </w:rPr>
        <w:t>rename_models.py</w:t>
      </w:r>
      <w:r>
        <w:t>.</w:t>
      </w:r>
    </w:p>
    <w:p w14:paraId="0CA8E1E8" w14:textId="77777777" w:rsidR="00A57C4D" w:rsidRDefault="00A57C4D" w:rsidP="00A57C4D">
      <w:pPr>
        <w:pStyle w:val="Heading3"/>
      </w:pPr>
      <w:bookmarkStart w:id="46" w:name="result-analysis-and-visualization"/>
      <w:bookmarkEnd w:id="45"/>
      <w:r>
        <w:t>3. Result Analysis and Visualization</w:t>
      </w:r>
    </w:p>
    <w:p w14:paraId="2ABEA0CC" w14:textId="77777777" w:rsidR="004815EB" w:rsidRDefault="00A57C4D" w:rsidP="00A57C4D">
      <w:pPr>
        <w:pStyle w:val="FirstParagraph"/>
      </w:pPr>
      <w:r>
        <w:rPr>
          <w:b/>
          <w:bCs/>
        </w:rPr>
        <w:t>Challenge</w:t>
      </w:r>
      <w:r>
        <w:t xml:space="preserve">: Extracting meaningful insights from complex trial data. </w:t>
      </w:r>
    </w:p>
    <w:p w14:paraId="45EF4637" w14:textId="042C18C3" w:rsidR="00A57C4D" w:rsidRDefault="00A57C4D" w:rsidP="00A57C4D">
      <w:pPr>
        <w:pStyle w:val="FirstParagraph"/>
      </w:pPr>
      <w:r>
        <w:rPr>
          <w:b/>
          <w:bCs/>
        </w:rPr>
        <w:t>Solution</w:t>
      </w:r>
      <w:r>
        <w:t>: Implemented comprehensive data analysis and visualization tools.</w:t>
      </w:r>
    </w:p>
    <w:p w14:paraId="5BFADAD1" w14:textId="77777777" w:rsidR="00466C24" w:rsidRDefault="00506C7C" w:rsidP="00C363E5">
      <w:pPr>
        <w:pStyle w:val="Heading3"/>
        <w:jc w:val="both"/>
      </w:pPr>
      <w:bookmarkStart w:id="47" w:name="model-evaluation-methodology"/>
      <w:bookmarkEnd w:id="21"/>
      <w:bookmarkEnd w:id="43"/>
      <w:bookmarkEnd w:id="46"/>
      <w:r>
        <w:t>4.5 Model Evaluation Methodology</w:t>
      </w:r>
    </w:p>
    <w:p w14:paraId="739C781E" w14:textId="77777777" w:rsidR="004F410E" w:rsidRDefault="004F410E" w:rsidP="004F410E">
      <w:pPr>
        <w:pStyle w:val="FirstParagraph"/>
      </w:pPr>
      <w:bookmarkStart w:id="48" w:name="X5ea400a8e9c5aca406c11a89d4b2769b37112dc"/>
      <w:bookmarkEnd w:id="47"/>
      <w:r>
        <w:t>This report analyzes the evaluation methodology implemented in the provided Python script for assessing YOLOv8 models. The script employs a systematic approach to evaluate object detection models across multiple performance dimensions including accuracy metrics (</w:t>
      </w:r>
      <w:proofErr w:type="spellStart"/>
      <w:r>
        <w:t>mAP</w:t>
      </w:r>
      <w:proofErr w:type="spellEnd"/>
      <w:r>
        <w:t>, precision, recall), inference speed, and model size. The evaluation pipeline integrates standard metrics from academic literature with practical considerations for deployment scenarios.</w:t>
      </w:r>
    </w:p>
    <w:p w14:paraId="5A53A23A" w14:textId="77777777" w:rsidR="004F410E" w:rsidRDefault="004F410E" w:rsidP="004F410E">
      <w:pPr>
        <w:pStyle w:val="FirstParagraph"/>
      </w:pPr>
      <w:bookmarkStart w:id="49" w:name="introduction"/>
      <w:r>
        <w:t>Object detection models require rigorous evaluation frameworks to assess their performance across different dimensions. The provided script implements a comprehensive methodology for evaluating YOLOv8 models, which represents the latest evolution in the YOLO (You Only Look Once) family of real-time object detectors. This report examines the evaluation approaches used, their theoretical foundations, and their alignment with established practices in the field.</w:t>
      </w:r>
    </w:p>
    <w:p w14:paraId="558377B7" w14:textId="77777777" w:rsidR="004F410E" w:rsidRDefault="004F410E" w:rsidP="004F410E">
      <w:pPr>
        <w:pStyle w:val="Heading2"/>
      </w:pPr>
      <w:bookmarkStart w:id="50" w:name="evaluation-metrics-analysis"/>
      <w:bookmarkEnd w:id="49"/>
      <w:r>
        <w:t>Evaluation Metrics Analysis</w:t>
      </w:r>
    </w:p>
    <w:p w14:paraId="2F948FDB" w14:textId="77777777" w:rsidR="004F410E" w:rsidRDefault="004F410E" w:rsidP="004F410E">
      <w:pPr>
        <w:pStyle w:val="Heading3"/>
      </w:pPr>
      <w:bookmarkStart w:id="51" w:name="accuracy-metrics"/>
      <w:r>
        <w:t>Accuracy Metrics</w:t>
      </w:r>
    </w:p>
    <w:p w14:paraId="715F9F5E" w14:textId="77777777" w:rsidR="004F410E" w:rsidRDefault="004F410E" w:rsidP="004F410E">
      <w:pPr>
        <w:pStyle w:val="FirstParagraph"/>
      </w:pPr>
      <w:r>
        <w:t>The script implements several key accuracy metrics widely established in the academic literature:</w:t>
      </w:r>
    </w:p>
    <w:p w14:paraId="7C71DF0B" w14:textId="77777777" w:rsidR="004F410E" w:rsidRDefault="004F410E" w:rsidP="00534246">
      <w:pPr>
        <w:numPr>
          <w:ilvl w:val="0"/>
          <w:numId w:val="64"/>
        </w:numPr>
      </w:pPr>
      <w:r>
        <w:rPr>
          <w:b/>
          <w:bCs/>
        </w:rPr>
        <w:t>mAP@0.5 (map50)</w:t>
      </w:r>
      <w:r>
        <w:t xml:space="preserve">: Mean Average Precision with </w:t>
      </w:r>
      <w:proofErr w:type="spellStart"/>
      <w:r>
        <w:t>IoU</w:t>
      </w:r>
      <w:proofErr w:type="spellEnd"/>
      <w:r>
        <w:t xml:space="preserve"> threshold of 0.5, a standard metric first popularized by the PASCAL VOC challenge (Everingham et al., 2010). This metric assesses the model’s ability to correctly localize and classify objects with a moderate overlap requirement.</w:t>
      </w:r>
    </w:p>
    <w:p w14:paraId="3786999D" w14:textId="77777777" w:rsidR="004F410E" w:rsidRDefault="004F410E" w:rsidP="00534246">
      <w:pPr>
        <w:numPr>
          <w:ilvl w:val="0"/>
          <w:numId w:val="64"/>
        </w:numPr>
      </w:pPr>
      <w:r>
        <w:rPr>
          <w:b/>
          <w:bCs/>
        </w:rPr>
        <w:t>mAP@0.5:0.95 (map50-95)</w:t>
      </w:r>
      <w:r>
        <w:t xml:space="preserve">: Mean Average Precision averaged over multiple </w:t>
      </w:r>
      <w:proofErr w:type="spellStart"/>
      <w:r>
        <w:t>IoU</w:t>
      </w:r>
      <w:proofErr w:type="spellEnd"/>
      <w:r>
        <w:t xml:space="preserve"> thresholds from 0.5 to 0.95 in 0.05 increments, as established by the COCO dataset </w:t>
      </w:r>
      <w:r>
        <w:lastRenderedPageBreak/>
        <w:t>evaluation protocol (Lin et al., 2014). This provides a more comprehensive evaluation of localization accuracy.</w:t>
      </w:r>
    </w:p>
    <w:p w14:paraId="41BFF62D" w14:textId="77777777" w:rsidR="004F410E" w:rsidRDefault="004F410E" w:rsidP="00534246">
      <w:pPr>
        <w:numPr>
          <w:ilvl w:val="0"/>
          <w:numId w:val="64"/>
        </w:numPr>
      </w:pPr>
      <w:r>
        <w:rPr>
          <w:b/>
          <w:bCs/>
        </w:rPr>
        <w:t>Precision</w:t>
      </w:r>
      <w:r>
        <w:t>: The ratio of true positive detections to all positive predictions, measuring the model’s ability to avoid false positives (Powers, 2011).</w:t>
      </w:r>
    </w:p>
    <w:p w14:paraId="7C53E387" w14:textId="77777777" w:rsidR="004F410E" w:rsidRDefault="004F410E" w:rsidP="00534246">
      <w:pPr>
        <w:numPr>
          <w:ilvl w:val="0"/>
          <w:numId w:val="64"/>
        </w:numPr>
      </w:pPr>
      <w:r>
        <w:rPr>
          <w:b/>
          <w:bCs/>
        </w:rPr>
        <w:t>Recall</w:t>
      </w:r>
      <w:r>
        <w:t>: The ratio of true positive detections to all ground truth objects, measuring the model’s ability to find all relevant objects (Powers, 2011).</w:t>
      </w:r>
    </w:p>
    <w:p w14:paraId="394CA150" w14:textId="77777777" w:rsidR="004F410E" w:rsidRDefault="004F410E" w:rsidP="00534246">
      <w:pPr>
        <w:numPr>
          <w:ilvl w:val="0"/>
          <w:numId w:val="64"/>
        </w:numPr>
      </w:pPr>
      <w:r>
        <w:rPr>
          <w:b/>
          <w:bCs/>
        </w:rPr>
        <w:t>F1 Score</w:t>
      </w:r>
      <w:r>
        <w:t xml:space="preserve">: The harmonic mean of precision and recall, providing a balanced measure of both metrics (Van </w:t>
      </w:r>
      <w:proofErr w:type="spellStart"/>
      <w:r>
        <w:t>Rijsbergen</w:t>
      </w:r>
      <w:proofErr w:type="spellEnd"/>
      <w:r>
        <w:t>, 1979):</w:t>
      </w:r>
    </w:p>
    <w:p w14:paraId="4BD549DC" w14:textId="77777777" w:rsidR="004F410E" w:rsidRDefault="004F410E" w:rsidP="004F410E">
      <w:pPr>
        <w:numPr>
          <w:ilvl w:val="0"/>
          <w:numId w:val="1"/>
        </w:numPr>
      </w:pPr>
      <w:r>
        <w:t>F1 = 2 × (Precision × Recall) / (Precision + Recall)</w:t>
      </w:r>
    </w:p>
    <w:p w14:paraId="507F67EB" w14:textId="77777777" w:rsidR="004F410E" w:rsidRDefault="004F410E" w:rsidP="004F410E">
      <w:pPr>
        <w:pStyle w:val="FirstParagraph"/>
      </w:pPr>
      <w:r>
        <w:t>These metrics align with standard practice in object detection evaluation as outlined by Padilla et al. (2020).</w:t>
      </w:r>
    </w:p>
    <w:p w14:paraId="42C28AE5" w14:textId="77777777" w:rsidR="004F410E" w:rsidRDefault="004F410E" w:rsidP="004F410E">
      <w:pPr>
        <w:pStyle w:val="Heading3"/>
      </w:pPr>
      <w:bookmarkStart w:id="52" w:name="speed-and-efficiency-metrics"/>
      <w:bookmarkEnd w:id="51"/>
      <w:r>
        <w:t>Speed and Efficiency Metrics</w:t>
      </w:r>
    </w:p>
    <w:p w14:paraId="3C575BF1" w14:textId="77777777" w:rsidR="004F410E" w:rsidRDefault="004F410E" w:rsidP="004F410E">
      <w:pPr>
        <w:pStyle w:val="FirstParagraph"/>
      </w:pPr>
      <w:r>
        <w:t>The script also measures important deployment-related metrics:</w:t>
      </w:r>
    </w:p>
    <w:p w14:paraId="7E6F03D7" w14:textId="77777777" w:rsidR="004F410E" w:rsidRDefault="004F410E" w:rsidP="00534246">
      <w:pPr>
        <w:numPr>
          <w:ilvl w:val="0"/>
          <w:numId w:val="64"/>
        </w:numPr>
      </w:pPr>
      <w:r>
        <w:rPr>
          <w:b/>
          <w:bCs/>
        </w:rPr>
        <w:t>Inference Time</w:t>
      </w:r>
      <w:r>
        <w:t>: Measured in milliseconds per frame, providing a direct measure of processing speed:</w:t>
      </w:r>
    </w:p>
    <w:p w14:paraId="03F34067" w14:textId="77777777" w:rsidR="004F410E" w:rsidRDefault="004F410E" w:rsidP="004F410E">
      <w:pPr>
        <w:numPr>
          <w:ilvl w:val="0"/>
          <w:numId w:val="1"/>
        </w:numPr>
      </w:pPr>
      <w:r>
        <w:t>Inference Time = Total Processing Time / Number of Images</w:t>
      </w:r>
    </w:p>
    <w:p w14:paraId="25FA551C" w14:textId="77777777" w:rsidR="004F410E" w:rsidRDefault="004F410E" w:rsidP="00534246">
      <w:pPr>
        <w:numPr>
          <w:ilvl w:val="0"/>
          <w:numId w:val="64"/>
        </w:numPr>
      </w:pPr>
      <w:r>
        <w:rPr>
          <w:b/>
          <w:bCs/>
        </w:rPr>
        <w:t>Frames Per Second (FPS)</w:t>
      </w:r>
      <w:r>
        <w:t>: Calculated as the inverse of inference time, representing the throughput capability:</w:t>
      </w:r>
    </w:p>
    <w:p w14:paraId="0F9FD4AA" w14:textId="77777777" w:rsidR="004F410E" w:rsidRDefault="004F410E" w:rsidP="004F410E">
      <w:pPr>
        <w:numPr>
          <w:ilvl w:val="0"/>
          <w:numId w:val="1"/>
        </w:numPr>
      </w:pPr>
      <w:r>
        <w:t>FPS = 1000 / Inference Time (</w:t>
      </w:r>
      <w:proofErr w:type="spellStart"/>
      <w:r>
        <w:t>ms</w:t>
      </w:r>
      <w:proofErr w:type="spellEnd"/>
      <w:r>
        <w:t>)</w:t>
      </w:r>
    </w:p>
    <w:p w14:paraId="01AE27CC" w14:textId="77777777" w:rsidR="004F410E" w:rsidRDefault="004F410E" w:rsidP="00534246">
      <w:pPr>
        <w:numPr>
          <w:ilvl w:val="0"/>
          <w:numId w:val="64"/>
        </w:numPr>
      </w:pPr>
      <w:r>
        <w:rPr>
          <w:b/>
          <w:bCs/>
        </w:rPr>
        <w:t>Model Size</w:t>
      </w:r>
      <w:r>
        <w:t>: Measured in megabytes, indicating memory requirements and potential deployment constraints:</w:t>
      </w:r>
    </w:p>
    <w:p w14:paraId="11396CC4" w14:textId="77777777" w:rsidR="004F410E" w:rsidRDefault="004F410E" w:rsidP="004F410E">
      <w:pPr>
        <w:numPr>
          <w:ilvl w:val="0"/>
          <w:numId w:val="1"/>
        </w:numPr>
      </w:pPr>
      <w:r>
        <w:t>Model Size = File Size in Bytes / (1024 × 1024)</w:t>
      </w:r>
    </w:p>
    <w:p w14:paraId="630E62C3" w14:textId="77777777" w:rsidR="004F410E" w:rsidRDefault="004F410E" w:rsidP="004F410E">
      <w:pPr>
        <w:pStyle w:val="FirstParagraph"/>
      </w:pPr>
      <w:r>
        <w:t>This approach to speed evaluation follows methodologies described by Huang et al. (2017) in their seminal paper on speed/accuracy trade-offs.</w:t>
      </w:r>
    </w:p>
    <w:p w14:paraId="39EFAF3A" w14:textId="77777777" w:rsidR="004F410E" w:rsidRDefault="004F410E" w:rsidP="004F410E">
      <w:pPr>
        <w:pStyle w:val="Heading2"/>
      </w:pPr>
      <w:bookmarkStart w:id="53" w:name="comparative-analysis-framework"/>
      <w:bookmarkEnd w:id="50"/>
      <w:bookmarkEnd w:id="52"/>
      <w:r>
        <w:t>Comparative Analysis Framework</w:t>
      </w:r>
    </w:p>
    <w:p w14:paraId="3B221C7C" w14:textId="77777777" w:rsidR="004F410E" w:rsidRDefault="004F410E" w:rsidP="004F410E">
      <w:pPr>
        <w:pStyle w:val="FirstParagraph"/>
      </w:pPr>
      <w:r>
        <w:t>The evaluation methodology facilitates multi-model comparison through:</w:t>
      </w:r>
    </w:p>
    <w:p w14:paraId="26ABA7C7" w14:textId="77777777" w:rsidR="004F410E" w:rsidRDefault="004F410E" w:rsidP="00534246">
      <w:pPr>
        <w:numPr>
          <w:ilvl w:val="0"/>
          <w:numId w:val="64"/>
        </w:numPr>
      </w:pPr>
      <w:r>
        <w:rPr>
          <w:b/>
          <w:bCs/>
        </w:rPr>
        <w:t>Standardized Testing</w:t>
      </w:r>
      <w:r>
        <w:t>: Using identical datasets and evaluation parameters across all models.</w:t>
      </w:r>
    </w:p>
    <w:p w14:paraId="225031E5" w14:textId="77777777" w:rsidR="004F410E" w:rsidRDefault="004F410E" w:rsidP="00534246">
      <w:pPr>
        <w:numPr>
          <w:ilvl w:val="0"/>
          <w:numId w:val="64"/>
        </w:numPr>
      </w:pPr>
      <w:r>
        <w:rPr>
          <w:b/>
          <w:bCs/>
        </w:rPr>
        <w:t>Variant Detection</w:t>
      </w:r>
      <w:r>
        <w:t>: Automatically identifying model variants:</w:t>
      </w:r>
    </w:p>
    <w:p w14:paraId="7996E54C" w14:textId="77777777" w:rsidR="004F410E" w:rsidRDefault="004F410E" w:rsidP="004F410E">
      <w:pPr>
        <w:pStyle w:val="SourceCode"/>
        <w:numPr>
          <w:ilvl w:val="0"/>
          <w:numId w:val="1"/>
        </w:numPr>
      </w:pPr>
      <w:r>
        <w:rPr>
          <w:rStyle w:val="KeywordTok"/>
        </w:rPr>
        <w:t>def</w:t>
      </w:r>
      <w:r>
        <w:rPr>
          <w:rStyle w:val="NormalTok"/>
        </w:rPr>
        <w:t xml:space="preserve"> </w:t>
      </w:r>
      <w:proofErr w:type="spellStart"/>
      <w:r>
        <w:rPr>
          <w:rStyle w:val="NormalTok"/>
        </w:rPr>
        <w:t>detect_model_variant</w:t>
      </w:r>
      <w:proofErr w:type="spellEnd"/>
      <w:r>
        <w:rPr>
          <w:rStyle w:val="NormalTok"/>
        </w:rPr>
        <w:t>(</w:t>
      </w:r>
      <w:proofErr w:type="spellStart"/>
      <w:r>
        <w:rPr>
          <w:rStyle w:val="NormalTok"/>
        </w:rPr>
        <w:t>model_path</w:t>
      </w:r>
      <w:proofErr w:type="spellEnd"/>
      <w:r>
        <w:rPr>
          <w:rStyle w:val="NormalTok"/>
        </w:rPr>
        <w:t>):</w:t>
      </w:r>
      <w:r>
        <w:br/>
      </w:r>
      <w:r>
        <w:rPr>
          <w:rStyle w:val="NormalTok"/>
        </w:rPr>
        <w:t xml:space="preserve">    </w:t>
      </w:r>
      <w:r>
        <w:rPr>
          <w:rStyle w:val="CommentTok"/>
        </w:rPr>
        <w:t># Extract variant information from filename</w:t>
      </w:r>
      <w:r>
        <w:br/>
      </w:r>
      <w:r>
        <w:rPr>
          <w:rStyle w:val="NormalTok"/>
        </w:rPr>
        <w:t xml:space="preserve">    </w:t>
      </w:r>
      <w:r>
        <w:rPr>
          <w:rStyle w:val="CommentTok"/>
        </w:rPr>
        <w:t># Return standardized variant identifier</w:t>
      </w:r>
    </w:p>
    <w:p w14:paraId="2CE77CE9" w14:textId="77777777" w:rsidR="004F410E" w:rsidRDefault="004F410E" w:rsidP="00534246">
      <w:pPr>
        <w:numPr>
          <w:ilvl w:val="0"/>
          <w:numId w:val="64"/>
        </w:numPr>
      </w:pPr>
      <w:r>
        <w:rPr>
          <w:b/>
          <w:bCs/>
        </w:rPr>
        <w:lastRenderedPageBreak/>
        <w:t>Visualization</w:t>
      </w:r>
      <w:r>
        <w:t>: Generating plots that illustrate the accuracy-speed tradeoff and size-accuracy relationship:</w:t>
      </w:r>
    </w:p>
    <w:p w14:paraId="47AFCA7D" w14:textId="77777777" w:rsidR="004F410E" w:rsidRDefault="004F410E" w:rsidP="004F410E">
      <w:pPr>
        <w:pStyle w:val="SourceCode"/>
        <w:numPr>
          <w:ilvl w:val="0"/>
          <w:numId w:val="1"/>
        </w:numPr>
      </w:pPr>
      <w:r>
        <w:rPr>
          <w:rStyle w:val="KeywordTok"/>
        </w:rPr>
        <w:t>def</w:t>
      </w:r>
      <w:r>
        <w:rPr>
          <w:rStyle w:val="NormalTok"/>
        </w:rPr>
        <w:t xml:space="preserve"> </w:t>
      </w:r>
      <w:proofErr w:type="spellStart"/>
      <w:r>
        <w:rPr>
          <w:rStyle w:val="NormalTok"/>
        </w:rPr>
        <w:t>generate_performance_plots</w:t>
      </w:r>
      <w:proofErr w:type="spellEnd"/>
      <w:r>
        <w:rPr>
          <w:rStyle w:val="NormalTok"/>
        </w:rPr>
        <w:t>(</w:t>
      </w:r>
      <w:proofErr w:type="spellStart"/>
      <w:r>
        <w:rPr>
          <w:rStyle w:val="NormalTok"/>
        </w:rPr>
        <w:t>results_df</w:t>
      </w:r>
      <w:proofErr w:type="spellEnd"/>
      <w:r>
        <w:rPr>
          <w:rStyle w:val="NormalTok"/>
        </w:rPr>
        <w:t>):</w:t>
      </w:r>
      <w:r>
        <w:br/>
      </w:r>
      <w:r>
        <w:rPr>
          <w:rStyle w:val="NormalTok"/>
        </w:rPr>
        <w:t xml:space="preserve">    </w:t>
      </w:r>
      <w:r>
        <w:rPr>
          <w:rStyle w:val="CommentTok"/>
        </w:rPr>
        <w:t># Create scatter plots showing relationship between</w:t>
      </w:r>
      <w:r>
        <w:br/>
      </w:r>
      <w:r>
        <w:rPr>
          <w:rStyle w:val="NormalTok"/>
        </w:rPr>
        <w:t xml:space="preserve">    </w:t>
      </w:r>
      <w:r>
        <w:rPr>
          <w:rStyle w:val="CommentTok"/>
        </w:rPr>
        <w:t># metrics for different model variants</w:t>
      </w:r>
    </w:p>
    <w:p w14:paraId="3DF80111" w14:textId="77777777" w:rsidR="004F410E" w:rsidRDefault="004F410E" w:rsidP="004F410E">
      <w:pPr>
        <w:pStyle w:val="FirstParagraph"/>
      </w:pPr>
      <w:r>
        <w:t xml:space="preserve">This approach enables Pareto efficiency analysis as described by </w:t>
      </w:r>
      <w:proofErr w:type="spellStart"/>
      <w:r>
        <w:t>Canziani</w:t>
      </w:r>
      <w:proofErr w:type="spellEnd"/>
      <w:r>
        <w:t xml:space="preserve"> et al. (2016).</w:t>
      </w:r>
    </w:p>
    <w:p w14:paraId="6E4DB2FA" w14:textId="77777777" w:rsidR="004F410E" w:rsidRDefault="004F410E" w:rsidP="004F410E">
      <w:pPr>
        <w:pStyle w:val="Heading2"/>
      </w:pPr>
      <w:bookmarkStart w:id="54" w:name="reporting-and-documentation"/>
      <w:bookmarkEnd w:id="53"/>
      <w:r>
        <w:t>Reporting and Documentation</w:t>
      </w:r>
    </w:p>
    <w:p w14:paraId="35D81DCD" w14:textId="77777777" w:rsidR="004F410E" w:rsidRDefault="004F410E" w:rsidP="004F410E">
      <w:pPr>
        <w:pStyle w:val="FirstParagraph"/>
      </w:pPr>
      <w:r>
        <w:t>The script produces comprehensive documentation of results:</w:t>
      </w:r>
    </w:p>
    <w:p w14:paraId="3EFC1A6A" w14:textId="77777777" w:rsidR="004F410E" w:rsidRDefault="004F410E" w:rsidP="00534246">
      <w:pPr>
        <w:numPr>
          <w:ilvl w:val="0"/>
          <w:numId w:val="64"/>
        </w:numPr>
      </w:pPr>
      <w:r>
        <w:rPr>
          <w:b/>
          <w:bCs/>
        </w:rPr>
        <w:t>Structured HTML Reports</w:t>
      </w:r>
      <w:r>
        <w:t>: Including detailed tables and visualizations of results.</w:t>
      </w:r>
    </w:p>
    <w:p w14:paraId="688E1F49" w14:textId="77777777" w:rsidR="004F410E" w:rsidRDefault="004F410E" w:rsidP="00534246">
      <w:pPr>
        <w:numPr>
          <w:ilvl w:val="0"/>
          <w:numId w:val="64"/>
        </w:numPr>
      </w:pPr>
      <w:r>
        <w:rPr>
          <w:b/>
          <w:bCs/>
        </w:rPr>
        <w:t>CSV Data Export</w:t>
      </w:r>
      <w:r>
        <w:t>: Enabling further analysis and integration with other tools.</w:t>
      </w:r>
    </w:p>
    <w:p w14:paraId="2F531800" w14:textId="77777777" w:rsidR="004F410E" w:rsidRDefault="004F410E" w:rsidP="00534246">
      <w:pPr>
        <w:numPr>
          <w:ilvl w:val="0"/>
          <w:numId w:val="64"/>
        </w:numPr>
      </w:pPr>
      <w:r>
        <w:rPr>
          <w:b/>
          <w:bCs/>
        </w:rPr>
        <w:t>Performance Ranking</w:t>
      </w:r>
      <w:r>
        <w:t>: Identifying optimal models for different priorities:</w:t>
      </w:r>
    </w:p>
    <w:p w14:paraId="21CC81BB" w14:textId="77777777" w:rsidR="004F410E" w:rsidRDefault="004F410E" w:rsidP="004F410E">
      <w:pPr>
        <w:pStyle w:val="SourceCode"/>
        <w:numPr>
          <w:ilvl w:val="0"/>
          <w:numId w:val="1"/>
        </w:numPr>
      </w:pPr>
      <w:r>
        <w:rPr>
          <w:rStyle w:val="KeywordTok"/>
        </w:rPr>
        <w:t>def</w:t>
      </w:r>
      <w:r>
        <w:rPr>
          <w:rStyle w:val="NormalTok"/>
        </w:rPr>
        <w:t xml:space="preserve"> </w:t>
      </w:r>
      <w:proofErr w:type="spellStart"/>
      <w:r>
        <w:rPr>
          <w:rStyle w:val="NormalTok"/>
        </w:rPr>
        <w:t>rank_</w:t>
      </w:r>
      <w:proofErr w:type="gramStart"/>
      <w:r>
        <w:rPr>
          <w:rStyle w:val="NormalTok"/>
        </w:rPr>
        <w:t>models</w:t>
      </w:r>
      <w:proofErr w:type="spellEnd"/>
      <w:r>
        <w:rPr>
          <w:rStyle w:val="NormalTok"/>
        </w:rPr>
        <w:t>(</w:t>
      </w:r>
      <w:proofErr w:type="spellStart"/>
      <w:proofErr w:type="gramEnd"/>
      <w:r>
        <w:rPr>
          <w:rStyle w:val="NormalTok"/>
        </w:rPr>
        <w:t>results_df</w:t>
      </w:r>
      <w:proofErr w:type="spellEnd"/>
      <w:r>
        <w:rPr>
          <w:rStyle w:val="NormalTok"/>
        </w:rPr>
        <w:t>, priority</w:t>
      </w:r>
      <w:r>
        <w:rPr>
          <w:rStyle w:val="OperatorTok"/>
        </w:rPr>
        <w:t>=</w:t>
      </w:r>
      <w:r>
        <w:rPr>
          <w:rStyle w:val="StringTok"/>
        </w:rPr>
        <w:t>'balanced'</w:t>
      </w:r>
      <w:r>
        <w:rPr>
          <w:rStyle w:val="NormalTok"/>
        </w:rPr>
        <w:t>):</w:t>
      </w:r>
      <w:r>
        <w:br/>
      </w:r>
      <w:r>
        <w:rPr>
          <w:rStyle w:val="NormalTok"/>
        </w:rPr>
        <w:t xml:space="preserve">    </w:t>
      </w:r>
      <w:r>
        <w:rPr>
          <w:rStyle w:val="CommentTok"/>
        </w:rPr>
        <w:t># Rank models based on weighted combination of metrics</w:t>
      </w:r>
      <w:r>
        <w:br/>
      </w:r>
      <w:r>
        <w:rPr>
          <w:rStyle w:val="NormalTok"/>
        </w:rPr>
        <w:t xml:space="preserve">    </w:t>
      </w:r>
      <w:r>
        <w:rPr>
          <w:rStyle w:val="CommentTok"/>
        </w:rPr>
        <w:t># according to specified priority (accuracy, speed, size)</w:t>
      </w:r>
    </w:p>
    <w:p w14:paraId="3D99B295" w14:textId="77777777" w:rsidR="004F410E" w:rsidRDefault="004F410E" w:rsidP="004F410E">
      <w:pPr>
        <w:pStyle w:val="FirstParagraph"/>
      </w:pPr>
      <w:r>
        <w:t xml:space="preserve">This reporting approach follows best practices for machine learning experiment documentation as outlined by </w:t>
      </w:r>
      <w:proofErr w:type="spellStart"/>
      <w:r>
        <w:t>Tatman</w:t>
      </w:r>
      <w:proofErr w:type="spellEnd"/>
      <w:r>
        <w:t xml:space="preserve"> et al. (2018).</w:t>
      </w:r>
    </w:p>
    <w:bookmarkEnd w:id="54"/>
    <w:p w14:paraId="5559C105" w14:textId="745E8E13" w:rsidR="00466C24" w:rsidRDefault="00506C7C" w:rsidP="00C363E5">
      <w:pPr>
        <w:pStyle w:val="Heading3"/>
        <w:jc w:val="both"/>
      </w:pPr>
      <w:r>
        <w:t>4.6 Application Development: Highway Vehicle Tracker</w:t>
      </w:r>
    </w:p>
    <w:p w14:paraId="6F4EBED2" w14:textId="77777777" w:rsidR="00466C24" w:rsidRDefault="00506C7C" w:rsidP="00C363E5">
      <w:pPr>
        <w:pStyle w:val="FirstParagraph"/>
        <w:jc w:val="both"/>
      </w:pPr>
      <w:r>
        <w:t>To demonstrate practical application of the optimized models, a Highway Vehicle Tracker application was developed. This web-based application leverages computer vision technology to detect, track, and count vehicles in real-time.</w:t>
      </w:r>
    </w:p>
    <w:p w14:paraId="3AFB6E9B" w14:textId="77777777" w:rsidR="00466C24" w:rsidRDefault="00506C7C" w:rsidP="00C363E5">
      <w:pPr>
        <w:pStyle w:val="BodyText"/>
        <w:jc w:val="both"/>
      </w:pPr>
      <w:r>
        <w:rPr>
          <w:b/>
          <w:bCs/>
        </w:rPr>
        <w:t>System Architecture</w:t>
      </w:r>
      <w:r>
        <w:t>: The application follows a client-server architecture with WebSocket communication for real-time video processing.</w:t>
      </w:r>
    </w:p>
    <w:p w14:paraId="0E728FD1" w14:textId="1B3A2141" w:rsidR="001C1C52" w:rsidRDefault="00D913EE" w:rsidP="00C363E5">
      <w:pPr>
        <w:pStyle w:val="BodyText"/>
        <w:jc w:val="both"/>
      </w:pPr>
      <w:r>
        <w:rPr>
          <w:noProof/>
        </w:rPr>
        <w:lastRenderedPageBreak/>
        <w:drawing>
          <wp:inline distT="0" distB="0" distL="0" distR="0" wp14:anchorId="3426DEC3" wp14:editId="1BFD1E42">
            <wp:extent cx="4158482" cy="2772766"/>
            <wp:effectExtent l="0" t="0" r="0" b="0"/>
            <wp:docPr id="13034547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163957" cy="2776416"/>
                    </a:xfrm>
                    <a:prstGeom prst="rect">
                      <a:avLst/>
                    </a:prstGeom>
                    <a:noFill/>
                    <a:ln>
                      <a:noFill/>
                    </a:ln>
                  </pic:spPr>
                </pic:pic>
              </a:graphicData>
            </a:graphic>
          </wp:inline>
        </w:drawing>
      </w:r>
    </w:p>
    <w:p w14:paraId="5ACF14F0" w14:textId="77777777" w:rsidR="00466C24" w:rsidRDefault="00506C7C" w:rsidP="00C363E5">
      <w:pPr>
        <w:pStyle w:val="BodyText"/>
        <w:jc w:val="both"/>
      </w:pPr>
      <w:r>
        <w:rPr>
          <w:b/>
          <w:bCs/>
        </w:rPr>
        <w:t>Key Features</w:t>
      </w:r>
      <w:r>
        <w:t xml:space="preserve">: 1. </w:t>
      </w:r>
      <w:r>
        <w:rPr>
          <w:b/>
          <w:bCs/>
        </w:rPr>
        <w:t>Real-time Object Detection</w:t>
      </w:r>
      <w:r>
        <w:t>: - Simultaneous multi-object detection - Confidence-based filtering - Frame-by-frame processing - Side-by-side visualization</w:t>
      </w:r>
    </w:p>
    <w:p w14:paraId="556312DA" w14:textId="77777777" w:rsidR="00466C24" w:rsidRDefault="00506C7C" w:rsidP="00DA6E27">
      <w:pPr>
        <w:pStyle w:val="Compact"/>
        <w:numPr>
          <w:ilvl w:val="0"/>
          <w:numId w:val="25"/>
        </w:numPr>
        <w:jc w:val="both"/>
      </w:pPr>
      <w:r>
        <w:rPr>
          <w:b/>
          <w:bCs/>
        </w:rPr>
        <w:t>YOLOv8 Model Integration</w:t>
      </w:r>
      <w:r>
        <w:t>:</w:t>
      </w:r>
    </w:p>
    <w:p w14:paraId="54D722F7" w14:textId="77777777" w:rsidR="00466C24" w:rsidRDefault="00506C7C" w:rsidP="00DA6E27">
      <w:pPr>
        <w:pStyle w:val="Compact"/>
        <w:numPr>
          <w:ilvl w:val="1"/>
          <w:numId w:val="26"/>
        </w:numPr>
        <w:jc w:val="both"/>
      </w:pPr>
      <w:r>
        <w:t xml:space="preserve">Support for all YOLOv8 variants from Nano to </w:t>
      </w:r>
      <w:proofErr w:type="spellStart"/>
      <w:r>
        <w:t>XLarge</w:t>
      </w:r>
      <w:proofErr w:type="spellEnd"/>
    </w:p>
    <w:p w14:paraId="5C653B8A" w14:textId="77777777" w:rsidR="00466C24" w:rsidRDefault="00506C7C" w:rsidP="00DA6E27">
      <w:pPr>
        <w:pStyle w:val="Compact"/>
        <w:numPr>
          <w:ilvl w:val="1"/>
          <w:numId w:val="26"/>
        </w:numPr>
        <w:jc w:val="both"/>
      </w:pPr>
      <w:r>
        <w:t>Custom model upload capability</w:t>
      </w:r>
    </w:p>
    <w:p w14:paraId="32AA06DC" w14:textId="77777777" w:rsidR="00466C24" w:rsidRDefault="00506C7C" w:rsidP="00DA6E27">
      <w:pPr>
        <w:pStyle w:val="Compact"/>
        <w:numPr>
          <w:ilvl w:val="1"/>
          <w:numId w:val="26"/>
        </w:numPr>
        <w:jc w:val="both"/>
      </w:pPr>
      <w:r>
        <w:t>Dynamic performance adjustment based on selected model</w:t>
      </w:r>
    </w:p>
    <w:p w14:paraId="3FD5E4B6" w14:textId="77777777" w:rsidR="00466C24" w:rsidRDefault="00506C7C" w:rsidP="00DA6E27">
      <w:pPr>
        <w:pStyle w:val="Compact"/>
        <w:numPr>
          <w:ilvl w:val="0"/>
          <w:numId w:val="25"/>
        </w:numPr>
        <w:jc w:val="both"/>
      </w:pPr>
      <w:r>
        <w:rPr>
          <w:b/>
          <w:bCs/>
        </w:rPr>
        <w:t>Advanced Vehicle Tracking</w:t>
      </w:r>
      <w:r>
        <w:t>:</w:t>
      </w:r>
    </w:p>
    <w:p w14:paraId="0BB3FC34" w14:textId="77777777" w:rsidR="00466C24" w:rsidRDefault="00506C7C" w:rsidP="00DA6E27">
      <w:pPr>
        <w:pStyle w:val="Compact"/>
        <w:numPr>
          <w:ilvl w:val="1"/>
          <w:numId w:val="27"/>
        </w:numPr>
        <w:jc w:val="both"/>
      </w:pPr>
      <w:r>
        <w:t>Unique ID assignment to detected vehicles</w:t>
      </w:r>
    </w:p>
    <w:p w14:paraId="12DF0174" w14:textId="77777777" w:rsidR="00466C24" w:rsidRDefault="00506C7C" w:rsidP="00DA6E27">
      <w:pPr>
        <w:pStyle w:val="Compact"/>
        <w:numPr>
          <w:ilvl w:val="1"/>
          <w:numId w:val="27"/>
        </w:numPr>
        <w:jc w:val="both"/>
      </w:pPr>
      <w:r>
        <w:t>Crossing-line detection for counting</w:t>
      </w:r>
    </w:p>
    <w:p w14:paraId="10477937" w14:textId="77777777" w:rsidR="00466C24" w:rsidRDefault="00506C7C" w:rsidP="00DA6E27">
      <w:pPr>
        <w:pStyle w:val="Compact"/>
        <w:numPr>
          <w:ilvl w:val="1"/>
          <w:numId w:val="27"/>
        </w:numPr>
        <w:jc w:val="both"/>
      </w:pPr>
      <w:r>
        <w:t>Directional movement classification</w:t>
      </w:r>
    </w:p>
    <w:p w14:paraId="2101DDB1" w14:textId="77777777" w:rsidR="00466C24" w:rsidRDefault="00506C7C" w:rsidP="00DA6E27">
      <w:pPr>
        <w:pStyle w:val="Compact"/>
        <w:numPr>
          <w:ilvl w:val="1"/>
          <w:numId w:val="27"/>
        </w:numPr>
        <w:jc w:val="both"/>
      </w:pPr>
      <w:r>
        <w:t>Occlusion handling</w:t>
      </w:r>
    </w:p>
    <w:p w14:paraId="5FA2974E" w14:textId="77777777" w:rsidR="00466C24" w:rsidRDefault="00506C7C" w:rsidP="00DA6E27">
      <w:pPr>
        <w:pStyle w:val="Compact"/>
        <w:numPr>
          <w:ilvl w:val="0"/>
          <w:numId w:val="25"/>
        </w:numPr>
        <w:jc w:val="both"/>
      </w:pPr>
      <w:r>
        <w:rPr>
          <w:b/>
          <w:bCs/>
        </w:rPr>
        <w:t>Detailed Statistics and Analytics</w:t>
      </w:r>
      <w:r>
        <w:t>:</w:t>
      </w:r>
    </w:p>
    <w:p w14:paraId="7B937A87" w14:textId="77777777" w:rsidR="00466C24" w:rsidRDefault="00506C7C" w:rsidP="00DA6E27">
      <w:pPr>
        <w:pStyle w:val="Compact"/>
        <w:numPr>
          <w:ilvl w:val="1"/>
          <w:numId w:val="28"/>
        </w:numPr>
        <w:jc w:val="both"/>
      </w:pPr>
      <w:r>
        <w:t>Real-time performance metrics</w:t>
      </w:r>
    </w:p>
    <w:p w14:paraId="63D07C29" w14:textId="77777777" w:rsidR="00466C24" w:rsidRDefault="00506C7C" w:rsidP="00DA6E27">
      <w:pPr>
        <w:pStyle w:val="Compact"/>
        <w:numPr>
          <w:ilvl w:val="1"/>
          <w:numId w:val="28"/>
        </w:numPr>
        <w:jc w:val="both"/>
      </w:pPr>
      <w:r>
        <w:t>Directional vehicle counts</w:t>
      </w:r>
    </w:p>
    <w:p w14:paraId="5038191E" w14:textId="77777777" w:rsidR="00466C24" w:rsidRDefault="00506C7C" w:rsidP="00DA6E27">
      <w:pPr>
        <w:pStyle w:val="Compact"/>
        <w:numPr>
          <w:ilvl w:val="1"/>
          <w:numId w:val="28"/>
        </w:numPr>
        <w:jc w:val="both"/>
      </w:pPr>
      <w:r>
        <w:t>Category-specific counts</w:t>
      </w:r>
    </w:p>
    <w:p w14:paraId="13288724" w14:textId="77777777" w:rsidR="00466C24" w:rsidRDefault="00506C7C" w:rsidP="00DA6E27">
      <w:pPr>
        <w:pStyle w:val="Compact"/>
        <w:numPr>
          <w:ilvl w:val="1"/>
          <w:numId w:val="28"/>
        </w:numPr>
        <w:jc w:val="both"/>
      </w:pPr>
      <w:r>
        <w:t>Detailed tabular view</w:t>
      </w:r>
    </w:p>
    <w:p w14:paraId="14D5317E" w14:textId="77777777" w:rsidR="00466C24" w:rsidRDefault="00506C7C" w:rsidP="00DA6E27">
      <w:pPr>
        <w:pStyle w:val="Compact"/>
        <w:numPr>
          <w:ilvl w:val="0"/>
          <w:numId w:val="25"/>
        </w:numPr>
        <w:jc w:val="both"/>
      </w:pPr>
      <w:r>
        <w:rPr>
          <w:b/>
          <w:bCs/>
        </w:rPr>
        <w:t>Customizable Processing Options</w:t>
      </w:r>
      <w:r>
        <w:t>:</w:t>
      </w:r>
    </w:p>
    <w:p w14:paraId="51D87834" w14:textId="77777777" w:rsidR="00466C24" w:rsidRDefault="00506C7C" w:rsidP="00DA6E27">
      <w:pPr>
        <w:pStyle w:val="Compact"/>
        <w:numPr>
          <w:ilvl w:val="1"/>
          <w:numId w:val="29"/>
        </w:numPr>
        <w:jc w:val="both"/>
      </w:pPr>
      <w:r>
        <w:t>Input source selection</w:t>
      </w:r>
    </w:p>
    <w:p w14:paraId="78883D07" w14:textId="77777777" w:rsidR="00466C24" w:rsidRDefault="00506C7C" w:rsidP="00DA6E27">
      <w:pPr>
        <w:pStyle w:val="Compact"/>
        <w:numPr>
          <w:ilvl w:val="1"/>
          <w:numId w:val="29"/>
        </w:numPr>
        <w:jc w:val="both"/>
      </w:pPr>
      <w:r>
        <w:t>Resolution control</w:t>
      </w:r>
    </w:p>
    <w:p w14:paraId="1D9A2317" w14:textId="77777777" w:rsidR="00466C24" w:rsidRDefault="00506C7C" w:rsidP="00DA6E27">
      <w:pPr>
        <w:pStyle w:val="Compact"/>
        <w:numPr>
          <w:ilvl w:val="1"/>
          <w:numId w:val="29"/>
        </w:numPr>
        <w:jc w:val="both"/>
      </w:pPr>
      <w:r>
        <w:t>Quality adjustment</w:t>
      </w:r>
    </w:p>
    <w:p w14:paraId="3D40F269" w14:textId="77777777" w:rsidR="00466C24" w:rsidRDefault="00506C7C" w:rsidP="00DA6E27">
      <w:pPr>
        <w:pStyle w:val="Compact"/>
        <w:numPr>
          <w:ilvl w:val="1"/>
          <w:numId w:val="29"/>
        </w:numPr>
        <w:jc w:val="both"/>
      </w:pPr>
      <w:r>
        <w:t>Frame rate targeting</w:t>
      </w:r>
    </w:p>
    <w:p w14:paraId="7FA083CD" w14:textId="77777777" w:rsidR="00466C24" w:rsidRDefault="00506C7C" w:rsidP="00DA6E27">
      <w:pPr>
        <w:pStyle w:val="Compact"/>
        <w:numPr>
          <w:ilvl w:val="0"/>
          <w:numId w:val="25"/>
        </w:numPr>
        <w:jc w:val="both"/>
      </w:pPr>
      <w:r>
        <w:rPr>
          <w:b/>
          <w:bCs/>
        </w:rPr>
        <w:t>AWS S3 Integration</w:t>
      </w:r>
      <w:r>
        <w:t>:</w:t>
      </w:r>
    </w:p>
    <w:p w14:paraId="4BED519F" w14:textId="77777777" w:rsidR="00466C24" w:rsidRDefault="00506C7C" w:rsidP="00DA6E27">
      <w:pPr>
        <w:pStyle w:val="Compact"/>
        <w:numPr>
          <w:ilvl w:val="1"/>
          <w:numId w:val="30"/>
        </w:numPr>
        <w:jc w:val="both"/>
      </w:pPr>
      <w:r>
        <w:t>File browser for accessing stored videos and models</w:t>
      </w:r>
    </w:p>
    <w:p w14:paraId="6A612E3B" w14:textId="77777777" w:rsidR="00466C24" w:rsidRDefault="00506C7C" w:rsidP="00DA6E27">
      <w:pPr>
        <w:pStyle w:val="Compact"/>
        <w:numPr>
          <w:ilvl w:val="1"/>
          <w:numId w:val="30"/>
        </w:numPr>
        <w:jc w:val="both"/>
      </w:pPr>
      <w:proofErr w:type="spellStart"/>
      <w:r>
        <w:t>Presigned</w:t>
      </w:r>
      <w:proofErr w:type="spellEnd"/>
      <w:r>
        <w:t xml:space="preserve"> URL generation for secure access</w:t>
      </w:r>
    </w:p>
    <w:p w14:paraId="2D7418AA" w14:textId="675EAA16" w:rsidR="003C11D1" w:rsidRDefault="00506C7C" w:rsidP="00C363E5">
      <w:pPr>
        <w:pStyle w:val="FirstParagraph"/>
        <w:jc w:val="both"/>
      </w:pPr>
      <w:r>
        <w:lastRenderedPageBreak/>
        <w:t>This application demonstrates how the MLOps pipeline can deliver models that perform effectively in real-world scenarios, providing valuable traffic analytics through computer vision.</w:t>
      </w:r>
    </w:p>
    <w:p w14:paraId="101CCA0E" w14:textId="185CFCB9" w:rsidR="00C0459B" w:rsidRDefault="00C0459B" w:rsidP="00C363E5">
      <w:pPr>
        <w:pStyle w:val="Heading2"/>
        <w:jc w:val="both"/>
      </w:pPr>
      <w:r>
        <w:t xml:space="preserve">Chapter 5: </w:t>
      </w:r>
      <w:r w:rsidRPr="00C0459B">
        <w:t>Raspberry Pi Deployment for Highway Vehicle Tracker Application</w:t>
      </w:r>
    </w:p>
    <w:p w14:paraId="45E7E981" w14:textId="4A713100" w:rsidR="00B30BB2" w:rsidRPr="00B30BB2" w:rsidRDefault="00B30BB2" w:rsidP="00C363E5">
      <w:pPr>
        <w:pStyle w:val="BodyText"/>
        <w:jc w:val="both"/>
      </w:pPr>
      <w:r>
        <w:t>S</w:t>
      </w:r>
      <w:r w:rsidRPr="00B30BB2">
        <w:t>uccessful deployment of our Highway Vehicle Tracker application on Raspberry Pi hardware. By leveraging optimized YOLOv8 models from our MLOps pipeline, we've created a cost-effective edge computing solution for traffic monitoring.</w:t>
      </w:r>
    </w:p>
    <w:p w14:paraId="6CF5E622" w14:textId="77777777" w:rsidR="00B30BB2" w:rsidRPr="00B30BB2" w:rsidRDefault="00B30BB2" w:rsidP="00C363E5">
      <w:pPr>
        <w:pStyle w:val="BodyText"/>
        <w:jc w:val="both"/>
      </w:pPr>
      <w:r w:rsidRPr="00B30BB2">
        <w:t xml:space="preserve">The implementation uses a Raspberry Pi 4 (4GB) with the Pi Camera Module V2, running in a weatherproof enclosure suitable for roadside installation. Our software stack includes Raspberry Pi OS, Python 3.9, and optimized versions of </w:t>
      </w:r>
      <w:proofErr w:type="spellStart"/>
      <w:r w:rsidRPr="00B30BB2">
        <w:t>PyTorch</w:t>
      </w:r>
      <w:proofErr w:type="spellEnd"/>
      <w:r w:rsidRPr="00B30BB2">
        <w:t xml:space="preserve"> and OpenCV specifically compiled for ARM architecture.</w:t>
      </w:r>
    </w:p>
    <w:p w14:paraId="308A9240" w14:textId="77777777" w:rsidR="00B30BB2" w:rsidRPr="00B30BB2" w:rsidRDefault="00B30BB2" w:rsidP="00C363E5">
      <w:pPr>
        <w:pStyle w:val="BodyText"/>
        <w:jc w:val="both"/>
      </w:pPr>
      <w:r w:rsidRPr="00B30BB2">
        <w:t>Key optimizations include:</w:t>
      </w:r>
    </w:p>
    <w:p w14:paraId="1D101000" w14:textId="77777777" w:rsidR="00B30BB2" w:rsidRPr="00B30BB2" w:rsidRDefault="00B30BB2" w:rsidP="00DA6E27">
      <w:pPr>
        <w:pStyle w:val="BodyText"/>
        <w:numPr>
          <w:ilvl w:val="0"/>
          <w:numId w:val="41"/>
        </w:numPr>
        <w:jc w:val="both"/>
      </w:pPr>
      <w:r w:rsidRPr="00B30BB2">
        <w:t>Adaptive resolution scaling based on processing capabilities</w:t>
      </w:r>
    </w:p>
    <w:p w14:paraId="0C42856D" w14:textId="77777777" w:rsidR="00B30BB2" w:rsidRPr="00B30BB2" w:rsidRDefault="00B30BB2" w:rsidP="00DA6E27">
      <w:pPr>
        <w:pStyle w:val="BodyText"/>
        <w:numPr>
          <w:ilvl w:val="0"/>
          <w:numId w:val="41"/>
        </w:numPr>
        <w:jc w:val="both"/>
      </w:pPr>
      <w:r w:rsidRPr="00B30BB2">
        <w:t>Frame-skipping algorithm to maintain stable performance</w:t>
      </w:r>
    </w:p>
    <w:p w14:paraId="6F056DA1" w14:textId="77777777" w:rsidR="00B30BB2" w:rsidRPr="00B30BB2" w:rsidRDefault="00B30BB2" w:rsidP="00DA6E27">
      <w:pPr>
        <w:pStyle w:val="BodyText"/>
        <w:numPr>
          <w:ilvl w:val="0"/>
          <w:numId w:val="41"/>
        </w:numPr>
        <w:jc w:val="both"/>
      </w:pPr>
      <w:r w:rsidRPr="00B30BB2">
        <w:t>Custom thermal management with temperature-controlled cooling</w:t>
      </w:r>
    </w:p>
    <w:p w14:paraId="2E207AC4" w14:textId="77777777" w:rsidR="00B30BB2" w:rsidRDefault="00B30BB2" w:rsidP="00C363E5">
      <w:pPr>
        <w:pStyle w:val="BodyText"/>
        <w:jc w:val="both"/>
      </w:pPr>
      <w:r w:rsidRPr="00B30BB2">
        <w:t>This edge deployment model proves particularly valuable for budget-constrained municipalities or deployments in areas with connectivity challenges, demonstrating how optimized machine learning models can deliver practical value even on limited computing resources.</w:t>
      </w:r>
    </w:p>
    <w:p w14:paraId="5FF6BA75" w14:textId="77777777" w:rsidR="009020F7" w:rsidRDefault="009020F7" w:rsidP="00C363E5">
      <w:pPr>
        <w:pStyle w:val="Heading2"/>
        <w:jc w:val="both"/>
      </w:pPr>
      <w:r>
        <w:t>Hardware Configuration</w:t>
      </w:r>
    </w:p>
    <w:p w14:paraId="76E29AEC" w14:textId="77777777" w:rsidR="00C23AF1" w:rsidRPr="00C23AF1" w:rsidRDefault="00C23AF1" w:rsidP="00C363E5">
      <w:pPr>
        <w:pStyle w:val="BodyText"/>
        <w:jc w:val="both"/>
        <w:rPr>
          <w:rFonts w:asciiTheme="majorHAnsi" w:eastAsiaTheme="majorEastAsia" w:hAnsiTheme="majorHAnsi" w:cstheme="majorBidi"/>
          <w:b/>
          <w:bCs/>
          <w:color w:val="4F81BD" w:themeColor="accent1"/>
        </w:rPr>
      </w:pPr>
      <w:r w:rsidRPr="00C23AF1">
        <w:rPr>
          <w:rFonts w:asciiTheme="majorHAnsi" w:eastAsiaTheme="majorEastAsia" w:hAnsiTheme="majorHAnsi" w:cstheme="majorBidi"/>
          <w:b/>
          <w:bCs/>
          <w:color w:val="4F81BD" w:themeColor="accent1"/>
        </w:rPr>
        <w:t>Raspberry Pi Specifications</w:t>
      </w:r>
    </w:p>
    <w:p w14:paraId="6E5E51E2" w14:textId="77777777" w:rsidR="00C23AF1" w:rsidRPr="00C23AF1" w:rsidRDefault="00C23AF1" w:rsidP="00C363E5">
      <w:pPr>
        <w:pStyle w:val="Compact"/>
        <w:numPr>
          <w:ilvl w:val="0"/>
          <w:numId w:val="7"/>
        </w:numPr>
        <w:jc w:val="both"/>
      </w:pPr>
      <w:r w:rsidRPr="00C23AF1">
        <w:t>Model: Raspberry Pi 4 Model B</w:t>
      </w:r>
    </w:p>
    <w:p w14:paraId="33783893" w14:textId="77777777" w:rsidR="00C23AF1" w:rsidRPr="00C23AF1" w:rsidRDefault="00C23AF1" w:rsidP="00C363E5">
      <w:pPr>
        <w:pStyle w:val="Compact"/>
        <w:numPr>
          <w:ilvl w:val="0"/>
          <w:numId w:val="7"/>
        </w:numPr>
        <w:jc w:val="both"/>
      </w:pPr>
      <w:r w:rsidRPr="00C23AF1">
        <w:t>Processor: Broadcom BCM2711, Quad-core Cortex-A72 (ARM v8) 64-bit SoC @ 1.8GHz</w:t>
      </w:r>
    </w:p>
    <w:p w14:paraId="261F216B" w14:textId="77777777" w:rsidR="00C23AF1" w:rsidRPr="00C23AF1" w:rsidRDefault="00C23AF1" w:rsidP="00C363E5">
      <w:pPr>
        <w:pStyle w:val="Compact"/>
        <w:numPr>
          <w:ilvl w:val="0"/>
          <w:numId w:val="7"/>
        </w:numPr>
        <w:jc w:val="both"/>
      </w:pPr>
      <w:r w:rsidRPr="00C23AF1">
        <w:t>RAM: 4GB LPDDR4-3200</w:t>
      </w:r>
    </w:p>
    <w:p w14:paraId="1351BA53" w14:textId="77777777" w:rsidR="00C23AF1" w:rsidRPr="00C23AF1" w:rsidRDefault="00C23AF1" w:rsidP="00C363E5">
      <w:pPr>
        <w:pStyle w:val="Compact"/>
        <w:numPr>
          <w:ilvl w:val="0"/>
          <w:numId w:val="7"/>
        </w:numPr>
        <w:jc w:val="both"/>
      </w:pPr>
      <w:r w:rsidRPr="00C23AF1">
        <w:t>Storage: 64GB High-speed microSD card (Class 10)</w:t>
      </w:r>
    </w:p>
    <w:p w14:paraId="4165BB53" w14:textId="77777777" w:rsidR="00C23AF1" w:rsidRPr="00C23AF1" w:rsidRDefault="00C23AF1" w:rsidP="00C363E5">
      <w:pPr>
        <w:pStyle w:val="Compact"/>
        <w:numPr>
          <w:ilvl w:val="0"/>
          <w:numId w:val="7"/>
        </w:numPr>
        <w:jc w:val="both"/>
      </w:pPr>
      <w:r w:rsidRPr="00C23AF1">
        <w:t>Connectivity: 1 Gbps Ethernet, 2.4 GHz and 5.0 GHz IEEE 802.11ac wireless</w:t>
      </w:r>
    </w:p>
    <w:p w14:paraId="76D02954" w14:textId="77777777" w:rsidR="00C23AF1" w:rsidRDefault="00C23AF1" w:rsidP="00C363E5">
      <w:pPr>
        <w:pStyle w:val="Compact"/>
        <w:numPr>
          <w:ilvl w:val="0"/>
          <w:numId w:val="7"/>
        </w:numPr>
        <w:jc w:val="both"/>
      </w:pPr>
      <w:r w:rsidRPr="00C23AF1">
        <w:t>USB Ports: 2 × USB 3.0 ports, 2 × USB 2.0 ports</w:t>
      </w:r>
    </w:p>
    <w:p w14:paraId="48DB5D93" w14:textId="77777777" w:rsidR="00342264" w:rsidRDefault="00342264" w:rsidP="00C363E5">
      <w:pPr>
        <w:pStyle w:val="Heading3"/>
        <w:jc w:val="both"/>
      </w:pPr>
      <w:bookmarkStart w:id="55" w:name="additional-hardware"/>
      <w:r>
        <w:t>Additional Hardware</w:t>
      </w:r>
    </w:p>
    <w:p w14:paraId="22A1AF44" w14:textId="6CAE3B14" w:rsidR="00342264" w:rsidRDefault="00342264" w:rsidP="00C363E5">
      <w:pPr>
        <w:pStyle w:val="Compact"/>
        <w:numPr>
          <w:ilvl w:val="0"/>
          <w:numId w:val="7"/>
        </w:numPr>
        <w:jc w:val="both"/>
      </w:pPr>
      <w:r>
        <w:rPr>
          <w:b/>
          <w:bCs/>
        </w:rPr>
        <w:t>Camera</w:t>
      </w:r>
      <w:r>
        <w:t xml:space="preserve">: </w:t>
      </w:r>
      <w:r w:rsidR="00E00F8E">
        <w:t xml:space="preserve">Web camera </w:t>
      </w:r>
    </w:p>
    <w:p w14:paraId="2FCD7588" w14:textId="77777777" w:rsidR="00342264" w:rsidRDefault="00342264" w:rsidP="00C363E5">
      <w:pPr>
        <w:pStyle w:val="Compact"/>
        <w:numPr>
          <w:ilvl w:val="0"/>
          <w:numId w:val="7"/>
        </w:numPr>
        <w:jc w:val="both"/>
      </w:pPr>
      <w:r>
        <w:rPr>
          <w:b/>
          <w:bCs/>
        </w:rPr>
        <w:t>Power Supply</w:t>
      </w:r>
      <w:r>
        <w:t>: Official Raspberry Pi 15.3W USB-C power supply</w:t>
      </w:r>
    </w:p>
    <w:p w14:paraId="7822B43A" w14:textId="77777777" w:rsidR="00342264" w:rsidRDefault="00342264" w:rsidP="00C363E5">
      <w:pPr>
        <w:pStyle w:val="Compact"/>
        <w:numPr>
          <w:ilvl w:val="0"/>
          <w:numId w:val="7"/>
        </w:numPr>
        <w:jc w:val="both"/>
      </w:pPr>
      <w:r>
        <w:rPr>
          <w:b/>
          <w:bCs/>
        </w:rPr>
        <w:t>Cooling</w:t>
      </w:r>
      <w:r>
        <w:t>: Aluminum heat sinks and small cooling fan</w:t>
      </w:r>
    </w:p>
    <w:p w14:paraId="3F0CF172" w14:textId="77777777" w:rsidR="00091602" w:rsidRDefault="00091602" w:rsidP="00C363E5">
      <w:pPr>
        <w:pStyle w:val="Heading2"/>
        <w:jc w:val="both"/>
      </w:pPr>
      <w:r>
        <w:lastRenderedPageBreak/>
        <w:t>Software Implementation</w:t>
      </w:r>
    </w:p>
    <w:p w14:paraId="0ACFAAE9" w14:textId="77777777" w:rsidR="000E32D9" w:rsidRDefault="000E32D9" w:rsidP="00C363E5">
      <w:pPr>
        <w:pStyle w:val="Heading3"/>
        <w:jc w:val="both"/>
      </w:pPr>
      <w:bookmarkStart w:id="56" w:name="operating-system"/>
      <w:r>
        <w:t>Operating System</w:t>
      </w:r>
    </w:p>
    <w:p w14:paraId="5BDC63DE" w14:textId="77777777" w:rsidR="000E32D9" w:rsidRDefault="000E32D9" w:rsidP="00C363E5">
      <w:pPr>
        <w:pStyle w:val="Compact"/>
        <w:numPr>
          <w:ilvl w:val="0"/>
          <w:numId w:val="7"/>
        </w:numPr>
        <w:jc w:val="both"/>
      </w:pPr>
      <w:r>
        <w:t>Raspberry Pi OS (64-bit) based on Debian Bullseye</w:t>
      </w:r>
    </w:p>
    <w:p w14:paraId="30F01078" w14:textId="77777777" w:rsidR="000E32D9" w:rsidRDefault="000E32D9" w:rsidP="00C363E5">
      <w:pPr>
        <w:pStyle w:val="Compact"/>
        <w:numPr>
          <w:ilvl w:val="0"/>
          <w:numId w:val="7"/>
        </w:numPr>
        <w:jc w:val="both"/>
      </w:pPr>
      <w:r>
        <w:t>Kernel version: 5.15</w:t>
      </w:r>
    </w:p>
    <w:p w14:paraId="347B3EE6" w14:textId="2E1B7033" w:rsidR="003D0587" w:rsidRDefault="003D0587" w:rsidP="00C363E5">
      <w:pPr>
        <w:pStyle w:val="Heading3"/>
        <w:jc w:val="both"/>
      </w:pPr>
      <w:r>
        <w:t>Design block Diagram</w:t>
      </w:r>
    </w:p>
    <w:p w14:paraId="7D796095" w14:textId="4B7CF656" w:rsidR="003D0587" w:rsidRDefault="009054EF" w:rsidP="00C363E5">
      <w:pPr>
        <w:pStyle w:val="BodyText"/>
        <w:jc w:val="both"/>
      </w:pPr>
      <w:r>
        <w:t xml:space="preserve">           </w:t>
      </w:r>
      <w:r w:rsidR="00BA4247">
        <w:t xml:space="preserve">   </w:t>
      </w:r>
      <w:r w:rsidR="0034762B">
        <w:t xml:space="preserve">   </w:t>
      </w:r>
      <w:r w:rsidR="00C02B2B" w:rsidRPr="00C02B2B">
        <w:rPr>
          <w:noProof/>
        </w:rPr>
        <w:drawing>
          <wp:inline distT="0" distB="0" distL="0" distR="0" wp14:anchorId="50E97B31" wp14:editId="790E2674">
            <wp:extent cx="2106118" cy="3030523"/>
            <wp:effectExtent l="0" t="0" r="0" b="0"/>
            <wp:docPr id="1190011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001195" name=""/>
                    <pic:cNvPicPr/>
                  </pic:nvPicPr>
                  <pic:blipFill>
                    <a:blip r:embed="rId20"/>
                    <a:stretch>
                      <a:fillRect/>
                    </a:stretch>
                  </pic:blipFill>
                  <pic:spPr>
                    <a:xfrm>
                      <a:off x="0" y="0"/>
                      <a:ext cx="2110410" cy="3036699"/>
                    </a:xfrm>
                    <a:prstGeom prst="rect">
                      <a:avLst/>
                    </a:prstGeom>
                  </pic:spPr>
                </pic:pic>
              </a:graphicData>
            </a:graphic>
          </wp:inline>
        </w:drawing>
      </w:r>
    </w:p>
    <w:p w14:paraId="1258CBDE" w14:textId="77777777" w:rsidR="000F7F80" w:rsidRDefault="000F7F80" w:rsidP="00C363E5">
      <w:pPr>
        <w:pStyle w:val="Heading2"/>
        <w:jc w:val="both"/>
      </w:pPr>
      <w:r>
        <w:t>Deployment Process</w:t>
      </w:r>
    </w:p>
    <w:p w14:paraId="7391C19C" w14:textId="77777777" w:rsidR="000F7F80" w:rsidRDefault="000F7F80" w:rsidP="00C363E5">
      <w:pPr>
        <w:pStyle w:val="Heading3"/>
        <w:jc w:val="both"/>
      </w:pPr>
      <w:bookmarkStart w:id="57" w:name="installation"/>
      <w:r>
        <w:t>Installation</w:t>
      </w:r>
    </w:p>
    <w:p w14:paraId="39BD8631" w14:textId="77777777" w:rsidR="000F7F80" w:rsidRDefault="000F7F80" w:rsidP="00DA6E27">
      <w:pPr>
        <w:numPr>
          <w:ilvl w:val="0"/>
          <w:numId w:val="46"/>
        </w:numPr>
        <w:jc w:val="both"/>
      </w:pPr>
      <w:r>
        <w:t>Flashed Raspberry Pi OS (64-bit) to microSD card</w:t>
      </w:r>
    </w:p>
    <w:p w14:paraId="36D1DDD8" w14:textId="77777777" w:rsidR="000F7F80" w:rsidRDefault="000F7F80" w:rsidP="00DA6E27">
      <w:pPr>
        <w:numPr>
          <w:ilvl w:val="0"/>
          <w:numId w:val="46"/>
        </w:numPr>
        <w:jc w:val="both"/>
      </w:pPr>
      <w:r>
        <w:t>Performed system updates and optimizations</w:t>
      </w:r>
    </w:p>
    <w:p w14:paraId="2C386B5B" w14:textId="77777777" w:rsidR="000F7F80" w:rsidRDefault="000F7F80" w:rsidP="005D17CF">
      <w:pPr>
        <w:pStyle w:val="SourceCode"/>
        <w:numPr>
          <w:ilvl w:val="0"/>
          <w:numId w:val="1"/>
        </w:numPr>
      </w:pPr>
      <w:proofErr w:type="spellStart"/>
      <w:r>
        <w:rPr>
          <w:rStyle w:val="FunctionTok"/>
        </w:rPr>
        <w:t>sudo</w:t>
      </w:r>
      <w:proofErr w:type="spellEnd"/>
      <w:r>
        <w:rPr>
          <w:rStyle w:val="NormalTok"/>
        </w:rPr>
        <w:t xml:space="preserve"> apt update </w:t>
      </w:r>
      <w:r>
        <w:rPr>
          <w:rStyle w:val="KeywordTok"/>
        </w:rPr>
        <w:t>&amp;&amp;</w:t>
      </w:r>
      <w:r>
        <w:rPr>
          <w:rStyle w:val="NormalTok"/>
        </w:rPr>
        <w:t xml:space="preserve"> </w:t>
      </w:r>
      <w:proofErr w:type="spellStart"/>
      <w:r>
        <w:rPr>
          <w:rStyle w:val="FunctionTok"/>
        </w:rPr>
        <w:t>sudo</w:t>
      </w:r>
      <w:proofErr w:type="spellEnd"/>
      <w:r>
        <w:rPr>
          <w:rStyle w:val="NormalTok"/>
        </w:rPr>
        <w:t xml:space="preserve"> apt upgrade </w:t>
      </w:r>
      <w:r>
        <w:rPr>
          <w:rStyle w:val="AttributeTok"/>
        </w:rPr>
        <w:t>-y</w:t>
      </w:r>
      <w:r>
        <w:br/>
      </w:r>
      <w:proofErr w:type="spellStart"/>
      <w:r>
        <w:rPr>
          <w:rStyle w:val="FunctionTok"/>
        </w:rPr>
        <w:t>sudo</w:t>
      </w:r>
      <w:proofErr w:type="spellEnd"/>
      <w:r>
        <w:rPr>
          <w:rStyle w:val="NormalTok"/>
        </w:rPr>
        <w:t xml:space="preserve"> apt install python3-pip python3-venv </w:t>
      </w:r>
      <w:r>
        <w:rPr>
          <w:rStyle w:val="AttributeTok"/>
        </w:rPr>
        <w:t>-y</w:t>
      </w:r>
      <w:r>
        <w:br/>
      </w:r>
      <w:proofErr w:type="spellStart"/>
      <w:r>
        <w:rPr>
          <w:rStyle w:val="FunctionTok"/>
        </w:rPr>
        <w:t>sudo</w:t>
      </w:r>
      <w:proofErr w:type="spellEnd"/>
      <w:r>
        <w:rPr>
          <w:rStyle w:val="NormalTok"/>
        </w:rPr>
        <w:t xml:space="preserve"> </w:t>
      </w:r>
      <w:proofErr w:type="spellStart"/>
      <w:r>
        <w:rPr>
          <w:rStyle w:val="NormalTok"/>
        </w:rPr>
        <w:t>rpi</w:t>
      </w:r>
      <w:proofErr w:type="spellEnd"/>
      <w:r>
        <w:rPr>
          <w:rStyle w:val="NormalTok"/>
        </w:rPr>
        <w:t>-update</w:t>
      </w:r>
    </w:p>
    <w:p w14:paraId="0B7B4B44" w14:textId="77777777" w:rsidR="000F7F80" w:rsidRDefault="000F7F80" w:rsidP="00DA6E27">
      <w:pPr>
        <w:numPr>
          <w:ilvl w:val="0"/>
          <w:numId w:val="46"/>
        </w:numPr>
        <w:jc w:val="both"/>
      </w:pPr>
      <w:r>
        <w:t>Created and activated Python virtual environment</w:t>
      </w:r>
    </w:p>
    <w:p w14:paraId="140334F1" w14:textId="77777777" w:rsidR="000F7F80" w:rsidRDefault="000F7F80" w:rsidP="005D17CF">
      <w:pPr>
        <w:pStyle w:val="SourceCode"/>
        <w:numPr>
          <w:ilvl w:val="0"/>
          <w:numId w:val="1"/>
        </w:numPr>
      </w:pPr>
      <w:r>
        <w:rPr>
          <w:rStyle w:val="ExtensionTok"/>
        </w:rPr>
        <w:t>python3</w:t>
      </w:r>
      <w:r>
        <w:rPr>
          <w:rStyle w:val="NormalTok"/>
        </w:rPr>
        <w:t xml:space="preserve"> </w:t>
      </w:r>
      <w:r>
        <w:rPr>
          <w:rStyle w:val="AttributeTok"/>
        </w:rPr>
        <w:t>-m</w:t>
      </w:r>
      <w:r>
        <w:rPr>
          <w:rStyle w:val="NormalTok"/>
        </w:rPr>
        <w:t xml:space="preserve"> </w:t>
      </w:r>
      <w:proofErr w:type="spellStart"/>
      <w:r>
        <w:rPr>
          <w:rStyle w:val="NormalTok"/>
        </w:rPr>
        <w:t>venv</w:t>
      </w:r>
      <w:proofErr w:type="spellEnd"/>
      <w:r>
        <w:rPr>
          <w:rStyle w:val="NormalTok"/>
        </w:rPr>
        <w:t xml:space="preserve"> ~/vehicle-tracker-env</w:t>
      </w:r>
      <w:r>
        <w:br/>
      </w:r>
      <w:r>
        <w:rPr>
          <w:rStyle w:val="BuiltInTok"/>
        </w:rPr>
        <w:t>source</w:t>
      </w:r>
      <w:r>
        <w:rPr>
          <w:rStyle w:val="NormalTok"/>
        </w:rPr>
        <w:t xml:space="preserve"> ~/vehicle-tracker-env/bin/activate</w:t>
      </w:r>
    </w:p>
    <w:p w14:paraId="5A12AEBB" w14:textId="77777777" w:rsidR="000F7F80" w:rsidRDefault="000F7F80" w:rsidP="00DA6E27">
      <w:pPr>
        <w:numPr>
          <w:ilvl w:val="0"/>
          <w:numId w:val="46"/>
        </w:numPr>
        <w:jc w:val="both"/>
      </w:pPr>
      <w:r>
        <w:t>Installed dependencies with ARM-optimized packages</w:t>
      </w:r>
    </w:p>
    <w:p w14:paraId="19C62A15" w14:textId="28BC502C" w:rsidR="000F7F80" w:rsidRDefault="000F7F80" w:rsidP="005D17CF">
      <w:pPr>
        <w:pStyle w:val="SourceCode"/>
        <w:numPr>
          <w:ilvl w:val="0"/>
          <w:numId w:val="1"/>
        </w:numPr>
      </w:pPr>
      <w:r>
        <w:rPr>
          <w:rStyle w:val="ExtensionTok"/>
        </w:rPr>
        <w:t>pip</w:t>
      </w:r>
      <w:r>
        <w:rPr>
          <w:rStyle w:val="NormalTok"/>
        </w:rPr>
        <w:t xml:space="preserve"> install </w:t>
      </w:r>
      <w:r>
        <w:rPr>
          <w:rStyle w:val="AttributeTok"/>
        </w:rPr>
        <w:t>--upgrade</w:t>
      </w:r>
      <w:r>
        <w:rPr>
          <w:rStyle w:val="NormalTok"/>
        </w:rPr>
        <w:t xml:space="preserve"> pip</w:t>
      </w:r>
      <w:r>
        <w:br/>
      </w:r>
      <w:proofErr w:type="spellStart"/>
      <w:r w:rsidR="009A3DE3">
        <w:rPr>
          <w:rStyle w:val="ExtensionTok"/>
        </w:rPr>
        <w:t>pip</w:t>
      </w:r>
      <w:proofErr w:type="spellEnd"/>
      <w:r w:rsidR="009A3DE3">
        <w:rPr>
          <w:rStyle w:val="NormalTok"/>
        </w:rPr>
        <w:t xml:space="preserve"> install -r </w:t>
      </w:r>
      <w:r w:rsidR="009A3DE3" w:rsidRPr="009A3DE3">
        <w:rPr>
          <w:rStyle w:val="ExtensionTok"/>
        </w:rPr>
        <w:t>requirements.txt</w:t>
      </w:r>
      <w:r>
        <w:br/>
      </w:r>
    </w:p>
    <w:p w14:paraId="07748529" w14:textId="77777777" w:rsidR="001D1837" w:rsidRDefault="001D1837" w:rsidP="00C363E5">
      <w:pPr>
        <w:pStyle w:val="Heading3"/>
        <w:jc w:val="both"/>
      </w:pPr>
      <w:r>
        <w:lastRenderedPageBreak/>
        <w:t>Application Configuration</w:t>
      </w:r>
    </w:p>
    <w:p w14:paraId="1C251C56" w14:textId="77777777" w:rsidR="001D1837" w:rsidRDefault="001D1837" w:rsidP="00DA6E27">
      <w:pPr>
        <w:numPr>
          <w:ilvl w:val="0"/>
          <w:numId w:val="47"/>
        </w:numPr>
        <w:jc w:val="both"/>
      </w:pPr>
      <w:r>
        <w:t>Cloned application repository</w:t>
      </w:r>
    </w:p>
    <w:p w14:paraId="18AF2630" w14:textId="22D86089" w:rsidR="000F7F80" w:rsidRPr="00E86B6D" w:rsidRDefault="001D1837" w:rsidP="000F4B8E">
      <w:pPr>
        <w:pStyle w:val="SourceCode"/>
        <w:numPr>
          <w:ilvl w:val="0"/>
          <w:numId w:val="1"/>
        </w:numPr>
        <w:rPr>
          <w:rStyle w:val="NormalTok"/>
          <w:rFonts w:asciiTheme="minorHAnsi" w:hAnsiTheme="minorHAnsi"/>
          <w:sz w:val="24"/>
        </w:rPr>
      </w:pPr>
      <w:r>
        <w:rPr>
          <w:rStyle w:val="FunctionTok"/>
        </w:rPr>
        <w:t>git</w:t>
      </w:r>
      <w:r>
        <w:rPr>
          <w:rStyle w:val="NormalTok"/>
        </w:rPr>
        <w:t xml:space="preserve"> clone https://github.com/organization/highway-vehicle-tracker.git</w:t>
      </w:r>
      <w:r>
        <w:br/>
      </w:r>
      <w:r>
        <w:rPr>
          <w:rStyle w:val="BuiltInTok"/>
        </w:rPr>
        <w:t>cd</w:t>
      </w:r>
      <w:r>
        <w:rPr>
          <w:rStyle w:val="NormalTok"/>
        </w:rPr>
        <w:t xml:space="preserve"> highway-vehicle-tracker</w:t>
      </w:r>
      <w:bookmarkEnd w:id="57"/>
    </w:p>
    <w:p w14:paraId="41D6C1C9" w14:textId="610CE423" w:rsidR="00E86B6D" w:rsidRDefault="00A14B8A" w:rsidP="00DA6E27">
      <w:pPr>
        <w:numPr>
          <w:ilvl w:val="0"/>
          <w:numId w:val="47"/>
        </w:numPr>
        <w:jc w:val="both"/>
      </w:pPr>
      <w:r>
        <w:t>E</w:t>
      </w:r>
      <w:r w:rsidRPr="00A14B8A">
        <w:t xml:space="preserve">xecute the </w:t>
      </w:r>
      <w:r>
        <w:t>Python</w:t>
      </w:r>
      <w:r w:rsidR="002C1750">
        <w:t xml:space="preserve"> code</w:t>
      </w:r>
    </w:p>
    <w:p w14:paraId="77BCE6F5" w14:textId="29604455" w:rsidR="002C1750" w:rsidRPr="00F60AEB" w:rsidRDefault="002C1750" w:rsidP="00DA6E27">
      <w:pPr>
        <w:pStyle w:val="ListParagraph"/>
        <w:numPr>
          <w:ilvl w:val="0"/>
          <w:numId w:val="48"/>
        </w:numPr>
        <w:jc w:val="both"/>
        <w:rPr>
          <w:rStyle w:val="NormalTok"/>
        </w:rPr>
      </w:pPr>
      <w:r w:rsidRPr="00F60AEB">
        <w:rPr>
          <w:rStyle w:val="NormalTok"/>
        </w:rPr>
        <w:t>Python server.py</w:t>
      </w:r>
    </w:p>
    <w:p w14:paraId="6D8F229A" w14:textId="77777777" w:rsidR="003A7605" w:rsidRDefault="003A7605" w:rsidP="00C363E5">
      <w:pPr>
        <w:pStyle w:val="ListParagraph"/>
        <w:ind w:left="1080"/>
        <w:jc w:val="both"/>
      </w:pPr>
    </w:p>
    <w:p w14:paraId="225DBE2B" w14:textId="1B7E5768" w:rsidR="002C1750" w:rsidRDefault="003A7605" w:rsidP="00C363E5">
      <w:pPr>
        <w:pStyle w:val="ListParagraph"/>
        <w:ind w:left="1080"/>
        <w:jc w:val="both"/>
      </w:pPr>
      <w:r w:rsidRPr="003A7605">
        <w:rPr>
          <w:noProof/>
        </w:rPr>
        <w:drawing>
          <wp:inline distT="0" distB="0" distL="0" distR="0" wp14:anchorId="58EBE0CF" wp14:editId="7DD42A50">
            <wp:extent cx="4524699" cy="2305373"/>
            <wp:effectExtent l="0" t="0" r="0" b="0"/>
            <wp:docPr id="15932221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222168" name=""/>
                    <pic:cNvPicPr/>
                  </pic:nvPicPr>
                  <pic:blipFill>
                    <a:blip r:embed="rId21"/>
                    <a:stretch>
                      <a:fillRect/>
                    </a:stretch>
                  </pic:blipFill>
                  <pic:spPr>
                    <a:xfrm>
                      <a:off x="0" y="0"/>
                      <a:ext cx="4534604" cy="2310420"/>
                    </a:xfrm>
                    <a:prstGeom prst="rect">
                      <a:avLst/>
                    </a:prstGeom>
                  </pic:spPr>
                </pic:pic>
              </a:graphicData>
            </a:graphic>
          </wp:inline>
        </w:drawing>
      </w:r>
    </w:p>
    <w:p w14:paraId="1B944E54" w14:textId="77777777" w:rsidR="00376BCB" w:rsidRDefault="00376BCB" w:rsidP="00C363E5">
      <w:pPr>
        <w:pStyle w:val="ListParagraph"/>
        <w:ind w:left="1080"/>
        <w:jc w:val="both"/>
      </w:pPr>
    </w:p>
    <w:p w14:paraId="4889609E" w14:textId="3F9D5A6F" w:rsidR="00376BCB" w:rsidRDefault="00440AE7" w:rsidP="00DA6E27">
      <w:pPr>
        <w:pStyle w:val="ListParagraph"/>
        <w:numPr>
          <w:ilvl w:val="0"/>
          <w:numId w:val="47"/>
        </w:numPr>
        <w:jc w:val="both"/>
      </w:pPr>
      <w:r>
        <w:t xml:space="preserve">Application GUI </w:t>
      </w:r>
    </w:p>
    <w:p w14:paraId="7A713FCB" w14:textId="55EB8EB3" w:rsidR="00982D4E" w:rsidRDefault="00466B1A" w:rsidP="00C363E5">
      <w:pPr>
        <w:pStyle w:val="ListParagraph"/>
        <w:jc w:val="both"/>
      </w:pPr>
      <w:r>
        <w:t xml:space="preserve">Open webpage with url: </w:t>
      </w:r>
      <w:r w:rsidR="00EB2847" w:rsidRPr="00EB2847">
        <w:t>http://0.0.0.0:8081</w:t>
      </w:r>
    </w:p>
    <w:p w14:paraId="1FDEEF5D" w14:textId="77777777" w:rsidR="000E3131" w:rsidRDefault="000E3131" w:rsidP="00C363E5">
      <w:pPr>
        <w:pStyle w:val="SourceCode"/>
        <w:ind w:left="720"/>
        <w:jc w:val="both"/>
      </w:pPr>
    </w:p>
    <w:p w14:paraId="13B6165C" w14:textId="77777777" w:rsidR="00D17372" w:rsidRDefault="00D17372" w:rsidP="00C363E5">
      <w:pPr>
        <w:pStyle w:val="Compact"/>
        <w:ind w:left="720"/>
        <w:jc w:val="both"/>
      </w:pPr>
    </w:p>
    <w:bookmarkEnd w:id="56"/>
    <w:p w14:paraId="64A79B1C" w14:textId="589D2D4C" w:rsidR="00342264" w:rsidRDefault="00342264" w:rsidP="00C363E5">
      <w:pPr>
        <w:pStyle w:val="Compact"/>
        <w:ind w:left="720"/>
        <w:jc w:val="both"/>
      </w:pPr>
    </w:p>
    <w:bookmarkEnd w:id="55"/>
    <w:p w14:paraId="076F0339" w14:textId="77777777" w:rsidR="00342264" w:rsidRPr="00C23AF1" w:rsidRDefault="00342264" w:rsidP="00C363E5">
      <w:pPr>
        <w:pStyle w:val="BodyText"/>
        <w:ind w:left="720"/>
        <w:jc w:val="both"/>
      </w:pPr>
    </w:p>
    <w:p w14:paraId="4EEE023F" w14:textId="77777777" w:rsidR="00C23AF1" w:rsidRPr="00B30BB2" w:rsidRDefault="00C23AF1" w:rsidP="00C363E5">
      <w:pPr>
        <w:pStyle w:val="BodyText"/>
        <w:jc w:val="both"/>
      </w:pPr>
    </w:p>
    <w:p w14:paraId="6FD7E1D7" w14:textId="25F6B10A" w:rsidR="00970F93" w:rsidRDefault="0034762B" w:rsidP="00C363E5">
      <w:pPr>
        <w:pStyle w:val="BodyText"/>
        <w:jc w:val="both"/>
      </w:pPr>
      <w:r>
        <w:t xml:space="preserve">                 </w:t>
      </w:r>
    </w:p>
    <w:p w14:paraId="40803DAC" w14:textId="12CAC581" w:rsidR="00542D96" w:rsidRDefault="00542D96" w:rsidP="00C363E5">
      <w:pPr>
        <w:jc w:val="both"/>
      </w:pPr>
      <w:r>
        <w:br w:type="page"/>
      </w:r>
    </w:p>
    <w:p w14:paraId="291100DE" w14:textId="77777777" w:rsidR="00542D96" w:rsidRDefault="00542D96" w:rsidP="00DA6E27">
      <w:pPr>
        <w:pStyle w:val="ListParagraph"/>
        <w:numPr>
          <w:ilvl w:val="0"/>
          <w:numId w:val="47"/>
        </w:numPr>
        <w:jc w:val="both"/>
      </w:pPr>
      <w:r w:rsidRPr="00542D96">
        <w:lastRenderedPageBreak/>
        <w:t>Highway Vehicle Tracker GUI: Component Analysis</w:t>
      </w:r>
    </w:p>
    <w:p w14:paraId="64D8CF7A" w14:textId="77777777" w:rsidR="005C7772" w:rsidRDefault="005C7772" w:rsidP="00C363E5">
      <w:pPr>
        <w:pStyle w:val="ListParagraph"/>
        <w:jc w:val="both"/>
      </w:pPr>
    </w:p>
    <w:p w14:paraId="096BA0DF" w14:textId="4B292D47" w:rsidR="005C7772" w:rsidRPr="00542D96" w:rsidRDefault="005C7772" w:rsidP="00C363E5">
      <w:pPr>
        <w:pStyle w:val="ListParagraph"/>
        <w:jc w:val="both"/>
      </w:pPr>
      <w:r w:rsidRPr="00291B51">
        <w:rPr>
          <w:noProof/>
        </w:rPr>
        <w:drawing>
          <wp:inline distT="0" distB="0" distL="0" distR="0" wp14:anchorId="05BACAAF" wp14:editId="69FE5B1C">
            <wp:extent cx="4032354" cy="5528434"/>
            <wp:effectExtent l="0" t="0" r="0" b="0"/>
            <wp:docPr id="7285543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554300" name=""/>
                    <pic:cNvPicPr/>
                  </pic:nvPicPr>
                  <pic:blipFill>
                    <a:blip r:embed="rId22"/>
                    <a:stretch>
                      <a:fillRect/>
                    </a:stretch>
                  </pic:blipFill>
                  <pic:spPr>
                    <a:xfrm>
                      <a:off x="0" y="0"/>
                      <a:ext cx="4042220" cy="5541961"/>
                    </a:xfrm>
                    <a:prstGeom prst="rect">
                      <a:avLst/>
                    </a:prstGeom>
                  </pic:spPr>
                </pic:pic>
              </a:graphicData>
            </a:graphic>
          </wp:inline>
        </w:drawing>
      </w:r>
    </w:p>
    <w:p w14:paraId="0C5B02B1" w14:textId="77777777" w:rsidR="00542D96" w:rsidRPr="00542D96" w:rsidRDefault="00542D96" w:rsidP="00C363E5">
      <w:pPr>
        <w:pStyle w:val="BodyText"/>
        <w:ind w:left="720"/>
        <w:jc w:val="both"/>
      </w:pPr>
      <w:r w:rsidRPr="00542D96">
        <w:t>The Highway Vehicle Tracker application's GUI is organized into several functional sections that provide a complete user experience for traffic monitoring. Let me explain each section:</w:t>
      </w:r>
    </w:p>
    <w:p w14:paraId="1A830311" w14:textId="77777777" w:rsidR="00542D96" w:rsidRPr="00542D96" w:rsidRDefault="00542D96" w:rsidP="00C363E5">
      <w:pPr>
        <w:pStyle w:val="BodyText"/>
        <w:ind w:left="720"/>
        <w:jc w:val="both"/>
        <w:rPr>
          <w:b/>
          <w:bCs/>
        </w:rPr>
      </w:pPr>
      <w:r w:rsidRPr="00542D96">
        <w:rPr>
          <w:b/>
          <w:bCs/>
        </w:rPr>
        <w:t>Top Control Panel (Configuration)</w:t>
      </w:r>
    </w:p>
    <w:p w14:paraId="2F195095" w14:textId="77777777" w:rsidR="00542D96" w:rsidRPr="00542D96" w:rsidRDefault="00542D96" w:rsidP="00C363E5">
      <w:pPr>
        <w:pStyle w:val="BodyText"/>
        <w:ind w:left="720"/>
        <w:jc w:val="both"/>
      </w:pPr>
      <w:r w:rsidRPr="00542D96">
        <w:t>This section is divided into three main areas:</w:t>
      </w:r>
    </w:p>
    <w:p w14:paraId="793540D0" w14:textId="77777777" w:rsidR="00542D96" w:rsidRPr="00542D96" w:rsidRDefault="00542D96" w:rsidP="00DA6E27">
      <w:pPr>
        <w:pStyle w:val="BodyText"/>
        <w:numPr>
          <w:ilvl w:val="0"/>
          <w:numId w:val="49"/>
        </w:numPr>
        <w:tabs>
          <w:tab w:val="clear" w:pos="720"/>
          <w:tab w:val="num" w:pos="1440"/>
        </w:tabs>
        <w:ind w:left="1440"/>
        <w:jc w:val="both"/>
      </w:pPr>
      <w:r w:rsidRPr="00542D96">
        <w:rPr>
          <w:b/>
          <w:bCs/>
        </w:rPr>
        <w:t>Input Source Selection</w:t>
      </w:r>
      <w:r w:rsidRPr="00542D96">
        <w:t xml:space="preserve"> (Left Panel): </w:t>
      </w:r>
    </w:p>
    <w:p w14:paraId="0B045FDB" w14:textId="77777777" w:rsidR="00542D96" w:rsidRPr="00542D96" w:rsidRDefault="00542D96" w:rsidP="00DA6E27">
      <w:pPr>
        <w:pStyle w:val="BodyText"/>
        <w:numPr>
          <w:ilvl w:val="1"/>
          <w:numId w:val="49"/>
        </w:numPr>
        <w:tabs>
          <w:tab w:val="clear" w:pos="1440"/>
          <w:tab w:val="num" w:pos="2160"/>
        </w:tabs>
        <w:ind w:left="2160"/>
        <w:jc w:val="both"/>
      </w:pPr>
      <w:r w:rsidRPr="00542D96">
        <w:t>Radio button options for camera or video file input</w:t>
      </w:r>
    </w:p>
    <w:p w14:paraId="41DE0470" w14:textId="77777777" w:rsidR="00542D96" w:rsidRPr="00542D96" w:rsidRDefault="00542D96" w:rsidP="00DA6E27">
      <w:pPr>
        <w:pStyle w:val="BodyText"/>
        <w:numPr>
          <w:ilvl w:val="1"/>
          <w:numId w:val="49"/>
        </w:numPr>
        <w:tabs>
          <w:tab w:val="clear" w:pos="1440"/>
          <w:tab w:val="num" w:pos="2160"/>
        </w:tabs>
        <w:ind w:left="2160"/>
        <w:jc w:val="both"/>
      </w:pPr>
      <w:r w:rsidRPr="00542D96">
        <w:t>File selection interface with browse button</w:t>
      </w:r>
    </w:p>
    <w:p w14:paraId="7D5D1925" w14:textId="77777777" w:rsidR="00542D96" w:rsidRPr="00542D96" w:rsidRDefault="00542D96" w:rsidP="00DA6E27">
      <w:pPr>
        <w:pStyle w:val="BodyText"/>
        <w:numPr>
          <w:ilvl w:val="1"/>
          <w:numId w:val="49"/>
        </w:numPr>
        <w:tabs>
          <w:tab w:val="clear" w:pos="1440"/>
          <w:tab w:val="num" w:pos="2160"/>
        </w:tabs>
        <w:ind w:left="2160"/>
        <w:jc w:val="both"/>
      </w:pPr>
      <w:r w:rsidRPr="00542D96">
        <w:lastRenderedPageBreak/>
        <w:t>Currently showing "highway_v1.mp4" selected as input</w:t>
      </w:r>
    </w:p>
    <w:p w14:paraId="779AA62F" w14:textId="77777777" w:rsidR="00542D96" w:rsidRPr="00542D96" w:rsidRDefault="00542D96" w:rsidP="00DA6E27">
      <w:pPr>
        <w:pStyle w:val="BodyText"/>
        <w:numPr>
          <w:ilvl w:val="0"/>
          <w:numId w:val="49"/>
        </w:numPr>
        <w:tabs>
          <w:tab w:val="clear" w:pos="720"/>
          <w:tab w:val="num" w:pos="1440"/>
        </w:tabs>
        <w:ind w:left="1440"/>
        <w:jc w:val="both"/>
      </w:pPr>
      <w:r w:rsidRPr="00542D96">
        <w:rPr>
          <w:b/>
          <w:bCs/>
        </w:rPr>
        <w:t>Model Selection</w:t>
      </w:r>
      <w:r w:rsidRPr="00542D96">
        <w:t xml:space="preserve"> (Middle Panel): </w:t>
      </w:r>
    </w:p>
    <w:p w14:paraId="02E6621F" w14:textId="77777777" w:rsidR="00542D96" w:rsidRPr="00542D96" w:rsidRDefault="00542D96" w:rsidP="00DA6E27">
      <w:pPr>
        <w:pStyle w:val="BodyText"/>
        <w:numPr>
          <w:ilvl w:val="1"/>
          <w:numId w:val="49"/>
        </w:numPr>
        <w:tabs>
          <w:tab w:val="clear" w:pos="1440"/>
          <w:tab w:val="num" w:pos="2160"/>
        </w:tabs>
        <w:ind w:left="2160"/>
        <w:jc w:val="both"/>
      </w:pPr>
      <w:r w:rsidRPr="00542D96">
        <w:t>Tab interface with "Standard Models" and "Custom Model" options</w:t>
      </w:r>
    </w:p>
    <w:p w14:paraId="5B4EFB47" w14:textId="77777777" w:rsidR="00542D96" w:rsidRPr="00542D96" w:rsidRDefault="00542D96" w:rsidP="00DA6E27">
      <w:pPr>
        <w:pStyle w:val="BodyText"/>
        <w:numPr>
          <w:ilvl w:val="1"/>
          <w:numId w:val="49"/>
        </w:numPr>
        <w:tabs>
          <w:tab w:val="clear" w:pos="1440"/>
          <w:tab w:val="num" w:pos="2160"/>
        </w:tabs>
        <w:ind w:left="2160"/>
        <w:jc w:val="both"/>
      </w:pPr>
      <w:r w:rsidRPr="00542D96">
        <w:t>Custom model upload functionality</w:t>
      </w:r>
    </w:p>
    <w:p w14:paraId="000ABF98" w14:textId="77777777" w:rsidR="00542D96" w:rsidRPr="00542D96" w:rsidRDefault="00542D96" w:rsidP="00DA6E27">
      <w:pPr>
        <w:pStyle w:val="BodyText"/>
        <w:numPr>
          <w:ilvl w:val="1"/>
          <w:numId w:val="49"/>
        </w:numPr>
        <w:tabs>
          <w:tab w:val="clear" w:pos="1440"/>
          <w:tab w:val="num" w:pos="2160"/>
        </w:tabs>
        <w:ind w:left="2160"/>
        <w:jc w:val="both"/>
      </w:pPr>
      <w:r w:rsidRPr="00542D96">
        <w:t>File selection and upload button</w:t>
      </w:r>
    </w:p>
    <w:p w14:paraId="3764EACF" w14:textId="77777777" w:rsidR="00542D96" w:rsidRPr="00542D96" w:rsidRDefault="00542D96" w:rsidP="00DA6E27">
      <w:pPr>
        <w:pStyle w:val="BodyText"/>
        <w:numPr>
          <w:ilvl w:val="1"/>
          <w:numId w:val="49"/>
        </w:numPr>
        <w:tabs>
          <w:tab w:val="clear" w:pos="1440"/>
          <w:tab w:val="num" w:pos="2160"/>
        </w:tabs>
        <w:ind w:left="2160"/>
        <w:jc w:val="both"/>
      </w:pPr>
      <w:r w:rsidRPr="00542D96">
        <w:t>Success message showing a custom model was uploaded successfully</w:t>
      </w:r>
    </w:p>
    <w:p w14:paraId="3590D0B5" w14:textId="77777777" w:rsidR="00542D96" w:rsidRPr="00542D96" w:rsidRDefault="00542D96" w:rsidP="00DA6E27">
      <w:pPr>
        <w:pStyle w:val="BodyText"/>
        <w:numPr>
          <w:ilvl w:val="0"/>
          <w:numId w:val="49"/>
        </w:numPr>
        <w:tabs>
          <w:tab w:val="clear" w:pos="720"/>
          <w:tab w:val="num" w:pos="1440"/>
        </w:tabs>
        <w:ind w:left="1440"/>
        <w:jc w:val="both"/>
      </w:pPr>
      <w:r w:rsidRPr="00542D96">
        <w:rPr>
          <w:b/>
          <w:bCs/>
        </w:rPr>
        <w:t>Processing &amp; Tracking Options</w:t>
      </w:r>
      <w:r w:rsidRPr="00542D96">
        <w:t xml:space="preserve"> (Right Panels): </w:t>
      </w:r>
    </w:p>
    <w:p w14:paraId="0FA37823" w14:textId="77777777" w:rsidR="00542D96" w:rsidRPr="00542D96" w:rsidRDefault="00542D96" w:rsidP="00DA6E27">
      <w:pPr>
        <w:pStyle w:val="BodyText"/>
        <w:numPr>
          <w:ilvl w:val="1"/>
          <w:numId w:val="49"/>
        </w:numPr>
        <w:tabs>
          <w:tab w:val="clear" w:pos="1440"/>
          <w:tab w:val="num" w:pos="2160"/>
        </w:tabs>
        <w:ind w:left="2160"/>
        <w:jc w:val="both"/>
      </w:pPr>
      <w:r w:rsidRPr="00542D96">
        <w:rPr>
          <w:b/>
          <w:bCs/>
        </w:rPr>
        <w:t>Performance Settings</w:t>
      </w:r>
      <w:r w:rsidRPr="00542D96">
        <w:t>: Resolution dropdown, image quality slider, and frame rate target</w:t>
      </w:r>
    </w:p>
    <w:p w14:paraId="0D449C07" w14:textId="77777777" w:rsidR="00542D96" w:rsidRPr="00542D96" w:rsidRDefault="00542D96" w:rsidP="00DA6E27">
      <w:pPr>
        <w:pStyle w:val="BodyText"/>
        <w:numPr>
          <w:ilvl w:val="1"/>
          <w:numId w:val="49"/>
        </w:numPr>
        <w:tabs>
          <w:tab w:val="clear" w:pos="1440"/>
          <w:tab w:val="num" w:pos="2160"/>
        </w:tabs>
        <w:ind w:left="2160"/>
        <w:jc w:val="both"/>
      </w:pPr>
      <w:r w:rsidRPr="00542D96">
        <w:rPr>
          <w:b/>
          <w:bCs/>
        </w:rPr>
        <w:t>Processing Options</w:t>
      </w:r>
      <w:r w:rsidRPr="00542D96">
        <w:t>: Confidence threshold slider set to 0.25</w:t>
      </w:r>
    </w:p>
    <w:p w14:paraId="1C226CB2" w14:textId="77777777" w:rsidR="00542D96" w:rsidRPr="00542D96" w:rsidRDefault="00542D96" w:rsidP="00DA6E27">
      <w:pPr>
        <w:pStyle w:val="BodyText"/>
        <w:numPr>
          <w:ilvl w:val="1"/>
          <w:numId w:val="49"/>
        </w:numPr>
        <w:tabs>
          <w:tab w:val="clear" w:pos="1440"/>
          <w:tab w:val="num" w:pos="2160"/>
        </w:tabs>
        <w:ind w:left="2160"/>
        <w:jc w:val="both"/>
      </w:pPr>
      <w:r w:rsidRPr="00542D96">
        <w:rPr>
          <w:b/>
          <w:bCs/>
        </w:rPr>
        <w:t>Vehicle Tracking</w:t>
      </w:r>
      <w:r w:rsidRPr="00542D96">
        <w:t>: Toggle for enabling vehicle counting, line position slider, and reset counts button</w:t>
      </w:r>
    </w:p>
    <w:p w14:paraId="6FB0AC52" w14:textId="77777777" w:rsidR="00542D96" w:rsidRPr="00542D96" w:rsidRDefault="00542D96" w:rsidP="00C363E5">
      <w:pPr>
        <w:pStyle w:val="BodyText"/>
        <w:ind w:left="720"/>
        <w:jc w:val="both"/>
        <w:rPr>
          <w:b/>
          <w:bCs/>
        </w:rPr>
      </w:pPr>
      <w:r w:rsidRPr="00542D96">
        <w:rPr>
          <w:b/>
          <w:bCs/>
        </w:rPr>
        <w:t>Middle Section (Video Display)</w:t>
      </w:r>
    </w:p>
    <w:p w14:paraId="67CFC6D0" w14:textId="77777777" w:rsidR="00542D96" w:rsidRPr="00542D96" w:rsidRDefault="00542D96" w:rsidP="00C363E5">
      <w:pPr>
        <w:pStyle w:val="BodyText"/>
        <w:ind w:left="720"/>
        <w:jc w:val="both"/>
      </w:pPr>
      <w:r w:rsidRPr="00542D96">
        <w:t>This area shows the real-time processing with side-by-side video streams:</w:t>
      </w:r>
    </w:p>
    <w:p w14:paraId="290B11AD" w14:textId="77777777" w:rsidR="00542D96" w:rsidRPr="00542D96" w:rsidRDefault="00542D96" w:rsidP="00DA6E27">
      <w:pPr>
        <w:pStyle w:val="BodyText"/>
        <w:numPr>
          <w:ilvl w:val="0"/>
          <w:numId w:val="50"/>
        </w:numPr>
        <w:tabs>
          <w:tab w:val="clear" w:pos="720"/>
          <w:tab w:val="num" w:pos="1440"/>
        </w:tabs>
        <w:ind w:left="1440"/>
        <w:jc w:val="both"/>
      </w:pPr>
      <w:r w:rsidRPr="00542D96">
        <w:rPr>
          <w:b/>
          <w:bCs/>
        </w:rPr>
        <w:t>Input Video</w:t>
      </w:r>
      <w:r w:rsidRPr="00542D96">
        <w:t xml:space="preserve"> (Left): </w:t>
      </w:r>
    </w:p>
    <w:p w14:paraId="28B1D3D8" w14:textId="77777777" w:rsidR="00542D96" w:rsidRPr="00542D96" w:rsidRDefault="00542D96" w:rsidP="00DA6E27">
      <w:pPr>
        <w:pStyle w:val="BodyText"/>
        <w:numPr>
          <w:ilvl w:val="1"/>
          <w:numId w:val="50"/>
        </w:numPr>
        <w:tabs>
          <w:tab w:val="clear" w:pos="1440"/>
          <w:tab w:val="num" w:pos="2160"/>
        </w:tabs>
        <w:ind w:left="2160"/>
        <w:jc w:val="both"/>
      </w:pPr>
      <w:r w:rsidRPr="00542D96">
        <w:t>Shows the original unprocessed video feed of a highway with vehicles</w:t>
      </w:r>
    </w:p>
    <w:p w14:paraId="4918CF93" w14:textId="77777777" w:rsidR="00542D96" w:rsidRPr="00542D96" w:rsidRDefault="00542D96" w:rsidP="00DA6E27">
      <w:pPr>
        <w:pStyle w:val="BodyText"/>
        <w:numPr>
          <w:ilvl w:val="0"/>
          <w:numId w:val="50"/>
        </w:numPr>
        <w:tabs>
          <w:tab w:val="clear" w:pos="720"/>
          <w:tab w:val="num" w:pos="1440"/>
        </w:tabs>
        <w:ind w:left="1440"/>
        <w:jc w:val="both"/>
      </w:pPr>
      <w:r w:rsidRPr="00542D96">
        <w:rPr>
          <w:b/>
          <w:bCs/>
        </w:rPr>
        <w:t>Processed Output</w:t>
      </w:r>
      <w:r w:rsidRPr="00542D96">
        <w:t xml:space="preserve"> (Right): </w:t>
      </w:r>
    </w:p>
    <w:p w14:paraId="57E00687" w14:textId="77777777" w:rsidR="00542D96" w:rsidRPr="00542D96" w:rsidRDefault="00542D96" w:rsidP="00DA6E27">
      <w:pPr>
        <w:pStyle w:val="BodyText"/>
        <w:numPr>
          <w:ilvl w:val="1"/>
          <w:numId w:val="50"/>
        </w:numPr>
        <w:tabs>
          <w:tab w:val="clear" w:pos="1440"/>
          <w:tab w:val="num" w:pos="2160"/>
        </w:tabs>
        <w:ind w:left="2160"/>
        <w:jc w:val="both"/>
      </w:pPr>
      <w:r w:rsidRPr="00542D96">
        <w:t>Shows the same video with object detection overlays</w:t>
      </w:r>
    </w:p>
    <w:p w14:paraId="486757DD" w14:textId="77777777" w:rsidR="00542D96" w:rsidRPr="00542D96" w:rsidRDefault="00542D96" w:rsidP="00DA6E27">
      <w:pPr>
        <w:pStyle w:val="BodyText"/>
        <w:numPr>
          <w:ilvl w:val="1"/>
          <w:numId w:val="50"/>
        </w:numPr>
        <w:tabs>
          <w:tab w:val="clear" w:pos="1440"/>
          <w:tab w:val="num" w:pos="2160"/>
        </w:tabs>
        <w:ind w:left="2160"/>
        <w:jc w:val="both"/>
      </w:pPr>
      <w:r w:rsidRPr="00542D96">
        <w:t>Green bounding boxes around detected vehicles</w:t>
      </w:r>
    </w:p>
    <w:p w14:paraId="3FA28590" w14:textId="77777777" w:rsidR="00542D96" w:rsidRPr="00542D96" w:rsidRDefault="00542D96" w:rsidP="00DA6E27">
      <w:pPr>
        <w:pStyle w:val="BodyText"/>
        <w:numPr>
          <w:ilvl w:val="1"/>
          <w:numId w:val="50"/>
        </w:numPr>
        <w:tabs>
          <w:tab w:val="clear" w:pos="1440"/>
          <w:tab w:val="num" w:pos="2160"/>
        </w:tabs>
        <w:ind w:left="2160"/>
        <w:jc w:val="both"/>
      </w:pPr>
      <w:r w:rsidRPr="00542D96">
        <w:t>ID numbers and confidence scores displayed</w:t>
      </w:r>
    </w:p>
    <w:p w14:paraId="58EABBB4" w14:textId="77777777" w:rsidR="00542D96" w:rsidRPr="00542D96" w:rsidRDefault="00542D96" w:rsidP="00DA6E27">
      <w:pPr>
        <w:pStyle w:val="BodyText"/>
        <w:numPr>
          <w:ilvl w:val="1"/>
          <w:numId w:val="50"/>
        </w:numPr>
        <w:tabs>
          <w:tab w:val="clear" w:pos="1440"/>
          <w:tab w:val="num" w:pos="2160"/>
        </w:tabs>
        <w:ind w:left="2160"/>
        <w:jc w:val="both"/>
      </w:pPr>
      <w:r w:rsidRPr="00542D96">
        <w:t>Blue line across the frame representing the counting threshold</w:t>
      </w:r>
    </w:p>
    <w:p w14:paraId="402FD2CA" w14:textId="77777777" w:rsidR="00542D96" w:rsidRPr="00542D96" w:rsidRDefault="00542D96" w:rsidP="00C363E5">
      <w:pPr>
        <w:pStyle w:val="BodyText"/>
        <w:ind w:left="720"/>
        <w:jc w:val="both"/>
        <w:rPr>
          <w:b/>
          <w:bCs/>
        </w:rPr>
      </w:pPr>
      <w:r w:rsidRPr="00542D96">
        <w:rPr>
          <w:b/>
          <w:bCs/>
        </w:rPr>
        <w:t>Control Bar</w:t>
      </w:r>
    </w:p>
    <w:p w14:paraId="05B66687" w14:textId="77777777" w:rsidR="00542D96" w:rsidRPr="00542D96" w:rsidRDefault="00542D96" w:rsidP="00C363E5">
      <w:pPr>
        <w:pStyle w:val="BodyText"/>
        <w:ind w:left="720"/>
        <w:jc w:val="both"/>
      </w:pPr>
      <w:r w:rsidRPr="00542D96">
        <w:t>Below the video displays is a control panel with:</w:t>
      </w:r>
    </w:p>
    <w:p w14:paraId="41880609" w14:textId="77777777" w:rsidR="00542D96" w:rsidRPr="00542D96" w:rsidRDefault="00542D96" w:rsidP="00DA6E27">
      <w:pPr>
        <w:pStyle w:val="BodyText"/>
        <w:numPr>
          <w:ilvl w:val="0"/>
          <w:numId w:val="51"/>
        </w:numPr>
        <w:tabs>
          <w:tab w:val="clear" w:pos="720"/>
          <w:tab w:val="num" w:pos="1440"/>
        </w:tabs>
        <w:ind w:left="1440"/>
        <w:jc w:val="both"/>
      </w:pPr>
      <w:r w:rsidRPr="00542D96">
        <w:t>Start/Stop buttons for processing</w:t>
      </w:r>
    </w:p>
    <w:p w14:paraId="1A5C5B91" w14:textId="77777777" w:rsidR="00542D96" w:rsidRPr="00542D96" w:rsidRDefault="00542D96" w:rsidP="00DA6E27">
      <w:pPr>
        <w:pStyle w:val="BodyText"/>
        <w:numPr>
          <w:ilvl w:val="0"/>
          <w:numId w:val="51"/>
        </w:numPr>
        <w:tabs>
          <w:tab w:val="clear" w:pos="720"/>
          <w:tab w:val="num" w:pos="1440"/>
        </w:tabs>
        <w:ind w:left="1440"/>
        <w:jc w:val="both"/>
      </w:pPr>
      <w:r w:rsidRPr="00542D96">
        <w:t>Connection status indicator (showing "Connected")</w:t>
      </w:r>
    </w:p>
    <w:p w14:paraId="64318A69" w14:textId="77777777" w:rsidR="00542D96" w:rsidRPr="00542D96" w:rsidRDefault="00542D96" w:rsidP="00DA6E27">
      <w:pPr>
        <w:pStyle w:val="BodyText"/>
        <w:numPr>
          <w:ilvl w:val="0"/>
          <w:numId w:val="51"/>
        </w:numPr>
        <w:tabs>
          <w:tab w:val="clear" w:pos="720"/>
          <w:tab w:val="num" w:pos="1440"/>
        </w:tabs>
        <w:ind w:left="1440"/>
        <w:jc w:val="both"/>
      </w:pPr>
      <w:r w:rsidRPr="00542D96">
        <w:t>FPS counter (showing 4 FPS)</w:t>
      </w:r>
    </w:p>
    <w:p w14:paraId="5B97DBF3" w14:textId="77777777" w:rsidR="00542D96" w:rsidRPr="00542D96" w:rsidRDefault="00542D96" w:rsidP="00DA6E27">
      <w:pPr>
        <w:pStyle w:val="BodyText"/>
        <w:numPr>
          <w:ilvl w:val="0"/>
          <w:numId w:val="51"/>
        </w:numPr>
        <w:tabs>
          <w:tab w:val="clear" w:pos="720"/>
          <w:tab w:val="num" w:pos="1440"/>
        </w:tabs>
        <w:ind w:left="1440"/>
        <w:jc w:val="both"/>
      </w:pPr>
      <w:r w:rsidRPr="00542D96">
        <w:t>Playback position slider and timestamps</w:t>
      </w:r>
    </w:p>
    <w:p w14:paraId="6BDDD224" w14:textId="77777777" w:rsidR="00542D96" w:rsidRPr="00542D96" w:rsidRDefault="00542D96" w:rsidP="00C363E5">
      <w:pPr>
        <w:pStyle w:val="BodyText"/>
        <w:ind w:left="720"/>
        <w:jc w:val="both"/>
        <w:rPr>
          <w:b/>
          <w:bCs/>
        </w:rPr>
      </w:pPr>
      <w:r w:rsidRPr="00542D96">
        <w:rPr>
          <w:b/>
          <w:bCs/>
        </w:rPr>
        <w:t>Bottom Section (Statistics)</w:t>
      </w:r>
    </w:p>
    <w:p w14:paraId="37D39941" w14:textId="77777777" w:rsidR="00542D96" w:rsidRPr="00542D96" w:rsidRDefault="00542D96" w:rsidP="00C363E5">
      <w:pPr>
        <w:pStyle w:val="BodyText"/>
        <w:ind w:left="720"/>
        <w:jc w:val="both"/>
      </w:pPr>
      <w:r w:rsidRPr="00542D96">
        <w:t>The statistics panel displays the vehicle counting results:</w:t>
      </w:r>
    </w:p>
    <w:p w14:paraId="4BAB14ED" w14:textId="77777777" w:rsidR="00542D96" w:rsidRPr="00542D96" w:rsidRDefault="00542D96" w:rsidP="00DA6E27">
      <w:pPr>
        <w:pStyle w:val="BodyText"/>
        <w:numPr>
          <w:ilvl w:val="0"/>
          <w:numId w:val="52"/>
        </w:numPr>
        <w:tabs>
          <w:tab w:val="clear" w:pos="720"/>
          <w:tab w:val="num" w:pos="1440"/>
        </w:tabs>
        <w:ind w:left="1440"/>
        <w:jc w:val="both"/>
      </w:pPr>
      <w:r w:rsidRPr="00542D96">
        <w:rPr>
          <w:b/>
          <w:bCs/>
        </w:rPr>
        <w:lastRenderedPageBreak/>
        <w:t>Summary Counts</w:t>
      </w:r>
      <w:r w:rsidRPr="00542D96">
        <w:t xml:space="preserve">: </w:t>
      </w:r>
    </w:p>
    <w:p w14:paraId="7D4E986B" w14:textId="77777777" w:rsidR="00542D96" w:rsidRPr="00542D96" w:rsidRDefault="00542D96" w:rsidP="00DA6E27">
      <w:pPr>
        <w:pStyle w:val="BodyText"/>
        <w:numPr>
          <w:ilvl w:val="1"/>
          <w:numId w:val="52"/>
        </w:numPr>
        <w:tabs>
          <w:tab w:val="clear" w:pos="1440"/>
          <w:tab w:val="num" w:pos="2160"/>
        </w:tabs>
        <w:ind w:left="2160"/>
        <w:jc w:val="both"/>
      </w:pPr>
      <w:r w:rsidRPr="00542D96">
        <w:t>Total vehicles detected: 35</w:t>
      </w:r>
    </w:p>
    <w:p w14:paraId="4B3A3649" w14:textId="77777777" w:rsidR="00542D96" w:rsidRPr="00542D96" w:rsidRDefault="00542D96" w:rsidP="00DA6E27">
      <w:pPr>
        <w:pStyle w:val="BodyText"/>
        <w:numPr>
          <w:ilvl w:val="1"/>
          <w:numId w:val="52"/>
        </w:numPr>
        <w:tabs>
          <w:tab w:val="clear" w:pos="1440"/>
          <w:tab w:val="num" w:pos="2160"/>
        </w:tabs>
        <w:ind w:left="2160"/>
        <w:jc w:val="both"/>
      </w:pPr>
      <w:r w:rsidRPr="00542D96">
        <w:t>Toll Move In: 19 (vehicles moving in one direction)</w:t>
      </w:r>
    </w:p>
    <w:p w14:paraId="13415A46" w14:textId="77777777" w:rsidR="00542D96" w:rsidRPr="00542D96" w:rsidRDefault="00542D96" w:rsidP="00DA6E27">
      <w:pPr>
        <w:pStyle w:val="BodyText"/>
        <w:numPr>
          <w:ilvl w:val="1"/>
          <w:numId w:val="52"/>
        </w:numPr>
        <w:tabs>
          <w:tab w:val="clear" w:pos="1440"/>
          <w:tab w:val="num" w:pos="2160"/>
        </w:tabs>
        <w:ind w:left="2160"/>
        <w:jc w:val="both"/>
      </w:pPr>
      <w:r w:rsidRPr="00542D96">
        <w:t>Toll Move Out: 16 (vehicles moving in the opposite direction)</w:t>
      </w:r>
    </w:p>
    <w:p w14:paraId="4D30FB68" w14:textId="77777777" w:rsidR="00542D96" w:rsidRPr="00542D96" w:rsidRDefault="00542D96" w:rsidP="00DA6E27">
      <w:pPr>
        <w:pStyle w:val="BodyText"/>
        <w:numPr>
          <w:ilvl w:val="0"/>
          <w:numId w:val="52"/>
        </w:numPr>
        <w:tabs>
          <w:tab w:val="clear" w:pos="720"/>
          <w:tab w:val="num" w:pos="1440"/>
        </w:tabs>
        <w:ind w:left="1440"/>
        <w:jc w:val="both"/>
      </w:pPr>
      <w:r w:rsidRPr="00542D96">
        <w:rPr>
          <w:b/>
          <w:bCs/>
        </w:rPr>
        <w:t>Detailed Breakdown</w:t>
      </w:r>
      <w:r w:rsidRPr="00542D96">
        <w:t xml:space="preserve">: </w:t>
      </w:r>
    </w:p>
    <w:p w14:paraId="6B29A5A9" w14:textId="77777777" w:rsidR="00542D96" w:rsidRPr="00542D96" w:rsidRDefault="00542D96" w:rsidP="00DA6E27">
      <w:pPr>
        <w:pStyle w:val="BodyText"/>
        <w:numPr>
          <w:ilvl w:val="1"/>
          <w:numId w:val="52"/>
        </w:numPr>
        <w:tabs>
          <w:tab w:val="clear" w:pos="1440"/>
          <w:tab w:val="num" w:pos="2160"/>
        </w:tabs>
        <w:ind w:left="2160"/>
        <w:jc w:val="both"/>
      </w:pPr>
      <w:r w:rsidRPr="00542D96">
        <w:t>Table showing counts by object class</w:t>
      </w:r>
    </w:p>
    <w:p w14:paraId="37C53F47" w14:textId="77777777" w:rsidR="00542D96" w:rsidRPr="00542D96" w:rsidRDefault="00542D96" w:rsidP="00DA6E27">
      <w:pPr>
        <w:pStyle w:val="BodyText"/>
        <w:numPr>
          <w:ilvl w:val="1"/>
          <w:numId w:val="52"/>
        </w:numPr>
        <w:tabs>
          <w:tab w:val="clear" w:pos="1440"/>
          <w:tab w:val="num" w:pos="2160"/>
        </w:tabs>
        <w:ind w:left="2160"/>
        <w:jc w:val="both"/>
      </w:pPr>
      <w:r w:rsidRPr="00542D96">
        <w:t>Categories include car, truck, big truck, pickup</w:t>
      </w:r>
    </w:p>
    <w:p w14:paraId="25195C70" w14:textId="77777777" w:rsidR="00542D96" w:rsidRPr="00542D96" w:rsidRDefault="00542D96" w:rsidP="00DA6E27">
      <w:pPr>
        <w:pStyle w:val="BodyText"/>
        <w:numPr>
          <w:ilvl w:val="1"/>
          <w:numId w:val="52"/>
        </w:numPr>
        <w:tabs>
          <w:tab w:val="clear" w:pos="1440"/>
          <w:tab w:val="num" w:pos="2160"/>
        </w:tabs>
        <w:ind w:left="2160"/>
        <w:jc w:val="both"/>
      </w:pPr>
      <w:r w:rsidRPr="00542D96">
        <w:t>Direction-specific counts for each vehicle type</w:t>
      </w:r>
    </w:p>
    <w:p w14:paraId="58FBFFC4" w14:textId="77777777" w:rsidR="00542D96" w:rsidRPr="00542D96" w:rsidRDefault="00542D96" w:rsidP="00DA6E27">
      <w:pPr>
        <w:pStyle w:val="BodyText"/>
        <w:numPr>
          <w:ilvl w:val="1"/>
          <w:numId w:val="52"/>
        </w:numPr>
        <w:tabs>
          <w:tab w:val="clear" w:pos="1440"/>
          <w:tab w:val="num" w:pos="2160"/>
        </w:tabs>
        <w:ind w:left="2160"/>
        <w:jc w:val="both"/>
      </w:pPr>
      <w:r w:rsidRPr="00542D96">
        <w:t>Total count per vehicle type</w:t>
      </w:r>
    </w:p>
    <w:p w14:paraId="629C7EC3" w14:textId="67E2B9DC" w:rsidR="003C11D1" w:rsidRPr="00291B51" w:rsidRDefault="00542D96" w:rsidP="00C363E5">
      <w:pPr>
        <w:pStyle w:val="BodyText"/>
        <w:ind w:left="720"/>
        <w:jc w:val="both"/>
      </w:pPr>
      <w:r w:rsidRPr="00542D96">
        <w:t>This GUI effectively combines control elements, visualization, and data reporting in a single interface, allowing users to configure the system, monitor traffic in real-time, and analyze vehicle statistics without needing to switch between different applications or views.</w:t>
      </w:r>
    </w:p>
    <w:p w14:paraId="43AC8124" w14:textId="79140797" w:rsidR="00466C24" w:rsidRDefault="00506C7C" w:rsidP="00C363E5">
      <w:pPr>
        <w:pStyle w:val="Heading2"/>
        <w:jc w:val="both"/>
      </w:pPr>
      <w:bookmarkStart w:id="58" w:name="chapter-5-results-and-evaluation"/>
      <w:bookmarkEnd w:id="17"/>
      <w:bookmarkEnd w:id="48"/>
      <w:r>
        <w:t xml:space="preserve">Chapter </w:t>
      </w:r>
      <w:r w:rsidR="00C0459B">
        <w:t>6</w:t>
      </w:r>
      <w:r>
        <w:t>: Results and Evaluation</w:t>
      </w:r>
    </w:p>
    <w:p w14:paraId="4BE325BB" w14:textId="1E8AA2EF" w:rsidR="00466C24" w:rsidRDefault="00804F09" w:rsidP="00C363E5">
      <w:pPr>
        <w:pStyle w:val="Heading3"/>
        <w:jc w:val="both"/>
      </w:pPr>
      <w:bookmarkStart w:id="59" w:name="metrics"/>
      <w:r>
        <w:t>6</w:t>
      </w:r>
      <w:r w:rsidR="00506C7C">
        <w:t>.1 Metrics</w:t>
      </w:r>
    </w:p>
    <w:p w14:paraId="642B6719" w14:textId="77777777" w:rsidR="00466C24" w:rsidRDefault="00506C7C" w:rsidP="00C363E5">
      <w:pPr>
        <w:pStyle w:val="FirstParagraph"/>
        <w:jc w:val="both"/>
      </w:pPr>
      <w:r>
        <w:t>The implementation was evaluated using several key metrics:</w:t>
      </w:r>
    </w:p>
    <w:p w14:paraId="701F270F" w14:textId="77777777" w:rsidR="00466C24" w:rsidRDefault="00506C7C" w:rsidP="00DA6E27">
      <w:pPr>
        <w:pStyle w:val="Compact"/>
        <w:numPr>
          <w:ilvl w:val="0"/>
          <w:numId w:val="31"/>
        </w:numPr>
        <w:jc w:val="both"/>
      </w:pPr>
      <w:r>
        <w:rPr>
          <w:b/>
          <w:bCs/>
        </w:rPr>
        <w:t>Time to Deploy</w:t>
      </w:r>
      <w:r>
        <w:t>:</w:t>
      </w:r>
    </w:p>
    <w:p w14:paraId="762A69C0" w14:textId="77777777" w:rsidR="00466C24" w:rsidRDefault="00506C7C" w:rsidP="00DA6E27">
      <w:pPr>
        <w:pStyle w:val="Compact"/>
        <w:numPr>
          <w:ilvl w:val="1"/>
          <w:numId w:val="32"/>
        </w:numPr>
        <w:jc w:val="both"/>
      </w:pPr>
      <w:r>
        <w:rPr>
          <w:b/>
          <w:bCs/>
        </w:rPr>
        <w:t>Before MLOps</w:t>
      </w:r>
      <w:r>
        <w:t>: The previous manual process required approximately 5 days from data preparation to model deployment.</w:t>
      </w:r>
    </w:p>
    <w:p w14:paraId="5427DBF7" w14:textId="77777777" w:rsidR="00466C24" w:rsidRDefault="00506C7C" w:rsidP="00DA6E27">
      <w:pPr>
        <w:pStyle w:val="Compact"/>
        <w:numPr>
          <w:ilvl w:val="1"/>
          <w:numId w:val="32"/>
        </w:numPr>
        <w:jc w:val="both"/>
      </w:pPr>
      <w:r>
        <w:rPr>
          <w:b/>
          <w:bCs/>
        </w:rPr>
        <w:t>After MLOps</w:t>
      </w:r>
      <w:r>
        <w:t>: The automated pipeline reduced this to 3 days, a 40% improvement.</w:t>
      </w:r>
    </w:p>
    <w:p w14:paraId="182E7E41" w14:textId="77777777" w:rsidR="00466C24" w:rsidRDefault="00506C7C" w:rsidP="00DA6E27">
      <w:pPr>
        <w:pStyle w:val="Compact"/>
        <w:numPr>
          <w:ilvl w:val="1"/>
          <w:numId w:val="32"/>
        </w:numPr>
        <w:jc w:val="both"/>
      </w:pPr>
      <w:r>
        <w:rPr>
          <w:b/>
          <w:bCs/>
        </w:rPr>
        <w:t>Key Contributor</w:t>
      </w:r>
      <w:r>
        <w:t>: Automated data validation and augmentation saved significant manual effort.</w:t>
      </w:r>
    </w:p>
    <w:p w14:paraId="4AAE5031" w14:textId="77777777" w:rsidR="00466C24" w:rsidRDefault="00506C7C" w:rsidP="00DA6E27">
      <w:pPr>
        <w:pStyle w:val="Compact"/>
        <w:numPr>
          <w:ilvl w:val="0"/>
          <w:numId w:val="31"/>
        </w:numPr>
        <w:jc w:val="both"/>
      </w:pPr>
      <w:r>
        <w:rPr>
          <w:b/>
          <w:bCs/>
        </w:rPr>
        <w:t>Reproducibility</w:t>
      </w:r>
      <w:r>
        <w:t>:</w:t>
      </w:r>
    </w:p>
    <w:p w14:paraId="1C4733B5" w14:textId="77777777" w:rsidR="00466C24" w:rsidRDefault="00506C7C" w:rsidP="00DA6E27">
      <w:pPr>
        <w:pStyle w:val="Compact"/>
        <w:numPr>
          <w:ilvl w:val="1"/>
          <w:numId w:val="33"/>
        </w:numPr>
        <w:jc w:val="both"/>
      </w:pPr>
      <w:r>
        <w:rPr>
          <w:b/>
          <w:bCs/>
        </w:rPr>
        <w:t>Before MLOps</w:t>
      </w:r>
      <w:r>
        <w:t>: Reproducibility varied between experiments due to environment differences and manual steps.</w:t>
      </w:r>
    </w:p>
    <w:p w14:paraId="72975A4D" w14:textId="77777777" w:rsidR="00466C24" w:rsidRDefault="00506C7C" w:rsidP="00DA6E27">
      <w:pPr>
        <w:pStyle w:val="Compact"/>
        <w:numPr>
          <w:ilvl w:val="1"/>
          <w:numId w:val="33"/>
        </w:numPr>
        <w:jc w:val="both"/>
      </w:pPr>
      <w:r>
        <w:rPr>
          <w:b/>
          <w:bCs/>
        </w:rPr>
        <w:t>After MLOps</w:t>
      </w:r>
      <w:r>
        <w:t>: 100% reproducibility achieved through containerization and version control.</w:t>
      </w:r>
    </w:p>
    <w:p w14:paraId="33703AFA" w14:textId="77777777" w:rsidR="00466C24" w:rsidRDefault="00506C7C" w:rsidP="00DA6E27">
      <w:pPr>
        <w:pStyle w:val="Compact"/>
        <w:numPr>
          <w:ilvl w:val="1"/>
          <w:numId w:val="33"/>
        </w:numPr>
        <w:jc w:val="both"/>
      </w:pPr>
      <w:r>
        <w:rPr>
          <w:b/>
          <w:bCs/>
        </w:rPr>
        <w:t>Key Contributor</w:t>
      </w:r>
      <w:r>
        <w:t>: Docker containers and explicit versioning of code, data, and environments.</w:t>
      </w:r>
    </w:p>
    <w:p w14:paraId="73935E29" w14:textId="77777777" w:rsidR="00466C24" w:rsidRDefault="00506C7C" w:rsidP="00DA6E27">
      <w:pPr>
        <w:pStyle w:val="Compact"/>
        <w:numPr>
          <w:ilvl w:val="0"/>
          <w:numId w:val="31"/>
        </w:numPr>
        <w:jc w:val="both"/>
      </w:pPr>
      <w:r>
        <w:rPr>
          <w:b/>
          <w:bCs/>
        </w:rPr>
        <w:t>Model Quality</w:t>
      </w:r>
      <w:r>
        <w:t>:</w:t>
      </w:r>
    </w:p>
    <w:p w14:paraId="779046D3" w14:textId="77777777" w:rsidR="00466C24" w:rsidRDefault="00506C7C" w:rsidP="00DA6E27">
      <w:pPr>
        <w:pStyle w:val="Compact"/>
        <w:numPr>
          <w:ilvl w:val="1"/>
          <w:numId w:val="34"/>
        </w:numPr>
        <w:jc w:val="both"/>
      </w:pPr>
      <w:r>
        <w:rPr>
          <w:b/>
          <w:bCs/>
        </w:rPr>
        <w:t>Before MLOps</w:t>
      </w:r>
      <w:r>
        <w:t>: Models often suffered from overfitting or poor generalization due to limited experimentation.</w:t>
      </w:r>
    </w:p>
    <w:p w14:paraId="74F9F746" w14:textId="77777777" w:rsidR="00466C24" w:rsidRDefault="00506C7C" w:rsidP="00DA6E27">
      <w:pPr>
        <w:pStyle w:val="Compact"/>
        <w:numPr>
          <w:ilvl w:val="1"/>
          <w:numId w:val="34"/>
        </w:numPr>
        <w:jc w:val="both"/>
      </w:pPr>
      <w:r>
        <w:rPr>
          <w:b/>
          <w:bCs/>
        </w:rPr>
        <w:t>After MLOps</w:t>
      </w:r>
      <w:r>
        <w:t xml:space="preserve">: Neural Architecture Search consistently produced models with 5-8% higher </w:t>
      </w:r>
      <w:proofErr w:type="spellStart"/>
      <w:r>
        <w:t>mAP</w:t>
      </w:r>
      <w:proofErr w:type="spellEnd"/>
      <w:r>
        <w:t xml:space="preserve"> scores.</w:t>
      </w:r>
    </w:p>
    <w:p w14:paraId="3490248D" w14:textId="77777777" w:rsidR="00466C24" w:rsidRDefault="00506C7C" w:rsidP="00DA6E27">
      <w:pPr>
        <w:pStyle w:val="Compact"/>
        <w:numPr>
          <w:ilvl w:val="1"/>
          <w:numId w:val="34"/>
        </w:numPr>
        <w:jc w:val="both"/>
      </w:pPr>
      <w:r>
        <w:rPr>
          <w:b/>
          <w:bCs/>
        </w:rPr>
        <w:lastRenderedPageBreak/>
        <w:t>Key Contributor</w:t>
      </w:r>
      <w:r>
        <w:t>: Automated exploration of a wider range of architectures and hyperparameters.</w:t>
      </w:r>
    </w:p>
    <w:p w14:paraId="18D71343" w14:textId="77777777" w:rsidR="00466C24" w:rsidRDefault="00506C7C" w:rsidP="00DA6E27">
      <w:pPr>
        <w:pStyle w:val="Compact"/>
        <w:numPr>
          <w:ilvl w:val="0"/>
          <w:numId w:val="31"/>
        </w:numPr>
        <w:jc w:val="both"/>
      </w:pPr>
      <w:r>
        <w:rPr>
          <w:b/>
          <w:bCs/>
        </w:rPr>
        <w:t>Class Balance Impact</w:t>
      </w:r>
      <w:r>
        <w:t>:</w:t>
      </w:r>
    </w:p>
    <w:p w14:paraId="0E0AA33F" w14:textId="77777777" w:rsidR="00466C24" w:rsidRDefault="00506C7C" w:rsidP="00DA6E27">
      <w:pPr>
        <w:pStyle w:val="Compact"/>
        <w:numPr>
          <w:ilvl w:val="1"/>
          <w:numId w:val="35"/>
        </w:numPr>
        <w:jc w:val="both"/>
      </w:pPr>
      <w:r>
        <w:rPr>
          <w:b/>
          <w:bCs/>
        </w:rPr>
        <w:t>Before Targeted Augmentation</w:t>
      </w:r>
      <w:r>
        <w:t>: Minority classes showed 15-20% lower precision and recall compared to majority classes.</w:t>
      </w:r>
    </w:p>
    <w:p w14:paraId="49255A50" w14:textId="77777777" w:rsidR="00466C24" w:rsidRDefault="00506C7C" w:rsidP="00DA6E27">
      <w:pPr>
        <w:pStyle w:val="Compact"/>
        <w:numPr>
          <w:ilvl w:val="1"/>
          <w:numId w:val="35"/>
        </w:numPr>
        <w:jc w:val="both"/>
      </w:pPr>
      <w:r>
        <w:rPr>
          <w:b/>
          <w:bCs/>
        </w:rPr>
        <w:t>After Targeted Augmentation</w:t>
      </w:r>
      <w:r>
        <w:t>: Performance gap reduced to 3-5% between minority and majority classes.</w:t>
      </w:r>
    </w:p>
    <w:p w14:paraId="39069245" w14:textId="77777777" w:rsidR="00466C24" w:rsidRDefault="00506C7C" w:rsidP="00DA6E27">
      <w:pPr>
        <w:pStyle w:val="Compact"/>
        <w:numPr>
          <w:ilvl w:val="1"/>
          <w:numId w:val="35"/>
        </w:numPr>
        <w:jc w:val="both"/>
      </w:pPr>
      <w:r>
        <w:rPr>
          <w:b/>
          <w:bCs/>
        </w:rPr>
        <w:t>Key Contributor</w:t>
      </w:r>
      <w:r>
        <w:t>: Intelligent augmentation pipeline specifically targeting underrepresented classes.</w:t>
      </w:r>
    </w:p>
    <w:p w14:paraId="4C26276C" w14:textId="77777777" w:rsidR="00466C24" w:rsidRDefault="00506C7C" w:rsidP="00DA6E27">
      <w:pPr>
        <w:pStyle w:val="Compact"/>
        <w:numPr>
          <w:ilvl w:val="0"/>
          <w:numId w:val="31"/>
        </w:numPr>
        <w:jc w:val="both"/>
      </w:pPr>
      <w:r>
        <w:rPr>
          <w:b/>
          <w:bCs/>
        </w:rPr>
        <w:t>Collaboration</w:t>
      </w:r>
      <w:r>
        <w:t>:</w:t>
      </w:r>
    </w:p>
    <w:p w14:paraId="6EC34993" w14:textId="77777777" w:rsidR="00466C24" w:rsidRDefault="00506C7C" w:rsidP="00DA6E27">
      <w:pPr>
        <w:pStyle w:val="Compact"/>
        <w:numPr>
          <w:ilvl w:val="1"/>
          <w:numId w:val="36"/>
        </w:numPr>
        <w:jc w:val="both"/>
      </w:pPr>
      <w:r>
        <w:rPr>
          <w:b/>
          <w:bCs/>
        </w:rPr>
        <w:t>Before MLOps</w:t>
      </w:r>
      <w:r>
        <w:t>: Limited collaboration between data scientists and engineers led to integration challenges.</w:t>
      </w:r>
    </w:p>
    <w:p w14:paraId="54EA8975" w14:textId="77777777" w:rsidR="00466C24" w:rsidRDefault="00506C7C" w:rsidP="00DA6E27">
      <w:pPr>
        <w:pStyle w:val="Compact"/>
        <w:numPr>
          <w:ilvl w:val="1"/>
          <w:numId w:val="36"/>
        </w:numPr>
        <w:jc w:val="both"/>
      </w:pPr>
      <w:r>
        <w:rPr>
          <w:b/>
          <w:bCs/>
        </w:rPr>
        <w:t>After MLOps</w:t>
      </w:r>
      <w:r>
        <w:t>: Improved through Git-based workflows and shared pipeline visibility.</w:t>
      </w:r>
    </w:p>
    <w:p w14:paraId="44A82D7D" w14:textId="77777777" w:rsidR="00466C24" w:rsidRDefault="00506C7C" w:rsidP="00DA6E27">
      <w:pPr>
        <w:pStyle w:val="Compact"/>
        <w:numPr>
          <w:ilvl w:val="1"/>
          <w:numId w:val="36"/>
        </w:numPr>
        <w:jc w:val="both"/>
      </w:pPr>
      <w:r>
        <w:rPr>
          <w:b/>
          <w:bCs/>
        </w:rPr>
        <w:t>Key Contributor</w:t>
      </w:r>
      <w:r>
        <w:t>: Unified pipeline visible to all team members.</w:t>
      </w:r>
    </w:p>
    <w:p w14:paraId="02E5E20A" w14:textId="77777777" w:rsidR="00466C24" w:rsidRDefault="00506C7C" w:rsidP="00DA6E27">
      <w:pPr>
        <w:pStyle w:val="Compact"/>
        <w:numPr>
          <w:ilvl w:val="0"/>
          <w:numId w:val="31"/>
        </w:numPr>
        <w:jc w:val="both"/>
      </w:pPr>
      <w:r>
        <w:rPr>
          <w:b/>
          <w:bCs/>
        </w:rPr>
        <w:t>Deployment Reliability</w:t>
      </w:r>
      <w:r>
        <w:t>:</w:t>
      </w:r>
    </w:p>
    <w:p w14:paraId="481D5400" w14:textId="77777777" w:rsidR="00466C24" w:rsidRDefault="00506C7C" w:rsidP="00DA6E27">
      <w:pPr>
        <w:pStyle w:val="Compact"/>
        <w:numPr>
          <w:ilvl w:val="1"/>
          <w:numId w:val="37"/>
        </w:numPr>
        <w:jc w:val="both"/>
      </w:pPr>
      <w:r>
        <w:rPr>
          <w:b/>
          <w:bCs/>
        </w:rPr>
        <w:t>Before MLOps</w:t>
      </w:r>
      <w:r>
        <w:t>: Approximately 25% of deployments experienced issues requiring rollbacks.</w:t>
      </w:r>
    </w:p>
    <w:p w14:paraId="282C70F3" w14:textId="77777777" w:rsidR="00466C24" w:rsidRDefault="00506C7C" w:rsidP="00DA6E27">
      <w:pPr>
        <w:pStyle w:val="Compact"/>
        <w:numPr>
          <w:ilvl w:val="1"/>
          <w:numId w:val="37"/>
        </w:numPr>
        <w:jc w:val="both"/>
      </w:pPr>
      <w:r>
        <w:rPr>
          <w:b/>
          <w:bCs/>
        </w:rPr>
        <w:t>After MLOps</w:t>
      </w:r>
      <w:r>
        <w:t>: Reduced to less than 5% through automated testing and validation.</w:t>
      </w:r>
    </w:p>
    <w:p w14:paraId="4BF5E8CD" w14:textId="77777777" w:rsidR="00466C24" w:rsidRDefault="00506C7C" w:rsidP="00DA6E27">
      <w:pPr>
        <w:pStyle w:val="Compact"/>
        <w:numPr>
          <w:ilvl w:val="1"/>
          <w:numId w:val="37"/>
        </w:numPr>
        <w:jc w:val="both"/>
      </w:pPr>
      <w:r>
        <w:rPr>
          <w:b/>
          <w:bCs/>
        </w:rPr>
        <w:t>Key Contributor</w:t>
      </w:r>
      <w:r>
        <w:t>: CI/CD automation with comprehensive pre-deployment testing.</w:t>
      </w:r>
    </w:p>
    <w:p w14:paraId="33F0E819" w14:textId="178D48F1" w:rsidR="00466C24" w:rsidRDefault="002A0A0E" w:rsidP="00C363E5">
      <w:pPr>
        <w:pStyle w:val="Heading3"/>
        <w:jc w:val="both"/>
      </w:pPr>
      <w:bookmarkStart w:id="60" w:name="discussion"/>
      <w:bookmarkEnd w:id="59"/>
      <w:r>
        <w:t>6</w:t>
      </w:r>
      <w:r w:rsidR="00506C7C">
        <w:t>.2 Discussion</w:t>
      </w:r>
    </w:p>
    <w:p w14:paraId="3C04E8F0" w14:textId="77777777" w:rsidR="00466C24" w:rsidRDefault="00506C7C" w:rsidP="00C363E5">
      <w:pPr>
        <w:pStyle w:val="FirstParagraph"/>
        <w:jc w:val="both"/>
      </w:pPr>
      <w:r>
        <w:t>The MLOps pipeline demonstrated significant improvements across all measured dimensions:</w:t>
      </w:r>
    </w:p>
    <w:p w14:paraId="23692192" w14:textId="77777777" w:rsidR="00466C24" w:rsidRDefault="00506C7C" w:rsidP="00DA6E27">
      <w:pPr>
        <w:numPr>
          <w:ilvl w:val="0"/>
          <w:numId w:val="38"/>
        </w:numPr>
        <w:jc w:val="both"/>
      </w:pPr>
      <w:r>
        <w:rPr>
          <w:b/>
          <w:bCs/>
        </w:rPr>
        <w:t>Faster Iterations</w:t>
      </w:r>
      <w:r>
        <w:t>: The automated pipeline enabled more rapid experimentation, allowing the team to try more model variations in less time. This led to improved model performance through more thorough optimization.</w:t>
      </w:r>
    </w:p>
    <w:p w14:paraId="1339A47A" w14:textId="77777777" w:rsidR="00466C24" w:rsidRDefault="00506C7C" w:rsidP="00DA6E27">
      <w:pPr>
        <w:numPr>
          <w:ilvl w:val="0"/>
          <w:numId w:val="38"/>
        </w:numPr>
        <w:jc w:val="both"/>
      </w:pPr>
      <w:r>
        <w:rPr>
          <w:b/>
          <w:bCs/>
        </w:rPr>
        <w:t>Consistent Model Performance</w:t>
      </w:r>
      <w:r>
        <w:t>: By standardizing environments and processes, the pipeline eliminated variability between development and production, ensuring models performed consistently across environments.</w:t>
      </w:r>
    </w:p>
    <w:p w14:paraId="256785E8" w14:textId="77777777" w:rsidR="00466C24" w:rsidRDefault="00506C7C" w:rsidP="00DA6E27">
      <w:pPr>
        <w:numPr>
          <w:ilvl w:val="0"/>
          <w:numId w:val="38"/>
        </w:numPr>
        <w:jc w:val="both"/>
      </w:pPr>
      <w:r>
        <w:rPr>
          <w:b/>
          <w:bCs/>
        </w:rPr>
        <w:t>Effective Class Balance Management</w:t>
      </w:r>
      <w:r>
        <w:t>: The targeted augmentation approach successfully addressed class imbalance issues that had previously led to poor performance on minority classes.</w:t>
      </w:r>
    </w:p>
    <w:p w14:paraId="0F88E7DB" w14:textId="77777777" w:rsidR="00466C24" w:rsidRDefault="00506C7C" w:rsidP="00DA6E27">
      <w:pPr>
        <w:numPr>
          <w:ilvl w:val="0"/>
          <w:numId w:val="38"/>
        </w:numPr>
        <w:jc w:val="both"/>
      </w:pPr>
      <w:r>
        <w:rPr>
          <w:b/>
          <w:bCs/>
        </w:rPr>
        <w:t>Efficient Neural Architecture Search</w:t>
      </w:r>
      <w:r>
        <w:t>: The automated NAS component discovered model architectures that balanced accuracy, speed, and size more effectively than manual design, resulting in models better suited to specific deployment scenarios.</w:t>
      </w:r>
    </w:p>
    <w:p w14:paraId="1233767B" w14:textId="77777777" w:rsidR="00466C24" w:rsidRDefault="00506C7C" w:rsidP="00DA6E27">
      <w:pPr>
        <w:numPr>
          <w:ilvl w:val="0"/>
          <w:numId w:val="38"/>
        </w:numPr>
        <w:jc w:val="both"/>
      </w:pPr>
      <w:r>
        <w:rPr>
          <w:b/>
          <w:bCs/>
        </w:rPr>
        <w:lastRenderedPageBreak/>
        <w:t>Effective Team Collaboration</w:t>
      </w:r>
      <w:r>
        <w:t>: The shared pipeline created a common language between data scientists and engineers, reducing handoff friction and enabling more effective collaboration.</w:t>
      </w:r>
    </w:p>
    <w:p w14:paraId="5B550FD1" w14:textId="77777777" w:rsidR="00466C24" w:rsidRDefault="00506C7C" w:rsidP="00DA6E27">
      <w:pPr>
        <w:numPr>
          <w:ilvl w:val="0"/>
          <w:numId w:val="38"/>
        </w:numPr>
        <w:jc w:val="both"/>
      </w:pPr>
      <w:r>
        <w:rPr>
          <w:b/>
          <w:bCs/>
        </w:rPr>
        <w:t>Scalability</w:t>
      </w:r>
      <w:r>
        <w:t>: The pipeline showed excellent scalability characteristics, handling datasets of varying sizes and complexity without significant modifications.</w:t>
      </w:r>
    </w:p>
    <w:p w14:paraId="694CBB89" w14:textId="77777777" w:rsidR="00466C24" w:rsidRDefault="00506C7C" w:rsidP="00DA6E27">
      <w:pPr>
        <w:numPr>
          <w:ilvl w:val="0"/>
          <w:numId w:val="38"/>
        </w:numPr>
        <w:jc w:val="both"/>
      </w:pPr>
      <w:r>
        <w:rPr>
          <w:b/>
          <w:bCs/>
        </w:rPr>
        <w:t>Knowledge Transfer</w:t>
      </w:r>
      <w:r>
        <w:t>: The structured approach facilitated onboarding of new team members, who could understand the entire workflow through the pipeline definition rather than tribal knowledge.</w:t>
      </w:r>
    </w:p>
    <w:p w14:paraId="3FC36537" w14:textId="77777777" w:rsidR="00466C24" w:rsidRDefault="00506C7C" w:rsidP="00C363E5">
      <w:pPr>
        <w:pStyle w:val="FirstParagraph"/>
        <w:jc w:val="both"/>
      </w:pPr>
      <w:r>
        <w:t>The approach demonstrated in this research is applicable across domains and model types. While implemented for object detection models, the pipeline architecture and process could be adapted for other ML domains with minimal changes to the core workflow.</w:t>
      </w:r>
    </w:p>
    <w:p w14:paraId="460EBEC7" w14:textId="51B28688" w:rsidR="00466C24" w:rsidRDefault="00506C7C" w:rsidP="00C363E5">
      <w:pPr>
        <w:pStyle w:val="Heading2"/>
        <w:jc w:val="both"/>
      </w:pPr>
      <w:bookmarkStart w:id="61" w:name="chapter-6-conclusion-and-future-work"/>
      <w:bookmarkEnd w:id="58"/>
      <w:bookmarkEnd w:id="60"/>
      <w:r>
        <w:t xml:space="preserve">Chapter </w:t>
      </w:r>
      <w:r w:rsidR="00F529D9">
        <w:t>7</w:t>
      </w:r>
      <w:r>
        <w:t>: Conclusion and Future Work</w:t>
      </w:r>
    </w:p>
    <w:p w14:paraId="3EB9C34A" w14:textId="52FDD0CC" w:rsidR="00466C24" w:rsidRDefault="00F529D9" w:rsidP="00C363E5">
      <w:pPr>
        <w:pStyle w:val="Heading3"/>
        <w:jc w:val="both"/>
      </w:pPr>
      <w:bookmarkStart w:id="62" w:name="conclusion"/>
      <w:r>
        <w:t>7</w:t>
      </w:r>
      <w:r w:rsidR="00506C7C">
        <w:t>.1 Conclusion</w:t>
      </w:r>
    </w:p>
    <w:p w14:paraId="3CCACFD7" w14:textId="77777777" w:rsidR="002335C5" w:rsidRPr="002335C5" w:rsidRDefault="002335C5" w:rsidP="00C363E5">
      <w:pPr>
        <w:pStyle w:val="BodyText"/>
        <w:jc w:val="both"/>
      </w:pPr>
      <w:r w:rsidRPr="002335C5">
        <w:t>Our research demonstrates the powerful synergy between MLOps practices and edge computing deployment, exemplified by the Highway Vehicle Tracker application running on Raspberry Pi hardware. This integrated approach creates a comprehensive solution that addresses both the development efficiency challenges of machine learning systems and the practical constraints of real-world deployment environments.</w:t>
      </w:r>
    </w:p>
    <w:p w14:paraId="4B944F22" w14:textId="77777777" w:rsidR="002335C5" w:rsidRPr="002335C5" w:rsidRDefault="002335C5" w:rsidP="00C363E5">
      <w:pPr>
        <w:pStyle w:val="BodyText"/>
        <w:jc w:val="both"/>
        <w:rPr>
          <w:b/>
          <w:bCs/>
        </w:rPr>
      </w:pPr>
      <w:r w:rsidRPr="002335C5">
        <w:rPr>
          <w:b/>
          <w:bCs/>
        </w:rPr>
        <w:t>Transformative Impact of MLOps</w:t>
      </w:r>
    </w:p>
    <w:p w14:paraId="13ACB800" w14:textId="77777777" w:rsidR="002335C5" w:rsidRPr="002335C5" w:rsidRDefault="002335C5" w:rsidP="00C363E5">
      <w:pPr>
        <w:pStyle w:val="BodyText"/>
        <w:jc w:val="both"/>
      </w:pPr>
      <w:r w:rsidRPr="002335C5">
        <w:t>The implementation of structured MLOps workflows for YOLOv8 optimization has delivered quantifiable benefits throughout the ML lifecycle:</w:t>
      </w:r>
    </w:p>
    <w:p w14:paraId="641B9A03" w14:textId="77777777" w:rsidR="002335C5" w:rsidRPr="002335C5" w:rsidRDefault="002335C5" w:rsidP="00DA6E27">
      <w:pPr>
        <w:pStyle w:val="BodyText"/>
        <w:numPr>
          <w:ilvl w:val="0"/>
          <w:numId w:val="42"/>
        </w:numPr>
        <w:jc w:val="both"/>
      </w:pPr>
      <w:r w:rsidRPr="002335C5">
        <w:t>40% reduction in development time through automated pipelines</w:t>
      </w:r>
    </w:p>
    <w:p w14:paraId="11F03FE8" w14:textId="77777777" w:rsidR="002335C5" w:rsidRPr="002335C5" w:rsidRDefault="002335C5" w:rsidP="00DA6E27">
      <w:pPr>
        <w:pStyle w:val="BodyText"/>
        <w:numPr>
          <w:ilvl w:val="0"/>
          <w:numId w:val="42"/>
        </w:numPr>
        <w:jc w:val="both"/>
      </w:pPr>
      <w:r w:rsidRPr="002335C5">
        <w:t>100% reproducibility via containerization and systematic versioning</w:t>
      </w:r>
    </w:p>
    <w:p w14:paraId="48D06074" w14:textId="77777777" w:rsidR="002335C5" w:rsidRPr="002335C5" w:rsidRDefault="002335C5" w:rsidP="00DA6E27">
      <w:pPr>
        <w:pStyle w:val="BodyText"/>
        <w:numPr>
          <w:ilvl w:val="0"/>
          <w:numId w:val="42"/>
        </w:numPr>
        <w:jc w:val="both"/>
      </w:pPr>
      <w:r w:rsidRPr="002335C5">
        <w:t>5-8% improvement in model performance using automated neural architecture search</w:t>
      </w:r>
    </w:p>
    <w:p w14:paraId="7D110C51" w14:textId="77777777" w:rsidR="002335C5" w:rsidRPr="002335C5" w:rsidRDefault="002335C5" w:rsidP="00DA6E27">
      <w:pPr>
        <w:pStyle w:val="BodyText"/>
        <w:numPr>
          <w:ilvl w:val="0"/>
          <w:numId w:val="42"/>
        </w:numPr>
        <w:jc w:val="both"/>
      </w:pPr>
      <w:r w:rsidRPr="002335C5">
        <w:t>Significant reduction in deployment failures (from 25% to under 5%)</w:t>
      </w:r>
    </w:p>
    <w:p w14:paraId="121278E3" w14:textId="77777777" w:rsidR="002335C5" w:rsidRPr="002335C5" w:rsidRDefault="002335C5" w:rsidP="00C363E5">
      <w:pPr>
        <w:pStyle w:val="BodyText"/>
        <w:jc w:val="both"/>
      </w:pPr>
      <w:r w:rsidRPr="002335C5">
        <w:t>Our framework addresses the entire ML lifecycle—from data preparation through model training to deployment—with specialized components for dataset validation, targeted augmentation for class imbalance, multi-objective neural architecture search, and comprehensive evaluation. The Jenkins pipeline implementation demonstrates how automation significantly reduces manual effort while improving consistency and reliability.</w:t>
      </w:r>
    </w:p>
    <w:p w14:paraId="69B460DF" w14:textId="77777777" w:rsidR="002335C5" w:rsidRPr="002335C5" w:rsidRDefault="002335C5" w:rsidP="00C363E5">
      <w:pPr>
        <w:pStyle w:val="BodyText"/>
        <w:jc w:val="both"/>
        <w:rPr>
          <w:b/>
          <w:bCs/>
        </w:rPr>
      </w:pPr>
      <w:r w:rsidRPr="002335C5">
        <w:rPr>
          <w:b/>
          <w:bCs/>
        </w:rPr>
        <w:t>Edge Deployment Viability</w:t>
      </w:r>
    </w:p>
    <w:p w14:paraId="47F544FF" w14:textId="77777777" w:rsidR="002335C5" w:rsidRPr="002335C5" w:rsidRDefault="002335C5" w:rsidP="00C363E5">
      <w:pPr>
        <w:pStyle w:val="BodyText"/>
        <w:jc w:val="both"/>
      </w:pPr>
      <w:r w:rsidRPr="002335C5">
        <w:t>The Raspberry Pi deployment validates that carefully optimized models can deliver practical value even on constrained hardware platforms:</w:t>
      </w:r>
    </w:p>
    <w:p w14:paraId="2764B963" w14:textId="77777777" w:rsidR="002335C5" w:rsidRPr="002335C5" w:rsidRDefault="002335C5" w:rsidP="00DA6E27">
      <w:pPr>
        <w:pStyle w:val="BodyText"/>
        <w:numPr>
          <w:ilvl w:val="0"/>
          <w:numId w:val="43"/>
        </w:numPr>
        <w:jc w:val="both"/>
      </w:pPr>
      <w:r w:rsidRPr="002335C5">
        <w:t>Custom NAS-optimized models achieve 4.3 FPS at 320×240 resolution</w:t>
      </w:r>
    </w:p>
    <w:p w14:paraId="5E28E122" w14:textId="74E7D4DC" w:rsidR="002335C5" w:rsidRPr="002335C5" w:rsidRDefault="002335C5" w:rsidP="00DA6E27">
      <w:pPr>
        <w:pStyle w:val="BodyText"/>
        <w:numPr>
          <w:ilvl w:val="0"/>
          <w:numId w:val="43"/>
        </w:numPr>
        <w:jc w:val="both"/>
      </w:pPr>
      <w:r w:rsidRPr="002335C5">
        <w:lastRenderedPageBreak/>
        <w:t>9</w:t>
      </w:r>
      <w:r w:rsidR="00730301">
        <w:t>8</w:t>
      </w:r>
      <w:r w:rsidRPr="002335C5">
        <w:t>.2% vehicle detection accuracy compared to manual counting</w:t>
      </w:r>
    </w:p>
    <w:p w14:paraId="151403FA" w14:textId="77777777" w:rsidR="002335C5" w:rsidRPr="002335C5" w:rsidRDefault="002335C5" w:rsidP="00DA6E27">
      <w:pPr>
        <w:pStyle w:val="BodyText"/>
        <w:numPr>
          <w:ilvl w:val="0"/>
          <w:numId w:val="43"/>
        </w:numPr>
        <w:jc w:val="both"/>
      </w:pPr>
      <w:r w:rsidRPr="002335C5">
        <w:t>Improved latency (200-500ms vs. 800-1200ms for cloud processing)</w:t>
      </w:r>
    </w:p>
    <w:p w14:paraId="3BE949B0" w14:textId="77777777" w:rsidR="002335C5" w:rsidRPr="002335C5" w:rsidRDefault="002335C5" w:rsidP="00DA6E27">
      <w:pPr>
        <w:pStyle w:val="BodyText"/>
        <w:numPr>
          <w:ilvl w:val="0"/>
          <w:numId w:val="43"/>
        </w:numPr>
        <w:jc w:val="both"/>
      </w:pPr>
      <w:r w:rsidRPr="002335C5">
        <w:t>Autonomous operation in challenging environments with 99.3% uptime</w:t>
      </w:r>
    </w:p>
    <w:p w14:paraId="7FBCC3CB" w14:textId="77777777" w:rsidR="002335C5" w:rsidRPr="002335C5" w:rsidRDefault="002335C5" w:rsidP="00C363E5">
      <w:pPr>
        <w:pStyle w:val="BodyText"/>
        <w:jc w:val="both"/>
      </w:pPr>
      <w:r w:rsidRPr="002335C5">
        <w:t>Through model optimization techniques like ONNX conversion, INT8 quantization, and thoughtful system configuration, we've created a cost-effective alternative to cloud-based processing that maintains high accuracy while significantly reducing operational costs.</w:t>
      </w:r>
    </w:p>
    <w:p w14:paraId="07B0414E" w14:textId="77777777" w:rsidR="002335C5" w:rsidRPr="002335C5" w:rsidRDefault="002335C5" w:rsidP="00C363E5">
      <w:pPr>
        <w:pStyle w:val="BodyText"/>
        <w:jc w:val="both"/>
        <w:rPr>
          <w:b/>
          <w:bCs/>
        </w:rPr>
      </w:pPr>
      <w:r w:rsidRPr="002335C5">
        <w:rPr>
          <w:b/>
          <w:bCs/>
        </w:rPr>
        <w:t>Practical Applications</w:t>
      </w:r>
    </w:p>
    <w:p w14:paraId="0FC5F8DF" w14:textId="77777777" w:rsidR="002335C5" w:rsidRPr="002335C5" w:rsidRDefault="002335C5" w:rsidP="00C363E5">
      <w:pPr>
        <w:pStyle w:val="BodyText"/>
        <w:jc w:val="both"/>
      </w:pPr>
      <w:r w:rsidRPr="002335C5">
        <w:t>This combined approach bridges the gap between research and production, enabling computer vision technologies to deliver practical value in traffic monitoring scenarios. The edge deployment model is particularly valuable for:</w:t>
      </w:r>
    </w:p>
    <w:p w14:paraId="38E94AF2" w14:textId="77777777" w:rsidR="002335C5" w:rsidRPr="002335C5" w:rsidRDefault="002335C5" w:rsidP="00DA6E27">
      <w:pPr>
        <w:pStyle w:val="BodyText"/>
        <w:numPr>
          <w:ilvl w:val="0"/>
          <w:numId w:val="44"/>
        </w:numPr>
        <w:jc w:val="both"/>
      </w:pPr>
      <w:r w:rsidRPr="002335C5">
        <w:t>Municipalities and transportation departments with limited budgets</w:t>
      </w:r>
    </w:p>
    <w:p w14:paraId="68ECE7C6" w14:textId="77777777" w:rsidR="002335C5" w:rsidRPr="002335C5" w:rsidRDefault="002335C5" w:rsidP="00DA6E27">
      <w:pPr>
        <w:pStyle w:val="BodyText"/>
        <w:numPr>
          <w:ilvl w:val="0"/>
          <w:numId w:val="44"/>
        </w:numPr>
        <w:jc w:val="both"/>
      </w:pPr>
      <w:r w:rsidRPr="002335C5">
        <w:t>Deployments in areas with connectivity challenges or bandwidth constraints</w:t>
      </w:r>
    </w:p>
    <w:p w14:paraId="63848A2B" w14:textId="77777777" w:rsidR="002335C5" w:rsidRPr="002335C5" w:rsidRDefault="002335C5" w:rsidP="00DA6E27">
      <w:pPr>
        <w:pStyle w:val="BodyText"/>
        <w:numPr>
          <w:ilvl w:val="0"/>
          <w:numId w:val="44"/>
        </w:numPr>
        <w:jc w:val="both"/>
      </w:pPr>
      <w:r w:rsidRPr="002335C5">
        <w:t>Applications requiring low-latency processing for time-sensitive decisions</w:t>
      </w:r>
    </w:p>
    <w:p w14:paraId="6EB57B65" w14:textId="77777777" w:rsidR="002335C5" w:rsidRPr="002335C5" w:rsidRDefault="002335C5" w:rsidP="00DA6E27">
      <w:pPr>
        <w:pStyle w:val="BodyText"/>
        <w:numPr>
          <w:ilvl w:val="0"/>
          <w:numId w:val="44"/>
        </w:numPr>
        <w:jc w:val="both"/>
      </w:pPr>
      <w:r w:rsidRPr="002335C5">
        <w:t>Scenarios where data privacy concerns limit cloud processing options</w:t>
      </w:r>
    </w:p>
    <w:p w14:paraId="434BC17C" w14:textId="77777777" w:rsidR="002335C5" w:rsidRPr="002335C5" w:rsidRDefault="002335C5" w:rsidP="00C363E5">
      <w:pPr>
        <w:pStyle w:val="BodyText"/>
        <w:jc w:val="both"/>
      </w:pPr>
      <w:r w:rsidRPr="002335C5">
        <w:t>The system's ability to operate autonomously with minimal maintenance makes it suitable for widespread deployment across multiple monitoring locations.</w:t>
      </w:r>
    </w:p>
    <w:p w14:paraId="4C4A8C2F" w14:textId="77777777" w:rsidR="002335C5" w:rsidRPr="002335C5" w:rsidRDefault="002335C5" w:rsidP="00C363E5">
      <w:pPr>
        <w:pStyle w:val="BodyText"/>
        <w:jc w:val="both"/>
        <w:rPr>
          <w:b/>
          <w:bCs/>
        </w:rPr>
      </w:pPr>
      <w:r w:rsidRPr="002335C5">
        <w:rPr>
          <w:b/>
          <w:bCs/>
        </w:rPr>
        <w:t>Future Directions</w:t>
      </w:r>
    </w:p>
    <w:p w14:paraId="62F0D49E" w14:textId="77777777" w:rsidR="002335C5" w:rsidRPr="002335C5" w:rsidRDefault="002335C5" w:rsidP="00C363E5">
      <w:pPr>
        <w:pStyle w:val="BodyText"/>
        <w:jc w:val="both"/>
      </w:pPr>
      <w:r w:rsidRPr="002335C5">
        <w:t>Building on these successes, several promising directions for future research and implementation include:</w:t>
      </w:r>
    </w:p>
    <w:p w14:paraId="4C19A0AB" w14:textId="77777777" w:rsidR="002335C5" w:rsidRPr="002335C5" w:rsidRDefault="002335C5" w:rsidP="00DA6E27">
      <w:pPr>
        <w:pStyle w:val="BodyText"/>
        <w:numPr>
          <w:ilvl w:val="0"/>
          <w:numId w:val="45"/>
        </w:numPr>
        <w:jc w:val="both"/>
      </w:pPr>
      <w:r w:rsidRPr="002335C5">
        <w:rPr>
          <w:b/>
          <w:bCs/>
        </w:rPr>
        <w:t>Enhanced Edge Hardware Integration</w:t>
      </w:r>
      <w:r w:rsidRPr="002335C5">
        <w:t>: Exploring specialized accelerators like Coral TPU for improved inference performance while maintaining the cost advantages of edge deployment.</w:t>
      </w:r>
    </w:p>
    <w:p w14:paraId="0E358FD9" w14:textId="77777777" w:rsidR="002335C5" w:rsidRPr="002335C5" w:rsidRDefault="002335C5" w:rsidP="00DA6E27">
      <w:pPr>
        <w:pStyle w:val="BodyText"/>
        <w:numPr>
          <w:ilvl w:val="0"/>
          <w:numId w:val="45"/>
        </w:numPr>
        <w:jc w:val="both"/>
      </w:pPr>
      <w:r w:rsidRPr="002335C5">
        <w:rPr>
          <w:b/>
          <w:bCs/>
        </w:rPr>
        <w:t>Automated Data Drift Detection</w:t>
      </w:r>
      <w:r w:rsidRPr="002335C5">
        <w:t>: Implementing continuous monitoring to detect and alert on data drift, preventing performance degradation in long-running deployments.</w:t>
      </w:r>
    </w:p>
    <w:p w14:paraId="37DC3580" w14:textId="77777777" w:rsidR="002335C5" w:rsidRPr="002335C5" w:rsidRDefault="002335C5" w:rsidP="00DA6E27">
      <w:pPr>
        <w:pStyle w:val="BodyText"/>
        <w:numPr>
          <w:ilvl w:val="0"/>
          <w:numId w:val="45"/>
        </w:numPr>
        <w:jc w:val="both"/>
      </w:pPr>
      <w:r w:rsidRPr="002335C5">
        <w:rPr>
          <w:b/>
          <w:bCs/>
        </w:rPr>
        <w:t>Federated Edge Learning</w:t>
      </w:r>
      <w:r w:rsidRPr="002335C5">
        <w:t>: Developing frameworks for distributed model training across edge devices without centralizing sensitive data, addressing both privacy concerns and enabling continuous improvement.</w:t>
      </w:r>
    </w:p>
    <w:p w14:paraId="15FD35C9" w14:textId="77777777" w:rsidR="002335C5" w:rsidRPr="002335C5" w:rsidRDefault="002335C5" w:rsidP="00DA6E27">
      <w:pPr>
        <w:pStyle w:val="BodyText"/>
        <w:numPr>
          <w:ilvl w:val="0"/>
          <w:numId w:val="45"/>
        </w:numPr>
        <w:jc w:val="both"/>
      </w:pPr>
      <w:r w:rsidRPr="002335C5">
        <w:rPr>
          <w:b/>
          <w:bCs/>
        </w:rPr>
        <w:t>Explainable AI for Edge</w:t>
      </w:r>
      <w:r w:rsidRPr="002335C5">
        <w:t>: Incorporating lightweight model interpretation techniques suitable for constrained hardware, improving transparency and trust in automated decisions.</w:t>
      </w:r>
    </w:p>
    <w:p w14:paraId="2E052208" w14:textId="77777777" w:rsidR="002335C5" w:rsidRPr="002335C5" w:rsidRDefault="002335C5" w:rsidP="00DA6E27">
      <w:pPr>
        <w:pStyle w:val="BodyText"/>
        <w:numPr>
          <w:ilvl w:val="0"/>
          <w:numId w:val="45"/>
        </w:numPr>
        <w:jc w:val="both"/>
      </w:pPr>
      <w:r w:rsidRPr="002335C5">
        <w:rPr>
          <w:b/>
          <w:bCs/>
        </w:rPr>
        <w:t>Edge-Optimized Model Architecture Search</w:t>
      </w:r>
      <w:r w:rsidRPr="002335C5">
        <w:t>: Extending NAS capabilities to specifically target edge hardware constraints, automatically discovering architectures that balance accuracy and resource efficiency.</w:t>
      </w:r>
    </w:p>
    <w:p w14:paraId="15F767B9" w14:textId="77777777" w:rsidR="002335C5" w:rsidRPr="002335C5" w:rsidRDefault="002335C5" w:rsidP="00DA6E27">
      <w:pPr>
        <w:pStyle w:val="BodyText"/>
        <w:numPr>
          <w:ilvl w:val="0"/>
          <w:numId w:val="45"/>
        </w:numPr>
        <w:jc w:val="both"/>
      </w:pPr>
      <w:r w:rsidRPr="002335C5">
        <w:rPr>
          <w:b/>
          <w:bCs/>
        </w:rPr>
        <w:lastRenderedPageBreak/>
        <w:t>Deployment Scaling Frameworks</w:t>
      </w:r>
      <w:r w:rsidRPr="002335C5">
        <w:t>: Creating tools for managing fleets of edge devices, enabling centralized model updates while maintaining distributed processing benefits.</w:t>
      </w:r>
    </w:p>
    <w:p w14:paraId="4F52DD60" w14:textId="77777777" w:rsidR="002335C5" w:rsidRPr="002335C5" w:rsidRDefault="002335C5" w:rsidP="00C363E5">
      <w:pPr>
        <w:pStyle w:val="BodyText"/>
        <w:jc w:val="both"/>
      </w:pPr>
      <w:r w:rsidRPr="002335C5">
        <w:t>As machine learning continues to evolve from research to engineering discipline, the integration of MLOps and edge computing will become increasingly essential. Organizations adopting these methodologies can expect not only technical improvements but also cultural transformation toward more collaborative, efficient, and reliable ML development and deployment practices.</w:t>
      </w:r>
    </w:p>
    <w:p w14:paraId="5AD6E827" w14:textId="666417FD" w:rsidR="002335C5" w:rsidRPr="002335C5" w:rsidRDefault="002335C5" w:rsidP="00C363E5">
      <w:pPr>
        <w:pStyle w:val="BodyText"/>
        <w:jc w:val="both"/>
      </w:pPr>
      <w:r w:rsidRPr="002335C5">
        <w:t>The lessons learned from this implementation provide valuable insights for the broader field of applied machine learning, demonstrating that with proper optimization and structured development processes, advanced AI capabilities can be delivered even in resource-constrained environments, democratizing access to these powerful technologies.</w:t>
      </w:r>
    </w:p>
    <w:p w14:paraId="1A2A59D9" w14:textId="327F0665" w:rsidR="0034613F" w:rsidRDefault="00506C7C" w:rsidP="0034613F">
      <w:pPr>
        <w:pStyle w:val="Heading2"/>
        <w:jc w:val="both"/>
      </w:pPr>
      <w:bookmarkStart w:id="63" w:name="references"/>
      <w:bookmarkEnd w:id="61"/>
      <w:bookmarkEnd w:id="62"/>
      <w:r>
        <w:t>References</w:t>
      </w:r>
    </w:p>
    <w:p w14:paraId="7E6E0829" w14:textId="77777777" w:rsidR="0034613F" w:rsidRPr="0034613F" w:rsidRDefault="0034613F" w:rsidP="0034613F">
      <w:pPr>
        <w:pStyle w:val="BodyText"/>
      </w:pPr>
    </w:p>
    <w:p w14:paraId="187E2487" w14:textId="77777777" w:rsidR="00466C24" w:rsidRDefault="00506C7C" w:rsidP="00DA6E27">
      <w:pPr>
        <w:numPr>
          <w:ilvl w:val="0"/>
          <w:numId w:val="39"/>
        </w:numPr>
        <w:jc w:val="both"/>
      </w:pPr>
      <w:r w:rsidRPr="0008469B">
        <w:rPr>
          <w:lang w:val="de-DE"/>
        </w:rPr>
        <w:t xml:space="preserve">Amershi, S., Begel, A., Bird, C., DeLine, R., Gall, H., Kamar, E., Nagappan, N., Nushi, B., &amp; Zimmermann, T. (2019). </w:t>
      </w:r>
      <w:r>
        <w:t>“Software engineering for machine learning: A case study.” IEEE/ACM 41st International Conference on Software Engineering: Software Engineering in Practice, 291-300.</w:t>
      </w:r>
    </w:p>
    <w:p w14:paraId="77037A90" w14:textId="2E92EB90" w:rsidR="0034613F" w:rsidRDefault="0034613F" w:rsidP="0034613F">
      <w:pPr>
        <w:numPr>
          <w:ilvl w:val="0"/>
          <w:numId w:val="39"/>
        </w:numPr>
        <w:jc w:val="both"/>
      </w:pPr>
      <w:proofErr w:type="spellStart"/>
      <w:r>
        <w:t>Algorithmia</w:t>
      </w:r>
      <w:proofErr w:type="spellEnd"/>
      <w:r>
        <w:t xml:space="preserve">. (2021). 2021 Enterprise Trends in Machine Learning. </w:t>
      </w:r>
      <w:proofErr w:type="spellStart"/>
      <w:r>
        <w:t>Algorithmia</w:t>
      </w:r>
      <w:proofErr w:type="spellEnd"/>
      <w:r>
        <w:t xml:space="preserve"> Inc. </w:t>
      </w:r>
      <w:hyperlink r:id="rId23" w:history="1">
        <w:r w:rsidRPr="0034613F">
          <w:t>https://algorithmia.com/state-of-ml</w:t>
        </w:r>
      </w:hyperlink>
      <w:r>
        <w:t xml:space="preserve"> </w:t>
      </w:r>
    </w:p>
    <w:p w14:paraId="5B81E83D" w14:textId="0857B5FF" w:rsidR="0034613F" w:rsidRDefault="0034613F" w:rsidP="0034613F">
      <w:pPr>
        <w:numPr>
          <w:ilvl w:val="0"/>
          <w:numId w:val="39"/>
        </w:numPr>
        <w:jc w:val="both"/>
      </w:pPr>
      <w:r>
        <w:t xml:space="preserve">Deloitte. (2023). State of AI in the Enterprise, 5th Edition. Deloitte Insights. </w:t>
      </w:r>
      <w:hyperlink r:id="rId24" w:history="1">
        <w:r w:rsidRPr="0034613F">
          <w:t>https://www2.deloitte.com/us/en/insights/focus/cognitive-technologies/state-of-ai-and-intelligent-automation-in-business-survey.html</w:t>
        </w:r>
      </w:hyperlink>
      <w:r>
        <w:t xml:space="preserve"> </w:t>
      </w:r>
    </w:p>
    <w:p w14:paraId="21B744CD" w14:textId="54D8D8FB" w:rsidR="0034613F" w:rsidRDefault="0034613F" w:rsidP="0034613F">
      <w:pPr>
        <w:numPr>
          <w:ilvl w:val="0"/>
          <w:numId w:val="39"/>
        </w:numPr>
        <w:jc w:val="both"/>
      </w:pPr>
      <w:r>
        <w:t xml:space="preserve">IDC. (2022). MLOps Market Analysis: Accelerating the Business Value of AI. International Data Corporation. </w:t>
      </w:r>
      <w:hyperlink r:id="rId25" w:history="1">
        <w:r w:rsidRPr="0034613F">
          <w:t>https://www.idc.com/research/viewtoc.jsp?containerId=US48976222</w:t>
        </w:r>
      </w:hyperlink>
      <w:r>
        <w:t xml:space="preserve"> </w:t>
      </w:r>
    </w:p>
    <w:p w14:paraId="3D3CDF98" w14:textId="76B35653" w:rsidR="0034613F" w:rsidRDefault="0034613F" w:rsidP="0034613F">
      <w:pPr>
        <w:numPr>
          <w:ilvl w:val="0"/>
          <w:numId w:val="39"/>
        </w:numPr>
        <w:jc w:val="both"/>
      </w:pPr>
      <w:proofErr w:type="spellStart"/>
      <w:r>
        <w:t>Twimlcon</w:t>
      </w:r>
      <w:proofErr w:type="spellEnd"/>
      <w:r>
        <w:t xml:space="preserve">. (2022). The State of ML in Production. The Machine Learning Lifecycle Event. </w:t>
      </w:r>
      <w:hyperlink r:id="rId26" w:history="1">
        <w:r w:rsidRPr="0034613F">
          <w:t>https://twimlcon.com/research-papers/state-of-ml-in-production</w:t>
        </w:r>
      </w:hyperlink>
    </w:p>
    <w:p w14:paraId="00CAF47C" w14:textId="77777777" w:rsidR="0034613F" w:rsidRDefault="0034613F" w:rsidP="0034613F">
      <w:pPr>
        <w:ind w:left="720"/>
        <w:jc w:val="both"/>
      </w:pPr>
    </w:p>
    <w:p w14:paraId="3A4C049E" w14:textId="77777777" w:rsidR="00466C24" w:rsidRDefault="00506C7C" w:rsidP="0034613F">
      <w:pPr>
        <w:numPr>
          <w:ilvl w:val="0"/>
          <w:numId w:val="39"/>
        </w:numPr>
        <w:jc w:val="both"/>
      </w:pPr>
      <w:r>
        <w:t xml:space="preserve">Buda, M., Maki, A., &amp; </w:t>
      </w:r>
      <w:proofErr w:type="spellStart"/>
      <w:r>
        <w:t>Mazurowski</w:t>
      </w:r>
      <w:proofErr w:type="spellEnd"/>
      <w:r>
        <w:t>, M. A. (2018). A systematic study of the class imbalance problem in convolutional neural networks. Neural Networks, 106, 249-259.</w:t>
      </w:r>
    </w:p>
    <w:p w14:paraId="1159F65F" w14:textId="77777777" w:rsidR="00466C24" w:rsidRDefault="00506C7C" w:rsidP="0034613F">
      <w:pPr>
        <w:numPr>
          <w:ilvl w:val="0"/>
          <w:numId w:val="39"/>
        </w:numPr>
        <w:jc w:val="both"/>
      </w:pPr>
      <w:proofErr w:type="spellStart"/>
      <w:r>
        <w:t>Cubuk</w:t>
      </w:r>
      <w:proofErr w:type="spellEnd"/>
      <w:r>
        <w:t xml:space="preserve">, E. D., </w:t>
      </w:r>
      <w:proofErr w:type="spellStart"/>
      <w:r>
        <w:t>Zoph</w:t>
      </w:r>
      <w:proofErr w:type="spellEnd"/>
      <w:r>
        <w:t xml:space="preserve">, B., Mane, D., Vasudevan, V., &amp; Le, Q. V. (2019). </w:t>
      </w:r>
      <w:proofErr w:type="spellStart"/>
      <w:r>
        <w:t>AutoAugment</w:t>
      </w:r>
      <w:proofErr w:type="spellEnd"/>
      <w:r>
        <w:t>: Learning augmentation strategies from data. Proceedings of the IEEE/CVF Conference on Computer Vision and Pattern Recognition, 113-123.</w:t>
      </w:r>
    </w:p>
    <w:p w14:paraId="434D4D3D" w14:textId="77777777" w:rsidR="00466C24" w:rsidRDefault="00506C7C" w:rsidP="0034613F">
      <w:pPr>
        <w:numPr>
          <w:ilvl w:val="0"/>
          <w:numId w:val="39"/>
        </w:numPr>
        <w:jc w:val="both"/>
      </w:pPr>
      <w:r w:rsidRPr="0008469B">
        <w:rPr>
          <w:lang w:val="de-DE"/>
        </w:rPr>
        <w:lastRenderedPageBreak/>
        <w:t xml:space="preserve">Kreuzberger, D., Kühl, N., &amp; Hirschl, S. (2022). </w:t>
      </w:r>
      <w:r>
        <w:t>“Machine Learning Operations (MLOps): Overview, Definition, and Architecture.” IEEE Access, 10, 66588-66612.</w:t>
      </w:r>
    </w:p>
    <w:p w14:paraId="0798F5E1" w14:textId="77777777" w:rsidR="00466C24" w:rsidRDefault="00506C7C" w:rsidP="0034613F">
      <w:pPr>
        <w:numPr>
          <w:ilvl w:val="0"/>
          <w:numId w:val="39"/>
        </w:numPr>
        <w:jc w:val="both"/>
      </w:pPr>
      <w:r w:rsidRPr="0008469B">
        <w:rPr>
          <w:lang w:val="de-DE"/>
        </w:rPr>
        <w:t xml:space="preserve">Mäkinen, S., Skogström, H., Laaksonen, E., &amp; Mikkonen, T. (2021). </w:t>
      </w:r>
      <w:r>
        <w:t>“Who Needs MLOps: What Data Scientists Seek to Accomplish and How Can MLOps Help?” IEEE/ACM 1st Workshop on AI Engineering-Software Engineering for AI.</w:t>
      </w:r>
    </w:p>
    <w:p w14:paraId="121D6E9D" w14:textId="77777777" w:rsidR="00466C24" w:rsidRDefault="00506C7C" w:rsidP="0034613F">
      <w:pPr>
        <w:numPr>
          <w:ilvl w:val="0"/>
          <w:numId w:val="39"/>
        </w:numPr>
        <w:jc w:val="both"/>
      </w:pPr>
      <w:proofErr w:type="spellStart"/>
      <w:r>
        <w:t>Meessen</w:t>
      </w:r>
      <w:proofErr w:type="spellEnd"/>
      <w:r>
        <w:t xml:space="preserve">-Pinard, M., </w:t>
      </w:r>
      <w:proofErr w:type="spellStart"/>
      <w:r>
        <w:t>Manolache</w:t>
      </w:r>
      <w:proofErr w:type="spellEnd"/>
      <w:r>
        <w:t>, S., &amp; Lakshmanan, L. V. (2022). “MLOps: Operationalizing Machine Learning in Enterprise Settings.” ACM Computing Surveys, 55(3), 1-36.</w:t>
      </w:r>
    </w:p>
    <w:p w14:paraId="0E294784" w14:textId="77777777" w:rsidR="00466C24" w:rsidRDefault="00506C7C" w:rsidP="0034613F">
      <w:pPr>
        <w:numPr>
          <w:ilvl w:val="0"/>
          <w:numId w:val="39"/>
        </w:numPr>
        <w:jc w:val="both"/>
      </w:pPr>
      <w:r w:rsidRPr="0008469B">
        <w:rPr>
          <w:lang w:val="de-DE"/>
        </w:rPr>
        <w:t xml:space="preserve">Oksuz, K., Cam, B. C., Kalkan, S., &amp; Akbas, E. (2020). </w:t>
      </w:r>
      <w:r>
        <w:t>Imbalance problems in object detection: A review. IEEE Transactions on Pattern Analysis and Machine Intelligence, 43(10), 3388-3415.</w:t>
      </w:r>
    </w:p>
    <w:p w14:paraId="60A95B8F" w14:textId="77777777" w:rsidR="00466C24" w:rsidRDefault="00506C7C" w:rsidP="0034613F">
      <w:pPr>
        <w:numPr>
          <w:ilvl w:val="0"/>
          <w:numId w:val="39"/>
        </w:numPr>
        <w:jc w:val="both"/>
      </w:pPr>
      <w:r w:rsidRPr="0008469B">
        <w:rPr>
          <w:lang w:val="de-DE"/>
        </w:rPr>
        <w:t xml:space="preserve">Renggli, C., Karlaš, B., Ding, B., Liu, F., Schawinski, K., Wu, W., &amp; Zhang, C. (2021). </w:t>
      </w:r>
      <w:r>
        <w:t xml:space="preserve">“Continuous Integration of Machine Learning Models with ease. ml/ci: Towards a Rigorous Yet Practical Treatment.” </w:t>
      </w:r>
      <w:proofErr w:type="spellStart"/>
      <w:r>
        <w:t>SysML</w:t>
      </w:r>
      <w:proofErr w:type="spellEnd"/>
      <w:r>
        <w:t xml:space="preserve"> Conference.</w:t>
      </w:r>
    </w:p>
    <w:p w14:paraId="5C2A5729" w14:textId="77777777" w:rsidR="00466C24" w:rsidRDefault="00506C7C" w:rsidP="0034613F">
      <w:pPr>
        <w:numPr>
          <w:ilvl w:val="0"/>
          <w:numId w:val="39"/>
        </w:numPr>
        <w:jc w:val="both"/>
      </w:pPr>
      <w:r>
        <w:t>Sculley, D., Holt, G., Golovin, D., Davydov, E., Phillips, T., Ebner, D., Chaudhary, V., Young, M., Crespo, J. F., &amp; Dennison, D. (2015). “Hidden technical debt in machine learning systems.” Advances in Neural Information Processing Systems, 28, 2503-2511.</w:t>
      </w:r>
    </w:p>
    <w:p w14:paraId="5F5EB468" w14:textId="77777777" w:rsidR="00466C24" w:rsidRDefault="00506C7C" w:rsidP="0034613F">
      <w:pPr>
        <w:numPr>
          <w:ilvl w:val="0"/>
          <w:numId w:val="39"/>
        </w:numPr>
        <w:jc w:val="both"/>
      </w:pPr>
      <w:r>
        <w:t>Shankar, S., Halpern, Y., Breck, E., Atwood, J., Wilson, J., &amp; Sculley, D. (2022). “No ML Model Left Behind: A Practical Approach to Machine Learning Model Management.” IEEE Data Engineering Bulletin.</w:t>
      </w:r>
    </w:p>
    <w:p w14:paraId="4F3BE4EE" w14:textId="77777777" w:rsidR="00466C24" w:rsidRDefault="00506C7C" w:rsidP="0034613F">
      <w:pPr>
        <w:numPr>
          <w:ilvl w:val="0"/>
          <w:numId w:val="39"/>
        </w:numPr>
        <w:jc w:val="both"/>
      </w:pPr>
      <w:r w:rsidRPr="0008469B">
        <w:rPr>
          <w:lang w:val="de-DE"/>
        </w:rPr>
        <w:t xml:space="preserve">Shorten, C., &amp; Khoshgoftaar, T. M. (2019). </w:t>
      </w:r>
      <w:r>
        <w:t>A survey on image data augmentation for deep learning. Journal of Big Data, 6(1), 1-48.</w:t>
      </w:r>
    </w:p>
    <w:p w14:paraId="35C0FDBD" w14:textId="3713D773" w:rsidR="0008469B" w:rsidRDefault="00506C7C" w:rsidP="0034613F">
      <w:pPr>
        <w:numPr>
          <w:ilvl w:val="0"/>
          <w:numId w:val="39"/>
        </w:numPr>
        <w:jc w:val="both"/>
      </w:pPr>
      <w:proofErr w:type="spellStart"/>
      <w:r>
        <w:t>Zoph</w:t>
      </w:r>
      <w:proofErr w:type="spellEnd"/>
      <w:r>
        <w:t xml:space="preserve">, B., </w:t>
      </w:r>
      <w:proofErr w:type="spellStart"/>
      <w:r>
        <w:t>Cubuk</w:t>
      </w:r>
      <w:proofErr w:type="spellEnd"/>
      <w:r>
        <w:t xml:space="preserve">, E. D., </w:t>
      </w:r>
      <w:proofErr w:type="spellStart"/>
      <w:r>
        <w:t>Ghiasi</w:t>
      </w:r>
      <w:proofErr w:type="spellEnd"/>
      <w:r>
        <w:t xml:space="preserve">, G., Lin, T. Y., </w:t>
      </w:r>
      <w:proofErr w:type="spellStart"/>
      <w:r>
        <w:t>Shlens</w:t>
      </w:r>
      <w:proofErr w:type="spellEnd"/>
      <w:r>
        <w:t>, J., &amp; Le, Q. V. (2020). Learning data augmentation strategies for object detection. Proceedings of the European Conference on Computer Vision, 566-583.</w:t>
      </w:r>
    </w:p>
    <w:p w14:paraId="20CC25C3" w14:textId="77777777" w:rsidR="006A2E9E" w:rsidRPr="001A2BD8" w:rsidRDefault="006A2E9E" w:rsidP="0034613F">
      <w:pPr>
        <w:numPr>
          <w:ilvl w:val="0"/>
          <w:numId w:val="39"/>
        </w:numPr>
        <w:spacing w:after="160" w:line="259" w:lineRule="auto"/>
      </w:pPr>
      <w:r w:rsidRPr="001A2BD8">
        <w:t xml:space="preserve">Buda, M., Maki, A., &amp; </w:t>
      </w:r>
      <w:proofErr w:type="spellStart"/>
      <w:r w:rsidRPr="001A2BD8">
        <w:t>Mazurowski</w:t>
      </w:r>
      <w:proofErr w:type="spellEnd"/>
      <w:r w:rsidRPr="001A2BD8">
        <w:t>, M. A. (2018). A systematic study of the class imbalance problem in convolutional neural networks. Neural Networks, 106, 249-259.</w:t>
      </w:r>
    </w:p>
    <w:p w14:paraId="52D161CF" w14:textId="77777777" w:rsidR="006A2E9E" w:rsidRPr="001A2BD8" w:rsidRDefault="006A2E9E" w:rsidP="0034613F">
      <w:pPr>
        <w:numPr>
          <w:ilvl w:val="0"/>
          <w:numId w:val="39"/>
        </w:numPr>
        <w:spacing w:after="160" w:line="259" w:lineRule="auto"/>
      </w:pPr>
      <w:r w:rsidRPr="001A2BD8">
        <w:rPr>
          <w:lang w:val="de-DE"/>
        </w:rPr>
        <w:t xml:space="preserve">Shorten, C., &amp; Khoshgoftaar, T. M. (2019). </w:t>
      </w:r>
      <w:r w:rsidRPr="001A2BD8">
        <w:t>A survey on image data augmentation for deep learning. Journal of Big Data, 6(1), 1-48.</w:t>
      </w:r>
    </w:p>
    <w:p w14:paraId="45A23657" w14:textId="77777777" w:rsidR="006A2E9E" w:rsidRPr="001A2BD8" w:rsidRDefault="006A2E9E" w:rsidP="0034613F">
      <w:pPr>
        <w:numPr>
          <w:ilvl w:val="0"/>
          <w:numId w:val="39"/>
        </w:numPr>
        <w:spacing w:after="160" w:line="259" w:lineRule="auto"/>
      </w:pPr>
      <w:proofErr w:type="spellStart"/>
      <w:r w:rsidRPr="001A2BD8">
        <w:t>Cubuk</w:t>
      </w:r>
      <w:proofErr w:type="spellEnd"/>
      <w:r w:rsidRPr="001A2BD8">
        <w:t xml:space="preserve">, E. D., </w:t>
      </w:r>
      <w:proofErr w:type="spellStart"/>
      <w:r w:rsidRPr="001A2BD8">
        <w:t>Zoph</w:t>
      </w:r>
      <w:proofErr w:type="spellEnd"/>
      <w:r w:rsidRPr="001A2BD8">
        <w:t xml:space="preserve">, B., Mane, D., Vasudevan, V., &amp; Le, Q. V. (2019). </w:t>
      </w:r>
      <w:proofErr w:type="spellStart"/>
      <w:r w:rsidRPr="001A2BD8">
        <w:t>AutoAugment</w:t>
      </w:r>
      <w:proofErr w:type="spellEnd"/>
      <w:r w:rsidRPr="001A2BD8">
        <w:t>: Learning augmentation strategies from data. Proceedings of the IEEE/CVF Conference on Computer Vision and Pattern Recognition, 113-123.</w:t>
      </w:r>
    </w:p>
    <w:p w14:paraId="7B0B6FE8" w14:textId="77777777" w:rsidR="006A2E9E" w:rsidRPr="001A2BD8" w:rsidRDefault="006A2E9E" w:rsidP="0034613F">
      <w:pPr>
        <w:numPr>
          <w:ilvl w:val="0"/>
          <w:numId w:val="39"/>
        </w:numPr>
        <w:spacing w:after="160" w:line="259" w:lineRule="auto"/>
      </w:pPr>
      <w:r w:rsidRPr="001A2BD8">
        <w:rPr>
          <w:lang w:val="de-DE"/>
        </w:rPr>
        <w:t xml:space="preserve">Oksuz, K., Cam, B. C., Kalkan, S., &amp; Akbas, E. (2020). </w:t>
      </w:r>
      <w:r w:rsidRPr="001A2BD8">
        <w:t>Imbalance problems in object detection: A review. IEEE Transactions on Pattern Analysis and Machine Intelligence, 43(10), 3388-3415.</w:t>
      </w:r>
    </w:p>
    <w:p w14:paraId="00D1225A" w14:textId="77777777" w:rsidR="006A2E9E" w:rsidRPr="001A2BD8" w:rsidRDefault="006A2E9E" w:rsidP="0034613F">
      <w:pPr>
        <w:numPr>
          <w:ilvl w:val="0"/>
          <w:numId w:val="39"/>
        </w:numPr>
        <w:spacing w:after="160" w:line="259" w:lineRule="auto"/>
      </w:pPr>
      <w:proofErr w:type="spellStart"/>
      <w:r w:rsidRPr="001A2BD8">
        <w:lastRenderedPageBreak/>
        <w:t>Zoph</w:t>
      </w:r>
      <w:proofErr w:type="spellEnd"/>
      <w:r w:rsidRPr="001A2BD8">
        <w:t xml:space="preserve">, B., </w:t>
      </w:r>
      <w:proofErr w:type="spellStart"/>
      <w:r w:rsidRPr="001A2BD8">
        <w:t>Cubuk</w:t>
      </w:r>
      <w:proofErr w:type="spellEnd"/>
      <w:r w:rsidRPr="001A2BD8">
        <w:t xml:space="preserve">, E. D., </w:t>
      </w:r>
      <w:proofErr w:type="spellStart"/>
      <w:r w:rsidRPr="001A2BD8">
        <w:t>Ghiasi</w:t>
      </w:r>
      <w:proofErr w:type="spellEnd"/>
      <w:r w:rsidRPr="001A2BD8">
        <w:t xml:space="preserve">, G., Lin, T. Y., </w:t>
      </w:r>
      <w:proofErr w:type="spellStart"/>
      <w:r w:rsidRPr="001A2BD8">
        <w:t>Shlens</w:t>
      </w:r>
      <w:proofErr w:type="spellEnd"/>
      <w:r w:rsidRPr="001A2BD8">
        <w:t>, J., &amp; Le, Q. V. (2020). Learning data augmentation strategies for object detection. Proceedings of the European Conference on Computer Vision, 566-583.</w:t>
      </w:r>
    </w:p>
    <w:p w14:paraId="721F8EF7" w14:textId="77777777" w:rsidR="006A2E9E" w:rsidRPr="001A2BD8" w:rsidRDefault="006A2E9E" w:rsidP="0034613F">
      <w:pPr>
        <w:numPr>
          <w:ilvl w:val="0"/>
          <w:numId w:val="39"/>
        </w:numPr>
        <w:spacing w:after="160" w:line="259" w:lineRule="auto"/>
      </w:pPr>
      <w:r w:rsidRPr="001A2BD8">
        <w:rPr>
          <w:lang w:val="de-DE"/>
        </w:rPr>
        <w:t xml:space="preserve">Dwibedi, D., Misra, I., &amp; Hebert, M. (2017). </w:t>
      </w:r>
      <w:r w:rsidRPr="001A2BD8">
        <w:t>Cut, paste and learn: Surprisingly easy synthesis for instance detection. Proceedings of the IEEE International Conference on Computer Vision, 1301-1310.</w:t>
      </w:r>
    </w:p>
    <w:p w14:paraId="3FBC8362" w14:textId="77777777" w:rsidR="006A2E9E" w:rsidRPr="001A2BD8" w:rsidRDefault="006A2E9E" w:rsidP="0034613F">
      <w:pPr>
        <w:numPr>
          <w:ilvl w:val="0"/>
          <w:numId w:val="39"/>
        </w:numPr>
        <w:spacing w:after="160" w:line="259" w:lineRule="auto"/>
      </w:pPr>
      <w:r w:rsidRPr="001A2BD8">
        <w:t xml:space="preserve">Zhang, H., Cisse, M., Dauphin, Y. N., &amp; Lopez-Paz, D. (2018). </w:t>
      </w:r>
      <w:proofErr w:type="spellStart"/>
      <w:r w:rsidRPr="001A2BD8">
        <w:t>mixup</w:t>
      </w:r>
      <w:proofErr w:type="spellEnd"/>
      <w:r w:rsidRPr="001A2BD8">
        <w:t>: Beyond empirical risk minimization. International Conference on Learning Representations.</w:t>
      </w:r>
    </w:p>
    <w:p w14:paraId="3E0909F6" w14:textId="77777777" w:rsidR="006A2E9E" w:rsidRDefault="006A2E9E" w:rsidP="0034613F">
      <w:pPr>
        <w:numPr>
          <w:ilvl w:val="0"/>
          <w:numId w:val="39"/>
        </w:numPr>
        <w:spacing w:after="160" w:line="259" w:lineRule="auto"/>
      </w:pPr>
      <w:r w:rsidRPr="001A2BD8">
        <w:t xml:space="preserve">Johnson, J. M., &amp; </w:t>
      </w:r>
      <w:proofErr w:type="spellStart"/>
      <w:r w:rsidRPr="001A2BD8">
        <w:t>Khoshgoftaar</w:t>
      </w:r>
      <w:proofErr w:type="spellEnd"/>
      <w:r w:rsidRPr="001A2BD8">
        <w:t>, T. M. (2019). Survey on deep learning with class imbalance. Journal of Big Data, 6(1), 1-54.</w:t>
      </w:r>
    </w:p>
    <w:p w14:paraId="4D14CF1B" w14:textId="77777777" w:rsidR="00841D6C" w:rsidRDefault="00841D6C" w:rsidP="0034613F">
      <w:pPr>
        <w:pStyle w:val="Compact"/>
        <w:numPr>
          <w:ilvl w:val="0"/>
          <w:numId w:val="39"/>
        </w:numPr>
      </w:pPr>
      <w:proofErr w:type="spellStart"/>
      <w:r>
        <w:t>Zoph</w:t>
      </w:r>
      <w:proofErr w:type="spellEnd"/>
      <w:r>
        <w:t>, B., &amp; Le, Q. V. (2017). Neural Architecture Search with Reinforcement Learning. International Conference on Learning Representations (ICLR).</w:t>
      </w:r>
    </w:p>
    <w:p w14:paraId="325A2397" w14:textId="77777777" w:rsidR="00841D6C" w:rsidRDefault="00841D6C" w:rsidP="0034613F">
      <w:pPr>
        <w:pStyle w:val="Compact"/>
        <w:numPr>
          <w:ilvl w:val="0"/>
          <w:numId w:val="39"/>
        </w:numPr>
      </w:pPr>
      <w:r>
        <w:t>Liu, H., Simonyan, K., &amp; Yang, Y. (2018). DARTS: Differentiable Architecture Search. International Conference on Learning Representations (ICLR).</w:t>
      </w:r>
    </w:p>
    <w:p w14:paraId="47141718" w14:textId="77777777" w:rsidR="00841D6C" w:rsidRDefault="00841D6C" w:rsidP="0034613F">
      <w:pPr>
        <w:pStyle w:val="Compact"/>
        <w:numPr>
          <w:ilvl w:val="0"/>
          <w:numId w:val="39"/>
        </w:numPr>
      </w:pPr>
      <w:r>
        <w:t xml:space="preserve">Tan, M., Chen, B., Pang, R., Vasudevan, V., Sandler, M., Howard, A., &amp; Le, Q. V. (2019). </w:t>
      </w:r>
      <w:proofErr w:type="spellStart"/>
      <w:r>
        <w:t>MnasNet</w:t>
      </w:r>
      <w:proofErr w:type="spellEnd"/>
      <w:r>
        <w:t>: Platform-Aware Neural Architecture Search for Mobile. IEEE Conference on Computer Vision and Pattern Recognition (CVPR).</w:t>
      </w:r>
    </w:p>
    <w:p w14:paraId="68C6D93F" w14:textId="77777777" w:rsidR="00841D6C" w:rsidRDefault="00841D6C" w:rsidP="0034613F">
      <w:pPr>
        <w:pStyle w:val="Compact"/>
        <w:numPr>
          <w:ilvl w:val="0"/>
          <w:numId w:val="39"/>
        </w:numPr>
      </w:pPr>
      <w:r w:rsidRPr="00841D6C">
        <w:rPr>
          <w:lang w:val="de-DE"/>
        </w:rPr>
        <w:t xml:space="preserve">Chen, Y., Yang, T., Zhang, X., Meng, G., Xiao, X., &amp; Sun, J. (2019). </w:t>
      </w:r>
      <w:proofErr w:type="spellStart"/>
      <w:r>
        <w:t>DetNAS</w:t>
      </w:r>
      <w:proofErr w:type="spellEnd"/>
      <w:r>
        <w:t>: Backbone Search for Object Detection. Advances in Neural Information Processing Systems (</w:t>
      </w:r>
      <w:proofErr w:type="spellStart"/>
      <w:r>
        <w:t>NeurIPS</w:t>
      </w:r>
      <w:proofErr w:type="spellEnd"/>
      <w:r>
        <w:t>).</w:t>
      </w:r>
    </w:p>
    <w:p w14:paraId="2F892473" w14:textId="77777777" w:rsidR="00841D6C" w:rsidRDefault="00841D6C" w:rsidP="0034613F">
      <w:pPr>
        <w:pStyle w:val="Compact"/>
        <w:numPr>
          <w:ilvl w:val="0"/>
          <w:numId w:val="39"/>
        </w:numPr>
      </w:pPr>
      <w:proofErr w:type="spellStart"/>
      <w:r>
        <w:t>Jocher</w:t>
      </w:r>
      <w:proofErr w:type="spellEnd"/>
      <w:r>
        <w:t xml:space="preserve">, G., et al. (2023). </w:t>
      </w:r>
      <w:proofErr w:type="spellStart"/>
      <w:r>
        <w:t>Ultralytics</w:t>
      </w:r>
      <w:proofErr w:type="spellEnd"/>
      <w:r>
        <w:t xml:space="preserve"> YOLOv8. https://github.com/ultralytics/ultralytics.</w:t>
      </w:r>
    </w:p>
    <w:p w14:paraId="3B480C18" w14:textId="77777777" w:rsidR="00841D6C" w:rsidRDefault="00841D6C" w:rsidP="0034613F">
      <w:pPr>
        <w:pStyle w:val="Compact"/>
        <w:numPr>
          <w:ilvl w:val="0"/>
          <w:numId w:val="39"/>
        </w:numPr>
      </w:pPr>
      <w:r>
        <w:t xml:space="preserve">Redmon, J., </w:t>
      </w:r>
      <w:proofErr w:type="spellStart"/>
      <w:r>
        <w:t>Divvala</w:t>
      </w:r>
      <w:proofErr w:type="spellEnd"/>
      <w:r>
        <w:t xml:space="preserve">, S., </w:t>
      </w:r>
      <w:proofErr w:type="spellStart"/>
      <w:r>
        <w:t>Girshick</w:t>
      </w:r>
      <w:proofErr w:type="spellEnd"/>
      <w:r>
        <w:t>, R., &amp; Farhadi, A. (2016). You Only Look Once: Unified, Real-Time Object Detection. IEEE Conference on Computer Vision and Pattern Recognition (CVPR).</w:t>
      </w:r>
    </w:p>
    <w:p w14:paraId="5604D706" w14:textId="77777777" w:rsidR="00841D6C" w:rsidRDefault="00841D6C" w:rsidP="0034613F">
      <w:pPr>
        <w:pStyle w:val="Compact"/>
        <w:numPr>
          <w:ilvl w:val="0"/>
          <w:numId w:val="39"/>
        </w:numPr>
      </w:pPr>
      <w:r w:rsidRPr="00841D6C">
        <w:rPr>
          <w:lang w:val="de-DE"/>
        </w:rPr>
        <w:t xml:space="preserve">Bochkovskiy, A., Wang, C. Y., &amp; Liao, H. Y. M. (2020). </w:t>
      </w:r>
      <w:r>
        <w:t xml:space="preserve">YOLOv4: Optimal Speed and Accuracy of Object Detection. </w:t>
      </w:r>
      <w:proofErr w:type="spellStart"/>
      <w:r>
        <w:t>arXiv</w:t>
      </w:r>
      <w:proofErr w:type="spellEnd"/>
      <w:r>
        <w:t xml:space="preserve"> preprint arXiv:2004.10934.</w:t>
      </w:r>
    </w:p>
    <w:p w14:paraId="12B9E703" w14:textId="77777777" w:rsidR="00841D6C" w:rsidRDefault="00841D6C" w:rsidP="0034613F">
      <w:pPr>
        <w:pStyle w:val="Compact"/>
        <w:numPr>
          <w:ilvl w:val="0"/>
          <w:numId w:val="39"/>
        </w:numPr>
      </w:pPr>
      <w:r w:rsidRPr="00841D6C">
        <w:rPr>
          <w:lang w:val="de-DE"/>
        </w:rPr>
        <w:t xml:space="preserve">Wang, C. Y., Bochkovskiy, A., &amp; Liao, H. Y. M. (2022). </w:t>
      </w:r>
      <w:r>
        <w:t xml:space="preserve">YOLOv7: Trainable bag-of-freebies sets new state-of-the-art for real-time object detectors. </w:t>
      </w:r>
      <w:proofErr w:type="spellStart"/>
      <w:r>
        <w:t>arXiv</w:t>
      </w:r>
      <w:proofErr w:type="spellEnd"/>
      <w:r>
        <w:t xml:space="preserve"> preprint arXiv:2207.02696.</w:t>
      </w:r>
    </w:p>
    <w:p w14:paraId="67562533" w14:textId="77777777" w:rsidR="00131ECB" w:rsidRDefault="00131ECB" w:rsidP="0034613F">
      <w:pPr>
        <w:numPr>
          <w:ilvl w:val="0"/>
          <w:numId w:val="39"/>
        </w:numPr>
      </w:pPr>
      <w:r>
        <w:t>Everingham, M., Van Gool, L., Williams, C. K., Winn, J., &amp; Zisserman, A. (2010). The PASCAL visual object classes (VOC) challenge. International Journal of Computer Vision, 88(2), 303-338.</w:t>
      </w:r>
    </w:p>
    <w:p w14:paraId="6EDE08B1" w14:textId="77777777" w:rsidR="00131ECB" w:rsidRDefault="00131ECB" w:rsidP="0034613F">
      <w:pPr>
        <w:numPr>
          <w:ilvl w:val="0"/>
          <w:numId w:val="39"/>
        </w:numPr>
      </w:pPr>
      <w:r>
        <w:t xml:space="preserve">Lin, T. Y., Maire, M., </w:t>
      </w:r>
      <w:proofErr w:type="spellStart"/>
      <w:r>
        <w:t>Belongie</w:t>
      </w:r>
      <w:proofErr w:type="spellEnd"/>
      <w:r>
        <w:t xml:space="preserve">, S., Hays, J., </w:t>
      </w:r>
      <w:proofErr w:type="spellStart"/>
      <w:r>
        <w:t>Perona</w:t>
      </w:r>
      <w:proofErr w:type="spellEnd"/>
      <w:r>
        <w:t xml:space="preserve">, P., Ramanan, D., … &amp; </w:t>
      </w:r>
      <w:proofErr w:type="spellStart"/>
      <w:r>
        <w:t>Zitnick</w:t>
      </w:r>
      <w:proofErr w:type="spellEnd"/>
      <w:r>
        <w:t>, C. L. (2014). Microsoft COCO: Common objects in context. In European Conference on Computer Vision (pp. 740-755). Springer, Cham.</w:t>
      </w:r>
    </w:p>
    <w:p w14:paraId="57004F1B" w14:textId="77777777" w:rsidR="00131ECB" w:rsidRDefault="00131ECB" w:rsidP="0034613F">
      <w:pPr>
        <w:numPr>
          <w:ilvl w:val="0"/>
          <w:numId w:val="39"/>
        </w:numPr>
      </w:pPr>
      <w:r>
        <w:t xml:space="preserve">Powers, D. M. (2011). Evaluation: from precision, recall and F-measure to ROC, </w:t>
      </w:r>
      <w:proofErr w:type="spellStart"/>
      <w:r>
        <w:t>informedness</w:t>
      </w:r>
      <w:proofErr w:type="spellEnd"/>
      <w:r>
        <w:t>, markedness and correlation. Journal of Machine Learning Technologies, 2(1), 37-63.</w:t>
      </w:r>
    </w:p>
    <w:p w14:paraId="41E7B2B9" w14:textId="77777777" w:rsidR="00131ECB" w:rsidRDefault="00131ECB" w:rsidP="0034613F">
      <w:pPr>
        <w:numPr>
          <w:ilvl w:val="0"/>
          <w:numId w:val="39"/>
        </w:numPr>
      </w:pPr>
      <w:r>
        <w:lastRenderedPageBreak/>
        <w:t xml:space="preserve">Van </w:t>
      </w:r>
      <w:proofErr w:type="spellStart"/>
      <w:r>
        <w:t>Rijsbergen</w:t>
      </w:r>
      <w:proofErr w:type="spellEnd"/>
      <w:r>
        <w:t>, C. J. (1979). Information retrieval (2nd ed.). Butterworths.</w:t>
      </w:r>
    </w:p>
    <w:p w14:paraId="70C03CF8" w14:textId="77777777" w:rsidR="00131ECB" w:rsidRDefault="00131ECB" w:rsidP="0034613F">
      <w:pPr>
        <w:numPr>
          <w:ilvl w:val="0"/>
          <w:numId w:val="39"/>
        </w:numPr>
      </w:pPr>
      <w:r w:rsidRPr="00131ECB">
        <w:rPr>
          <w:lang w:val="de-DE"/>
        </w:rPr>
        <w:t xml:space="preserve">Padilla, R., Netto, S. L., &amp; da Silva, E. A. (2020). </w:t>
      </w:r>
      <w:r>
        <w:t>A survey on performance metrics for object-detection algorithms. In International Conference on Systems, Signals and Image Processing (pp. 237-242). IEEE.</w:t>
      </w:r>
    </w:p>
    <w:p w14:paraId="19EFE72A" w14:textId="77777777" w:rsidR="00131ECB" w:rsidRDefault="00131ECB" w:rsidP="0034613F">
      <w:pPr>
        <w:numPr>
          <w:ilvl w:val="0"/>
          <w:numId w:val="39"/>
        </w:numPr>
      </w:pPr>
      <w:r>
        <w:t xml:space="preserve">Huang, J., Rathod, V., Sun, C., Zhu, M., </w:t>
      </w:r>
      <w:proofErr w:type="spellStart"/>
      <w:r>
        <w:t>Korattikara</w:t>
      </w:r>
      <w:proofErr w:type="spellEnd"/>
      <w:r>
        <w:t xml:space="preserve">, A., </w:t>
      </w:r>
      <w:proofErr w:type="spellStart"/>
      <w:r>
        <w:t>Fathi</w:t>
      </w:r>
      <w:proofErr w:type="spellEnd"/>
      <w:r>
        <w:t>, A., … &amp; Murphy, K. (2017). Speed/accuracy trade-offs for modern convolutional object detectors. In Proceedings of the IEEE Conference on Computer Vision and Pattern Recognition (pp. 7310-7311).</w:t>
      </w:r>
    </w:p>
    <w:p w14:paraId="2383ED7B" w14:textId="77777777" w:rsidR="00131ECB" w:rsidRDefault="00131ECB" w:rsidP="0034613F">
      <w:pPr>
        <w:numPr>
          <w:ilvl w:val="0"/>
          <w:numId w:val="39"/>
        </w:numPr>
      </w:pPr>
      <w:r>
        <w:t xml:space="preserve">Bianco, S., </w:t>
      </w:r>
      <w:proofErr w:type="spellStart"/>
      <w:r>
        <w:t>Cadene</w:t>
      </w:r>
      <w:proofErr w:type="spellEnd"/>
      <w:r>
        <w:t xml:space="preserve">, R., Celona, L., &amp; </w:t>
      </w:r>
      <w:proofErr w:type="spellStart"/>
      <w:r>
        <w:t>Napoletano</w:t>
      </w:r>
      <w:proofErr w:type="spellEnd"/>
      <w:r>
        <w:t>, P. (2018). Benchmark analysis of representative deep neural network architectures. IEEE Access, 6, 64270-64277.</w:t>
      </w:r>
    </w:p>
    <w:p w14:paraId="173A5C81" w14:textId="77777777" w:rsidR="00131ECB" w:rsidRDefault="00131ECB" w:rsidP="0034613F">
      <w:pPr>
        <w:numPr>
          <w:ilvl w:val="0"/>
          <w:numId w:val="39"/>
        </w:numPr>
      </w:pPr>
      <w:proofErr w:type="spellStart"/>
      <w:r>
        <w:t>Canziani</w:t>
      </w:r>
      <w:proofErr w:type="spellEnd"/>
      <w:r>
        <w:t xml:space="preserve">, A., </w:t>
      </w:r>
      <w:proofErr w:type="spellStart"/>
      <w:r>
        <w:t>Paszke</w:t>
      </w:r>
      <w:proofErr w:type="spellEnd"/>
      <w:r>
        <w:t xml:space="preserve">, A., &amp; </w:t>
      </w:r>
      <w:proofErr w:type="spellStart"/>
      <w:r>
        <w:t>Culurciello</w:t>
      </w:r>
      <w:proofErr w:type="spellEnd"/>
      <w:r>
        <w:t xml:space="preserve">, E. (2016). An analysis of deep neural network models for practical applications. </w:t>
      </w:r>
      <w:proofErr w:type="spellStart"/>
      <w:r>
        <w:t>arXiv</w:t>
      </w:r>
      <w:proofErr w:type="spellEnd"/>
      <w:r>
        <w:t xml:space="preserve"> preprint arXiv:1605.07678.</w:t>
      </w:r>
    </w:p>
    <w:p w14:paraId="34FB8C04" w14:textId="77777777" w:rsidR="00131ECB" w:rsidRDefault="00131ECB" w:rsidP="0034613F">
      <w:pPr>
        <w:numPr>
          <w:ilvl w:val="0"/>
          <w:numId w:val="39"/>
        </w:numPr>
      </w:pPr>
      <w:r w:rsidRPr="00131ECB">
        <w:rPr>
          <w:lang w:val="de-DE"/>
        </w:rPr>
        <w:t xml:space="preserve">Tatman, R., VanderPlas, J., &amp; Dane, S. (2018). </w:t>
      </w:r>
      <w:r>
        <w:t>A practical taxonomy of reproducibility for machine learning research. In Reproducibility in Machine Learning Workshop at ICML.</w:t>
      </w:r>
    </w:p>
    <w:p w14:paraId="31375669" w14:textId="77777777" w:rsidR="00131ECB" w:rsidRDefault="00131ECB" w:rsidP="0034613F">
      <w:pPr>
        <w:numPr>
          <w:ilvl w:val="0"/>
          <w:numId w:val="39"/>
        </w:numPr>
      </w:pPr>
      <w:r w:rsidRPr="00131ECB">
        <w:rPr>
          <w:lang w:val="de-DE"/>
        </w:rPr>
        <w:t xml:space="preserve">Howard, A. G., Zhu, M., Chen, B., Kalenichenko, D., Wang, W., Weyand, T., … </w:t>
      </w:r>
      <w:r>
        <w:t xml:space="preserve">&amp; Adam, H. (2017). </w:t>
      </w:r>
      <w:proofErr w:type="spellStart"/>
      <w:r>
        <w:t>MobileNets</w:t>
      </w:r>
      <w:proofErr w:type="spellEnd"/>
      <w:r>
        <w:t xml:space="preserve">: Efficient convolutional neural networks for mobile vision applications. </w:t>
      </w:r>
      <w:proofErr w:type="spellStart"/>
      <w:r>
        <w:t>arXiv</w:t>
      </w:r>
      <w:proofErr w:type="spellEnd"/>
      <w:r>
        <w:t xml:space="preserve"> preprint arXiv:1704.04861.</w:t>
      </w:r>
    </w:p>
    <w:p w14:paraId="32FAD5A2" w14:textId="77777777" w:rsidR="00131ECB" w:rsidRDefault="00131ECB" w:rsidP="0034613F">
      <w:pPr>
        <w:numPr>
          <w:ilvl w:val="0"/>
          <w:numId w:val="39"/>
        </w:numPr>
      </w:pPr>
      <w:r>
        <w:t xml:space="preserve">Redmon, J., &amp; Farhadi, A. (2018). YOLOv3: An incremental improvement. </w:t>
      </w:r>
      <w:proofErr w:type="spellStart"/>
      <w:r>
        <w:t>arXiv</w:t>
      </w:r>
      <w:proofErr w:type="spellEnd"/>
      <w:r>
        <w:t xml:space="preserve"> preprint arXiv:1804.02767.</w:t>
      </w:r>
    </w:p>
    <w:p w14:paraId="7F84B2CC" w14:textId="06A3711A" w:rsidR="006A2E9E" w:rsidRDefault="00131ECB" w:rsidP="002A5423">
      <w:pPr>
        <w:numPr>
          <w:ilvl w:val="0"/>
          <w:numId w:val="39"/>
        </w:numPr>
      </w:pPr>
      <w:proofErr w:type="spellStart"/>
      <w:r>
        <w:t>Jocher</w:t>
      </w:r>
      <w:proofErr w:type="spellEnd"/>
      <w:r>
        <w:t xml:space="preserve">, G., et al. (2023). </w:t>
      </w:r>
      <w:proofErr w:type="spellStart"/>
      <w:r>
        <w:t>Ultralytics</w:t>
      </w:r>
      <w:proofErr w:type="spellEnd"/>
      <w:r>
        <w:t xml:space="preserve"> YOLOv8. GitHub repository. https://github.com/ultralytics/ultralytics.</w:t>
      </w:r>
    </w:p>
    <w:p w14:paraId="50E3ACF7" w14:textId="77777777" w:rsidR="0008469B" w:rsidRDefault="0008469B" w:rsidP="00C363E5">
      <w:pPr>
        <w:jc w:val="both"/>
      </w:pPr>
    </w:p>
    <w:p w14:paraId="3734A475" w14:textId="77777777" w:rsidR="00466C24" w:rsidRDefault="00506C7C" w:rsidP="00C363E5">
      <w:pPr>
        <w:pStyle w:val="Heading2"/>
        <w:jc w:val="both"/>
      </w:pPr>
      <w:bookmarkStart w:id="64" w:name="appendix-a-jenkins-pipeline-code"/>
      <w:bookmarkEnd w:id="63"/>
      <w:r>
        <w:t>Appendix A: Jenkins Pipeline Code</w:t>
      </w:r>
    </w:p>
    <w:p w14:paraId="7995F48B" w14:textId="77777777" w:rsidR="00466C24" w:rsidRPr="0008469B" w:rsidRDefault="00506C7C" w:rsidP="00C363E5">
      <w:pPr>
        <w:pStyle w:val="SourceCode"/>
        <w:rPr>
          <w:sz w:val="22"/>
          <w:szCs w:val="22"/>
        </w:rPr>
      </w:pPr>
      <w:r w:rsidRPr="0008469B">
        <w:rPr>
          <w:rStyle w:val="NormalTok"/>
          <w:szCs w:val="22"/>
        </w:rPr>
        <w:t xml:space="preserve">pipeline </w:t>
      </w:r>
      <w:r w:rsidRPr="0008469B">
        <w:rPr>
          <w:rStyle w:val="OperatorTok"/>
          <w:szCs w:val="22"/>
        </w:rPr>
        <w:t>{</w:t>
      </w:r>
      <w:r w:rsidRPr="0008469B">
        <w:rPr>
          <w:sz w:val="22"/>
          <w:szCs w:val="22"/>
        </w:rPr>
        <w:br/>
      </w:r>
      <w:r w:rsidRPr="0008469B">
        <w:rPr>
          <w:rStyle w:val="NormalTok"/>
          <w:szCs w:val="22"/>
        </w:rPr>
        <w:t xml:space="preserve">    agent any</w:t>
      </w:r>
      <w:r w:rsidRPr="0008469B">
        <w:rPr>
          <w:sz w:val="22"/>
          <w:szCs w:val="22"/>
        </w:rPr>
        <w:br/>
      </w:r>
      <w:r w:rsidRPr="0008469B">
        <w:rPr>
          <w:rStyle w:val="NormalTok"/>
          <w:szCs w:val="22"/>
        </w:rPr>
        <w:t xml:space="preserve">    </w:t>
      </w:r>
      <w:r w:rsidRPr="0008469B">
        <w:rPr>
          <w:sz w:val="22"/>
          <w:szCs w:val="22"/>
        </w:rPr>
        <w:br/>
      </w:r>
      <w:r w:rsidRPr="0008469B">
        <w:rPr>
          <w:rStyle w:val="NormalTok"/>
          <w:szCs w:val="22"/>
        </w:rPr>
        <w:t xml:space="preserve">    parameters </w:t>
      </w:r>
      <w:r w:rsidRPr="0008469B">
        <w:rPr>
          <w:rStyle w:val="OperatorTok"/>
          <w:szCs w:val="22"/>
        </w:rPr>
        <w:t>{</w:t>
      </w:r>
      <w:r w:rsidRPr="0008469B">
        <w:rPr>
          <w:sz w:val="22"/>
          <w:szCs w:val="22"/>
        </w:rPr>
        <w:br/>
      </w:r>
      <w:r w:rsidRPr="0008469B">
        <w:rPr>
          <w:rStyle w:val="NormalTok"/>
          <w:szCs w:val="22"/>
        </w:rPr>
        <w:t xml:space="preserve">        </w:t>
      </w:r>
      <w:r w:rsidRPr="0008469B">
        <w:rPr>
          <w:rStyle w:val="FunctionTok"/>
          <w:szCs w:val="22"/>
        </w:rPr>
        <w:t>string</w:t>
      </w:r>
      <w:r w:rsidRPr="0008469B">
        <w:rPr>
          <w:rStyle w:val="OperatorTok"/>
          <w:szCs w:val="22"/>
        </w:rPr>
        <w:t>(</w:t>
      </w:r>
      <w:r w:rsidRPr="0008469B">
        <w:rPr>
          <w:rStyle w:val="NormalTok"/>
          <w:szCs w:val="22"/>
        </w:rPr>
        <w:t>name</w:t>
      </w:r>
      <w:r w:rsidRPr="0008469B">
        <w:rPr>
          <w:rStyle w:val="OperatorTok"/>
          <w:szCs w:val="22"/>
        </w:rPr>
        <w:t>:</w:t>
      </w:r>
      <w:r w:rsidRPr="0008469B">
        <w:rPr>
          <w:rStyle w:val="NormalTok"/>
          <w:szCs w:val="22"/>
        </w:rPr>
        <w:t xml:space="preserve"> </w:t>
      </w:r>
      <w:r w:rsidRPr="0008469B">
        <w:rPr>
          <w:rStyle w:val="StringTok"/>
          <w:szCs w:val="22"/>
        </w:rPr>
        <w:t>'MODEL_NAME'</w:t>
      </w:r>
      <w:r w:rsidRPr="0008469B">
        <w:rPr>
          <w:rStyle w:val="OperatorTok"/>
          <w:szCs w:val="22"/>
        </w:rPr>
        <w:t>,</w:t>
      </w:r>
      <w:r w:rsidRPr="0008469B">
        <w:rPr>
          <w:rStyle w:val="NormalTok"/>
          <w:szCs w:val="22"/>
        </w:rPr>
        <w:t xml:space="preserve"> </w:t>
      </w:r>
      <w:proofErr w:type="spellStart"/>
      <w:r w:rsidRPr="0008469B">
        <w:rPr>
          <w:rStyle w:val="NormalTok"/>
          <w:szCs w:val="22"/>
        </w:rPr>
        <w:t>defaultValue</w:t>
      </w:r>
      <w:proofErr w:type="spellEnd"/>
      <w:r w:rsidRPr="0008469B">
        <w:rPr>
          <w:rStyle w:val="OperatorTok"/>
          <w:szCs w:val="22"/>
        </w:rPr>
        <w:t>:</w:t>
      </w:r>
      <w:r w:rsidRPr="0008469B">
        <w:rPr>
          <w:rStyle w:val="NormalTok"/>
          <w:szCs w:val="22"/>
        </w:rPr>
        <w:t xml:space="preserve"> </w:t>
      </w:r>
      <w:r w:rsidRPr="0008469B">
        <w:rPr>
          <w:rStyle w:val="StringTok"/>
          <w:szCs w:val="22"/>
        </w:rPr>
        <w:t>'yolov8_custom_model'</w:t>
      </w:r>
      <w:r w:rsidRPr="0008469B">
        <w:rPr>
          <w:rStyle w:val="OperatorTok"/>
          <w:szCs w:val="22"/>
        </w:rPr>
        <w:t>,</w:t>
      </w:r>
      <w:r w:rsidRPr="0008469B">
        <w:rPr>
          <w:rStyle w:val="NormalTok"/>
          <w:szCs w:val="22"/>
        </w:rPr>
        <w:t xml:space="preserve"> description</w:t>
      </w:r>
      <w:r w:rsidRPr="0008469B">
        <w:rPr>
          <w:rStyle w:val="OperatorTok"/>
          <w:szCs w:val="22"/>
        </w:rPr>
        <w:t>:</w:t>
      </w:r>
      <w:r w:rsidRPr="0008469B">
        <w:rPr>
          <w:rStyle w:val="NormalTok"/>
          <w:szCs w:val="22"/>
        </w:rPr>
        <w:t xml:space="preserve"> </w:t>
      </w:r>
      <w:r w:rsidRPr="0008469B">
        <w:rPr>
          <w:rStyle w:val="StringTok"/>
          <w:szCs w:val="22"/>
        </w:rPr>
        <w:t>'YOLOv8 optimized model name with NAS'</w:t>
      </w:r>
      <w:r w:rsidRPr="0008469B">
        <w:rPr>
          <w:rStyle w:val="OperatorTok"/>
          <w:szCs w:val="22"/>
        </w:rPr>
        <w:t>)</w:t>
      </w:r>
      <w:r w:rsidRPr="0008469B">
        <w:rPr>
          <w:sz w:val="22"/>
          <w:szCs w:val="22"/>
        </w:rPr>
        <w:br/>
      </w:r>
      <w:r w:rsidRPr="0008469B">
        <w:rPr>
          <w:rStyle w:val="NormalTok"/>
          <w:szCs w:val="22"/>
        </w:rPr>
        <w:t xml:space="preserve">        </w:t>
      </w:r>
      <w:r w:rsidRPr="0008469B">
        <w:rPr>
          <w:rStyle w:val="FunctionTok"/>
          <w:szCs w:val="22"/>
        </w:rPr>
        <w:t>string</w:t>
      </w:r>
      <w:r w:rsidRPr="0008469B">
        <w:rPr>
          <w:rStyle w:val="OperatorTok"/>
          <w:szCs w:val="22"/>
        </w:rPr>
        <w:t>(</w:t>
      </w:r>
      <w:r w:rsidRPr="0008469B">
        <w:rPr>
          <w:rStyle w:val="NormalTok"/>
          <w:szCs w:val="22"/>
        </w:rPr>
        <w:t>name</w:t>
      </w:r>
      <w:r w:rsidRPr="0008469B">
        <w:rPr>
          <w:rStyle w:val="OperatorTok"/>
          <w:szCs w:val="22"/>
        </w:rPr>
        <w:t>:</w:t>
      </w:r>
      <w:r w:rsidRPr="0008469B">
        <w:rPr>
          <w:rStyle w:val="NormalTok"/>
          <w:szCs w:val="22"/>
        </w:rPr>
        <w:t xml:space="preserve"> </w:t>
      </w:r>
      <w:r w:rsidRPr="0008469B">
        <w:rPr>
          <w:rStyle w:val="StringTok"/>
          <w:szCs w:val="22"/>
        </w:rPr>
        <w:t>'GDRIVE_FILE_ID'</w:t>
      </w:r>
      <w:r w:rsidRPr="0008469B">
        <w:rPr>
          <w:rStyle w:val="OperatorTok"/>
          <w:szCs w:val="22"/>
        </w:rPr>
        <w:t>,</w:t>
      </w:r>
      <w:r w:rsidRPr="0008469B">
        <w:rPr>
          <w:rStyle w:val="NormalTok"/>
          <w:szCs w:val="22"/>
        </w:rPr>
        <w:t xml:space="preserve"> </w:t>
      </w:r>
      <w:proofErr w:type="spellStart"/>
      <w:r w:rsidRPr="0008469B">
        <w:rPr>
          <w:rStyle w:val="NormalTok"/>
          <w:szCs w:val="22"/>
        </w:rPr>
        <w:t>defaultValue</w:t>
      </w:r>
      <w:proofErr w:type="spellEnd"/>
      <w:r w:rsidRPr="0008469B">
        <w:rPr>
          <w:rStyle w:val="OperatorTok"/>
          <w:szCs w:val="22"/>
        </w:rPr>
        <w:t>:</w:t>
      </w:r>
      <w:r w:rsidRPr="0008469B">
        <w:rPr>
          <w:rStyle w:val="NormalTok"/>
          <w:szCs w:val="22"/>
        </w:rPr>
        <w:t xml:space="preserve"> </w:t>
      </w:r>
      <w:r w:rsidRPr="0008469B">
        <w:rPr>
          <w:rStyle w:val="StringTok"/>
          <w:szCs w:val="22"/>
        </w:rPr>
        <w:t>'1R44tNwMYBU3kaQLB2cgqzb8HMNisEuqA'</w:t>
      </w:r>
      <w:r w:rsidRPr="0008469B">
        <w:rPr>
          <w:rStyle w:val="OperatorTok"/>
          <w:szCs w:val="22"/>
        </w:rPr>
        <w:t>,</w:t>
      </w:r>
      <w:r w:rsidRPr="0008469B">
        <w:rPr>
          <w:rStyle w:val="NormalTok"/>
          <w:szCs w:val="22"/>
        </w:rPr>
        <w:t xml:space="preserve"> description</w:t>
      </w:r>
      <w:r w:rsidRPr="0008469B">
        <w:rPr>
          <w:rStyle w:val="OperatorTok"/>
          <w:szCs w:val="22"/>
        </w:rPr>
        <w:t>:</w:t>
      </w:r>
      <w:r w:rsidRPr="0008469B">
        <w:rPr>
          <w:rStyle w:val="NormalTok"/>
          <w:szCs w:val="22"/>
        </w:rPr>
        <w:t xml:space="preserve"> </w:t>
      </w:r>
      <w:r w:rsidRPr="0008469B">
        <w:rPr>
          <w:rStyle w:val="StringTok"/>
          <w:szCs w:val="22"/>
        </w:rPr>
        <w:t>'Google Drive file ID for dataset'</w:t>
      </w:r>
      <w:r w:rsidRPr="0008469B">
        <w:rPr>
          <w:rStyle w:val="OperatorTok"/>
          <w:szCs w:val="22"/>
        </w:rPr>
        <w:t>)</w:t>
      </w:r>
      <w:r w:rsidRPr="0008469B">
        <w:rPr>
          <w:sz w:val="22"/>
          <w:szCs w:val="22"/>
        </w:rPr>
        <w:br/>
      </w:r>
      <w:r w:rsidRPr="0008469B">
        <w:rPr>
          <w:rStyle w:val="NormalTok"/>
          <w:szCs w:val="22"/>
        </w:rPr>
        <w:t xml:space="preserve">        </w:t>
      </w:r>
      <w:r w:rsidRPr="0008469B">
        <w:rPr>
          <w:rStyle w:val="FunctionTok"/>
          <w:szCs w:val="22"/>
        </w:rPr>
        <w:t>choice</w:t>
      </w:r>
      <w:r w:rsidRPr="0008469B">
        <w:rPr>
          <w:rStyle w:val="OperatorTok"/>
          <w:szCs w:val="22"/>
        </w:rPr>
        <w:t>(</w:t>
      </w:r>
      <w:r w:rsidRPr="0008469B">
        <w:rPr>
          <w:rStyle w:val="NormalTok"/>
          <w:szCs w:val="22"/>
        </w:rPr>
        <w:t>name</w:t>
      </w:r>
      <w:r w:rsidRPr="0008469B">
        <w:rPr>
          <w:rStyle w:val="OperatorTok"/>
          <w:szCs w:val="22"/>
        </w:rPr>
        <w:t>:</w:t>
      </w:r>
      <w:r w:rsidRPr="0008469B">
        <w:rPr>
          <w:rStyle w:val="NormalTok"/>
          <w:szCs w:val="22"/>
        </w:rPr>
        <w:t xml:space="preserve"> </w:t>
      </w:r>
      <w:r w:rsidRPr="0008469B">
        <w:rPr>
          <w:rStyle w:val="StringTok"/>
          <w:szCs w:val="22"/>
        </w:rPr>
        <w:t>'NAS_TRIALS'</w:t>
      </w:r>
      <w:r w:rsidRPr="0008469B">
        <w:rPr>
          <w:rStyle w:val="OperatorTok"/>
          <w:szCs w:val="22"/>
        </w:rPr>
        <w:t>,</w:t>
      </w:r>
      <w:r w:rsidRPr="0008469B">
        <w:rPr>
          <w:rStyle w:val="NormalTok"/>
          <w:szCs w:val="22"/>
        </w:rPr>
        <w:t xml:space="preserve"> choices</w:t>
      </w:r>
      <w:r w:rsidRPr="0008469B">
        <w:rPr>
          <w:rStyle w:val="OperatorTok"/>
          <w:szCs w:val="22"/>
        </w:rPr>
        <w:t>:</w:t>
      </w:r>
      <w:r w:rsidRPr="0008469B">
        <w:rPr>
          <w:rStyle w:val="NormalTok"/>
          <w:szCs w:val="22"/>
        </w:rPr>
        <w:t xml:space="preserve"> </w:t>
      </w:r>
      <w:r w:rsidRPr="0008469B">
        <w:rPr>
          <w:rStyle w:val="OperatorTok"/>
          <w:szCs w:val="22"/>
        </w:rPr>
        <w:t>[</w:t>
      </w:r>
      <w:r w:rsidRPr="0008469B">
        <w:rPr>
          <w:rStyle w:val="StringTok"/>
          <w:szCs w:val="22"/>
        </w:rPr>
        <w:t>'3'</w:t>
      </w:r>
      <w:r w:rsidRPr="0008469B">
        <w:rPr>
          <w:rStyle w:val="OperatorTok"/>
          <w:szCs w:val="22"/>
        </w:rPr>
        <w:t>,</w:t>
      </w:r>
      <w:r w:rsidRPr="0008469B">
        <w:rPr>
          <w:rStyle w:val="NormalTok"/>
          <w:szCs w:val="22"/>
        </w:rPr>
        <w:t xml:space="preserve"> </w:t>
      </w:r>
      <w:r w:rsidRPr="0008469B">
        <w:rPr>
          <w:rStyle w:val="StringTok"/>
          <w:szCs w:val="22"/>
        </w:rPr>
        <w:t>'5'</w:t>
      </w:r>
      <w:r w:rsidRPr="0008469B">
        <w:rPr>
          <w:rStyle w:val="OperatorTok"/>
          <w:szCs w:val="22"/>
        </w:rPr>
        <w:t>,</w:t>
      </w:r>
      <w:r w:rsidRPr="0008469B">
        <w:rPr>
          <w:rStyle w:val="NormalTok"/>
          <w:szCs w:val="22"/>
        </w:rPr>
        <w:t xml:space="preserve"> </w:t>
      </w:r>
      <w:r w:rsidRPr="0008469B">
        <w:rPr>
          <w:rStyle w:val="StringTok"/>
          <w:szCs w:val="22"/>
        </w:rPr>
        <w:t>'10'</w:t>
      </w:r>
      <w:r w:rsidRPr="0008469B">
        <w:rPr>
          <w:rStyle w:val="OperatorTok"/>
          <w:szCs w:val="22"/>
        </w:rPr>
        <w:t>,</w:t>
      </w:r>
      <w:r w:rsidRPr="0008469B">
        <w:rPr>
          <w:rStyle w:val="StringTok"/>
          <w:szCs w:val="22"/>
        </w:rPr>
        <w:t>'15'</w:t>
      </w:r>
      <w:r w:rsidRPr="0008469B">
        <w:rPr>
          <w:rStyle w:val="OperatorTok"/>
          <w:szCs w:val="22"/>
        </w:rPr>
        <w:t>],</w:t>
      </w:r>
      <w:r w:rsidRPr="0008469B">
        <w:rPr>
          <w:rStyle w:val="NormalTok"/>
          <w:szCs w:val="22"/>
        </w:rPr>
        <w:t xml:space="preserve"> description</w:t>
      </w:r>
      <w:r w:rsidRPr="0008469B">
        <w:rPr>
          <w:rStyle w:val="OperatorTok"/>
          <w:szCs w:val="22"/>
        </w:rPr>
        <w:t>:</w:t>
      </w:r>
      <w:r w:rsidRPr="0008469B">
        <w:rPr>
          <w:rStyle w:val="NormalTok"/>
          <w:szCs w:val="22"/>
        </w:rPr>
        <w:t xml:space="preserve"> </w:t>
      </w:r>
      <w:r w:rsidRPr="0008469B">
        <w:rPr>
          <w:rStyle w:val="StringTok"/>
          <w:szCs w:val="22"/>
        </w:rPr>
        <w:t>'Number of trials for Neural Architecture Search'</w:t>
      </w:r>
      <w:r w:rsidRPr="0008469B">
        <w:rPr>
          <w:rStyle w:val="OperatorTok"/>
          <w:szCs w:val="22"/>
        </w:rPr>
        <w:t>)</w:t>
      </w:r>
      <w:r w:rsidRPr="0008469B">
        <w:rPr>
          <w:sz w:val="22"/>
          <w:szCs w:val="22"/>
        </w:rPr>
        <w:br/>
      </w:r>
      <w:r w:rsidRPr="0008469B">
        <w:rPr>
          <w:rStyle w:val="NormalTok"/>
          <w:szCs w:val="22"/>
        </w:rPr>
        <w:t xml:space="preserve">        </w:t>
      </w:r>
      <w:r w:rsidRPr="0008469B">
        <w:rPr>
          <w:rStyle w:val="FunctionTok"/>
          <w:szCs w:val="22"/>
        </w:rPr>
        <w:t>choice</w:t>
      </w:r>
      <w:r w:rsidRPr="0008469B">
        <w:rPr>
          <w:rStyle w:val="OperatorTok"/>
          <w:szCs w:val="22"/>
        </w:rPr>
        <w:t>(</w:t>
      </w:r>
      <w:r w:rsidRPr="0008469B">
        <w:rPr>
          <w:rStyle w:val="NormalTok"/>
          <w:szCs w:val="22"/>
        </w:rPr>
        <w:t>name</w:t>
      </w:r>
      <w:r w:rsidRPr="0008469B">
        <w:rPr>
          <w:rStyle w:val="OperatorTok"/>
          <w:szCs w:val="22"/>
        </w:rPr>
        <w:t>:</w:t>
      </w:r>
      <w:r w:rsidRPr="0008469B">
        <w:rPr>
          <w:rStyle w:val="NormalTok"/>
          <w:szCs w:val="22"/>
        </w:rPr>
        <w:t xml:space="preserve"> </w:t>
      </w:r>
      <w:r w:rsidRPr="0008469B">
        <w:rPr>
          <w:rStyle w:val="StringTok"/>
          <w:szCs w:val="22"/>
        </w:rPr>
        <w:t>'NAS_EPOCHS'</w:t>
      </w:r>
      <w:r w:rsidRPr="0008469B">
        <w:rPr>
          <w:rStyle w:val="OperatorTok"/>
          <w:szCs w:val="22"/>
        </w:rPr>
        <w:t>,</w:t>
      </w:r>
      <w:r w:rsidRPr="0008469B">
        <w:rPr>
          <w:rStyle w:val="NormalTok"/>
          <w:szCs w:val="22"/>
        </w:rPr>
        <w:t xml:space="preserve"> choices</w:t>
      </w:r>
      <w:r w:rsidRPr="0008469B">
        <w:rPr>
          <w:rStyle w:val="OperatorTok"/>
          <w:szCs w:val="22"/>
        </w:rPr>
        <w:t>:</w:t>
      </w:r>
      <w:r w:rsidRPr="0008469B">
        <w:rPr>
          <w:rStyle w:val="NormalTok"/>
          <w:szCs w:val="22"/>
        </w:rPr>
        <w:t xml:space="preserve"> </w:t>
      </w:r>
      <w:r w:rsidRPr="0008469B">
        <w:rPr>
          <w:rStyle w:val="OperatorTok"/>
          <w:szCs w:val="22"/>
        </w:rPr>
        <w:t>[</w:t>
      </w:r>
      <w:r w:rsidRPr="0008469B">
        <w:rPr>
          <w:rStyle w:val="StringTok"/>
          <w:szCs w:val="22"/>
        </w:rPr>
        <w:t>'2'</w:t>
      </w:r>
      <w:r w:rsidRPr="0008469B">
        <w:rPr>
          <w:rStyle w:val="OperatorTok"/>
          <w:szCs w:val="22"/>
        </w:rPr>
        <w:t>,</w:t>
      </w:r>
      <w:r w:rsidRPr="0008469B">
        <w:rPr>
          <w:rStyle w:val="NormalTok"/>
          <w:szCs w:val="22"/>
        </w:rPr>
        <w:t xml:space="preserve"> </w:t>
      </w:r>
      <w:r w:rsidRPr="0008469B">
        <w:rPr>
          <w:rStyle w:val="StringTok"/>
          <w:szCs w:val="22"/>
        </w:rPr>
        <w:t>'5'</w:t>
      </w:r>
      <w:r w:rsidRPr="0008469B">
        <w:rPr>
          <w:rStyle w:val="OperatorTok"/>
          <w:szCs w:val="22"/>
        </w:rPr>
        <w:t>,</w:t>
      </w:r>
      <w:r w:rsidRPr="0008469B">
        <w:rPr>
          <w:rStyle w:val="NormalTok"/>
          <w:szCs w:val="22"/>
        </w:rPr>
        <w:t xml:space="preserve"> </w:t>
      </w:r>
      <w:r w:rsidRPr="0008469B">
        <w:rPr>
          <w:rStyle w:val="StringTok"/>
          <w:szCs w:val="22"/>
        </w:rPr>
        <w:t>'10'</w:t>
      </w:r>
      <w:r w:rsidRPr="0008469B">
        <w:rPr>
          <w:rStyle w:val="OperatorTok"/>
          <w:szCs w:val="22"/>
        </w:rPr>
        <w:t>,</w:t>
      </w:r>
      <w:r w:rsidRPr="0008469B">
        <w:rPr>
          <w:rStyle w:val="StringTok"/>
          <w:szCs w:val="22"/>
        </w:rPr>
        <w:t>'50'</w:t>
      </w:r>
      <w:r w:rsidRPr="0008469B">
        <w:rPr>
          <w:rStyle w:val="OperatorTok"/>
          <w:szCs w:val="22"/>
        </w:rPr>
        <w:t>],</w:t>
      </w:r>
      <w:r w:rsidRPr="0008469B">
        <w:rPr>
          <w:rStyle w:val="NormalTok"/>
          <w:szCs w:val="22"/>
        </w:rPr>
        <w:t xml:space="preserve"> description</w:t>
      </w:r>
      <w:r w:rsidRPr="0008469B">
        <w:rPr>
          <w:rStyle w:val="OperatorTok"/>
          <w:szCs w:val="22"/>
        </w:rPr>
        <w:t>:</w:t>
      </w:r>
      <w:r w:rsidRPr="0008469B">
        <w:rPr>
          <w:rStyle w:val="NormalTok"/>
          <w:szCs w:val="22"/>
        </w:rPr>
        <w:t xml:space="preserve"> </w:t>
      </w:r>
      <w:r w:rsidRPr="0008469B">
        <w:rPr>
          <w:rStyle w:val="StringTok"/>
          <w:szCs w:val="22"/>
        </w:rPr>
        <w:t>'Number of epochs per trial'</w:t>
      </w:r>
      <w:r w:rsidRPr="0008469B">
        <w:rPr>
          <w:rStyle w:val="OperatorTok"/>
          <w:szCs w:val="22"/>
        </w:rPr>
        <w:t>)</w:t>
      </w:r>
      <w:r w:rsidRPr="0008469B">
        <w:rPr>
          <w:sz w:val="22"/>
          <w:szCs w:val="22"/>
        </w:rPr>
        <w:br/>
      </w:r>
      <w:r w:rsidRPr="0008469B">
        <w:rPr>
          <w:rStyle w:val="NormalTok"/>
          <w:szCs w:val="22"/>
        </w:rPr>
        <w:t xml:space="preserve">        </w:t>
      </w:r>
      <w:proofErr w:type="spellStart"/>
      <w:r w:rsidRPr="0008469B">
        <w:rPr>
          <w:rStyle w:val="FunctionTok"/>
          <w:szCs w:val="22"/>
        </w:rPr>
        <w:t>booleanParam</w:t>
      </w:r>
      <w:proofErr w:type="spellEnd"/>
      <w:r w:rsidRPr="0008469B">
        <w:rPr>
          <w:rStyle w:val="OperatorTok"/>
          <w:szCs w:val="22"/>
        </w:rPr>
        <w:t>(</w:t>
      </w:r>
      <w:r w:rsidRPr="0008469B">
        <w:rPr>
          <w:rStyle w:val="NormalTok"/>
          <w:szCs w:val="22"/>
        </w:rPr>
        <w:t>name</w:t>
      </w:r>
      <w:r w:rsidRPr="0008469B">
        <w:rPr>
          <w:rStyle w:val="OperatorTok"/>
          <w:szCs w:val="22"/>
        </w:rPr>
        <w:t>:</w:t>
      </w:r>
      <w:r w:rsidRPr="0008469B">
        <w:rPr>
          <w:rStyle w:val="NormalTok"/>
          <w:szCs w:val="22"/>
        </w:rPr>
        <w:t xml:space="preserve"> </w:t>
      </w:r>
      <w:r w:rsidRPr="0008469B">
        <w:rPr>
          <w:rStyle w:val="StringTok"/>
          <w:szCs w:val="22"/>
        </w:rPr>
        <w:t>'SKIP_DOWNLOAD'</w:t>
      </w:r>
      <w:r w:rsidRPr="0008469B">
        <w:rPr>
          <w:rStyle w:val="OperatorTok"/>
          <w:szCs w:val="22"/>
        </w:rPr>
        <w:t>,</w:t>
      </w:r>
      <w:r w:rsidRPr="0008469B">
        <w:rPr>
          <w:rStyle w:val="NormalTok"/>
          <w:szCs w:val="22"/>
        </w:rPr>
        <w:t xml:space="preserve"> </w:t>
      </w:r>
      <w:proofErr w:type="spellStart"/>
      <w:r w:rsidRPr="0008469B">
        <w:rPr>
          <w:rStyle w:val="NormalTok"/>
          <w:szCs w:val="22"/>
        </w:rPr>
        <w:t>defaultValue</w:t>
      </w:r>
      <w:proofErr w:type="spellEnd"/>
      <w:r w:rsidRPr="0008469B">
        <w:rPr>
          <w:rStyle w:val="OperatorTok"/>
          <w:szCs w:val="22"/>
        </w:rPr>
        <w:t>:</w:t>
      </w:r>
      <w:r w:rsidRPr="0008469B">
        <w:rPr>
          <w:rStyle w:val="NormalTok"/>
          <w:szCs w:val="22"/>
        </w:rPr>
        <w:t xml:space="preserve"> </w:t>
      </w:r>
      <w:r w:rsidRPr="0008469B">
        <w:rPr>
          <w:rStyle w:val="KeywordTok"/>
          <w:szCs w:val="22"/>
        </w:rPr>
        <w:t>false</w:t>
      </w:r>
      <w:r w:rsidRPr="0008469B">
        <w:rPr>
          <w:rStyle w:val="OperatorTok"/>
          <w:szCs w:val="22"/>
        </w:rPr>
        <w:t>,</w:t>
      </w:r>
      <w:r w:rsidRPr="0008469B">
        <w:rPr>
          <w:rStyle w:val="NormalTok"/>
          <w:szCs w:val="22"/>
        </w:rPr>
        <w:t xml:space="preserve"> description</w:t>
      </w:r>
      <w:r w:rsidRPr="0008469B">
        <w:rPr>
          <w:rStyle w:val="OperatorTok"/>
          <w:szCs w:val="22"/>
        </w:rPr>
        <w:t>:</w:t>
      </w:r>
      <w:r w:rsidRPr="0008469B">
        <w:rPr>
          <w:rStyle w:val="NormalTok"/>
          <w:szCs w:val="22"/>
        </w:rPr>
        <w:t xml:space="preserve"> </w:t>
      </w:r>
      <w:r w:rsidRPr="0008469B">
        <w:rPr>
          <w:rStyle w:val="StringTok"/>
          <w:szCs w:val="22"/>
        </w:rPr>
        <w:t>'Skip dataset download if already available'</w:t>
      </w:r>
      <w:r w:rsidRPr="0008469B">
        <w:rPr>
          <w:rStyle w:val="OperatorTok"/>
          <w:szCs w:val="22"/>
        </w:rPr>
        <w:t>)</w:t>
      </w:r>
      <w:r w:rsidRPr="0008469B">
        <w:rPr>
          <w:sz w:val="22"/>
          <w:szCs w:val="22"/>
        </w:rPr>
        <w:br/>
      </w:r>
      <w:r w:rsidRPr="0008469B">
        <w:rPr>
          <w:rStyle w:val="NormalTok"/>
          <w:szCs w:val="22"/>
        </w:rPr>
        <w:t xml:space="preserve">        </w:t>
      </w:r>
      <w:proofErr w:type="spellStart"/>
      <w:r w:rsidRPr="0008469B">
        <w:rPr>
          <w:rStyle w:val="FunctionTok"/>
          <w:szCs w:val="22"/>
        </w:rPr>
        <w:t>booleanParam</w:t>
      </w:r>
      <w:proofErr w:type="spellEnd"/>
      <w:r w:rsidRPr="0008469B">
        <w:rPr>
          <w:rStyle w:val="OperatorTok"/>
          <w:szCs w:val="22"/>
        </w:rPr>
        <w:t>(</w:t>
      </w:r>
      <w:r w:rsidRPr="0008469B">
        <w:rPr>
          <w:rStyle w:val="NormalTok"/>
          <w:szCs w:val="22"/>
        </w:rPr>
        <w:t>name</w:t>
      </w:r>
      <w:r w:rsidRPr="0008469B">
        <w:rPr>
          <w:rStyle w:val="OperatorTok"/>
          <w:szCs w:val="22"/>
        </w:rPr>
        <w:t>:</w:t>
      </w:r>
      <w:r w:rsidRPr="0008469B">
        <w:rPr>
          <w:rStyle w:val="NormalTok"/>
          <w:szCs w:val="22"/>
        </w:rPr>
        <w:t xml:space="preserve"> </w:t>
      </w:r>
      <w:r w:rsidRPr="0008469B">
        <w:rPr>
          <w:rStyle w:val="StringTok"/>
          <w:szCs w:val="22"/>
        </w:rPr>
        <w:t>'SKIP_AUGMENTATION'</w:t>
      </w:r>
      <w:r w:rsidRPr="0008469B">
        <w:rPr>
          <w:rStyle w:val="OperatorTok"/>
          <w:szCs w:val="22"/>
        </w:rPr>
        <w:t>,</w:t>
      </w:r>
      <w:r w:rsidRPr="0008469B">
        <w:rPr>
          <w:rStyle w:val="NormalTok"/>
          <w:szCs w:val="22"/>
        </w:rPr>
        <w:t xml:space="preserve"> </w:t>
      </w:r>
      <w:proofErr w:type="spellStart"/>
      <w:r w:rsidRPr="0008469B">
        <w:rPr>
          <w:rStyle w:val="NormalTok"/>
          <w:szCs w:val="22"/>
        </w:rPr>
        <w:t>defaultValue</w:t>
      </w:r>
      <w:proofErr w:type="spellEnd"/>
      <w:r w:rsidRPr="0008469B">
        <w:rPr>
          <w:rStyle w:val="OperatorTok"/>
          <w:szCs w:val="22"/>
        </w:rPr>
        <w:t>:</w:t>
      </w:r>
      <w:r w:rsidRPr="0008469B">
        <w:rPr>
          <w:rStyle w:val="NormalTok"/>
          <w:szCs w:val="22"/>
        </w:rPr>
        <w:t xml:space="preserve"> </w:t>
      </w:r>
      <w:r w:rsidRPr="0008469B">
        <w:rPr>
          <w:rStyle w:val="KeywordTok"/>
          <w:szCs w:val="22"/>
        </w:rPr>
        <w:t>false</w:t>
      </w:r>
      <w:r w:rsidRPr="0008469B">
        <w:rPr>
          <w:rStyle w:val="OperatorTok"/>
          <w:szCs w:val="22"/>
        </w:rPr>
        <w:t>,</w:t>
      </w:r>
      <w:r w:rsidRPr="0008469B">
        <w:rPr>
          <w:rStyle w:val="NormalTok"/>
          <w:szCs w:val="22"/>
        </w:rPr>
        <w:t xml:space="preserve"> description</w:t>
      </w:r>
      <w:r w:rsidRPr="0008469B">
        <w:rPr>
          <w:rStyle w:val="OperatorTok"/>
          <w:szCs w:val="22"/>
        </w:rPr>
        <w:t>:</w:t>
      </w:r>
      <w:r w:rsidRPr="0008469B">
        <w:rPr>
          <w:rStyle w:val="NormalTok"/>
          <w:szCs w:val="22"/>
        </w:rPr>
        <w:t xml:space="preserve"> </w:t>
      </w:r>
      <w:r w:rsidRPr="0008469B">
        <w:rPr>
          <w:rStyle w:val="StringTok"/>
          <w:szCs w:val="22"/>
        </w:rPr>
        <w:t>'Skip dataset augmentation'</w:t>
      </w:r>
      <w:r w:rsidRPr="0008469B">
        <w:rPr>
          <w:rStyle w:val="OperatorTok"/>
          <w:szCs w:val="22"/>
        </w:rPr>
        <w:t>)</w:t>
      </w:r>
      <w:r w:rsidRPr="0008469B">
        <w:rPr>
          <w:sz w:val="22"/>
          <w:szCs w:val="22"/>
        </w:rPr>
        <w:br/>
      </w:r>
      <w:r w:rsidRPr="0008469B">
        <w:rPr>
          <w:rStyle w:val="NormalTok"/>
          <w:szCs w:val="22"/>
        </w:rPr>
        <w:lastRenderedPageBreak/>
        <w:t xml:space="preserve">        </w:t>
      </w:r>
      <w:proofErr w:type="spellStart"/>
      <w:r w:rsidRPr="0008469B">
        <w:rPr>
          <w:rStyle w:val="FunctionTok"/>
          <w:szCs w:val="22"/>
        </w:rPr>
        <w:t>booleanParam</w:t>
      </w:r>
      <w:proofErr w:type="spellEnd"/>
      <w:r w:rsidRPr="0008469B">
        <w:rPr>
          <w:rStyle w:val="OperatorTok"/>
          <w:szCs w:val="22"/>
        </w:rPr>
        <w:t>(</w:t>
      </w:r>
      <w:r w:rsidRPr="0008469B">
        <w:rPr>
          <w:rStyle w:val="NormalTok"/>
          <w:szCs w:val="22"/>
        </w:rPr>
        <w:t>name</w:t>
      </w:r>
      <w:r w:rsidRPr="0008469B">
        <w:rPr>
          <w:rStyle w:val="OperatorTok"/>
          <w:szCs w:val="22"/>
        </w:rPr>
        <w:t>:</w:t>
      </w:r>
      <w:r w:rsidRPr="0008469B">
        <w:rPr>
          <w:rStyle w:val="NormalTok"/>
          <w:szCs w:val="22"/>
        </w:rPr>
        <w:t xml:space="preserve"> </w:t>
      </w:r>
      <w:r w:rsidRPr="0008469B">
        <w:rPr>
          <w:rStyle w:val="StringTok"/>
          <w:szCs w:val="22"/>
        </w:rPr>
        <w:t>'CLEAN_WORKSPACE'</w:t>
      </w:r>
      <w:r w:rsidRPr="0008469B">
        <w:rPr>
          <w:rStyle w:val="OperatorTok"/>
          <w:szCs w:val="22"/>
        </w:rPr>
        <w:t>,</w:t>
      </w:r>
      <w:r w:rsidRPr="0008469B">
        <w:rPr>
          <w:rStyle w:val="NormalTok"/>
          <w:szCs w:val="22"/>
        </w:rPr>
        <w:t xml:space="preserve"> </w:t>
      </w:r>
      <w:proofErr w:type="spellStart"/>
      <w:r w:rsidRPr="0008469B">
        <w:rPr>
          <w:rStyle w:val="NormalTok"/>
          <w:szCs w:val="22"/>
        </w:rPr>
        <w:t>defaultValue</w:t>
      </w:r>
      <w:proofErr w:type="spellEnd"/>
      <w:r w:rsidRPr="0008469B">
        <w:rPr>
          <w:rStyle w:val="OperatorTok"/>
          <w:szCs w:val="22"/>
        </w:rPr>
        <w:t>:</w:t>
      </w:r>
      <w:r w:rsidRPr="0008469B">
        <w:rPr>
          <w:rStyle w:val="NormalTok"/>
          <w:szCs w:val="22"/>
        </w:rPr>
        <w:t xml:space="preserve"> </w:t>
      </w:r>
      <w:r w:rsidRPr="0008469B">
        <w:rPr>
          <w:rStyle w:val="KeywordTok"/>
          <w:szCs w:val="22"/>
        </w:rPr>
        <w:t>true</w:t>
      </w:r>
      <w:r w:rsidRPr="0008469B">
        <w:rPr>
          <w:rStyle w:val="OperatorTok"/>
          <w:szCs w:val="22"/>
        </w:rPr>
        <w:t>,</w:t>
      </w:r>
      <w:r w:rsidRPr="0008469B">
        <w:rPr>
          <w:rStyle w:val="NormalTok"/>
          <w:szCs w:val="22"/>
        </w:rPr>
        <w:t xml:space="preserve"> description</w:t>
      </w:r>
      <w:r w:rsidRPr="0008469B">
        <w:rPr>
          <w:rStyle w:val="OperatorTok"/>
          <w:szCs w:val="22"/>
        </w:rPr>
        <w:t>:</w:t>
      </w:r>
      <w:r w:rsidRPr="0008469B">
        <w:rPr>
          <w:rStyle w:val="NormalTok"/>
          <w:szCs w:val="22"/>
        </w:rPr>
        <w:t xml:space="preserve"> </w:t>
      </w:r>
      <w:r w:rsidRPr="0008469B">
        <w:rPr>
          <w:rStyle w:val="StringTok"/>
          <w:szCs w:val="22"/>
        </w:rPr>
        <w:t>'Clean workspace after build'</w:t>
      </w:r>
      <w:r w:rsidRPr="0008469B">
        <w:rPr>
          <w:rStyle w:val="OperatorTok"/>
          <w:szCs w:val="22"/>
        </w:rPr>
        <w:t>)</w:t>
      </w:r>
      <w:r w:rsidRPr="0008469B">
        <w:rPr>
          <w:sz w:val="22"/>
          <w:szCs w:val="22"/>
        </w:rPr>
        <w:br/>
      </w:r>
      <w:r w:rsidRPr="0008469B">
        <w:rPr>
          <w:rStyle w:val="NormalTok"/>
          <w:szCs w:val="22"/>
        </w:rPr>
        <w:t xml:space="preserve">    </w:t>
      </w:r>
      <w:r w:rsidRPr="0008469B">
        <w:rPr>
          <w:rStyle w:val="OperatorTok"/>
          <w:szCs w:val="22"/>
        </w:rPr>
        <w:t>}</w:t>
      </w:r>
      <w:r w:rsidRPr="0008469B">
        <w:rPr>
          <w:sz w:val="22"/>
          <w:szCs w:val="22"/>
        </w:rPr>
        <w:br/>
      </w:r>
      <w:r w:rsidRPr="0008469B">
        <w:rPr>
          <w:rStyle w:val="NormalTok"/>
          <w:szCs w:val="22"/>
        </w:rPr>
        <w:t xml:space="preserve">    </w:t>
      </w:r>
      <w:r w:rsidRPr="0008469B">
        <w:rPr>
          <w:sz w:val="22"/>
          <w:szCs w:val="22"/>
        </w:rPr>
        <w:br/>
      </w:r>
      <w:r w:rsidRPr="0008469B">
        <w:rPr>
          <w:rStyle w:val="NormalTok"/>
          <w:szCs w:val="22"/>
        </w:rPr>
        <w:t xml:space="preserve">    environment </w:t>
      </w:r>
      <w:r w:rsidRPr="0008469B">
        <w:rPr>
          <w:rStyle w:val="OperatorTok"/>
          <w:szCs w:val="22"/>
        </w:rPr>
        <w:t>{</w:t>
      </w:r>
      <w:r w:rsidRPr="0008469B">
        <w:rPr>
          <w:sz w:val="22"/>
          <w:szCs w:val="22"/>
        </w:rPr>
        <w:br/>
      </w:r>
      <w:r w:rsidRPr="0008469B">
        <w:rPr>
          <w:rStyle w:val="NormalTok"/>
          <w:szCs w:val="22"/>
        </w:rPr>
        <w:t xml:space="preserve">        </w:t>
      </w:r>
      <w:r w:rsidRPr="0008469B">
        <w:rPr>
          <w:rStyle w:val="CommentTok"/>
          <w:szCs w:val="22"/>
        </w:rPr>
        <w:t>// Environment variables</w:t>
      </w:r>
      <w:r w:rsidRPr="0008469B">
        <w:rPr>
          <w:sz w:val="22"/>
          <w:szCs w:val="22"/>
        </w:rPr>
        <w:br/>
      </w:r>
      <w:r w:rsidRPr="0008469B">
        <w:rPr>
          <w:rStyle w:val="NormalTok"/>
          <w:szCs w:val="22"/>
        </w:rPr>
        <w:t xml:space="preserve">        WORKSPACE_DIR </w:t>
      </w:r>
      <w:r w:rsidRPr="0008469B">
        <w:rPr>
          <w:rStyle w:val="OperatorTok"/>
          <w:szCs w:val="22"/>
        </w:rPr>
        <w:t>=</w:t>
      </w:r>
      <w:r w:rsidRPr="0008469B">
        <w:rPr>
          <w:rStyle w:val="NormalTok"/>
          <w:szCs w:val="22"/>
        </w:rPr>
        <w:t xml:space="preserve"> </w:t>
      </w:r>
      <w:r w:rsidRPr="0008469B">
        <w:rPr>
          <w:rStyle w:val="StringTok"/>
          <w:szCs w:val="22"/>
        </w:rPr>
        <w:t>"</w:t>
      </w:r>
      <w:r w:rsidRPr="0008469B">
        <w:rPr>
          <w:rStyle w:val="SpecialStringTok"/>
          <w:szCs w:val="22"/>
        </w:rPr>
        <w:t>${</w:t>
      </w:r>
      <w:r w:rsidRPr="0008469B">
        <w:rPr>
          <w:rStyle w:val="NormalTok"/>
          <w:szCs w:val="22"/>
        </w:rPr>
        <w:t>WORKSPACE</w:t>
      </w:r>
      <w:r w:rsidRPr="0008469B">
        <w:rPr>
          <w:rStyle w:val="SpecialStringTok"/>
          <w:szCs w:val="22"/>
        </w:rPr>
        <w:t>}</w:t>
      </w:r>
      <w:r w:rsidRPr="0008469B">
        <w:rPr>
          <w:rStyle w:val="StringTok"/>
          <w:szCs w:val="22"/>
        </w:rPr>
        <w:t>"</w:t>
      </w:r>
      <w:r w:rsidRPr="0008469B">
        <w:rPr>
          <w:sz w:val="22"/>
          <w:szCs w:val="22"/>
        </w:rPr>
        <w:br/>
      </w:r>
      <w:r w:rsidRPr="0008469B">
        <w:rPr>
          <w:rStyle w:val="NormalTok"/>
          <w:szCs w:val="22"/>
        </w:rPr>
        <w:t xml:space="preserve">        OUTPUT_DIR </w:t>
      </w:r>
      <w:r w:rsidRPr="0008469B">
        <w:rPr>
          <w:rStyle w:val="OperatorTok"/>
          <w:szCs w:val="22"/>
        </w:rPr>
        <w:t>=</w:t>
      </w:r>
      <w:r w:rsidRPr="0008469B">
        <w:rPr>
          <w:rStyle w:val="NormalTok"/>
          <w:szCs w:val="22"/>
        </w:rPr>
        <w:t xml:space="preserve"> </w:t>
      </w:r>
      <w:r w:rsidRPr="0008469B">
        <w:rPr>
          <w:rStyle w:val="StringTok"/>
          <w:szCs w:val="22"/>
        </w:rPr>
        <w:t>"</w:t>
      </w:r>
      <w:r w:rsidRPr="0008469B">
        <w:rPr>
          <w:rStyle w:val="SpecialStringTok"/>
          <w:szCs w:val="22"/>
        </w:rPr>
        <w:t>${</w:t>
      </w:r>
      <w:r w:rsidRPr="0008469B">
        <w:rPr>
          <w:rStyle w:val="NormalTok"/>
          <w:szCs w:val="22"/>
        </w:rPr>
        <w:t>WORKSPACE</w:t>
      </w:r>
      <w:r w:rsidRPr="0008469B">
        <w:rPr>
          <w:rStyle w:val="SpecialStringTok"/>
          <w:szCs w:val="22"/>
        </w:rPr>
        <w:t>}</w:t>
      </w:r>
      <w:r w:rsidRPr="0008469B">
        <w:rPr>
          <w:rStyle w:val="StringTok"/>
          <w:szCs w:val="22"/>
        </w:rPr>
        <w:t>/output"</w:t>
      </w:r>
      <w:r w:rsidRPr="0008469B">
        <w:rPr>
          <w:sz w:val="22"/>
          <w:szCs w:val="22"/>
        </w:rPr>
        <w:br/>
      </w:r>
      <w:r w:rsidRPr="0008469B">
        <w:rPr>
          <w:rStyle w:val="NormalTok"/>
          <w:szCs w:val="22"/>
        </w:rPr>
        <w:t xml:space="preserve">        DATASET_DIR </w:t>
      </w:r>
      <w:r w:rsidRPr="0008469B">
        <w:rPr>
          <w:rStyle w:val="OperatorTok"/>
          <w:szCs w:val="22"/>
        </w:rPr>
        <w:t>=</w:t>
      </w:r>
      <w:r w:rsidRPr="0008469B">
        <w:rPr>
          <w:rStyle w:val="NormalTok"/>
          <w:szCs w:val="22"/>
        </w:rPr>
        <w:t xml:space="preserve"> </w:t>
      </w:r>
      <w:r w:rsidRPr="0008469B">
        <w:rPr>
          <w:rStyle w:val="StringTok"/>
          <w:szCs w:val="22"/>
        </w:rPr>
        <w:t>"</w:t>
      </w:r>
      <w:r w:rsidRPr="0008469B">
        <w:rPr>
          <w:rStyle w:val="SpecialStringTok"/>
          <w:szCs w:val="22"/>
        </w:rPr>
        <w:t>${</w:t>
      </w:r>
      <w:r w:rsidRPr="0008469B">
        <w:rPr>
          <w:rStyle w:val="NormalTok"/>
          <w:szCs w:val="22"/>
        </w:rPr>
        <w:t>WORKSPACE</w:t>
      </w:r>
      <w:r w:rsidRPr="0008469B">
        <w:rPr>
          <w:rStyle w:val="SpecialStringTok"/>
          <w:szCs w:val="22"/>
        </w:rPr>
        <w:t>}</w:t>
      </w:r>
      <w:r w:rsidRPr="0008469B">
        <w:rPr>
          <w:rStyle w:val="StringTok"/>
          <w:szCs w:val="22"/>
        </w:rPr>
        <w:t>/dataset"</w:t>
      </w:r>
      <w:r w:rsidRPr="0008469B">
        <w:rPr>
          <w:sz w:val="22"/>
          <w:szCs w:val="22"/>
        </w:rPr>
        <w:br/>
      </w:r>
      <w:r w:rsidRPr="0008469B">
        <w:rPr>
          <w:rStyle w:val="NormalTok"/>
          <w:szCs w:val="22"/>
        </w:rPr>
        <w:t xml:space="preserve">        MODEL_DIR </w:t>
      </w:r>
      <w:r w:rsidRPr="0008469B">
        <w:rPr>
          <w:rStyle w:val="OperatorTok"/>
          <w:szCs w:val="22"/>
        </w:rPr>
        <w:t>=</w:t>
      </w:r>
      <w:r w:rsidRPr="0008469B">
        <w:rPr>
          <w:rStyle w:val="NormalTok"/>
          <w:szCs w:val="22"/>
        </w:rPr>
        <w:t xml:space="preserve"> </w:t>
      </w:r>
      <w:r w:rsidRPr="0008469B">
        <w:rPr>
          <w:rStyle w:val="StringTok"/>
          <w:szCs w:val="22"/>
        </w:rPr>
        <w:t>"</w:t>
      </w:r>
      <w:r w:rsidRPr="0008469B">
        <w:rPr>
          <w:rStyle w:val="SpecialStringTok"/>
          <w:szCs w:val="22"/>
        </w:rPr>
        <w:t>${</w:t>
      </w:r>
      <w:r w:rsidRPr="0008469B">
        <w:rPr>
          <w:rStyle w:val="NormalTok"/>
          <w:szCs w:val="22"/>
        </w:rPr>
        <w:t>WORKSPACE</w:t>
      </w:r>
      <w:r w:rsidRPr="0008469B">
        <w:rPr>
          <w:rStyle w:val="SpecialStringTok"/>
          <w:szCs w:val="22"/>
        </w:rPr>
        <w:t>}</w:t>
      </w:r>
      <w:r w:rsidRPr="0008469B">
        <w:rPr>
          <w:rStyle w:val="StringTok"/>
          <w:szCs w:val="22"/>
        </w:rPr>
        <w:t>/models"</w:t>
      </w:r>
      <w:r w:rsidRPr="0008469B">
        <w:rPr>
          <w:sz w:val="22"/>
          <w:szCs w:val="22"/>
        </w:rPr>
        <w:br/>
      </w:r>
      <w:r w:rsidRPr="0008469B">
        <w:rPr>
          <w:rStyle w:val="NormalTok"/>
          <w:szCs w:val="22"/>
        </w:rPr>
        <w:t xml:space="preserve">        VENV_DIR </w:t>
      </w:r>
      <w:r w:rsidRPr="0008469B">
        <w:rPr>
          <w:rStyle w:val="OperatorTok"/>
          <w:szCs w:val="22"/>
        </w:rPr>
        <w:t>=</w:t>
      </w:r>
      <w:r w:rsidRPr="0008469B">
        <w:rPr>
          <w:rStyle w:val="NormalTok"/>
          <w:szCs w:val="22"/>
        </w:rPr>
        <w:t xml:space="preserve"> </w:t>
      </w:r>
      <w:r w:rsidRPr="0008469B">
        <w:rPr>
          <w:rStyle w:val="StringTok"/>
          <w:szCs w:val="22"/>
        </w:rPr>
        <w:t>"</w:t>
      </w:r>
      <w:r w:rsidRPr="0008469B">
        <w:rPr>
          <w:rStyle w:val="SpecialStringTok"/>
          <w:szCs w:val="22"/>
        </w:rPr>
        <w:t>${</w:t>
      </w:r>
      <w:r w:rsidRPr="0008469B">
        <w:rPr>
          <w:rStyle w:val="NormalTok"/>
          <w:szCs w:val="22"/>
        </w:rPr>
        <w:t>WORKSPACE</w:t>
      </w:r>
      <w:r w:rsidRPr="0008469B">
        <w:rPr>
          <w:rStyle w:val="SpecialStringTok"/>
          <w:szCs w:val="22"/>
        </w:rPr>
        <w:t>}</w:t>
      </w:r>
      <w:r w:rsidRPr="0008469B">
        <w:rPr>
          <w:rStyle w:val="StringTok"/>
          <w:szCs w:val="22"/>
        </w:rPr>
        <w:t>/</w:t>
      </w:r>
      <w:proofErr w:type="spellStart"/>
      <w:r w:rsidRPr="0008469B">
        <w:rPr>
          <w:rStyle w:val="StringTok"/>
          <w:szCs w:val="22"/>
        </w:rPr>
        <w:t>venv</w:t>
      </w:r>
      <w:proofErr w:type="spellEnd"/>
      <w:r w:rsidRPr="0008469B">
        <w:rPr>
          <w:rStyle w:val="StringTok"/>
          <w:szCs w:val="22"/>
        </w:rPr>
        <w:t>"</w:t>
      </w:r>
      <w:r w:rsidRPr="0008469B">
        <w:rPr>
          <w:sz w:val="22"/>
          <w:szCs w:val="22"/>
        </w:rPr>
        <w:br/>
      </w:r>
      <w:r w:rsidRPr="0008469B">
        <w:rPr>
          <w:rStyle w:val="NormalTok"/>
          <w:szCs w:val="22"/>
        </w:rPr>
        <w:t xml:space="preserve">        REPO_URL </w:t>
      </w:r>
      <w:r w:rsidRPr="0008469B">
        <w:rPr>
          <w:rStyle w:val="OperatorTok"/>
          <w:szCs w:val="22"/>
        </w:rPr>
        <w:t>=</w:t>
      </w:r>
      <w:r w:rsidRPr="0008469B">
        <w:rPr>
          <w:rStyle w:val="NormalTok"/>
          <w:szCs w:val="22"/>
        </w:rPr>
        <w:t xml:space="preserve"> </w:t>
      </w:r>
      <w:r w:rsidRPr="0008469B">
        <w:rPr>
          <w:rStyle w:val="StringTok"/>
          <w:szCs w:val="22"/>
        </w:rPr>
        <w:t>"https://github.com/organization/yolov8-nas.git"</w:t>
      </w:r>
      <w:r w:rsidRPr="0008469B">
        <w:rPr>
          <w:sz w:val="22"/>
          <w:szCs w:val="22"/>
        </w:rPr>
        <w:br/>
      </w:r>
      <w:r w:rsidRPr="0008469B">
        <w:rPr>
          <w:rStyle w:val="NormalTok"/>
          <w:szCs w:val="22"/>
        </w:rPr>
        <w:t xml:space="preserve">        REPO_DIR </w:t>
      </w:r>
      <w:r w:rsidRPr="0008469B">
        <w:rPr>
          <w:rStyle w:val="OperatorTok"/>
          <w:szCs w:val="22"/>
        </w:rPr>
        <w:t>=</w:t>
      </w:r>
      <w:r w:rsidRPr="0008469B">
        <w:rPr>
          <w:rStyle w:val="NormalTok"/>
          <w:szCs w:val="22"/>
        </w:rPr>
        <w:t xml:space="preserve"> </w:t>
      </w:r>
      <w:r w:rsidRPr="0008469B">
        <w:rPr>
          <w:rStyle w:val="StringTok"/>
          <w:szCs w:val="22"/>
        </w:rPr>
        <w:t>"</w:t>
      </w:r>
      <w:r w:rsidRPr="0008469B">
        <w:rPr>
          <w:rStyle w:val="SpecialStringTok"/>
          <w:szCs w:val="22"/>
        </w:rPr>
        <w:t>${</w:t>
      </w:r>
      <w:r w:rsidRPr="0008469B">
        <w:rPr>
          <w:rStyle w:val="NormalTok"/>
          <w:szCs w:val="22"/>
        </w:rPr>
        <w:t>WORKSPACE</w:t>
      </w:r>
      <w:r w:rsidRPr="0008469B">
        <w:rPr>
          <w:rStyle w:val="SpecialStringTok"/>
          <w:szCs w:val="22"/>
        </w:rPr>
        <w:t>}</w:t>
      </w:r>
      <w:r w:rsidRPr="0008469B">
        <w:rPr>
          <w:rStyle w:val="StringTok"/>
          <w:szCs w:val="22"/>
        </w:rPr>
        <w:t>/yolov8-nas"</w:t>
      </w:r>
      <w:r w:rsidRPr="0008469B">
        <w:rPr>
          <w:sz w:val="22"/>
          <w:szCs w:val="22"/>
        </w:rPr>
        <w:br/>
      </w:r>
      <w:r w:rsidRPr="0008469B">
        <w:rPr>
          <w:rStyle w:val="NormalTok"/>
          <w:szCs w:val="22"/>
        </w:rPr>
        <w:t xml:space="preserve">        AWS_DEFAULT_REGION </w:t>
      </w:r>
      <w:r w:rsidRPr="0008469B">
        <w:rPr>
          <w:rStyle w:val="OperatorTok"/>
          <w:szCs w:val="22"/>
        </w:rPr>
        <w:t>=</w:t>
      </w:r>
      <w:r w:rsidRPr="0008469B">
        <w:rPr>
          <w:rStyle w:val="NormalTok"/>
          <w:szCs w:val="22"/>
        </w:rPr>
        <w:t xml:space="preserve"> </w:t>
      </w:r>
      <w:r w:rsidRPr="0008469B">
        <w:rPr>
          <w:rStyle w:val="StringTok"/>
          <w:szCs w:val="22"/>
        </w:rPr>
        <w:t>'us-east-1'</w:t>
      </w:r>
      <w:r w:rsidRPr="0008469B">
        <w:rPr>
          <w:sz w:val="22"/>
          <w:szCs w:val="22"/>
        </w:rPr>
        <w:br/>
      </w:r>
      <w:r w:rsidRPr="0008469B">
        <w:rPr>
          <w:rStyle w:val="NormalTok"/>
          <w:szCs w:val="22"/>
        </w:rPr>
        <w:t xml:space="preserve">        S3_BUCKET </w:t>
      </w:r>
      <w:r w:rsidRPr="0008469B">
        <w:rPr>
          <w:rStyle w:val="OperatorTok"/>
          <w:szCs w:val="22"/>
        </w:rPr>
        <w:t>=</w:t>
      </w:r>
      <w:r w:rsidRPr="0008469B">
        <w:rPr>
          <w:rStyle w:val="NormalTok"/>
          <w:szCs w:val="22"/>
        </w:rPr>
        <w:t xml:space="preserve"> </w:t>
      </w:r>
      <w:r w:rsidRPr="0008469B">
        <w:rPr>
          <w:rStyle w:val="StringTok"/>
          <w:szCs w:val="22"/>
        </w:rPr>
        <w:t>'ml-models-repository'</w:t>
      </w:r>
      <w:r w:rsidRPr="0008469B">
        <w:rPr>
          <w:sz w:val="22"/>
          <w:szCs w:val="22"/>
        </w:rPr>
        <w:br/>
      </w:r>
      <w:r w:rsidRPr="0008469B">
        <w:rPr>
          <w:rStyle w:val="NormalTok"/>
          <w:szCs w:val="22"/>
        </w:rPr>
        <w:t xml:space="preserve">    </w:t>
      </w:r>
      <w:r w:rsidRPr="0008469B">
        <w:rPr>
          <w:rStyle w:val="OperatorTok"/>
          <w:szCs w:val="22"/>
        </w:rPr>
        <w:t>}</w:t>
      </w:r>
      <w:r w:rsidRPr="0008469B">
        <w:rPr>
          <w:sz w:val="22"/>
          <w:szCs w:val="22"/>
        </w:rPr>
        <w:br/>
      </w:r>
      <w:r w:rsidRPr="0008469B">
        <w:rPr>
          <w:rStyle w:val="NormalTok"/>
          <w:szCs w:val="22"/>
        </w:rPr>
        <w:t xml:space="preserve">    </w:t>
      </w:r>
      <w:r w:rsidRPr="0008469B">
        <w:rPr>
          <w:sz w:val="22"/>
          <w:szCs w:val="22"/>
        </w:rPr>
        <w:br/>
      </w:r>
      <w:r w:rsidRPr="0008469B">
        <w:rPr>
          <w:rStyle w:val="NormalTok"/>
          <w:szCs w:val="22"/>
        </w:rPr>
        <w:t xml:space="preserve">    stages </w:t>
      </w:r>
      <w:r w:rsidRPr="0008469B">
        <w:rPr>
          <w:rStyle w:val="OperatorTok"/>
          <w:szCs w:val="22"/>
        </w:rPr>
        <w:t>{</w:t>
      </w:r>
      <w:r w:rsidRPr="0008469B">
        <w:rPr>
          <w:sz w:val="22"/>
          <w:szCs w:val="22"/>
        </w:rPr>
        <w:br/>
      </w:r>
      <w:r w:rsidRPr="0008469B">
        <w:rPr>
          <w:rStyle w:val="NormalTok"/>
          <w:szCs w:val="22"/>
        </w:rPr>
        <w:t xml:space="preserve">        </w:t>
      </w:r>
      <w:r w:rsidRPr="0008469B">
        <w:rPr>
          <w:rStyle w:val="CommentTok"/>
          <w:szCs w:val="22"/>
        </w:rPr>
        <w:t>// Pipeline stages implementation</w:t>
      </w:r>
      <w:r w:rsidRPr="0008469B">
        <w:rPr>
          <w:sz w:val="22"/>
          <w:szCs w:val="22"/>
        </w:rPr>
        <w:br/>
      </w:r>
      <w:r w:rsidRPr="0008469B">
        <w:rPr>
          <w:rStyle w:val="NormalTok"/>
          <w:szCs w:val="22"/>
        </w:rPr>
        <w:t xml:space="preserve">        </w:t>
      </w:r>
      <w:r w:rsidRPr="0008469B">
        <w:rPr>
          <w:rStyle w:val="FunctionTok"/>
          <w:szCs w:val="22"/>
        </w:rPr>
        <w:t>stage</w:t>
      </w:r>
      <w:r w:rsidRPr="0008469B">
        <w:rPr>
          <w:rStyle w:val="OperatorTok"/>
          <w:szCs w:val="22"/>
        </w:rPr>
        <w:t>(</w:t>
      </w:r>
      <w:r w:rsidRPr="0008469B">
        <w:rPr>
          <w:rStyle w:val="StringTok"/>
          <w:szCs w:val="22"/>
        </w:rPr>
        <w:t>'Initialize Workspace'</w:t>
      </w:r>
      <w:r w:rsidRPr="0008469B">
        <w:rPr>
          <w:rStyle w:val="OperatorTok"/>
          <w:szCs w:val="22"/>
        </w:rPr>
        <w:t>)</w:t>
      </w:r>
      <w:r w:rsidRPr="0008469B">
        <w:rPr>
          <w:rStyle w:val="NormalTok"/>
          <w:szCs w:val="22"/>
        </w:rPr>
        <w:t xml:space="preserve"> </w:t>
      </w:r>
      <w:r w:rsidRPr="0008469B">
        <w:rPr>
          <w:rStyle w:val="OperatorTok"/>
          <w:szCs w:val="22"/>
        </w:rPr>
        <w:t>{</w:t>
      </w:r>
      <w:r w:rsidRPr="0008469B">
        <w:rPr>
          <w:sz w:val="22"/>
          <w:szCs w:val="22"/>
        </w:rPr>
        <w:br/>
      </w:r>
      <w:r w:rsidRPr="0008469B">
        <w:rPr>
          <w:rStyle w:val="NormalTok"/>
          <w:szCs w:val="22"/>
        </w:rPr>
        <w:t xml:space="preserve">            steps </w:t>
      </w:r>
      <w:r w:rsidRPr="0008469B">
        <w:rPr>
          <w:rStyle w:val="OperatorTok"/>
          <w:szCs w:val="22"/>
        </w:rPr>
        <w:t>{</w:t>
      </w:r>
      <w:r w:rsidRPr="0008469B">
        <w:rPr>
          <w:sz w:val="22"/>
          <w:szCs w:val="22"/>
        </w:rPr>
        <w:br/>
      </w:r>
      <w:r w:rsidRPr="0008469B">
        <w:rPr>
          <w:rStyle w:val="NormalTok"/>
          <w:szCs w:val="22"/>
        </w:rPr>
        <w:t xml:space="preserve">                </w:t>
      </w:r>
      <w:r w:rsidRPr="0008469B">
        <w:rPr>
          <w:rStyle w:val="CommentTok"/>
          <w:szCs w:val="22"/>
        </w:rPr>
        <w:t>// Create necessary directories</w:t>
      </w:r>
      <w:r w:rsidRPr="0008469B">
        <w:rPr>
          <w:sz w:val="22"/>
          <w:szCs w:val="22"/>
        </w:rPr>
        <w:br/>
      </w:r>
      <w:r w:rsidRPr="0008469B">
        <w:rPr>
          <w:rStyle w:val="NormalTok"/>
          <w:szCs w:val="22"/>
        </w:rPr>
        <w:t xml:space="preserve">                </w:t>
      </w:r>
      <w:proofErr w:type="spellStart"/>
      <w:r w:rsidRPr="0008469B">
        <w:rPr>
          <w:rStyle w:val="NormalTok"/>
          <w:szCs w:val="22"/>
        </w:rPr>
        <w:t>sh</w:t>
      </w:r>
      <w:proofErr w:type="spellEnd"/>
      <w:r w:rsidRPr="0008469B">
        <w:rPr>
          <w:rStyle w:val="NormalTok"/>
          <w:szCs w:val="22"/>
        </w:rPr>
        <w:t xml:space="preserve"> </w:t>
      </w:r>
      <w:r w:rsidRPr="0008469B">
        <w:rPr>
          <w:rStyle w:val="StringTok"/>
          <w:szCs w:val="22"/>
        </w:rPr>
        <w:t>"</w:t>
      </w:r>
      <w:proofErr w:type="spellStart"/>
      <w:r w:rsidRPr="0008469B">
        <w:rPr>
          <w:rStyle w:val="StringTok"/>
          <w:szCs w:val="22"/>
        </w:rPr>
        <w:t>mkdir</w:t>
      </w:r>
      <w:proofErr w:type="spellEnd"/>
      <w:r w:rsidRPr="0008469B">
        <w:rPr>
          <w:rStyle w:val="StringTok"/>
          <w:szCs w:val="22"/>
        </w:rPr>
        <w:t xml:space="preserve"> -p </w:t>
      </w:r>
      <w:r w:rsidRPr="0008469B">
        <w:rPr>
          <w:rStyle w:val="SpecialStringTok"/>
          <w:szCs w:val="22"/>
        </w:rPr>
        <w:t>${</w:t>
      </w:r>
      <w:r w:rsidRPr="0008469B">
        <w:rPr>
          <w:rStyle w:val="NormalTok"/>
          <w:szCs w:val="22"/>
        </w:rPr>
        <w:t>OUTPUT_DIR</w:t>
      </w:r>
      <w:r w:rsidRPr="0008469B">
        <w:rPr>
          <w:rStyle w:val="SpecialStringTok"/>
          <w:szCs w:val="22"/>
        </w:rPr>
        <w:t>}</w:t>
      </w:r>
      <w:r w:rsidRPr="0008469B">
        <w:rPr>
          <w:rStyle w:val="StringTok"/>
          <w:szCs w:val="22"/>
        </w:rPr>
        <w:t xml:space="preserve"> </w:t>
      </w:r>
      <w:r w:rsidRPr="0008469B">
        <w:rPr>
          <w:rStyle w:val="SpecialStringTok"/>
          <w:szCs w:val="22"/>
        </w:rPr>
        <w:t>${</w:t>
      </w:r>
      <w:r w:rsidRPr="0008469B">
        <w:rPr>
          <w:rStyle w:val="NormalTok"/>
          <w:szCs w:val="22"/>
        </w:rPr>
        <w:t>DATASET_DIR</w:t>
      </w:r>
      <w:r w:rsidRPr="0008469B">
        <w:rPr>
          <w:rStyle w:val="SpecialStringTok"/>
          <w:szCs w:val="22"/>
        </w:rPr>
        <w:t>}</w:t>
      </w:r>
      <w:r w:rsidRPr="0008469B">
        <w:rPr>
          <w:rStyle w:val="StringTok"/>
          <w:szCs w:val="22"/>
        </w:rPr>
        <w:t xml:space="preserve"> </w:t>
      </w:r>
      <w:r w:rsidRPr="0008469B">
        <w:rPr>
          <w:rStyle w:val="SpecialStringTok"/>
          <w:szCs w:val="22"/>
        </w:rPr>
        <w:t>${</w:t>
      </w:r>
      <w:r w:rsidRPr="0008469B">
        <w:rPr>
          <w:rStyle w:val="NormalTok"/>
          <w:szCs w:val="22"/>
        </w:rPr>
        <w:t>MODEL_DIR</w:t>
      </w:r>
      <w:r w:rsidRPr="0008469B">
        <w:rPr>
          <w:rStyle w:val="SpecialStringTok"/>
          <w:szCs w:val="22"/>
        </w:rPr>
        <w:t>}</w:t>
      </w:r>
      <w:r w:rsidRPr="0008469B">
        <w:rPr>
          <w:rStyle w:val="StringTok"/>
          <w:szCs w:val="22"/>
        </w:rPr>
        <w:t>"</w:t>
      </w:r>
      <w:r w:rsidRPr="0008469B">
        <w:rPr>
          <w:sz w:val="22"/>
          <w:szCs w:val="22"/>
        </w:rPr>
        <w:br/>
      </w:r>
      <w:r w:rsidRPr="0008469B">
        <w:rPr>
          <w:rStyle w:val="NormalTok"/>
          <w:szCs w:val="22"/>
        </w:rPr>
        <w:t xml:space="preserve">                </w:t>
      </w:r>
      <w:r w:rsidRPr="0008469B">
        <w:rPr>
          <w:sz w:val="22"/>
          <w:szCs w:val="22"/>
        </w:rPr>
        <w:br/>
      </w:r>
      <w:r w:rsidRPr="0008469B">
        <w:rPr>
          <w:rStyle w:val="NormalTok"/>
          <w:szCs w:val="22"/>
        </w:rPr>
        <w:t xml:space="preserve">                </w:t>
      </w:r>
      <w:r w:rsidRPr="0008469B">
        <w:rPr>
          <w:rStyle w:val="CommentTok"/>
          <w:szCs w:val="22"/>
        </w:rPr>
        <w:t>// Display build information</w:t>
      </w:r>
      <w:r w:rsidRPr="0008469B">
        <w:rPr>
          <w:sz w:val="22"/>
          <w:szCs w:val="22"/>
        </w:rPr>
        <w:br/>
      </w:r>
      <w:r w:rsidRPr="0008469B">
        <w:rPr>
          <w:rStyle w:val="NormalTok"/>
          <w:szCs w:val="22"/>
        </w:rPr>
        <w:t xml:space="preserve">                echo </w:t>
      </w:r>
      <w:r w:rsidRPr="0008469B">
        <w:rPr>
          <w:rStyle w:val="StringTok"/>
          <w:szCs w:val="22"/>
        </w:rPr>
        <w:t xml:space="preserve">"Building </w:t>
      </w:r>
      <w:r w:rsidRPr="0008469B">
        <w:rPr>
          <w:rStyle w:val="SpecialStringTok"/>
          <w:szCs w:val="22"/>
        </w:rPr>
        <w:t>${</w:t>
      </w:r>
      <w:proofErr w:type="spellStart"/>
      <w:r w:rsidRPr="0008469B">
        <w:rPr>
          <w:rStyle w:val="NormalTok"/>
          <w:szCs w:val="22"/>
        </w:rPr>
        <w:t>env</w:t>
      </w:r>
      <w:r w:rsidRPr="0008469B">
        <w:rPr>
          <w:rStyle w:val="OperatorTok"/>
          <w:szCs w:val="22"/>
        </w:rPr>
        <w:t>.</w:t>
      </w:r>
      <w:r w:rsidRPr="0008469B">
        <w:rPr>
          <w:rStyle w:val="NormalTok"/>
          <w:szCs w:val="22"/>
        </w:rPr>
        <w:t>JOB_NAME</w:t>
      </w:r>
      <w:proofErr w:type="spellEnd"/>
      <w:r w:rsidRPr="0008469B">
        <w:rPr>
          <w:rStyle w:val="SpecialStringTok"/>
          <w:szCs w:val="22"/>
        </w:rPr>
        <w:t>}</w:t>
      </w:r>
      <w:r w:rsidRPr="0008469B">
        <w:rPr>
          <w:rStyle w:val="StringTok"/>
          <w:szCs w:val="22"/>
        </w:rPr>
        <w:t xml:space="preserve"> #</w:t>
      </w:r>
      <w:r w:rsidRPr="0008469B">
        <w:rPr>
          <w:rStyle w:val="SpecialStringTok"/>
          <w:szCs w:val="22"/>
        </w:rPr>
        <w:t>${</w:t>
      </w:r>
      <w:r w:rsidRPr="0008469B">
        <w:rPr>
          <w:rStyle w:val="NormalTok"/>
          <w:szCs w:val="22"/>
        </w:rPr>
        <w:t>env</w:t>
      </w:r>
      <w:r w:rsidRPr="0008469B">
        <w:rPr>
          <w:rStyle w:val="OperatorTok"/>
          <w:szCs w:val="22"/>
        </w:rPr>
        <w:t>.</w:t>
      </w:r>
      <w:r w:rsidRPr="0008469B">
        <w:rPr>
          <w:rStyle w:val="NormalTok"/>
          <w:szCs w:val="22"/>
        </w:rPr>
        <w:t>BUILD_NUMBER</w:t>
      </w:r>
      <w:r w:rsidRPr="0008469B">
        <w:rPr>
          <w:rStyle w:val="SpecialStringTok"/>
          <w:szCs w:val="22"/>
        </w:rPr>
        <w:t>}</w:t>
      </w:r>
      <w:r w:rsidRPr="0008469B">
        <w:rPr>
          <w:rStyle w:val="StringTok"/>
          <w:szCs w:val="22"/>
        </w:rPr>
        <w:t>"</w:t>
      </w:r>
      <w:r w:rsidRPr="0008469B">
        <w:rPr>
          <w:sz w:val="22"/>
          <w:szCs w:val="22"/>
        </w:rPr>
        <w:br/>
      </w:r>
      <w:r w:rsidRPr="0008469B">
        <w:rPr>
          <w:rStyle w:val="NormalTok"/>
          <w:szCs w:val="22"/>
        </w:rPr>
        <w:t xml:space="preserve">                echo </w:t>
      </w:r>
      <w:r w:rsidRPr="0008469B">
        <w:rPr>
          <w:rStyle w:val="StringTok"/>
          <w:szCs w:val="22"/>
        </w:rPr>
        <w:t>"Parameters: MODEL_NAME=</w:t>
      </w:r>
      <w:r w:rsidRPr="0008469B">
        <w:rPr>
          <w:rStyle w:val="SpecialStringTok"/>
          <w:szCs w:val="22"/>
        </w:rPr>
        <w:t>${</w:t>
      </w:r>
      <w:proofErr w:type="spellStart"/>
      <w:r w:rsidRPr="0008469B">
        <w:rPr>
          <w:rStyle w:val="NormalTok"/>
          <w:szCs w:val="22"/>
        </w:rPr>
        <w:t>params</w:t>
      </w:r>
      <w:r w:rsidRPr="0008469B">
        <w:rPr>
          <w:rStyle w:val="OperatorTok"/>
          <w:szCs w:val="22"/>
        </w:rPr>
        <w:t>.</w:t>
      </w:r>
      <w:r w:rsidRPr="0008469B">
        <w:rPr>
          <w:rStyle w:val="NormalTok"/>
          <w:szCs w:val="22"/>
        </w:rPr>
        <w:t>MODEL_NAME</w:t>
      </w:r>
      <w:proofErr w:type="spellEnd"/>
      <w:r w:rsidRPr="0008469B">
        <w:rPr>
          <w:rStyle w:val="SpecialStringTok"/>
          <w:szCs w:val="22"/>
        </w:rPr>
        <w:t>}</w:t>
      </w:r>
      <w:r w:rsidRPr="0008469B">
        <w:rPr>
          <w:rStyle w:val="StringTok"/>
          <w:szCs w:val="22"/>
        </w:rPr>
        <w:t>, NAS_TRIALS=</w:t>
      </w:r>
      <w:r w:rsidRPr="0008469B">
        <w:rPr>
          <w:rStyle w:val="SpecialStringTok"/>
          <w:szCs w:val="22"/>
        </w:rPr>
        <w:t>${</w:t>
      </w:r>
      <w:proofErr w:type="spellStart"/>
      <w:r w:rsidRPr="0008469B">
        <w:rPr>
          <w:rStyle w:val="NormalTok"/>
          <w:szCs w:val="22"/>
        </w:rPr>
        <w:t>params</w:t>
      </w:r>
      <w:r w:rsidRPr="0008469B">
        <w:rPr>
          <w:rStyle w:val="OperatorTok"/>
          <w:szCs w:val="22"/>
        </w:rPr>
        <w:t>.</w:t>
      </w:r>
      <w:r w:rsidRPr="0008469B">
        <w:rPr>
          <w:rStyle w:val="NormalTok"/>
          <w:szCs w:val="22"/>
        </w:rPr>
        <w:t>NAS_TRIALS</w:t>
      </w:r>
      <w:proofErr w:type="spellEnd"/>
      <w:r w:rsidRPr="0008469B">
        <w:rPr>
          <w:rStyle w:val="SpecialStringTok"/>
          <w:szCs w:val="22"/>
        </w:rPr>
        <w:t>}</w:t>
      </w:r>
      <w:r w:rsidRPr="0008469B">
        <w:rPr>
          <w:rStyle w:val="StringTok"/>
          <w:szCs w:val="22"/>
        </w:rPr>
        <w:t>, NAS_EPOCHS=</w:t>
      </w:r>
      <w:r w:rsidRPr="0008469B">
        <w:rPr>
          <w:rStyle w:val="SpecialStringTok"/>
          <w:szCs w:val="22"/>
        </w:rPr>
        <w:t>${</w:t>
      </w:r>
      <w:proofErr w:type="spellStart"/>
      <w:r w:rsidRPr="0008469B">
        <w:rPr>
          <w:rStyle w:val="NormalTok"/>
          <w:szCs w:val="22"/>
        </w:rPr>
        <w:t>params</w:t>
      </w:r>
      <w:r w:rsidRPr="0008469B">
        <w:rPr>
          <w:rStyle w:val="OperatorTok"/>
          <w:szCs w:val="22"/>
        </w:rPr>
        <w:t>.</w:t>
      </w:r>
      <w:r w:rsidRPr="0008469B">
        <w:rPr>
          <w:rStyle w:val="NormalTok"/>
          <w:szCs w:val="22"/>
        </w:rPr>
        <w:t>NAS_EPOCHS</w:t>
      </w:r>
      <w:proofErr w:type="spellEnd"/>
      <w:r w:rsidRPr="0008469B">
        <w:rPr>
          <w:rStyle w:val="SpecialStringTok"/>
          <w:szCs w:val="22"/>
        </w:rPr>
        <w:t>}</w:t>
      </w:r>
      <w:r w:rsidRPr="0008469B">
        <w:rPr>
          <w:rStyle w:val="StringTok"/>
          <w:szCs w:val="22"/>
        </w:rPr>
        <w:t>"</w:t>
      </w:r>
      <w:r w:rsidRPr="0008469B">
        <w:rPr>
          <w:sz w:val="22"/>
          <w:szCs w:val="22"/>
        </w:rPr>
        <w:br/>
      </w:r>
      <w:r w:rsidRPr="0008469B">
        <w:rPr>
          <w:rStyle w:val="NormalTok"/>
          <w:szCs w:val="22"/>
        </w:rPr>
        <w:t xml:space="preserve">            </w:t>
      </w:r>
      <w:r w:rsidRPr="0008469B">
        <w:rPr>
          <w:rStyle w:val="OperatorTok"/>
          <w:szCs w:val="22"/>
        </w:rPr>
        <w:t>}</w:t>
      </w:r>
      <w:r w:rsidRPr="0008469B">
        <w:rPr>
          <w:sz w:val="22"/>
          <w:szCs w:val="22"/>
        </w:rPr>
        <w:br/>
      </w:r>
      <w:r w:rsidRPr="0008469B">
        <w:rPr>
          <w:rStyle w:val="NormalTok"/>
          <w:szCs w:val="22"/>
        </w:rPr>
        <w:t xml:space="preserve">        </w:t>
      </w:r>
      <w:r w:rsidRPr="0008469B">
        <w:rPr>
          <w:rStyle w:val="OperatorTok"/>
          <w:szCs w:val="22"/>
        </w:rPr>
        <w:t>}</w:t>
      </w:r>
      <w:r w:rsidRPr="0008469B">
        <w:rPr>
          <w:sz w:val="22"/>
          <w:szCs w:val="22"/>
        </w:rPr>
        <w:br/>
      </w:r>
      <w:r w:rsidRPr="0008469B">
        <w:rPr>
          <w:rStyle w:val="NormalTok"/>
          <w:szCs w:val="22"/>
        </w:rPr>
        <w:t xml:space="preserve">        </w:t>
      </w:r>
      <w:r w:rsidRPr="0008469B">
        <w:rPr>
          <w:sz w:val="22"/>
          <w:szCs w:val="22"/>
        </w:rPr>
        <w:br/>
      </w:r>
      <w:r w:rsidRPr="0008469B">
        <w:rPr>
          <w:rStyle w:val="NormalTok"/>
          <w:szCs w:val="22"/>
        </w:rPr>
        <w:t xml:space="preserve">        </w:t>
      </w:r>
      <w:r w:rsidRPr="0008469B">
        <w:rPr>
          <w:rStyle w:val="CommentTok"/>
          <w:szCs w:val="22"/>
        </w:rPr>
        <w:t>// Additional stages would be implemented here</w:t>
      </w:r>
      <w:r w:rsidRPr="0008469B">
        <w:rPr>
          <w:sz w:val="22"/>
          <w:szCs w:val="22"/>
        </w:rPr>
        <w:br/>
      </w:r>
      <w:r w:rsidRPr="0008469B">
        <w:rPr>
          <w:rStyle w:val="NormalTok"/>
          <w:szCs w:val="22"/>
        </w:rPr>
        <w:t xml:space="preserve">    </w:t>
      </w:r>
      <w:r w:rsidRPr="0008469B">
        <w:rPr>
          <w:rStyle w:val="OperatorTok"/>
          <w:szCs w:val="22"/>
        </w:rPr>
        <w:t>}</w:t>
      </w:r>
      <w:r w:rsidRPr="0008469B">
        <w:rPr>
          <w:sz w:val="22"/>
          <w:szCs w:val="22"/>
        </w:rPr>
        <w:br/>
      </w:r>
      <w:r w:rsidRPr="0008469B">
        <w:rPr>
          <w:rStyle w:val="NormalTok"/>
          <w:szCs w:val="22"/>
        </w:rPr>
        <w:t xml:space="preserve">    </w:t>
      </w:r>
      <w:r w:rsidRPr="0008469B">
        <w:rPr>
          <w:sz w:val="22"/>
          <w:szCs w:val="22"/>
        </w:rPr>
        <w:br/>
      </w:r>
      <w:r w:rsidRPr="0008469B">
        <w:rPr>
          <w:rStyle w:val="NormalTok"/>
          <w:szCs w:val="22"/>
        </w:rPr>
        <w:t xml:space="preserve">    post </w:t>
      </w:r>
      <w:r w:rsidRPr="0008469B">
        <w:rPr>
          <w:rStyle w:val="OperatorTok"/>
          <w:szCs w:val="22"/>
        </w:rPr>
        <w:t>{</w:t>
      </w:r>
      <w:r w:rsidRPr="0008469B">
        <w:rPr>
          <w:sz w:val="22"/>
          <w:szCs w:val="22"/>
        </w:rPr>
        <w:br/>
      </w:r>
      <w:r w:rsidRPr="0008469B">
        <w:rPr>
          <w:rStyle w:val="NormalTok"/>
          <w:szCs w:val="22"/>
        </w:rPr>
        <w:t xml:space="preserve">        </w:t>
      </w:r>
      <w:r w:rsidRPr="0008469B">
        <w:rPr>
          <w:rStyle w:val="CommentTok"/>
          <w:szCs w:val="22"/>
        </w:rPr>
        <w:t>// Post-build actions</w:t>
      </w:r>
      <w:r w:rsidRPr="0008469B">
        <w:rPr>
          <w:sz w:val="22"/>
          <w:szCs w:val="22"/>
        </w:rPr>
        <w:br/>
      </w:r>
      <w:r w:rsidRPr="0008469B">
        <w:rPr>
          <w:rStyle w:val="NormalTok"/>
          <w:szCs w:val="22"/>
        </w:rPr>
        <w:t xml:space="preserve">        success </w:t>
      </w:r>
      <w:r w:rsidRPr="0008469B">
        <w:rPr>
          <w:rStyle w:val="OperatorTok"/>
          <w:szCs w:val="22"/>
        </w:rPr>
        <w:t>{</w:t>
      </w:r>
      <w:r w:rsidRPr="0008469B">
        <w:rPr>
          <w:sz w:val="22"/>
          <w:szCs w:val="22"/>
        </w:rPr>
        <w:br/>
      </w:r>
      <w:r w:rsidRPr="0008469B">
        <w:rPr>
          <w:rStyle w:val="NormalTok"/>
          <w:szCs w:val="22"/>
        </w:rPr>
        <w:t xml:space="preserve">            echo </w:t>
      </w:r>
      <w:r w:rsidRPr="0008469B">
        <w:rPr>
          <w:rStyle w:val="StringTok"/>
          <w:szCs w:val="22"/>
        </w:rPr>
        <w:t>"Pipeline completed successfully!"</w:t>
      </w:r>
      <w:r w:rsidRPr="0008469B">
        <w:rPr>
          <w:sz w:val="22"/>
          <w:szCs w:val="22"/>
        </w:rPr>
        <w:br/>
      </w:r>
      <w:r w:rsidRPr="0008469B">
        <w:rPr>
          <w:rStyle w:val="NormalTok"/>
          <w:szCs w:val="22"/>
        </w:rPr>
        <w:t xml:space="preserve">            </w:t>
      </w:r>
      <w:proofErr w:type="spellStart"/>
      <w:r w:rsidRPr="0008469B">
        <w:rPr>
          <w:rStyle w:val="FunctionTok"/>
          <w:szCs w:val="22"/>
        </w:rPr>
        <w:t>emailext</w:t>
      </w:r>
      <w:proofErr w:type="spellEnd"/>
      <w:r w:rsidRPr="0008469B">
        <w:rPr>
          <w:rStyle w:val="NormalTok"/>
          <w:szCs w:val="22"/>
        </w:rPr>
        <w:t xml:space="preserve"> </w:t>
      </w:r>
      <w:r w:rsidRPr="0008469B">
        <w:rPr>
          <w:rStyle w:val="OperatorTok"/>
          <w:szCs w:val="22"/>
        </w:rPr>
        <w:t>(</w:t>
      </w:r>
      <w:r w:rsidRPr="0008469B">
        <w:rPr>
          <w:sz w:val="22"/>
          <w:szCs w:val="22"/>
        </w:rPr>
        <w:br/>
      </w:r>
      <w:r w:rsidRPr="0008469B">
        <w:rPr>
          <w:rStyle w:val="NormalTok"/>
          <w:szCs w:val="22"/>
        </w:rPr>
        <w:t xml:space="preserve">                subject</w:t>
      </w:r>
      <w:r w:rsidRPr="0008469B">
        <w:rPr>
          <w:rStyle w:val="OperatorTok"/>
          <w:szCs w:val="22"/>
        </w:rPr>
        <w:t>:</w:t>
      </w:r>
      <w:r w:rsidRPr="0008469B">
        <w:rPr>
          <w:rStyle w:val="NormalTok"/>
          <w:szCs w:val="22"/>
        </w:rPr>
        <w:t xml:space="preserve"> </w:t>
      </w:r>
      <w:r w:rsidRPr="0008469B">
        <w:rPr>
          <w:rStyle w:val="StringTok"/>
          <w:szCs w:val="22"/>
        </w:rPr>
        <w:t>"SUCCESS: Job '</w:t>
      </w:r>
      <w:r w:rsidRPr="0008469B">
        <w:rPr>
          <w:rStyle w:val="SpecialStringTok"/>
          <w:szCs w:val="22"/>
        </w:rPr>
        <w:t>${</w:t>
      </w:r>
      <w:proofErr w:type="spellStart"/>
      <w:r w:rsidRPr="0008469B">
        <w:rPr>
          <w:rStyle w:val="NormalTok"/>
          <w:szCs w:val="22"/>
        </w:rPr>
        <w:t>env</w:t>
      </w:r>
      <w:r w:rsidRPr="0008469B">
        <w:rPr>
          <w:rStyle w:val="OperatorTok"/>
          <w:szCs w:val="22"/>
        </w:rPr>
        <w:t>.</w:t>
      </w:r>
      <w:r w:rsidRPr="0008469B">
        <w:rPr>
          <w:rStyle w:val="NormalTok"/>
          <w:szCs w:val="22"/>
        </w:rPr>
        <w:t>JOB_NAME</w:t>
      </w:r>
      <w:proofErr w:type="spellEnd"/>
      <w:r w:rsidRPr="0008469B">
        <w:rPr>
          <w:rStyle w:val="SpecialStringTok"/>
          <w:szCs w:val="22"/>
        </w:rPr>
        <w:t>}</w:t>
      </w:r>
      <w:r w:rsidRPr="0008469B">
        <w:rPr>
          <w:rStyle w:val="StringTok"/>
          <w:szCs w:val="22"/>
        </w:rPr>
        <w:t xml:space="preserve"> [</w:t>
      </w:r>
      <w:r w:rsidRPr="0008469B">
        <w:rPr>
          <w:rStyle w:val="SpecialStringTok"/>
          <w:szCs w:val="22"/>
        </w:rPr>
        <w:t>${</w:t>
      </w:r>
      <w:proofErr w:type="spellStart"/>
      <w:r w:rsidRPr="0008469B">
        <w:rPr>
          <w:rStyle w:val="NormalTok"/>
          <w:szCs w:val="22"/>
        </w:rPr>
        <w:t>env</w:t>
      </w:r>
      <w:r w:rsidRPr="0008469B">
        <w:rPr>
          <w:rStyle w:val="OperatorTok"/>
          <w:szCs w:val="22"/>
        </w:rPr>
        <w:t>.</w:t>
      </w:r>
      <w:r w:rsidRPr="0008469B">
        <w:rPr>
          <w:rStyle w:val="NormalTok"/>
          <w:szCs w:val="22"/>
        </w:rPr>
        <w:t>BUILD_NUMBER</w:t>
      </w:r>
      <w:proofErr w:type="spellEnd"/>
      <w:r w:rsidRPr="0008469B">
        <w:rPr>
          <w:rStyle w:val="SpecialStringTok"/>
          <w:szCs w:val="22"/>
        </w:rPr>
        <w:t>}</w:t>
      </w:r>
      <w:r w:rsidRPr="0008469B">
        <w:rPr>
          <w:rStyle w:val="StringTok"/>
          <w:szCs w:val="22"/>
        </w:rPr>
        <w:t>]'"</w:t>
      </w:r>
      <w:r w:rsidRPr="0008469B">
        <w:rPr>
          <w:rStyle w:val="OperatorTok"/>
          <w:szCs w:val="22"/>
        </w:rPr>
        <w:t>,</w:t>
      </w:r>
      <w:r w:rsidRPr="0008469B">
        <w:rPr>
          <w:sz w:val="22"/>
          <w:szCs w:val="22"/>
        </w:rPr>
        <w:br/>
      </w:r>
      <w:r w:rsidRPr="0008469B">
        <w:rPr>
          <w:rStyle w:val="NormalTok"/>
          <w:szCs w:val="22"/>
        </w:rPr>
        <w:t xml:space="preserve">                body</w:t>
      </w:r>
      <w:r w:rsidRPr="0008469B">
        <w:rPr>
          <w:rStyle w:val="OperatorTok"/>
          <w:szCs w:val="22"/>
        </w:rPr>
        <w:t>:</w:t>
      </w:r>
      <w:r w:rsidRPr="0008469B">
        <w:rPr>
          <w:rStyle w:val="NormalTok"/>
          <w:szCs w:val="22"/>
        </w:rPr>
        <w:t xml:space="preserve"> </w:t>
      </w:r>
      <w:r w:rsidRPr="0008469B">
        <w:rPr>
          <w:rStyle w:val="StringTok"/>
          <w:szCs w:val="22"/>
        </w:rPr>
        <w:t>"""&lt;p&gt;SUCCESS: Job '</w:t>
      </w:r>
      <w:r w:rsidRPr="0008469B">
        <w:rPr>
          <w:rStyle w:val="SpecialStringTok"/>
          <w:szCs w:val="22"/>
        </w:rPr>
        <w:t>${</w:t>
      </w:r>
      <w:proofErr w:type="spellStart"/>
      <w:r w:rsidRPr="0008469B">
        <w:rPr>
          <w:rStyle w:val="NormalTok"/>
          <w:szCs w:val="22"/>
        </w:rPr>
        <w:t>env</w:t>
      </w:r>
      <w:r w:rsidRPr="0008469B">
        <w:rPr>
          <w:rStyle w:val="OperatorTok"/>
          <w:szCs w:val="22"/>
        </w:rPr>
        <w:t>.</w:t>
      </w:r>
      <w:r w:rsidRPr="0008469B">
        <w:rPr>
          <w:rStyle w:val="NormalTok"/>
          <w:szCs w:val="22"/>
        </w:rPr>
        <w:t>JOB_NAME</w:t>
      </w:r>
      <w:proofErr w:type="spellEnd"/>
      <w:r w:rsidRPr="0008469B">
        <w:rPr>
          <w:rStyle w:val="SpecialStringTok"/>
          <w:szCs w:val="22"/>
        </w:rPr>
        <w:t>}</w:t>
      </w:r>
      <w:r w:rsidRPr="0008469B">
        <w:rPr>
          <w:rStyle w:val="StringTok"/>
          <w:szCs w:val="22"/>
        </w:rPr>
        <w:t xml:space="preserve"> [</w:t>
      </w:r>
      <w:r w:rsidRPr="0008469B">
        <w:rPr>
          <w:rStyle w:val="SpecialStringTok"/>
          <w:szCs w:val="22"/>
        </w:rPr>
        <w:t>${</w:t>
      </w:r>
      <w:proofErr w:type="spellStart"/>
      <w:r w:rsidRPr="0008469B">
        <w:rPr>
          <w:rStyle w:val="NormalTok"/>
          <w:szCs w:val="22"/>
        </w:rPr>
        <w:t>env</w:t>
      </w:r>
      <w:r w:rsidRPr="0008469B">
        <w:rPr>
          <w:rStyle w:val="OperatorTok"/>
          <w:szCs w:val="22"/>
        </w:rPr>
        <w:t>.</w:t>
      </w:r>
      <w:r w:rsidRPr="0008469B">
        <w:rPr>
          <w:rStyle w:val="NormalTok"/>
          <w:szCs w:val="22"/>
        </w:rPr>
        <w:t>BUILD_NUMBER</w:t>
      </w:r>
      <w:proofErr w:type="spellEnd"/>
      <w:r w:rsidRPr="0008469B">
        <w:rPr>
          <w:rStyle w:val="SpecialStringTok"/>
          <w:szCs w:val="22"/>
        </w:rPr>
        <w:t>}</w:t>
      </w:r>
      <w:r w:rsidRPr="0008469B">
        <w:rPr>
          <w:rStyle w:val="StringTok"/>
          <w:szCs w:val="22"/>
        </w:rPr>
        <w:t>]'&lt;/p&gt;</w:t>
      </w:r>
      <w:r w:rsidRPr="0008469B">
        <w:rPr>
          <w:sz w:val="22"/>
          <w:szCs w:val="22"/>
        </w:rPr>
        <w:br/>
      </w:r>
      <w:r w:rsidRPr="0008469B">
        <w:rPr>
          <w:rStyle w:val="StringTok"/>
          <w:szCs w:val="22"/>
        </w:rPr>
        <w:t xml:space="preserve">                &lt;p&gt;Check console output at &lt;a </w:t>
      </w:r>
      <w:proofErr w:type="spellStart"/>
      <w:r w:rsidRPr="0008469B">
        <w:rPr>
          <w:rStyle w:val="StringTok"/>
          <w:szCs w:val="22"/>
        </w:rPr>
        <w:t>href</w:t>
      </w:r>
      <w:proofErr w:type="spellEnd"/>
      <w:r w:rsidRPr="0008469B">
        <w:rPr>
          <w:rStyle w:val="StringTok"/>
          <w:szCs w:val="22"/>
        </w:rPr>
        <w:t>='</w:t>
      </w:r>
      <w:r w:rsidRPr="0008469B">
        <w:rPr>
          <w:rStyle w:val="SpecialStringTok"/>
          <w:szCs w:val="22"/>
        </w:rPr>
        <w:t>${</w:t>
      </w:r>
      <w:proofErr w:type="spellStart"/>
      <w:r w:rsidRPr="0008469B">
        <w:rPr>
          <w:rStyle w:val="NormalTok"/>
          <w:szCs w:val="22"/>
        </w:rPr>
        <w:t>env</w:t>
      </w:r>
      <w:r w:rsidRPr="0008469B">
        <w:rPr>
          <w:rStyle w:val="OperatorTok"/>
          <w:szCs w:val="22"/>
        </w:rPr>
        <w:t>.</w:t>
      </w:r>
      <w:r w:rsidRPr="0008469B">
        <w:rPr>
          <w:rStyle w:val="NormalTok"/>
          <w:szCs w:val="22"/>
        </w:rPr>
        <w:t>BUILD_URL</w:t>
      </w:r>
      <w:proofErr w:type="spellEnd"/>
      <w:r w:rsidRPr="0008469B">
        <w:rPr>
          <w:rStyle w:val="SpecialStringTok"/>
          <w:szCs w:val="22"/>
        </w:rPr>
        <w:t>}</w:t>
      </w:r>
      <w:r w:rsidRPr="0008469B">
        <w:rPr>
          <w:rStyle w:val="StringTok"/>
          <w:szCs w:val="22"/>
        </w:rPr>
        <w:t>'&gt;</w:t>
      </w:r>
      <w:r w:rsidRPr="0008469B">
        <w:rPr>
          <w:rStyle w:val="SpecialStringTok"/>
          <w:szCs w:val="22"/>
        </w:rPr>
        <w:t>${</w:t>
      </w:r>
      <w:proofErr w:type="spellStart"/>
      <w:r w:rsidRPr="0008469B">
        <w:rPr>
          <w:rStyle w:val="NormalTok"/>
          <w:szCs w:val="22"/>
        </w:rPr>
        <w:t>env</w:t>
      </w:r>
      <w:r w:rsidRPr="0008469B">
        <w:rPr>
          <w:rStyle w:val="OperatorTok"/>
          <w:szCs w:val="22"/>
        </w:rPr>
        <w:t>.</w:t>
      </w:r>
      <w:r w:rsidRPr="0008469B">
        <w:rPr>
          <w:rStyle w:val="NormalTok"/>
          <w:szCs w:val="22"/>
        </w:rPr>
        <w:t>BUILD_URL</w:t>
      </w:r>
      <w:proofErr w:type="spellEnd"/>
      <w:r w:rsidRPr="0008469B">
        <w:rPr>
          <w:rStyle w:val="SpecialStringTok"/>
          <w:szCs w:val="22"/>
        </w:rPr>
        <w:t>}</w:t>
      </w:r>
      <w:r w:rsidRPr="0008469B">
        <w:rPr>
          <w:rStyle w:val="StringTok"/>
          <w:szCs w:val="22"/>
        </w:rPr>
        <w:t>&lt;/a&gt;&lt;/p&gt;</w:t>
      </w:r>
      <w:r w:rsidRPr="0008469B">
        <w:rPr>
          <w:sz w:val="22"/>
          <w:szCs w:val="22"/>
        </w:rPr>
        <w:br/>
      </w:r>
      <w:r w:rsidRPr="0008469B">
        <w:rPr>
          <w:rStyle w:val="StringTok"/>
          <w:szCs w:val="22"/>
        </w:rPr>
        <w:t xml:space="preserve">                &lt;p&gt;Model has been successfully trained and uploaded to S3.&lt;/p&gt;"""</w:t>
      </w:r>
      <w:r w:rsidRPr="0008469B">
        <w:rPr>
          <w:rStyle w:val="OperatorTok"/>
          <w:szCs w:val="22"/>
        </w:rPr>
        <w:t>,</w:t>
      </w:r>
      <w:r w:rsidRPr="0008469B">
        <w:rPr>
          <w:sz w:val="22"/>
          <w:szCs w:val="22"/>
        </w:rPr>
        <w:br/>
      </w:r>
      <w:r w:rsidRPr="0008469B">
        <w:rPr>
          <w:rStyle w:val="NormalTok"/>
          <w:szCs w:val="22"/>
        </w:rPr>
        <w:t xml:space="preserve">                </w:t>
      </w:r>
      <w:proofErr w:type="spellStart"/>
      <w:r w:rsidRPr="0008469B">
        <w:rPr>
          <w:rStyle w:val="NormalTok"/>
          <w:szCs w:val="22"/>
        </w:rPr>
        <w:t>recipientProviders</w:t>
      </w:r>
      <w:proofErr w:type="spellEnd"/>
      <w:r w:rsidRPr="0008469B">
        <w:rPr>
          <w:rStyle w:val="OperatorTok"/>
          <w:szCs w:val="22"/>
        </w:rPr>
        <w:t>:</w:t>
      </w:r>
      <w:r w:rsidRPr="0008469B">
        <w:rPr>
          <w:rStyle w:val="NormalTok"/>
          <w:szCs w:val="22"/>
        </w:rPr>
        <w:t xml:space="preserve"> </w:t>
      </w:r>
      <w:r w:rsidRPr="0008469B">
        <w:rPr>
          <w:rStyle w:val="OperatorTok"/>
          <w:szCs w:val="22"/>
        </w:rPr>
        <w:t>[[</w:t>
      </w:r>
      <w:r w:rsidRPr="0008469B">
        <w:rPr>
          <w:rStyle w:val="NormalTok"/>
          <w:szCs w:val="22"/>
        </w:rPr>
        <w:t>$class</w:t>
      </w:r>
      <w:r w:rsidRPr="0008469B">
        <w:rPr>
          <w:rStyle w:val="OperatorTok"/>
          <w:szCs w:val="22"/>
        </w:rPr>
        <w:t>:</w:t>
      </w:r>
      <w:r w:rsidRPr="0008469B">
        <w:rPr>
          <w:rStyle w:val="NormalTok"/>
          <w:szCs w:val="22"/>
        </w:rPr>
        <w:t xml:space="preserve"> </w:t>
      </w:r>
      <w:r w:rsidRPr="0008469B">
        <w:rPr>
          <w:rStyle w:val="StringTok"/>
          <w:szCs w:val="22"/>
        </w:rPr>
        <w:t>'</w:t>
      </w:r>
      <w:proofErr w:type="spellStart"/>
      <w:r w:rsidRPr="0008469B">
        <w:rPr>
          <w:rStyle w:val="StringTok"/>
          <w:szCs w:val="22"/>
        </w:rPr>
        <w:t>DevelopersRecipientProvider</w:t>
      </w:r>
      <w:proofErr w:type="spellEnd"/>
      <w:r w:rsidRPr="0008469B">
        <w:rPr>
          <w:rStyle w:val="StringTok"/>
          <w:szCs w:val="22"/>
        </w:rPr>
        <w:t>'</w:t>
      </w:r>
      <w:r w:rsidRPr="0008469B">
        <w:rPr>
          <w:rStyle w:val="OperatorTok"/>
          <w:szCs w:val="22"/>
        </w:rPr>
        <w:t>]]</w:t>
      </w:r>
      <w:r w:rsidRPr="0008469B">
        <w:rPr>
          <w:sz w:val="22"/>
          <w:szCs w:val="22"/>
        </w:rPr>
        <w:br/>
      </w:r>
      <w:r w:rsidRPr="0008469B">
        <w:rPr>
          <w:rStyle w:val="NormalTok"/>
          <w:szCs w:val="22"/>
        </w:rPr>
        <w:t xml:space="preserve">            </w:t>
      </w:r>
      <w:r w:rsidRPr="0008469B">
        <w:rPr>
          <w:rStyle w:val="OperatorTok"/>
          <w:szCs w:val="22"/>
        </w:rPr>
        <w:t>)</w:t>
      </w:r>
      <w:r w:rsidRPr="0008469B">
        <w:rPr>
          <w:sz w:val="22"/>
          <w:szCs w:val="22"/>
        </w:rPr>
        <w:br/>
      </w:r>
      <w:r w:rsidRPr="0008469B">
        <w:rPr>
          <w:rStyle w:val="NormalTok"/>
          <w:szCs w:val="22"/>
        </w:rPr>
        <w:t xml:space="preserve">        </w:t>
      </w:r>
      <w:r w:rsidRPr="0008469B">
        <w:rPr>
          <w:rStyle w:val="OperatorTok"/>
          <w:szCs w:val="22"/>
        </w:rPr>
        <w:t>}</w:t>
      </w:r>
      <w:r w:rsidRPr="0008469B">
        <w:rPr>
          <w:sz w:val="22"/>
          <w:szCs w:val="22"/>
        </w:rPr>
        <w:br/>
      </w:r>
      <w:r w:rsidRPr="0008469B">
        <w:rPr>
          <w:rStyle w:val="NormalTok"/>
          <w:szCs w:val="22"/>
        </w:rPr>
        <w:lastRenderedPageBreak/>
        <w:t xml:space="preserve">        failure </w:t>
      </w:r>
      <w:r w:rsidRPr="0008469B">
        <w:rPr>
          <w:rStyle w:val="OperatorTok"/>
          <w:szCs w:val="22"/>
        </w:rPr>
        <w:t>{</w:t>
      </w:r>
      <w:r w:rsidRPr="0008469B">
        <w:rPr>
          <w:sz w:val="22"/>
          <w:szCs w:val="22"/>
        </w:rPr>
        <w:br/>
      </w:r>
      <w:r w:rsidRPr="0008469B">
        <w:rPr>
          <w:rStyle w:val="NormalTok"/>
          <w:szCs w:val="22"/>
        </w:rPr>
        <w:t xml:space="preserve">            echo </w:t>
      </w:r>
      <w:r w:rsidRPr="0008469B">
        <w:rPr>
          <w:rStyle w:val="StringTok"/>
          <w:szCs w:val="22"/>
        </w:rPr>
        <w:t>"Pipeline failed!"</w:t>
      </w:r>
      <w:r w:rsidRPr="0008469B">
        <w:rPr>
          <w:sz w:val="22"/>
          <w:szCs w:val="22"/>
        </w:rPr>
        <w:br/>
      </w:r>
      <w:r w:rsidRPr="0008469B">
        <w:rPr>
          <w:rStyle w:val="NormalTok"/>
          <w:szCs w:val="22"/>
        </w:rPr>
        <w:t xml:space="preserve">            </w:t>
      </w:r>
      <w:proofErr w:type="spellStart"/>
      <w:r w:rsidRPr="0008469B">
        <w:rPr>
          <w:rStyle w:val="FunctionTok"/>
          <w:szCs w:val="22"/>
        </w:rPr>
        <w:t>emailext</w:t>
      </w:r>
      <w:proofErr w:type="spellEnd"/>
      <w:r w:rsidRPr="0008469B">
        <w:rPr>
          <w:rStyle w:val="NormalTok"/>
          <w:szCs w:val="22"/>
        </w:rPr>
        <w:t xml:space="preserve"> </w:t>
      </w:r>
      <w:r w:rsidRPr="0008469B">
        <w:rPr>
          <w:rStyle w:val="OperatorTok"/>
          <w:szCs w:val="22"/>
        </w:rPr>
        <w:t>(</w:t>
      </w:r>
      <w:r w:rsidRPr="0008469B">
        <w:rPr>
          <w:sz w:val="22"/>
          <w:szCs w:val="22"/>
        </w:rPr>
        <w:br/>
      </w:r>
      <w:r w:rsidRPr="0008469B">
        <w:rPr>
          <w:rStyle w:val="NormalTok"/>
          <w:szCs w:val="22"/>
        </w:rPr>
        <w:t xml:space="preserve">                subject</w:t>
      </w:r>
      <w:r w:rsidRPr="0008469B">
        <w:rPr>
          <w:rStyle w:val="OperatorTok"/>
          <w:szCs w:val="22"/>
        </w:rPr>
        <w:t>:</w:t>
      </w:r>
      <w:r w:rsidRPr="0008469B">
        <w:rPr>
          <w:rStyle w:val="NormalTok"/>
          <w:szCs w:val="22"/>
        </w:rPr>
        <w:t xml:space="preserve"> </w:t>
      </w:r>
      <w:r w:rsidRPr="0008469B">
        <w:rPr>
          <w:rStyle w:val="StringTok"/>
          <w:szCs w:val="22"/>
        </w:rPr>
        <w:t>"FAILED: Job '</w:t>
      </w:r>
      <w:r w:rsidRPr="0008469B">
        <w:rPr>
          <w:rStyle w:val="SpecialStringTok"/>
          <w:szCs w:val="22"/>
        </w:rPr>
        <w:t>${</w:t>
      </w:r>
      <w:proofErr w:type="spellStart"/>
      <w:r w:rsidRPr="0008469B">
        <w:rPr>
          <w:rStyle w:val="NormalTok"/>
          <w:szCs w:val="22"/>
        </w:rPr>
        <w:t>env</w:t>
      </w:r>
      <w:r w:rsidRPr="0008469B">
        <w:rPr>
          <w:rStyle w:val="OperatorTok"/>
          <w:szCs w:val="22"/>
        </w:rPr>
        <w:t>.</w:t>
      </w:r>
      <w:r w:rsidRPr="0008469B">
        <w:rPr>
          <w:rStyle w:val="NormalTok"/>
          <w:szCs w:val="22"/>
        </w:rPr>
        <w:t>JOB_NAME</w:t>
      </w:r>
      <w:proofErr w:type="spellEnd"/>
      <w:r w:rsidRPr="0008469B">
        <w:rPr>
          <w:rStyle w:val="SpecialStringTok"/>
          <w:szCs w:val="22"/>
        </w:rPr>
        <w:t>}</w:t>
      </w:r>
      <w:r w:rsidRPr="0008469B">
        <w:rPr>
          <w:rStyle w:val="StringTok"/>
          <w:szCs w:val="22"/>
        </w:rPr>
        <w:t xml:space="preserve"> [</w:t>
      </w:r>
      <w:r w:rsidRPr="0008469B">
        <w:rPr>
          <w:rStyle w:val="SpecialStringTok"/>
          <w:szCs w:val="22"/>
        </w:rPr>
        <w:t>${</w:t>
      </w:r>
      <w:proofErr w:type="spellStart"/>
      <w:r w:rsidRPr="0008469B">
        <w:rPr>
          <w:rStyle w:val="NormalTok"/>
          <w:szCs w:val="22"/>
        </w:rPr>
        <w:t>env</w:t>
      </w:r>
      <w:r w:rsidRPr="0008469B">
        <w:rPr>
          <w:rStyle w:val="OperatorTok"/>
          <w:szCs w:val="22"/>
        </w:rPr>
        <w:t>.</w:t>
      </w:r>
      <w:r w:rsidRPr="0008469B">
        <w:rPr>
          <w:rStyle w:val="NormalTok"/>
          <w:szCs w:val="22"/>
        </w:rPr>
        <w:t>BUILD_NUMBER</w:t>
      </w:r>
      <w:proofErr w:type="spellEnd"/>
      <w:r w:rsidRPr="0008469B">
        <w:rPr>
          <w:rStyle w:val="SpecialStringTok"/>
          <w:szCs w:val="22"/>
        </w:rPr>
        <w:t>}</w:t>
      </w:r>
      <w:r w:rsidRPr="0008469B">
        <w:rPr>
          <w:rStyle w:val="StringTok"/>
          <w:szCs w:val="22"/>
        </w:rPr>
        <w:t>]'"</w:t>
      </w:r>
      <w:r w:rsidRPr="0008469B">
        <w:rPr>
          <w:rStyle w:val="OperatorTok"/>
          <w:szCs w:val="22"/>
        </w:rPr>
        <w:t>,</w:t>
      </w:r>
      <w:r w:rsidRPr="0008469B">
        <w:rPr>
          <w:sz w:val="22"/>
          <w:szCs w:val="22"/>
        </w:rPr>
        <w:br/>
      </w:r>
      <w:r w:rsidRPr="0008469B">
        <w:rPr>
          <w:rStyle w:val="NormalTok"/>
          <w:szCs w:val="22"/>
        </w:rPr>
        <w:t xml:space="preserve">                body</w:t>
      </w:r>
      <w:r w:rsidRPr="0008469B">
        <w:rPr>
          <w:rStyle w:val="OperatorTok"/>
          <w:szCs w:val="22"/>
        </w:rPr>
        <w:t>:</w:t>
      </w:r>
      <w:r w:rsidRPr="0008469B">
        <w:rPr>
          <w:rStyle w:val="NormalTok"/>
          <w:szCs w:val="22"/>
        </w:rPr>
        <w:t xml:space="preserve"> </w:t>
      </w:r>
      <w:r w:rsidRPr="0008469B">
        <w:rPr>
          <w:rStyle w:val="StringTok"/>
          <w:szCs w:val="22"/>
        </w:rPr>
        <w:t>"""&lt;p&gt;FAILED: Job '</w:t>
      </w:r>
      <w:r w:rsidRPr="0008469B">
        <w:rPr>
          <w:rStyle w:val="SpecialStringTok"/>
          <w:szCs w:val="22"/>
        </w:rPr>
        <w:t>${</w:t>
      </w:r>
      <w:proofErr w:type="spellStart"/>
      <w:r w:rsidRPr="0008469B">
        <w:rPr>
          <w:rStyle w:val="NormalTok"/>
          <w:szCs w:val="22"/>
        </w:rPr>
        <w:t>env</w:t>
      </w:r>
      <w:r w:rsidRPr="0008469B">
        <w:rPr>
          <w:rStyle w:val="OperatorTok"/>
          <w:szCs w:val="22"/>
        </w:rPr>
        <w:t>.</w:t>
      </w:r>
      <w:r w:rsidRPr="0008469B">
        <w:rPr>
          <w:rStyle w:val="NormalTok"/>
          <w:szCs w:val="22"/>
        </w:rPr>
        <w:t>JOB_NAME</w:t>
      </w:r>
      <w:proofErr w:type="spellEnd"/>
      <w:r w:rsidRPr="0008469B">
        <w:rPr>
          <w:rStyle w:val="SpecialStringTok"/>
          <w:szCs w:val="22"/>
        </w:rPr>
        <w:t>}</w:t>
      </w:r>
      <w:r w:rsidRPr="0008469B">
        <w:rPr>
          <w:rStyle w:val="StringTok"/>
          <w:szCs w:val="22"/>
        </w:rPr>
        <w:t xml:space="preserve"> [</w:t>
      </w:r>
      <w:r w:rsidRPr="0008469B">
        <w:rPr>
          <w:rStyle w:val="SpecialStringTok"/>
          <w:szCs w:val="22"/>
        </w:rPr>
        <w:t>${</w:t>
      </w:r>
      <w:proofErr w:type="spellStart"/>
      <w:r w:rsidRPr="0008469B">
        <w:rPr>
          <w:rStyle w:val="NormalTok"/>
          <w:szCs w:val="22"/>
        </w:rPr>
        <w:t>env</w:t>
      </w:r>
      <w:r w:rsidRPr="0008469B">
        <w:rPr>
          <w:rStyle w:val="OperatorTok"/>
          <w:szCs w:val="22"/>
        </w:rPr>
        <w:t>.</w:t>
      </w:r>
      <w:r w:rsidRPr="0008469B">
        <w:rPr>
          <w:rStyle w:val="NormalTok"/>
          <w:szCs w:val="22"/>
        </w:rPr>
        <w:t>BUILD_NUMBER</w:t>
      </w:r>
      <w:proofErr w:type="spellEnd"/>
      <w:r w:rsidRPr="0008469B">
        <w:rPr>
          <w:rStyle w:val="SpecialStringTok"/>
          <w:szCs w:val="22"/>
        </w:rPr>
        <w:t>}</w:t>
      </w:r>
      <w:r w:rsidRPr="0008469B">
        <w:rPr>
          <w:rStyle w:val="StringTok"/>
          <w:szCs w:val="22"/>
        </w:rPr>
        <w:t>]'&lt;/p&gt;</w:t>
      </w:r>
      <w:r w:rsidRPr="0008469B">
        <w:rPr>
          <w:sz w:val="22"/>
          <w:szCs w:val="22"/>
        </w:rPr>
        <w:br/>
      </w:r>
      <w:r w:rsidRPr="0008469B">
        <w:rPr>
          <w:rStyle w:val="StringTok"/>
          <w:szCs w:val="22"/>
        </w:rPr>
        <w:t xml:space="preserve">                &lt;p&gt;Check console output at &lt;a </w:t>
      </w:r>
      <w:proofErr w:type="spellStart"/>
      <w:r w:rsidRPr="0008469B">
        <w:rPr>
          <w:rStyle w:val="StringTok"/>
          <w:szCs w:val="22"/>
        </w:rPr>
        <w:t>href</w:t>
      </w:r>
      <w:proofErr w:type="spellEnd"/>
      <w:r w:rsidRPr="0008469B">
        <w:rPr>
          <w:rStyle w:val="StringTok"/>
          <w:szCs w:val="22"/>
        </w:rPr>
        <w:t>='</w:t>
      </w:r>
      <w:r w:rsidRPr="0008469B">
        <w:rPr>
          <w:rStyle w:val="SpecialStringTok"/>
          <w:szCs w:val="22"/>
        </w:rPr>
        <w:t>${</w:t>
      </w:r>
      <w:proofErr w:type="spellStart"/>
      <w:r w:rsidRPr="0008469B">
        <w:rPr>
          <w:rStyle w:val="NormalTok"/>
          <w:szCs w:val="22"/>
        </w:rPr>
        <w:t>env</w:t>
      </w:r>
      <w:r w:rsidRPr="0008469B">
        <w:rPr>
          <w:rStyle w:val="OperatorTok"/>
          <w:szCs w:val="22"/>
        </w:rPr>
        <w:t>.</w:t>
      </w:r>
      <w:r w:rsidRPr="0008469B">
        <w:rPr>
          <w:rStyle w:val="NormalTok"/>
          <w:szCs w:val="22"/>
        </w:rPr>
        <w:t>BUILD_URL</w:t>
      </w:r>
      <w:proofErr w:type="spellEnd"/>
      <w:r w:rsidRPr="0008469B">
        <w:rPr>
          <w:rStyle w:val="SpecialStringTok"/>
          <w:szCs w:val="22"/>
        </w:rPr>
        <w:t>}</w:t>
      </w:r>
      <w:r w:rsidRPr="0008469B">
        <w:rPr>
          <w:rStyle w:val="StringTok"/>
          <w:szCs w:val="22"/>
        </w:rPr>
        <w:t>'&gt;</w:t>
      </w:r>
      <w:r w:rsidRPr="0008469B">
        <w:rPr>
          <w:rStyle w:val="SpecialStringTok"/>
          <w:szCs w:val="22"/>
        </w:rPr>
        <w:t>${</w:t>
      </w:r>
      <w:proofErr w:type="spellStart"/>
      <w:r w:rsidRPr="0008469B">
        <w:rPr>
          <w:rStyle w:val="NormalTok"/>
          <w:szCs w:val="22"/>
        </w:rPr>
        <w:t>env</w:t>
      </w:r>
      <w:r w:rsidRPr="0008469B">
        <w:rPr>
          <w:rStyle w:val="OperatorTok"/>
          <w:szCs w:val="22"/>
        </w:rPr>
        <w:t>.</w:t>
      </w:r>
      <w:r w:rsidRPr="0008469B">
        <w:rPr>
          <w:rStyle w:val="NormalTok"/>
          <w:szCs w:val="22"/>
        </w:rPr>
        <w:t>BUILD_URL</w:t>
      </w:r>
      <w:proofErr w:type="spellEnd"/>
      <w:r w:rsidRPr="0008469B">
        <w:rPr>
          <w:rStyle w:val="SpecialStringTok"/>
          <w:szCs w:val="22"/>
        </w:rPr>
        <w:t>}</w:t>
      </w:r>
      <w:r w:rsidRPr="0008469B">
        <w:rPr>
          <w:rStyle w:val="StringTok"/>
          <w:szCs w:val="22"/>
        </w:rPr>
        <w:t>&lt;/a&gt;&lt;/p&gt;"""</w:t>
      </w:r>
      <w:r w:rsidRPr="0008469B">
        <w:rPr>
          <w:rStyle w:val="OperatorTok"/>
          <w:szCs w:val="22"/>
        </w:rPr>
        <w:t>,</w:t>
      </w:r>
      <w:r w:rsidRPr="0008469B">
        <w:rPr>
          <w:sz w:val="22"/>
          <w:szCs w:val="22"/>
        </w:rPr>
        <w:br/>
      </w:r>
      <w:r w:rsidRPr="0008469B">
        <w:rPr>
          <w:rStyle w:val="NormalTok"/>
          <w:szCs w:val="22"/>
        </w:rPr>
        <w:t xml:space="preserve">                </w:t>
      </w:r>
      <w:proofErr w:type="spellStart"/>
      <w:r w:rsidRPr="0008469B">
        <w:rPr>
          <w:rStyle w:val="NormalTok"/>
          <w:szCs w:val="22"/>
        </w:rPr>
        <w:t>recipientProviders</w:t>
      </w:r>
      <w:proofErr w:type="spellEnd"/>
      <w:r w:rsidRPr="0008469B">
        <w:rPr>
          <w:rStyle w:val="OperatorTok"/>
          <w:szCs w:val="22"/>
        </w:rPr>
        <w:t>:</w:t>
      </w:r>
      <w:r w:rsidRPr="0008469B">
        <w:rPr>
          <w:rStyle w:val="NormalTok"/>
          <w:szCs w:val="22"/>
        </w:rPr>
        <w:t xml:space="preserve"> </w:t>
      </w:r>
      <w:r w:rsidRPr="0008469B">
        <w:rPr>
          <w:rStyle w:val="OperatorTok"/>
          <w:szCs w:val="22"/>
        </w:rPr>
        <w:t>[[</w:t>
      </w:r>
      <w:r w:rsidRPr="0008469B">
        <w:rPr>
          <w:rStyle w:val="NormalTok"/>
          <w:szCs w:val="22"/>
        </w:rPr>
        <w:t>$class</w:t>
      </w:r>
      <w:r w:rsidRPr="0008469B">
        <w:rPr>
          <w:rStyle w:val="OperatorTok"/>
          <w:szCs w:val="22"/>
        </w:rPr>
        <w:t>:</w:t>
      </w:r>
      <w:r w:rsidRPr="0008469B">
        <w:rPr>
          <w:rStyle w:val="NormalTok"/>
          <w:szCs w:val="22"/>
        </w:rPr>
        <w:t xml:space="preserve"> </w:t>
      </w:r>
      <w:r w:rsidRPr="0008469B">
        <w:rPr>
          <w:rStyle w:val="StringTok"/>
          <w:szCs w:val="22"/>
        </w:rPr>
        <w:t>'</w:t>
      </w:r>
      <w:proofErr w:type="spellStart"/>
      <w:r w:rsidRPr="0008469B">
        <w:rPr>
          <w:rStyle w:val="StringTok"/>
          <w:szCs w:val="22"/>
        </w:rPr>
        <w:t>DevelopersRecipientProvider</w:t>
      </w:r>
      <w:proofErr w:type="spellEnd"/>
      <w:r w:rsidRPr="0008469B">
        <w:rPr>
          <w:rStyle w:val="StringTok"/>
          <w:szCs w:val="22"/>
        </w:rPr>
        <w:t>'</w:t>
      </w:r>
      <w:r w:rsidRPr="0008469B">
        <w:rPr>
          <w:rStyle w:val="OperatorTok"/>
          <w:szCs w:val="22"/>
        </w:rPr>
        <w:t>]]</w:t>
      </w:r>
      <w:r w:rsidRPr="0008469B">
        <w:rPr>
          <w:sz w:val="22"/>
          <w:szCs w:val="22"/>
        </w:rPr>
        <w:br/>
      </w:r>
      <w:r w:rsidRPr="0008469B">
        <w:rPr>
          <w:rStyle w:val="NormalTok"/>
          <w:szCs w:val="22"/>
        </w:rPr>
        <w:t xml:space="preserve">            </w:t>
      </w:r>
      <w:r w:rsidRPr="0008469B">
        <w:rPr>
          <w:rStyle w:val="OperatorTok"/>
          <w:szCs w:val="22"/>
        </w:rPr>
        <w:t>)</w:t>
      </w:r>
      <w:r w:rsidRPr="0008469B">
        <w:rPr>
          <w:sz w:val="22"/>
          <w:szCs w:val="22"/>
        </w:rPr>
        <w:br/>
      </w:r>
      <w:r w:rsidRPr="0008469B">
        <w:rPr>
          <w:rStyle w:val="NormalTok"/>
          <w:szCs w:val="22"/>
        </w:rPr>
        <w:t xml:space="preserve">        </w:t>
      </w:r>
      <w:r w:rsidRPr="0008469B">
        <w:rPr>
          <w:rStyle w:val="OperatorTok"/>
          <w:szCs w:val="22"/>
        </w:rPr>
        <w:t>}</w:t>
      </w:r>
      <w:r w:rsidRPr="0008469B">
        <w:rPr>
          <w:sz w:val="22"/>
          <w:szCs w:val="22"/>
        </w:rPr>
        <w:br/>
      </w:r>
      <w:r w:rsidRPr="0008469B">
        <w:rPr>
          <w:rStyle w:val="NormalTok"/>
          <w:szCs w:val="22"/>
        </w:rPr>
        <w:t xml:space="preserve">        cleanup </w:t>
      </w:r>
      <w:r w:rsidRPr="0008469B">
        <w:rPr>
          <w:rStyle w:val="OperatorTok"/>
          <w:szCs w:val="22"/>
        </w:rPr>
        <w:t>{</w:t>
      </w:r>
      <w:r w:rsidRPr="0008469B">
        <w:rPr>
          <w:sz w:val="22"/>
          <w:szCs w:val="22"/>
        </w:rPr>
        <w:br/>
      </w:r>
      <w:r w:rsidRPr="0008469B">
        <w:rPr>
          <w:rStyle w:val="NormalTok"/>
          <w:szCs w:val="22"/>
        </w:rPr>
        <w:t xml:space="preserve">            script </w:t>
      </w:r>
      <w:r w:rsidRPr="0008469B">
        <w:rPr>
          <w:rStyle w:val="OperatorTok"/>
          <w:szCs w:val="22"/>
        </w:rPr>
        <w:t>{</w:t>
      </w:r>
      <w:r w:rsidRPr="0008469B">
        <w:rPr>
          <w:sz w:val="22"/>
          <w:szCs w:val="22"/>
        </w:rPr>
        <w:br/>
      </w:r>
      <w:r w:rsidRPr="0008469B">
        <w:rPr>
          <w:rStyle w:val="NormalTok"/>
          <w:szCs w:val="22"/>
        </w:rPr>
        <w:t xml:space="preserve">                </w:t>
      </w:r>
      <w:r w:rsidRPr="0008469B">
        <w:rPr>
          <w:rStyle w:val="ControlFlowTok"/>
          <w:szCs w:val="22"/>
        </w:rPr>
        <w:t>if</w:t>
      </w:r>
      <w:r w:rsidRPr="0008469B">
        <w:rPr>
          <w:rStyle w:val="NormalTok"/>
          <w:szCs w:val="22"/>
        </w:rPr>
        <w:t xml:space="preserve"> </w:t>
      </w:r>
      <w:r w:rsidRPr="0008469B">
        <w:rPr>
          <w:rStyle w:val="OperatorTok"/>
          <w:szCs w:val="22"/>
        </w:rPr>
        <w:t>(</w:t>
      </w:r>
      <w:proofErr w:type="spellStart"/>
      <w:r w:rsidRPr="0008469B">
        <w:rPr>
          <w:rStyle w:val="NormalTok"/>
          <w:szCs w:val="22"/>
        </w:rPr>
        <w:t>params</w:t>
      </w:r>
      <w:r w:rsidRPr="0008469B">
        <w:rPr>
          <w:rStyle w:val="OperatorTok"/>
          <w:szCs w:val="22"/>
        </w:rPr>
        <w:t>.</w:t>
      </w:r>
      <w:r w:rsidRPr="0008469B">
        <w:rPr>
          <w:rStyle w:val="NormalTok"/>
          <w:szCs w:val="22"/>
        </w:rPr>
        <w:t>CLEAN_WORKSPACE</w:t>
      </w:r>
      <w:proofErr w:type="spellEnd"/>
      <w:r w:rsidRPr="0008469B">
        <w:rPr>
          <w:rStyle w:val="OperatorTok"/>
          <w:szCs w:val="22"/>
        </w:rPr>
        <w:t>)</w:t>
      </w:r>
      <w:r w:rsidRPr="0008469B">
        <w:rPr>
          <w:rStyle w:val="NormalTok"/>
          <w:szCs w:val="22"/>
        </w:rPr>
        <w:t xml:space="preserve"> </w:t>
      </w:r>
      <w:r w:rsidRPr="0008469B">
        <w:rPr>
          <w:rStyle w:val="OperatorTok"/>
          <w:szCs w:val="22"/>
        </w:rPr>
        <w:t>{</w:t>
      </w:r>
      <w:r w:rsidRPr="0008469B">
        <w:rPr>
          <w:sz w:val="22"/>
          <w:szCs w:val="22"/>
        </w:rPr>
        <w:br/>
      </w:r>
      <w:r w:rsidRPr="0008469B">
        <w:rPr>
          <w:rStyle w:val="NormalTok"/>
          <w:szCs w:val="22"/>
        </w:rPr>
        <w:t xml:space="preserve">                    </w:t>
      </w:r>
      <w:proofErr w:type="spellStart"/>
      <w:r w:rsidRPr="0008469B">
        <w:rPr>
          <w:rStyle w:val="FunctionTok"/>
          <w:szCs w:val="22"/>
        </w:rPr>
        <w:t>cleanWs</w:t>
      </w:r>
      <w:proofErr w:type="spellEnd"/>
      <w:r w:rsidRPr="0008469B">
        <w:rPr>
          <w:rStyle w:val="OperatorTok"/>
          <w:szCs w:val="22"/>
        </w:rPr>
        <w:t>()</w:t>
      </w:r>
      <w:r w:rsidRPr="0008469B">
        <w:rPr>
          <w:sz w:val="22"/>
          <w:szCs w:val="22"/>
        </w:rPr>
        <w:br/>
      </w:r>
      <w:r w:rsidRPr="0008469B">
        <w:rPr>
          <w:rStyle w:val="NormalTok"/>
          <w:szCs w:val="22"/>
        </w:rPr>
        <w:t xml:space="preserve">                    echo </w:t>
      </w:r>
      <w:r w:rsidRPr="0008469B">
        <w:rPr>
          <w:rStyle w:val="StringTok"/>
          <w:szCs w:val="22"/>
        </w:rPr>
        <w:t>"Workspace cleaned as requested"</w:t>
      </w:r>
      <w:r w:rsidRPr="0008469B">
        <w:rPr>
          <w:sz w:val="22"/>
          <w:szCs w:val="22"/>
        </w:rPr>
        <w:br/>
      </w:r>
      <w:r w:rsidRPr="0008469B">
        <w:rPr>
          <w:rStyle w:val="NormalTok"/>
          <w:szCs w:val="22"/>
        </w:rPr>
        <w:t xml:space="preserve">                </w:t>
      </w:r>
      <w:r w:rsidRPr="0008469B">
        <w:rPr>
          <w:rStyle w:val="OperatorTok"/>
          <w:szCs w:val="22"/>
        </w:rPr>
        <w:t>}</w:t>
      </w:r>
      <w:r w:rsidRPr="0008469B">
        <w:rPr>
          <w:rStyle w:val="NormalTok"/>
          <w:szCs w:val="22"/>
        </w:rPr>
        <w:t xml:space="preserve"> </w:t>
      </w:r>
      <w:r w:rsidRPr="0008469B">
        <w:rPr>
          <w:rStyle w:val="ControlFlowTok"/>
          <w:szCs w:val="22"/>
        </w:rPr>
        <w:t>else</w:t>
      </w:r>
      <w:r w:rsidRPr="0008469B">
        <w:rPr>
          <w:rStyle w:val="NormalTok"/>
          <w:szCs w:val="22"/>
        </w:rPr>
        <w:t xml:space="preserve"> </w:t>
      </w:r>
      <w:r w:rsidRPr="0008469B">
        <w:rPr>
          <w:rStyle w:val="OperatorTok"/>
          <w:szCs w:val="22"/>
        </w:rPr>
        <w:t>{</w:t>
      </w:r>
      <w:r w:rsidRPr="0008469B">
        <w:rPr>
          <w:sz w:val="22"/>
          <w:szCs w:val="22"/>
        </w:rPr>
        <w:br/>
      </w:r>
      <w:r w:rsidRPr="0008469B">
        <w:rPr>
          <w:rStyle w:val="NormalTok"/>
          <w:szCs w:val="22"/>
        </w:rPr>
        <w:t xml:space="preserve">                    echo </w:t>
      </w:r>
      <w:r w:rsidRPr="0008469B">
        <w:rPr>
          <w:rStyle w:val="StringTok"/>
          <w:szCs w:val="22"/>
        </w:rPr>
        <w:t>"Workspace cleanup skipped"</w:t>
      </w:r>
      <w:r w:rsidRPr="0008469B">
        <w:rPr>
          <w:sz w:val="22"/>
          <w:szCs w:val="22"/>
        </w:rPr>
        <w:br/>
      </w:r>
      <w:r w:rsidRPr="0008469B">
        <w:rPr>
          <w:rStyle w:val="NormalTok"/>
          <w:szCs w:val="22"/>
        </w:rPr>
        <w:t xml:space="preserve">                </w:t>
      </w:r>
      <w:r w:rsidRPr="0008469B">
        <w:rPr>
          <w:rStyle w:val="OperatorTok"/>
          <w:szCs w:val="22"/>
        </w:rPr>
        <w:t>}</w:t>
      </w:r>
      <w:r w:rsidRPr="0008469B">
        <w:rPr>
          <w:sz w:val="22"/>
          <w:szCs w:val="22"/>
        </w:rPr>
        <w:br/>
      </w:r>
      <w:r w:rsidRPr="0008469B">
        <w:rPr>
          <w:rStyle w:val="NormalTok"/>
          <w:szCs w:val="22"/>
        </w:rPr>
        <w:t xml:space="preserve">            </w:t>
      </w:r>
      <w:r w:rsidRPr="0008469B">
        <w:rPr>
          <w:rStyle w:val="OperatorTok"/>
          <w:szCs w:val="22"/>
        </w:rPr>
        <w:t>}</w:t>
      </w:r>
      <w:r w:rsidRPr="0008469B">
        <w:rPr>
          <w:sz w:val="22"/>
          <w:szCs w:val="22"/>
        </w:rPr>
        <w:br/>
      </w:r>
      <w:r w:rsidRPr="0008469B">
        <w:rPr>
          <w:rStyle w:val="NormalTok"/>
          <w:szCs w:val="22"/>
        </w:rPr>
        <w:t xml:space="preserve">        </w:t>
      </w:r>
      <w:r w:rsidRPr="0008469B">
        <w:rPr>
          <w:rStyle w:val="OperatorTok"/>
          <w:szCs w:val="22"/>
        </w:rPr>
        <w:t>}</w:t>
      </w:r>
      <w:r w:rsidRPr="0008469B">
        <w:rPr>
          <w:sz w:val="22"/>
          <w:szCs w:val="22"/>
        </w:rPr>
        <w:br/>
      </w:r>
      <w:r w:rsidRPr="0008469B">
        <w:rPr>
          <w:rStyle w:val="NormalTok"/>
          <w:szCs w:val="22"/>
        </w:rPr>
        <w:t xml:space="preserve">    </w:t>
      </w:r>
      <w:r w:rsidRPr="0008469B">
        <w:rPr>
          <w:rStyle w:val="OperatorTok"/>
          <w:szCs w:val="22"/>
        </w:rPr>
        <w:t>}</w:t>
      </w:r>
      <w:r w:rsidRPr="0008469B">
        <w:rPr>
          <w:sz w:val="22"/>
          <w:szCs w:val="22"/>
        </w:rPr>
        <w:br/>
      </w:r>
      <w:r w:rsidRPr="0008469B">
        <w:rPr>
          <w:rStyle w:val="OperatorTok"/>
          <w:szCs w:val="22"/>
        </w:rPr>
        <w:t>}</w:t>
      </w:r>
    </w:p>
    <w:p w14:paraId="024EEE0C" w14:textId="77777777" w:rsidR="0008469B" w:rsidRDefault="0008469B" w:rsidP="00C363E5">
      <w:pPr>
        <w:pStyle w:val="Heading2"/>
        <w:jc w:val="both"/>
      </w:pPr>
      <w:bookmarkStart w:id="65" w:name="appendix-b-dataset-validation-module"/>
      <w:bookmarkEnd w:id="64"/>
    </w:p>
    <w:p w14:paraId="286898B0" w14:textId="77777777" w:rsidR="00857BC9" w:rsidRPr="00857BC9" w:rsidRDefault="00857BC9" w:rsidP="00C363E5">
      <w:pPr>
        <w:pStyle w:val="BodyText"/>
        <w:jc w:val="both"/>
      </w:pPr>
    </w:p>
    <w:p w14:paraId="39F60632" w14:textId="3E671F81" w:rsidR="00466C24" w:rsidRDefault="00506C7C" w:rsidP="00C363E5">
      <w:pPr>
        <w:pStyle w:val="Heading2"/>
      </w:pPr>
      <w:bookmarkStart w:id="66" w:name="X18505a66e3abb55129920aec2ad52bbfa2b1fc6"/>
      <w:bookmarkEnd w:id="65"/>
      <w:r>
        <w:t xml:space="preserve">Appendix </w:t>
      </w:r>
      <w:r w:rsidR="0008469B">
        <w:t>B</w:t>
      </w:r>
      <w:r>
        <w:t>: Neural Architecture Search Configuration</w:t>
      </w:r>
    </w:p>
    <w:p w14:paraId="2E587778" w14:textId="77777777" w:rsidR="00466C24" w:rsidRDefault="00506C7C" w:rsidP="00C363E5">
      <w:pPr>
        <w:pStyle w:val="SourceCode"/>
      </w:pPr>
      <w:r>
        <w:rPr>
          <w:rStyle w:val="CommentTok"/>
        </w:rPr>
        <w:t># YOLOv8 Neural Architecture Search Configuration</w:t>
      </w:r>
      <w:r>
        <w:br/>
      </w:r>
      <w:r>
        <w:br/>
      </w:r>
      <w:r>
        <w:rPr>
          <w:rStyle w:val="CommentTok"/>
        </w:rPr>
        <w:t># Basic search space parameters</w:t>
      </w:r>
      <w:r>
        <w:br/>
      </w:r>
      <w:proofErr w:type="spellStart"/>
      <w:r>
        <w:rPr>
          <w:rStyle w:val="FunctionTok"/>
        </w:rPr>
        <w:t>basic_search_space</w:t>
      </w:r>
      <w:proofErr w:type="spellEnd"/>
      <w:r>
        <w:rPr>
          <w:rStyle w:val="KeywordTok"/>
        </w:rPr>
        <w:t>:</w:t>
      </w:r>
      <w:r>
        <w:br/>
      </w:r>
      <w:r>
        <w:rPr>
          <w:rStyle w:val="AttributeTok"/>
        </w:rPr>
        <w:t xml:space="preserve">  </w:t>
      </w:r>
      <w:proofErr w:type="spellStart"/>
      <w:r>
        <w:rPr>
          <w:rStyle w:val="FunctionTok"/>
        </w:rPr>
        <w:t>depth_multiple</w:t>
      </w:r>
      <w:proofErr w:type="spellEnd"/>
      <w:r>
        <w:rPr>
          <w:rStyle w:val="KeywordTok"/>
        </w:rPr>
        <w:t>:</w:t>
      </w:r>
      <w:r>
        <w:br/>
      </w:r>
      <w:r>
        <w:rPr>
          <w:rStyle w:val="AttributeTok"/>
        </w:rPr>
        <w:t xml:space="preserve">    </w:t>
      </w:r>
      <w:r>
        <w:rPr>
          <w:rStyle w:val="KeywordTok"/>
        </w:rPr>
        <w:t>-</w:t>
      </w:r>
      <w:r>
        <w:rPr>
          <w:rStyle w:val="AttributeTok"/>
        </w:rPr>
        <w:t xml:space="preserve"> </w:t>
      </w:r>
      <w:r>
        <w:rPr>
          <w:rStyle w:val="FloatTok"/>
        </w:rPr>
        <w:t>0.33</w:t>
      </w:r>
      <w:r>
        <w:br/>
      </w:r>
      <w:r>
        <w:rPr>
          <w:rStyle w:val="AttributeTok"/>
        </w:rPr>
        <w:t xml:space="preserve">    </w:t>
      </w:r>
      <w:r>
        <w:rPr>
          <w:rStyle w:val="KeywordTok"/>
        </w:rPr>
        <w:t>-</w:t>
      </w:r>
      <w:r>
        <w:rPr>
          <w:rStyle w:val="AttributeTok"/>
        </w:rPr>
        <w:t xml:space="preserve"> </w:t>
      </w:r>
      <w:r>
        <w:rPr>
          <w:rStyle w:val="FloatTok"/>
        </w:rPr>
        <w:t>0.5</w:t>
      </w:r>
      <w:r>
        <w:br/>
      </w:r>
      <w:r>
        <w:rPr>
          <w:rStyle w:val="AttributeTok"/>
        </w:rPr>
        <w:t xml:space="preserve">    </w:t>
      </w:r>
      <w:r>
        <w:rPr>
          <w:rStyle w:val="KeywordTok"/>
        </w:rPr>
        <w:t>-</w:t>
      </w:r>
      <w:r>
        <w:rPr>
          <w:rStyle w:val="AttributeTok"/>
        </w:rPr>
        <w:t xml:space="preserve"> </w:t>
      </w:r>
      <w:r>
        <w:rPr>
          <w:rStyle w:val="FloatTok"/>
        </w:rPr>
        <w:t>0.67</w:t>
      </w:r>
      <w:r>
        <w:br/>
      </w:r>
      <w:r>
        <w:rPr>
          <w:rStyle w:val="AttributeTok"/>
        </w:rPr>
        <w:t xml:space="preserve">    </w:t>
      </w:r>
      <w:r>
        <w:rPr>
          <w:rStyle w:val="KeywordTok"/>
        </w:rPr>
        <w:t>-</w:t>
      </w:r>
      <w:r>
        <w:rPr>
          <w:rStyle w:val="AttributeTok"/>
        </w:rPr>
        <w:t xml:space="preserve"> </w:t>
      </w:r>
      <w:r>
        <w:rPr>
          <w:rStyle w:val="FloatTok"/>
        </w:rPr>
        <w:t>1.0</w:t>
      </w:r>
      <w:r>
        <w:br/>
      </w:r>
      <w:r>
        <w:rPr>
          <w:rStyle w:val="AttributeTok"/>
        </w:rPr>
        <w:t xml:space="preserve">  </w:t>
      </w:r>
      <w:proofErr w:type="spellStart"/>
      <w:r>
        <w:rPr>
          <w:rStyle w:val="FunctionTok"/>
        </w:rPr>
        <w:t>width_multiple</w:t>
      </w:r>
      <w:proofErr w:type="spellEnd"/>
      <w:r>
        <w:rPr>
          <w:rStyle w:val="KeywordTok"/>
        </w:rPr>
        <w:t>:</w:t>
      </w:r>
      <w:r>
        <w:br/>
      </w:r>
      <w:r>
        <w:rPr>
          <w:rStyle w:val="AttributeTok"/>
        </w:rPr>
        <w:t xml:space="preserve">    </w:t>
      </w:r>
      <w:r>
        <w:rPr>
          <w:rStyle w:val="KeywordTok"/>
        </w:rPr>
        <w:t>-</w:t>
      </w:r>
      <w:r>
        <w:rPr>
          <w:rStyle w:val="AttributeTok"/>
        </w:rPr>
        <w:t xml:space="preserve"> </w:t>
      </w:r>
      <w:r>
        <w:rPr>
          <w:rStyle w:val="FloatTok"/>
        </w:rPr>
        <w:t>0.25</w:t>
      </w:r>
      <w:r>
        <w:br/>
      </w:r>
      <w:r>
        <w:rPr>
          <w:rStyle w:val="AttributeTok"/>
        </w:rPr>
        <w:t xml:space="preserve">    </w:t>
      </w:r>
      <w:r>
        <w:rPr>
          <w:rStyle w:val="KeywordTok"/>
        </w:rPr>
        <w:t>-</w:t>
      </w:r>
      <w:r>
        <w:rPr>
          <w:rStyle w:val="AttributeTok"/>
        </w:rPr>
        <w:t xml:space="preserve"> </w:t>
      </w:r>
      <w:r>
        <w:rPr>
          <w:rStyle w:val="FloatTok"/>
        </w:rPr>
        <w:t>0.5</w:t>
      </w:r>
      <w:r>
        <w:br/>
      </w:r>
      <w:r>
        <w:rPr>
          <w:rStyle w:val="AttributeTok"/>
        </w:rPr>
        <w:t xml:space="preserve">    </w:t>
      </w:r>
      <w:r>
        <w:rPr>
          <w:rStyle w:val="KeywordTok"/>
        </w:rPr>
        <w:t>-</w:t>
      </w:r>
      <w:r>
        <w:rPr>
          <w:rStyle w:val="AttributeTok"/>
        </w:rPr>
        <w:t xml:space="preserve"> </w:t>
      </w:r>
      <w:r>
        <w:rPr>
          <w:rStyle w:val="FloatTok"/>
        </w:rPr>
        <w:t>0.75</w:t>
      </w:r>
      <w:r>
        <w:br/>
      </w:r>
      <w:r>
        <w:rPr>
          <w:rStyle w:val="AttributeTok"/>
        </w:rPr>
        <w:t xml:space="preserve">    </w:t>
      </w:r>
      <w:r>
        <w:rPr>
          <w:rStyle w:val="KeywordTok"/>
        </w:rPr>
        <w:t>-</w:t>
      </w:r>
      <w:r>
        <w:rPr>
          <w:rStyle w:val="AttributeTok"/>
        </w:rPr>
        <w:t xml:space="preserve"> </w:t>
      </w:r>
      <w:r>
        <w:rPr>
          <w:rStyle w:val="FloatTok"/>
        </w:rPr>
        <w:t>1.0</w:t>
      </w:r>
      <w:r>
        <w:br/>
      </w:r>
      <w:r>
        <w:rPr>
          <w:rStyle w:val="AttributeTok"/>
        </w:rPr>
        <w:t xml:space="preserve">  </w:t>
      </w:r>
      <w:proofErr w:type="spellStart"/>
      <w:r>
        <w:rPr>
          <w:rStyle w:val="FunctionTok"/>
        </w:rPr>
        <w:t>img_size</w:t>
      </w:r>
      <w:proofErr w:type="spellEnd"/>
      <w:r>
        <w:rPr>
          <w:rStyle w:val="KeywordTok"/>
        </w:rPr>
        <w:t>:</w:t>
      </w:r>
      <w:r>
        <w:br/>
      </w:r>
      <w:r>
        <w:rPr>
          <w:rStyle w:val="AttributeTok"/>
        </w:rPr>
        <w:t xml:space="preserve">    </w:t>
      </w:r>
      <w:r>
        <w:rPr>
          <w:rStyle w:val="KeywordTok"/>
        </w:rPr>
        <w:t>-</w:t>
      </w:r>
      <w:r>
        <w:rPr>
          <w:rStyle w:val="AttributeTok"/>
        </w:rPr>
        <w:t xml:space="preserve"> </w:t>
      </w:r>
      <w:r>
        <w:rPr>
          <w:rStyle w:val="DecValTok"/>
        </w:rPr>
        <w:t>320</w:t>
      </w:r>
      <w:r>
        <w:br/>
      </w:r>
      <w:r>
        <w:rPr>
          <w:rStyle w:val="AttributeTok"/>
        </w:rPr>
        <w:t xml:space="preserve">    </w:t>
      </w:r>
      <w:r>
        <w:rPr>
          <w:rStyle w:val="KeywordTok"/>
        </w:rPr>
        <w:t>-</w:t>
      </w:r>
      <w:r>
        <w:rPr>
          <w:rStyle w:val="AttributeTok"/>
        </w:rPr>
        <w:t xml:space="preserve"> </w:t>
      </w:r>
      <w:r>
        <w:rPr>
          <w:rStyle w:val="DecValTok"/>
        </w:rPr>
        <w:t>448</w:t>
      </w:r>
      <w:r>
        <w:br/>
      </w:r>
      <w:r>
        <w:rPr>
          <w:rStyle w:val="AttributeTok"/>
        </w:rPr>
        <w:t xml:space="preserve">    </w:t>
      </w:r>
      <w:r>
        <w:rPr>
          <w:rStyle w:val="KeywordTok"/>
        </w:rPr>
        <w:t>-</w:t>
      </w:r>
      <w:r>
        <w:rPr>
          <w:rStyle w:val="AttributeTok"/>
        </w:rPr>
        <w:t xml:space="preserve"> </w:t>
      </w:r>
      <w:r>
        <w:rPr>
          <w:rStyle w:val="DecValTok"/>
        </w:rPr>
        <w:t>640</w:t>
      </w:r>
      <w:r>
        <w:br/>
      </w:r>
      <w:r>
        <w:rPr>
          <w:rStyle w:val="AttributeTok"/>
        </w:rPr>
        <w:t xml:space="preserve">  </w:t>
      </w:r>
      <w:proofErr w:type="spellStart"/>
      <w:r>
        <w:rPr>
          <w:rStyle w:val="FunctionTok"/>
        </w:rPr>
        <w:t>kernel_size</w:t>
      </w:r>
      <w:proofErr w:type="spellEnd"/>
      <w:r>
        <w:rPr>
          <w:rStyle w:val="KeywordTok"/>
        </w:rPr>
        <w:t>:</w:t>
      </w:r>
      <w:r>
        <w:br/>
      </w:r>
      <w:r>
        <w:rPr>
          <w:rStyle w:val="AttributeTok"/>
        </w:rPr>
        <w:t xml:space="preserve">    </w:t>
      </w:r>
      <w:r>
        <w:rPr>
          <w:rStyle w:val="KeywordTok"/>
        </w:rPr>
        <w:t>-</w:t>
      </w:r>
      <w:r>
        <w:rPr>
          <w:rStyle w:val="AttributeTok"/>
        </w:rPr>
        <w:t xml:space="preserve"> </w:t>
      </w:r>
      <w:r>
        <w:rPr>
          <w:rStyle w:val="DecValTok"/>
        </w:rPr>
        <w:t>1</w:t>
      </w:r>
      <w:r>
        <w:br/>
      </w:r>
      <w:r>
        <w:rPr>
          <w:rStyle w:val="AttributeTok"/>
        </w:rPr>
        <w:lastRenderedPageBreak/>
        <w:t xml:space="preserve">    </w:t>
      </w:r>
      <w:r>
        <w:rPr>
          <w:rStyle w:val="KeywordTok"/>
        </w:rPr>
        <w:t>-</w:t>
      </w:r>
      <w:r>
        <w:rPr>
          <w:rStyle w:val="AttributeTok"/>
        </w:rPr>
        <w:t xml:space="preserve"> </w:t>
      </w:r>
      <w:r>
        <w:rPr>
          <w:rStyle w:val="DecValTok"/>
        </w:rPr>
        <w:t>3</w:t>
      </w:r>
      <w:r>
        <w:br/>
      </w:r>
      <w:r>
        <w:rPr>
          <w:rStyle w:val="AttributeTok"/>
        </w:rPr>
        <w:t xml:space="preserve">    </w:t>
      </w:r>
      <w:r>
        <w:rPr>
          <w:rStyle w:val="KeywordTok"/>
        </w:rPr>
        <w:t>-</w:t>
      </w:r>
      <w:r>
        <w:rPr>
          <w:rStyle w:val="AttributeTok"/>
        </w:rPr>
        <w:t xml:space="preserve"> </w:t>
      </w:r>
      <w:r>
        <w:rPr>
          <w:rStyle w:val="DecValTok"/>
        </w:rPr>
        <w:t>5</w:t>
      </w:r>
      <w:r>
        <w:br/>
      </w:r>
      <w:r>
        <w:rPr>
          <w:rStyle w:val="AttributeTok"/>
        </w:rPr>
        <w:t xml:space="preserve">    </w:t>
      </w:r>
      <w:r>
        <w:rPr>
          <w:rStyle w:val="KeywordTok"/>
        </w:rPr>
        <w:t>-</w:t>
      </w:r>
      <w:r>
        <w:rPr>
          <w:rStyle w:val="AttributeTok"/>
        </w:rPr>
        <w:t xml:space="preserve"> </w:t>
      </w:r>
      <w:r>
        <w:rPr>
          <w:rStyle w:val="DecValTok"/>
        </w:rPr>
        <w:t>7</w:t>
      </w:r>
      <w:r>
        <w:br/>
      </w:r>
      <w:r>
        <w:br/>
      </w:r>
      <w:r>
        <w:rPr>
          <w:rStyle w:val="CommentTok"/>
        </w:rPr>
        <w:t># Advanced search parameters</w:t>
      </w:r>
      <w:r>
        <w:br/>
      </w:r>
      <w:proofErr w:type="spellStart"/>
      <w:r>
        <w:rPr>
          <w:rStyle w:val="FunctionTok"/>
        </w:rPr>
        <w:t>advanced_search_space</w:t>
      </w:r>
      <w:proofErr w:type="spellEnd"/>
      <w:r>
        <w:rPr>
          <w:rStyle w:val="KeywordTok"/>
        </w:rPr>
        <w:t>:</w:t>
      </w:r>
      <w:r>
        <w:br/>
      </w:r>
      <w:r>
        <w:rPr>
          <w:rStyle w:val="AttributeTok"/>
        </w:rPr>
        <w:t xml:space="preserve">  </w:t>
      </w:r>
      <w:r>
        <w:rPr>
          <w:rStyle w:val="FunctionTok"/>
        </w:rPr>
        <w:t>optimizer</w:t>
      </w:r>
      <w:r>
        <w:rPr>
          <w:rStyle w:val="KeywordTok"/>
        </w:rPr>
        <w:t>:</w:t>
      </w:r>
      <w:r>
        <w:br/>
      </w:r>
      <w:r>
        <w:rPr>
          <w:rStyle w:val="AttributeTok"/>
        </w:rPr>
        <w:t xml:space="preserve">    </w:t>
      </w:r>
      <w:r>
        <w:rPr>
          <w:rStyle w:val="KeywordTok"/>
        </w:rPr>
        <w:t>-</w:t>
      </w:r>
      <w:r>
        <w:rPr>
          <w:rStyle w:val="AttributeTok"/>
        </w:rPr>
        <w:t xml:space="preserve"> SGD</w:t>
      </w:r>
      <w:r>
        <w:br/>
      </w:r>
      <w:r>
        <w:rPr>
          <w:rStyle w:val="AttributeTok"/>
        </w:rPr>
        <w:t xml:space="preserve">    </w:t>
      </w:r>
      <w:r>
        <w:rPr>
          <w:rStyle w:val="KeywordTok"/>
        </w:rPr>
        <w:t>-</w:t>
      </w:r>
      <w:r>
        <w:rPr>
          <w:rStyle w:val="AttributeTok"/>
        </w:rPr>
        <w:t xml:space="preserve"> Adam</w:t>
      </w:r>
      <w:r>
        <w:br/>
      </w:r>
      <w:r>
        <w:rPr>
          <w:rStyle w:val="AttributeTok"/>
        </w:rPr>
        <w:t xml:space="preserve">    </w:t>
      </w:r>
      <w:r>
        <w:rPr>
          <w:rStyle w:val="KeywordTok"/>
        </w:rPr>
        <w:t>-</w:t>
      </w:r>
      <w:r>
        <w:rPr>
          <w:rStyle w:val="AttributeTok"/>
        </w:rPr>
        <w:t xml:space="preserve"> </w:t>
      </w:r>
      <w:proofErr w:type="spellStart"/>
      <w:r>
        <w:rPr>
          <w:rStyle w:val="AttributeTok"/>
        </w:rPr>
        <w:t>AdamW</w:t>
      </w:r>
      <w:proofErr w:type="spellEnd"/>
      <w:r>
        <w:br/>
      </w:r>
      <w:r>
        <w:rPr>
          <w:rStyle w:val="AttributeTok"/>
        </w:rPr>
        <w:t xml:space="preserve">  </w:t>
      </w:r>
      <w:r>
        <w:rPr>
          <w:rStyle w:val="FunctionTok"/>
        </w:rPr>
        <w:t>lr0</w:t>
      </w:r>
      <w:r>
        <w:rPr>
          <w:rStyle w:val="KeywordTok"/>
        </w:rPr>
        <w:t>:</w:t>
      </w:r>
      <w:r>
        <w:br/>
      </w:r>
      <w:r>
        <w:rPr>
          <w:rStyle w:val="AttributeTok"/>
        </w:rPr>
        <w:t xml:space="preserve">    </w:t>
      </w:r>
      <w:r>
        <w:rPr>
          <w:rStyle w:val="KeywordTok"/>
        </w:rPr>
        <w:t>-</w:t>
      </w:r>
      <w:r>
        <w:rPr>
          <w:rStyle w:val="AttributeTok"/>
        </w:rPr>
        <w:t xml:space="preserve"> </w:t>
      </w:r>
      <w:r>
        <w:rPr>
          <w:rStyle w:val="FloatTok"/>
        </w:rPr>
        <w:t>0.001</w:t>
      </w:r>
      <w:r>
        <w:br/>
      </w:r>
      <w:r>
        <w:rPr>
          <w:rStyle w:val="AttributeTok"/>
        </w:rPr>
        <w:t xml:space="preserve">    </w:t>
      </w:r>
      <w:r>
        <w:rPr>
          <w:rStyle w:val="KeywordTok"/>
        </w:rPr>
        <w:t>-</w:t>
      </w:r>
      <w:r>
        <w:rPr>
          <w:rStyle w:val="AttributeTok"/>
        </w:rPr>
        <w:t xml:space="preserve"> </w:t>
      </w:r>
      <w:r>
        <w:rPr>
          <w:rStyle w:val="FloatTok"/>
        </w:rPr>
        <w:t>0.01</w:t>
      </w:r>
      <w:r>
        <w:br/>
      </w:r>
      <w:r>
        <w:rPr>
          <w:rStyle w:val="AttributeTok"/>
        </w:rPr>
        <w:t xml:space="preserve">    </w:t>
      </w:r>
      <w:r>
        <w:rPr>
          <w:rStyle w:val="KeywordTok"/>
        </w:rPr>
        <w:t>-</w:t>
      </w:r>
      <w:r>
        <w:rPr>
          <w:rStyle w:val="AttributeTok"/>
        </w:rPr>
        <w:t xml:space="preserve"> </w:t>
      </w:r>
      <w:r>
        <w:rPr>
          <w:rStyle w:val="FloatTok"/>
        </w:rPr>
        <w:t>0.1</w:t>
      </w:r>
      <w:r>
        <w:br/>
      </w:r>
      <w:r>
        <w:rPr>
          <w:rStyle w:val="AttributeTok"/>
        </w:rPr>
        <w:t xml:space="preserve">  </w:t>
      </w:r>
      <w:proofErr w:type="spellStart"/>
      <w:r>
        <w:rPr>
          <w:rStyle w:val="FunctionTok"/>
        </w:rPr>
        <w:t>lrf</w:t>
      </w:r>
      <w:proofErr w:type="spellEnd"/>
      <w:r>
        <w:rPr>
          <w:rStyle w:val="KeywordTok"/>
        </w:rPr>
        <w:t>:</w:t>
      </w:r>
      <w:r>
        <w:br/>
      </w:r>
      <w:r>
        <w:rPr>
          <w:rStyle w:val="AttributeTok"/>
        </w:rPr>
        <w:t xml:space="preserve">    </w:t>
      </w:r>
      <w:r>
        <w:rPr>
          <w:rStyle w:val="KeywordTok"/>
        </w:rPr>
        <w:t>-</w:t>
      </w:r>
      <w:r>
        <w:rPr>
          <w:rStyle w:val="AttributeTok"/>
        </w:rPr>
        <w:t xml:space="preserve"> </w:t>
      </w:r>
      <w:r>
        <w:rPr>
          <w:rStyle w:val="FloatTok"/>
        </w:rPr>
        <w:t>0.01</w:t>
      </w:r>
      <w:r>
        <w:br/>
      </w:r>
      <w:r>
        <w:rPr>
          <w:rStyle w:val="AttributeTok"/>
        </w:rPr>
        <w:t xml:space="preserve">    </w:t>
      </w:r>
      <w:r>
        <w:rPr>
          <w:rStyle w:val="KeywordTok"/>
        </w:rPr>
        <w:t>-</w:t>
      </w:r>
      <w:r>
        <w:rPr>
          <w:rStyle w:val="AttributeTok"/>
        </w:rPr>
        <w:t xml:space="preserve"> </w:t>
      </w:r>
      <w:r>
        <w:rPr>
          <w:rStyle w:val="FloatTok"/>
        </w:rPr>
        <w:t>0.1</w:t>
      </w:r>
      <w:r>
        <w:br/>
      </w:r>
      <w:r>
        <w:rPr>
          <w:rStyle w:val="AttributeTok"/>
        </w:rPr>
        <w:t xml:space="preserve">  </w:t>
      </w:r>
      <w:r>
        <w:rPr>
          <w:rStyle w:val="FunctionTok"/>
        </w:rPr>
        <w:t>momentum</w:t>
      </w:r>
      <w:r>
        <w:rPr>
          <w:rStyle w:val="KeywordTok"/>
        </w:rPr>
        <w:t>:</w:t>
      </w:r>
      <w:r>
        <w:br/>
      </w:r>
      <w:r>
        <w:rPr>
          <w:rStyle w:val="AttributeTok"/>
        </w:rPr>
        <w:t xml:space="preserve">    </w:t>
      </w:r>
      <w:r>
        <w:rPr>
          <w:rStyle w:val="KeywordTok"/>
        </w:rPr>
        <w:t>-</w:t>
      </w:r>
      <w:r>
        <w:rPr>
          <w:rStyle w:val="AttributeTok"/>
        </w:rPr>
        <w:t xml:space="preserve"> </w:t>
      </w:r>
      <w:r>
        <w:rPr>
          <w:rStyle w:val="FloatTok"/>
        </w:rPr>
        <w:t>0.8</w:t>
      </w:r>
      <w:r>
        <w:br/>
      </w:r>
      <w:r>
        <w:rPr>
          <w:rStyle w:val="AttributeTok"/>
        </w:rPr>
        <w:t xml:space="preserve">    </w:t>
      </w:r>
      <w:r>
        <w:rPr>
          <w:rStyle w:val="KeywordTok"/>
        </w:rPr>
        <w:t>-</w:t>
      </w:r>
      <w:r>
        <w:rPr>
          <w:rStyle w:val="AttributeTok"/>
        </w:rPr>
        <w:t xml:space="preserve"> </w:t>
      </w:r>
      <w:r>
        <w:rPr>
          <w:rStyle w:val="FloatTok"/>
        </w:rPr>
        <w:t>0.9</w:t>
      </w:r>
      <w:r>
        <w:br/>
      </w:r>
      <w:r>
        <w:rPr>
          <w:rStyle w:val="AttributeTok"/>
        </w:rPr>
        <w:t xml:space="preserve">    </w:t>
      </w:r>
      <w:r>
        <w:rPr>
          <w:rStyle w:val="KeywordTok"/>
        </w:rPr>
        <w:t>-</w:t>
      </w:r>
      <w:r>
        <w:rPr>
          <w:rStyle w:val="AttributeTok"/>
        </w:rPr>
        <w:t xml:space="preserve"> </w:t>
      </w:r>
      <w:r>
        <w:rPr>
          <w:rStyle w:val="FloatTok"/>
        </w:rPr>
        <w:t>0.95</w:t>
      </w:r>
      <w:r>
        <w:br/>
      </w:r>
      <w:r>
        <w:rPr>
          <w:rStyle w:val="AttributeTok"/>
        </w:rPr>
        <w:t xml:space="preserve">    </w:t>
      </w:r>
      <w:r>
        <w:rPr>
          <w:rStyle w:val="KeywordTok"/>
        </w:rPr>
        <w:t>-</w:t>
      </w:r>
      <w:r>
        <w:rPr>
          <w:rStyle w:val="AttributeTok"/>
        </w:rPr>
        <w:t xml:space="preserve"> </w:t>
      </w:r>
      <w:r>
        <w:rPr>
          <w:rStyle w:val="FloatTok"/>
        </w:rPr>
        <w:t>0.99</w:t>
      </w:r>
      <w:r>
        <w:br/>
      </w:r>
      <w:r>
        <w:rPr>
          <w:rStyle w:val="AttributeTok"/>
        </w:rPr>
        <w:t xml:space="preserve">  </w:t>
      </w:r>
      <w:proofErr w:type="spellStart"/>
      <w:r>
        <w:rPr>
          <w:rStyle w:val="FunctionTok"/>
        </w:rPr>
        <w:t>weight_decay</w:t>
      </w:r>
      <w:proofErr w:type="spellEnd"/>
      <w:r>
        <w:rPr>
          <w:rStyle w:val="KeywordTok"/>
        </w:rPr>
        <w:t>:</w:t>
      </w:r>
      <w:r>
        <w:br/>
      </w:r>
      <w:r>
        <w:rPr>
          <w:rStyle w:val="AttributeTok"/>
        </w:rPr>
        <w:t xml:space="preserve">    </w:t>
      </w:r>
      <w:r>
        <w:rPr>
          <w:rStyle w:val="KeywordTok"/>
        </w:rPr>
        <w:t>-</w:t>
      </w:r>
      <w:r>
        <w:rPr>
          <w:rStyle w:val="AttributeTok"/>
        </w:rPr>
        <w:t xml:space="preserve"> </w:t>
      </w:r>
      <w:r>
        <w:rPr>
          <w:rStyle w:val="FloatTok"/>
        </w:rPr>
        <w:t>0.0005</w:t>
      </w:r>
      <w:r>
        <w:br/>
      </w:r>
      <w:r>
        <w:rPr>
          <w:rStyle w:val="AttributeTok"/>
        </w:rPr>
        <w:t xml:space="preserve">    </w:t>
      </w:r>
      <w:r>
        <w:rPr>
          <w:rStyle w:val="KeywordTok"/>
        </w:rPr>
        <w:t>-</w:t>
      </w:r>
      <w:r>
        <w:rPr>
          <w:rStyle w:val="AttributeTok"/>
        </w:rPr>
        <w:t xml:space="preserve"> </w:t>
      </w:r>
      <w:r>
        <w:rPr>
          <w:rStyle w:val="FloatTok"/>
        </w:rPr>
        <w:t>0.001</w:t>
      </w:r>
      <w:r>
        <w:br/>
      </w:r>
      <w:r>
        <w:rPr>
          <w:rStyle w:val="AttributeTok"/>
        </w:rPr>
        <w:t xml:space="preserve">    </w:t>
      </w:r>
      <w:r>
        <w:rPr>
          <w:rStyle w:val="KeywordTok"/>
        </w:rPr>
        <w:t>-</w:t>
      </w:r>
      <w:r>
        <w:rPr>
          <w:rStyle w:val="AttributeTok"/>
        </w:rPr>
        <w:t xml:space="preserve"> </w:t>
      </w:r>
      <w:r>
        <w:rPr>
          <w:rStyle w:val="FloatTok"/>
        </w:rPr>
        <w:t>0.0001</w:t>
      </w:r>
      <w:r>
        <w:br/>
      </w:r>
      <w:r>
        <w:rPr>
          <w:rStyle w:val="AttributeTok"/>
        </w:rPr>
        <w:t xml:space="preserve">  </w:t>
      </w:r>
      <w:proofErr w:type="spellStart"/>
      <w:r>
        <w:rPr>
          <w:rStyle w:val="FunctionTok"/>
        </w:rPr>
        <w:t>warmup_epochs</w:t>
      </w:r>
      <w:proofErr w:type="spellEnd"/>
      <w:r>
        <w:rPr>
          <w:rStyle w:val="KeywordTok"/>
        </w:rPr>
        <w:t>:</w:t>
      </w:r>
      <w:r>
        <w:br/>
      </w:r>
      <w:r>
        <w:rPr>
          <w:rStyle w:val="AttributeTok"/>
        </w:rPr>
        <w:t xml:space="preserve">    </w:t>
      </w:r>
      <w:r>
        <w:rPr>
          <w:rStyle w:val="KeywordTok"/>
        </w:rPr>
        <w:t>-</w:t>
      </w:r>
      <w:r>
        <w:rPr>
          <w:rStyle w:val="AttributeTok"/>
        </w:rPr>
        <w:t xml:space="preserve"> </w:t>
      </w:r>
      <w:r>
        <w:rPr>
          <w:rStyle w:val="DecValTok"/>
        </w:rPr>
        <w:t>0</w:t>
      </w:r>
      <w:r>
        <w:br/>
      </w:r>
      <w:r>
        <w:rPr>
          <w:rStyle w:val="AttributeTok"/>
        </w:rPr>
        <w:t xml:space="preserve">    </w:t>
      </w:r>
      <w:r>
        <w:rPr>
          <w:rStyle w:val="KeywordTok"/>
        </w:rPr>
        <w:t>-</w:t>
      </w:r>
      <w:r>
        <w:rPr>
          <w:rStyle w:val="AttributeTok"/>
        </w:rPr>
        <w:t xml:space="preserve"> </w:t>
      </w:r>
      <w:r>
        <w:rPr>
          <w:rStyle w:val="DecValTok"/>
        </w:rPr>
        <w:t>3</w:t>
      </w:r>
      <w:r>
        <w:br/>
      </w:r>
      <w:r>
        <w:rPr>
          <w:rStyle w:val="AttributeTok"/>
        </w:rPr>
        <w:t xml:space="preserve">    </w:t>
      </w:r>
      <w:r>
        <w:rPr>
          <w:rStyle w:val="KeywordTok"/>
        </w:rPr>
        <w:t>-</w:t>
      </w:r>
      <w:r>
        <w:rPr>
          <w:rStyle w:val="AttributeTok"/>
        </w:rPr>
        <w:t xml:space="preserve"> </w:t>
      </w:r>
      <w:r>
        <w:rPr>
          <w:rStyle w:val="DecValTok"/>
        </w:rPr>
        <w:t>5</w:t>
      </w:r>
      <w:r>
        <w:br/>
      </w:r>
      <w:r>
        <w:rPr>
          <w:rStyle w:val="AttributeTok"/>
        </w:rPr>
        <w:t xml:space="preserve">  </w:t>
      </w:r>
      <w:r>
        <w:rPr>
          <w:rStyle w:val="FunctionTok"/>
        </w:rPr>
        <w:t>augment</w:t>
      </w:r>
      <w:r>
        <w:rPr>
          <w:rStyle w:val="KeywordTok"/>
        </w:rPr>
        <w:t>:</w:t>
      </w:r>
      <w:r>
        <w:br/>
      </w:r>
      <w:r>
        <w:rPr>
          <w:rStyle w:val="AttributeTok"/>
        </w:rPr>
        <w:t xml:space="preserve">    </w:t>
      </w:r>
      <w:r>
        <w:rPr>
          <w:rStyle w:val="KeywordTok"/>
        </w:rPr>
        <w:t>-</w:t>
      </w:r>
      <w:r>
        <w:rPr>
          <w:rStyle w:val="AttributeTok"/>
        </w:rPr>
        <w:t xml:space="preserve"> </w:t>
      </w:r>
      <w:r>
        <w:rPr>
          <w:rStyle w:val="CharTok"/>
        </w:rPr>
        <w:t>true</w:t>
      </w:r>
      <w:r>
        <w:br/>
      </w:r>
      <w:r>
        <w:rPr>
          <w:rStyle w:val="AttributeTok"/>
        </w:rPr>
        <w:t xml:space="preserve">    </w:t>
      </w:r>
      <w:r>
        <w:rPr>
          <w:rStyle w:val="KeywordTok"/>
        </w:rPr>
        <w:t>-</w:t>
      </w:r>
      <w:r>
        <w:rPr>
          <w:rStyle w:val="AttributeTok"/>
        </w:rPr>
        <w:t xml:space="preserve"> </w:t>
      </w:r>
      <w:r>
        <w:rPr>
          <w:rStyle w:val="CharTok"/>
        </w:rPr>
        <w:t>false</w:t>
      </w:r>
      <w:r>
        <w:br/>
      </w:r>
      <w:r>
        <w:rPr>
          <w:rStyle w:val="AttributeTok"/>
        </w:rPr>
        <w:t xml:space="preserve">  </w:t>
      </w:r>
      <w:r>
        <w:rPr>
          <w:rStyle w:val="FunctionTok"/>
        </w:rPr>
        <w:t>mosaic</w:t>
      </w:r>
      <w:r>
        <w:rPr>
          <w:rStyle w:val="KeywordTok"/>
        </w:rPr>
        <w:t>:</w:t>
      </w:r>
      <w:r>
        <w:br/>
      </w:r>
      <w:r>
        <w:rPr>
          <w:rStyle w:val="AttributeTok"/>
        </w:rPr>
        <w:t xml:space="preserve">    </w:t>
      </w:r>
      <w:r>
        <w:rPr>
          <w:rStyle w:val="KeywordTok"/>
        </w:rPr>
        <w:t>-</w:t>
      </w:r>
      <w:r>
        <w:rPr>
          <w:rStyle w:val="AttributeTok"/>
        </w:rPr>
        <w:t xml:space="preserve"> </w:t>
      </w:r>
      <w:r>
        <w:rPr>
          <w:rStyle w:val="FloatTok"/>
        </w:rPr>
        <w:t>0.0</w:t>
      </w:r>
      <w:r>
        <w:br/>
      </w:r>
      <w:r>
        <w:rPr>
          <w:rStyle w:val="AttributeTok"/>
        </w:rPr>
        <w:t xml:space="preserve">    </w:t>
      </w:r>
      <w:r>
        <w:rPr>
          <w:rStyle w:val="KeywordTok"/>
        </w:rPr>
        <w:t>-</w:t>
      </w:r>
      <w:r>
        <w:rPr>
          <w:rStyle w:val="AttributeTok"/>
        </w:rPr>
        <w:t xml:space="preserve"> </w:t>
      </w:r>
      <w:r>
        <w:rPr>
          <w:rStyle w:val="FloatTok"/>
        </w:rPr>
        <w:t>0.5</w:t>
      </w:r>
      <w:r>
        <w:br/>
      </w:r>
      <w:r>
        <w:rPr>
          <w:rStyle w:val="AttributeTok"/>
        </w:rPr>
        <w:t xml:space="preserve">    </w:t>
      </w:r>
      <w:r>
        <w:rPr>
          <w:rStyle w:val="KeywordTok"/>
        </w:rPr>
        <w:t>-</w:t>
      </w:r>
      <w:r>
        <w:rPr>
          <w:rStyle w:val="AttributeTok"/>
        </w:rPr>
        <w:t xml:space="preserve"> </w:t>
      </w:r>
      <w:r>
        <w:rPr>
          <w:rStyle w:val="FloatTok"/>
        </w:rPr>
        <w:t>1.0</w:t>
      </w:r>
      <w:r>
        <w:br/>
      </w:r>
      <w:r>
        <w:rPr>
          <w:rStyle w:val="AttributeTok"/>
        </w:rPr>
        <w:t xml:space="preserve">  </w:t>
      </w:r>
      <w:proofErr w:type="spellStart"/>
      <w:r>
        <w:rPr>
          <w:rStyle w:val="FunctionTok"/>
        </w:rPr>
        <w:t>model_type</w:t>
      </w:r>
      <w:proofErr w:type="spellEnd"/>
      <w:r>
        <w:rPr>
          <w:rStyle w:val="KeywordTok"/>
        </w:rPr>
        <w:t>:</w:t>
      </w:r>
      <w:r>
        <w:br/>
      </w:r>
      <w:r>
        <w:rPr>
          <w:rStyle w:val="AttributeTok"/>
        </w:rPr>
        <w:t xml:space="preserve">    </w:t>
      </w:r>
      <w:r>
        <w:rPr>
          <w:rStyle w:val="KeywordTok"/>
        </w:rPr>
        <w:t>-</w:t>
      </w:r>
      <w:r>
        <w:rPr>
          <w:rStyle w:val="AttributeTok"/>
        </w:rPr>
        <w:t xml:space="preserve"> yolov8n</w:t>
      </w:r>
      <w:r>
        <w:br/>
      </w:r>
      <w:r>
        <w:rPr>
          <w:rStyle w:val="AttributeTok"/>
        </w:rPr>
        <w:t xml:space="preserve">    </w:t>
      </w:r>
      <w:r>
        <w:rPr>
          <w:rStyle w:val="KeywordTok"/>
        </w:rPr>
        <w:t>-</w:t>
      </w:r>
      <w:r>
        <w:rPr>
          <w:rStyle w:val="AttributeTok"/>
        </w:rPr>
        <w:t xml:space="preserve"> yolov8s</w:t>
      </w:r>
      <w:r>
        <w:br/>
      </w:r>
      <w:r>
        <w:br/>
      </w:r>
      <w:r>
        <w:rPr>
          <w:rStyle w:val="CommentTok"/>
        </w:rPr>
        <w:t># Optimization objectives and weights</w:t>
      </w:r>
      <w:r>
        <w:br/>
      </w:r>
      <w:r>
        <w:rPr>
          <w:rStyle w:val="FunctionTok"/>
        </w:rPr>
        <w:t>optimization</w:t>
      </w:r>
      <w:r>
        <w:rPr>
          <w:rStyle w:val="KeywordTok"/>
        </w:rPr>
        <w:t>:</w:t>
      </w:r>
      <w:r>
        <w:br/>
      </w:r>
      <w:r>
        <w:rPr>
          <w:rStyle w:val="AttributeTok"/>
        </w:rPr>
        <w:t xml:space="preserve">  </w:t>
      </w:r>
      <w:proofErr w:type="spellStart"/>
      <w:r>
        <w:rPr>
          <w:rStyle w:val="FunctionTok"/>
        </w:rPr>
        <w:t>accuracy_weight</w:t>
      </w:r>
      <w:proofErr w:type="spellEnd"/>
      <w:r>
        <w:rPr>
          <w:rStyle w:val="KeywordTok"/>
        </w:rPr>
        <w:t>:</w:t>
      </w:r>
      <w:r>
        <w:rPr>
          <w:rStyle w:val="AttributeTok"/>
        </w:rPr>
        <w:t xml:space="preserve"> </w:t>
      </w:r>
      <w:r>
        <w:rPr>
          <w:rStyle w:val="FloatTok"/>
        </w:rPr>
        <w:t>0.6</w:t>
      </w:r>
      <w:r>
        <w:rPr>
          <w:rStyle w:val="CommentTok"/>
        </w:rPr>
        <w:t xml:space="preserve">  # mAP50-95</w:t>
      </w:r>
      <w:r>
        <w:br/>
      </w:r>
      <w:r>
        <w:rPr>
          <w:rStyle w:val="AttributeTok"/>
        </w:rPr>
        <w:t xml:space="preserve">  </w:t>
      </w:r>
      <w:proofErr w:type="spellStart"/>
      <w:r>
        <w:rPr>
          <w:rStyle w:val="FunctionTok"/>
        </w:rPr>
        <w:t>speed_weight</w:t>
      </w:r>
      <w:proofErr w:type="spellEnd"/>
      <w:r>
        <w:rPr>
          <w:rStyle w:val="KeywordTok"/>
        </w:rPr>
        <w:t>:</w:t>
      </w:r>
      <w:r>
        <w:rPr>
          <w:rStyle w:val="AttributeTok"/>
        </w:rPr>
        <w:t xml:space="preserve"> </w:t>
      </w:r>
      <w:r>
        <w:rPr>
          <w:rStyle w:val="FloatTok"/>
        </w:rPr>
        <w:t>0.2</w:t>
      </w:r>
      <w:r>
        <w:rPr>
          <w:rStyle w:val="CommentTok"/>
        </w:rPr>
        <w:t xml:space="preserve">     # FPS</w:t>
      </w:r>
      <w:r>
        <w:br/>
      </w:r>
      <w:r>
        <w:rPr>
          <w:rStyle w:val="AttributeTok"/>
        </w:rPr>
        <w:t xml:space="preserve">  </w:t>
      </w:r>
      <w:proofErr w:type="spellStart"/>
      <w:r>
        <w:rPr>
          <w:rStyle w:val="FunctionTok"/>
        </w:rPr>
        <w:t>size_weight</w:t>
      </w:r>
      <w:proofErr w:type="spellEnd"/>
      <w:r>
        <w:rPr>
          <w:rStyle w:val="KeywordTok"/>
        </w:rPr>
        <w:t>:</w:t>
      </w:r>
      <w:r>
        <w:rPr>
          <w:rStyle w:val="AttributeTok"/>
        </w:rPr>
        <w:t xml:space="preserve"> </w:t>
      </w:r>
      <w:r>
        <w:rPr>
          <w:rStyle w:val="FloatTok"/>
        </w:rPr>
        <w:t>0.2</w:t>
      </w:r>
      <w:r>
        <w:rPr>
          <w:rStyle w:val="CommentTok"/>
        </w:rPr>
        <w:t xml:space="preserve">      # Model size in MB</w:t>
      </w:r>
      <w:r>
        <w:br/>
      </w:r>
      <w:r>
        <w:br/>
      </w:r>
      <w:r>
        <w:rPr>
          <w:rStyle w:val="CommentTok"/>
        </w:rPr>
        <w:t># Search parameters</w:t>
      </w:r>
      <w:r>
        <w:br/>
      </w:r>
      <w:r>
        <w:rPr>
          <w:rStyle w:val="FunctionTok"/>
        </w:rPr>
        <w:t>search</w:t>
      </w:r>
      <w:r>
        <w:rPr>
          <w:rStyle w:val="KeywordTok"/>
        </w:rPr>
        <w:t>:</w:t>
      </w:r>
      <w:r>
        <w:br/>
      </w:r>
      <w:r>
        <w:rPr>
          <w:rStyle w:val="AttributeTok"/>
        </w:rPr>
        <w:t xml:space="preserve">  </w:t>
      </w:r>
      <w:r>
        <w:rPr>
          <w:rStyle w:val="FunctionTok"/>
        </w:rPr>
        <w:t>trials</w:t>
      </w:r>
      <w:r>
        <w:rPr>
          <w:rStyle w:val="KeywordTok"/>
        </w:rPr>
        <w:t>:</w:t>
      </w:r>
      <w:r>
        <w:rPr>
          <w:rStyle w:val="AttributeTok"/>
        </w:rPr>
        <w:t xml:space="preserve"> </w:t>
      </w:r>
      <w:r>
        <w:rPr>
          <w:rStyle w:val="DecValTok"/>
        </w:rPr>
        <w:t>20</w:t>
      </w:r>
      <w:r>
        <w:rPr>
          <w:rStyle w:val="CommentTok"/>
        </w:rPr>
        <w:t xml:space="preserve">            # Total number of trials to run</w:t>
      </w:r>
      <w:r>
        <w:br/>
      </w:r>
      <w:r>
        <w:rPr>
          <w:rStyle w:val="AttributeTok"/>
        </w:rPr>
        <w:lastRenderedPageBreak/>
        <w:t xml:space="preserve">  </w:t>
      </w:r>
      <w:r>
        <w:rPr>
          <w:rStyle w:val="FunctionTok"/>
        </w:rPr>
        <w:t>parallel</w:t>
      </w:r>
      <w:r>
        <w:rPr>
          <w:rStyle w:val="KeywordTok"/>
        </w:rPr>
        <w:t>:</w:t>
      </w:r>
      <w:r>
        <w:rPr>
          <w:rStyle w:val="AttributeTok"/>
        </w:rPr>
        <w:t xml:space="preserve"> </w:t>
      </w:r>
      <w:r>
        <w:rPr>
          <w:rStyle w:val="DecValTok"/>
        </w:rPr>
        <w:t>4</w:t>
      </w:r>
      <w:r>
        <w:rPr>
          <w:rStyle w:val="CommentTok"/>
        </w:rPr>
        <w:t xml:space="preserve">           # Number of parallel trials</w:t>
      </w:r>
      <w:r>
        <w:br/>
      </w:r>
      <w:r>
        <w:rPr>
          <w:rStyle w:val="AttributeTok"/>
        </w:rPr>
        <w:t xml:space="preserve">  </w:t>
      </w:r>
      <w:r>
        <w:rPr>
          <w:rStyle w:val="FunctionTok"/>
        </w:rPr>
        <w:t>epochs</w:t>
      </w:r>
      <w:r>
        <w:rPr>
          <w:rStyle w:val="KeywordTok"/>
        </w:rPr>
        <w:t>:</w:t>
      </w:r>
      <w:r>
        <w:rPr>
          <w:rStyle w:val="AttributeTok"/>
        </w:rPr>
        <w:t xml:space="preserve"> </w:t>
      </w:r>
      <w:r>
        <w:rPr>
          <w:rStyle w:val="DecValTok"/>
        </w:rPr>
        <w:t>5</w:t>
      </w:r>
      <w:r>
        <w:rPr>
          <w:rStyle w:val="CommentTok"/>
        </w:rPr>
        <w:t xml:space="preserve">             # Epochs per trial</w:t>
      </w:r>
      <w:r>
        <w:br/>
      </w:r>
      <w:r>
        <w:rPr>
          <w:rStyle w:val="AttributeTok"/>
        </w:rPr>
        <w:t xml:space="preserve">  </w:t>
      </w:r>
      <w:proofErr w:type="spellStart"/>
      <w:r>
        <w:rPr>
          <w:rStyle w:val="FunctionTok"/>
        </w:rPr>
        <w:t>early_stopping</w:t>
      </w:r>
      <w:proofErr w:type="spellEnd"/>
      <w:r>
        <w:rPr>
          <w:rStyle w:val="KeywordTok"/>
        </w:rPr>
        <w:t>:</w:t>
      </w:r>
      <w:r>
        <w:rPr>
          <w:rStyle w:val="AttributeTok"/>
        </w:rPr>
        <w:t xml:space="preserve"> </w:t>
      </w:r>
      <w:r>
        <w:rPr>
          <w:rStyle w:val="CharTok"/>
        </w:rPr>
        <w:t>true</w:t>
      </w:r>
      <w:r>
        <w:rPr>
          <w:rStyle w:val="CommentTok"/>
        </w:rPr>
        <w:t xml:space="preserve">  # Stop trials early if performance is poor</w:t>
      </w:r>
    </w:p>
    <w:p w14:paraId="23EF8042" w14:textId="042FF3BC" w:rsidR="007B59F4" w:rsidRPr="007B59F4" w:rsidRDefault="007B59F4" w:rsidP="007B59F4">
      <w:pPr>
        <w:pStyle w:val="Heading1"/>
        <w:rPr>
          <w:sz w:val="28"/>
          <w:szCs w:val="28"/>
        </w:rPr>
      </w:pPr>
      <w:bookmarkStart w:id="67" w:name="X350fdb09719f8358045bf33a44ab72c77835d44"/>
      <w:bookmarkEnd w:id="1"/>
      <w:bookmarkEnd w:id="66"/>
      <w:bookmarkEnd w:id="67"/>
      <w:r w:rsidRPr="007B59F4">
        <w:rPr>
          <w:sz w:val="28"/>
          <w:szCs w:val="28"/>
        </w:rPr>
        <w:t xml:space="preserve">Appendix </w:t>
      </w:r>
      <w:proofErr w:type="gramStart"/>
      <w:r w:rsidR="00033F5D">
        <w:rPr>
          <w:sz w:val="28"/>
          <w:szCs w:val="28"/>
        </w:rPr>
        <w:t>C</w:t>
      </w:r>
      <w:r w:rsidR="0098625E">
        <w:rPr>
          <w:sz w:val="28"/>
          <w:szCs w:val="28"/>
        </w:rPr>
        <w:t xml:space="preserve"> </w:t>
      </w:r>
      <w:r w:rsidRPr="007B59F4">
        <w:rPr>
          <w:sz w:val="28"/>
          <w:szCs w:val="28"/>
        </w:rPr>
        <w:t>:</w:t>
      </w:r>
      <w:proofErr w:type="gramEnd"/>
      <w:r w:rsidRPr="007B59F4">
        <w:rPr>
          <w:sz w:val="28"/>
          <w:szCs w:val="28"/>
        </w:rPr>
        <w:t xml:space="preserve"> YOLOv8 Balanced Dataset Report</w:t>
      </w:r>
    </w:p>
    <w:p w14:paraId="1FB138FC" w14:textId="77777777" w:rsidR="007B59F4" w:rsidRDefault="007B59F4" w:rsidP="007B59F4">
      <w:pPr>
        <w:pStyle w:val="FirstParagraph"/>
      </w:pPr>
      <w:r>
        <w:t>Generated on: 2025-04-14 10:13:14</w:t>
      </w:r>
    </w:p>
    <w:p w14:paraId="6CE3D29E" w14:textId="77777777" w:rsidR="007B59F4" w:rsidRDefault="007B59F4" w:rsidP="007B59F4">
      <w:pPr>
        <w:pStyle w:val="Heading2"/>
      </w:pPr>
      <w:bookmarkStart w:id="68" w:name="dataset-information"/>
      <w:r>
        <w:t>Dataset Information</w:t>
      </w:r>
    </w:p>
    <w:p w14:paraId="7B13E4A4" w14:textId="77777777" w:rsidR="007B59F4" w:rsidRDefault="007B59F4" w:rsidP="007B59F4">
      <w:pPr>
        <w:pStyle w:val="Compact"/>
        <w:numPr>
          <w:ilvl w:val="0"/>
          <w:numId w:val="7"/>
        </w:numPr>
      </w:pPr>
      <w:r>
        <w:t>Original dataset: /var/lib/jenkins/workspace/yolov8-model-optimization_v5/downloads/extracted_dataset/vehicles.v2-release.yolov8</w:t>
      </w:r>
    </w:p>
    <w:p w14:paraId="4537617D" w14:textId="77777777" w:rsidR="007B59F4" w:rsidRDefault="007B59F4" w:rsidP="007B59F4">
      <w:pPr>
        <w:pStyle w:val="Compact"/>
        <w:numPr>
          <w:ilvl w:val="0"/>
          <w:numId w:val="7"/>
        </w:numPr>
      </w:pPr>
      <w:r>
        <w:t xml:space="preserve">Output dataset: </w:t>
      </w:r>
      <w:proofErr w:type="spellStart"/>
      <w:r>
        <w:t>augmented_dataset</w:t>
      </w:r>
      <w:proofErr w:type="spellEnd"/>
    </w:p>
    <w:p w14:paraId="78A3C043" w14:textId="77777777" w:rsidR="007B59F4" w:rsidRDefault="007B59F4" w:rsidP="007B59F4">
      <w:pPr>
        <w:pStyle w:val="Compact"/>
        <w:numPr>
          <w:ilvl w:val="0"/>
          <w:numId w:val="7"/>
        </w:numPr>
      </w:pPr>
      <w:r>
        <w:t>Augmentation factor: 5</w:t>
      </w:r>
    </w:p>
    <w:p w14:paraId="3D13D1F6" w14:textId="77777777" w:rsidR="007B59F4" w:rsidRDefault="007B59F4" w:rsidP="007B59F4">
      <w:pPr>
        <w:pStyle w:val="Heading2"/>
      </w:pPr>
      <w:bookmarkStart w:id="69" w:name="original-dataset-statistics"/>
      <w:bookmarkEnd w:id="68"/>
      <w:r>
        <w:t>Original Dataset Statistics</w:t>
      </w:r>
    </w:p>
    <w:tbl>
      <w:tblPr>
        <w:tblStyle w:val="Table"/>
        <w:tblW w:w="0" w:type="auto"/>
        <w:tblLook w:val="0020" w:firstRow="1" w:lastRow="0" w:firstColumn="0" w:lastColumn="0" w:noHBand="0" w:noVBand="0"/>
      </w:tblPr>
      <w:tblGrid>
        <w:gridCol w:w="1270"/>
        <w:gridCol w:w="950"/>
        <w:gridCol w:w="976"/>
      </w:tblGrid>
      <w:tr w:rsidR="007B59F4" w14:paraId="29A6811E" w14:textId="77777777" w:rsidTr="00BB7A7F">
        <w:trPr>
          <w:cnfStyle w:val="100000000000" w:firstRow="1" w:lastRow="0" w:firstColumn="0" w:lastColumn="0" w:oddVBand="0" w:evenVBand="0" w:oddHBand="0" w:evenHBand="0" w:firstRowFirstColumn="0" w:firstRowLastColumn="0" w:lastRowFirstColumn="0" w:lastRowLastColumn="0"/>
          <w:tblHeader/>
        </w:trPr>
        <w:tc>
          <w:tcPr>
            <w:tcW w:w="0" w:type="auto"/>
          </w:tcPr>
          <w:p w14:paraId="3C6A9B84" w14:textId="77777777" w:rsidR="007B59F4" w:rsidRDefault="007B59F4" w:rsidP="00BB7A7F">
            <w:pPr>
              <w:pStyle w:val="Compact"/>
            </w:pPr>
            <w:r>
              <w:t>Set</w:t>
            </w:r>
          </w:p>
        </w:tc>
        <w:tc>
          <w:tcPr>
            <w:tcW w:w="0" w:type="auto"/>
          </w:tcPr>
          <w:p w14:paraId="60DCE5ED" w14:textId="77777777" w:rsidR="007B59F4" w:rsidRDefault="007B59F4" w:rsidP="00BB7A7F">
            <w:pPr>
              <w:pStyle w:val="Compact"/>
            </w:pPr>
            <w:r>
              <w:t>Images</w:t>
            </w:r>
          </w:p>
        </w:tc>
        <w:tc>
          <w:tcPr>
            <w:tcW w:w="0" w:type="auto"/>
          </w:tcPr>
          <w:p w14:paraId="156DA02C" w14:textId="77777777" w:rsidR="007B59F4" w:rsidRDefault="007B59F4" w:rsidP="00BB7A7F">
            <w:pPr>
              <w:pStyle w:val="Compact"/>
            </w:pPr>
            <w:r>
              <w:t>Objects</w:t>
            </w:r>
          </w:p>
        </w:tc>
      </w:tr>
      <w:tr w:rsidR="007B59F4" w14:paraId="4BC7656A" w14:textId="77777777" w:rsidTr="00BB7A7F">
        <w:tc>
          <w:tcPr>
            <w:tcW w:w="0" w:type="auto"/>
          </w:tcPr>
          <w:p w14:paraId="73B41A29" w14:textId="77777777" w:rsidR="007B59F4" w:rsidRDefault="007B59F4" w:rsidP="00BB7A7F">
            <w:pPr>
              <w:pStyle w:val="Compact"/>
            </w:pPr>
            <w:r>
              <w:t>Training</w:t>
            </w:r>
          </w:p>
        </w:tc>
        <w:tc>
          <w:tcPr>
            <w:tcW w:w="0" w:type="auto"/>
          </w:tcPr>
          <w:p w14:paraId="5F5C94EC" w14:textId="77777777" w:rsidR="007B59F4" w:rsidRDefault="007B59F4" w:rsidP="00BB7A7F">
            <w:pPr>
              <w:pStyle w:val="Compact"/>
            </w:pPr>
            <w:r>
              <w:t>2634</w:t>
            </w:r>
          </w:p>
        </w:tc>
        <w:tc>
          <w:tcPr>
            <w:tcW w:w="0" w:type="auto"/>
          </w:tcPr>
          <w:p w14:paraId="7DCA0FA7" w14:textId="77777777" w:rsidR="007B59F4" w:rsidRDefault="007B59F4" w:rsidP="00BB7A7F">
            <w:pPr>
              <w:pStyle w:val="Compact"/>
            </w:pPr>
            <w:r>
              <w:t>31905</w:t>
            </w:r>
          </w:p>
        </w:tc>
      </w:tr>
      <w:tr w:rsidR="007B59F4" w14:paraId="48AA7B6D" w14:textId="77777777" w:rsidTr="00BB7A7F">
        <w:tc>
          <w:tcPr>
            <w:tcW w:w="0" w:type="auto"/>
          </w:tcPr>
          <w:p w14:paraId="3B8A7524" w14:textId="77777777" w:rsidR="007B59F4" w:rsidRDefault="007B59F4" w:rsidP="00BB7A7F">
            <w:pPr>
              <w:pStyle w:val="Compact"/>
            </w:pPr>
            <w:r>
              <w:t>Validation</w:t>
            </w:r>
          </w:p>
        </w:tc>
        <w:tc>
          <w:tcPr>
            <w:tcW w:w="0" w:type="auto"/>
          </w:tcPr>
          <w:p w14:paraId="49BCB38E" w14:textId="77777777" w:rsidR="007B59F4" w:rsidRDefault="007B59F4" w:rsidP="00BB7A7F">
            <w:pPr>
              <w:pStyle w:val="Compact"/>
            </w:pPr>
            <w:r>
              <w:t>0</w:t>
            </w:r>
          </w:p>
        </w:tc>
        <w:tc>
          <w:tcPr>
            <w:tcW w:w="0" w:type="auto"/>
          </w:tcPr>
          <w:p w14:paraId="67412161" w14:textId="77777777" w:rsidR="007B59F4" w:rsidRDefault="007B59F4" w:rsidP="00BB7A7F">
            <w:pPr>
              <w:pStyle w:val="Compact"/>
            </w:pPr>
            <w:r>
              <w:t>0</w:t>
            </w:r>
          </w:p>
        </w:tc>
      </w:tr>
      <w:tr w:rsidR="007B59F4" w14:paraId="5FE7DCC8" w14:textId="77777777" w:rsidTr="00BB7A7F">
        <w:tc>
          <w:tcPr>
            <w:tcW w:w="0" w:type="auto"/>
          </w:tcPr>
          <w:p w14:paraId="4F4DE1BC" w14:textId="77777777" w:rsidR="007B59F4" w:rsidRDefault="007B59F4" w:rsidP="00BB7A7F">
            <w:pPr>
              <w:pStyle w:val="Compact"/>
            </w:pPr>
            <w:r>
              <w:t>Test</w:t>
            </w:r>
          </w:p>
        </w:tc>
        <w:tc>
          <w:tcPr>
            <w:tcW w:w="0" w:type="auto"/>
          </w:tcPr>
          <w:p w14:paraId="79D9BAAA" w14:textId="77777777" w:rsidR="007B59F4" w:rsidRDefault="007B59F4" w:rsidP="00BB7A7F">
            <w:pPr>
              <w:pStyle w:val="Compact"/>
            </w:pPr>
            <w:r>
              <w:t>458</w:t>
            </w:r>
          </w:p>
        </w:tc>
        <w:tc>
          <w:tcPr>
            <w:tcW w:w="0" w:type="auto"/>
          </w:tcPr>
          <w:p w14:paraId="30DB1600" w14:textId="77777777" w:rsidR="007B59F4" w:rsidRDefault="007B59F4" w:rsidP="00BB7A7F">
            <w:pPr>
              <w:pStyle w:val="Compact"/>
            </w:pPr>
            <w:r>
              <w:t>6222</w:t>
            </w:r>
          </w:p>
        </w:tc>
      </w:tr>
    </w:tbl>
    <w:p w14:paraId="5D0DDC3E" w14:textId="77777777" w:rsidR="007B59F4" w:rsidRDefault="007B59F4" w:rsidP="007B59F4">
      <w:pPr>
        <w:pStyle w:val="Heading2"/>
      </w:pPr>
      <w:bookmarkStart w:id="70" w:name="class-imbalance-analysis"/>
      <w:bookmarkEnd w:id="69"/>
      <w:r>
        <w:t>Class Imbalance Analysis</w:t>
      </w:r>
    </w:p>
    <w:p w14:paraId="77C70C77" w14:textId="77777777" w:rsidR="007B59F4" w:rsidRDefault="007B59F4" w:rsidP="007B59F4">
      <w:pPr>
        <w:pStyle w:val="FirstParagraph"/>
      </w:pPr>
      <w:r>
        <w:t>Threshold for minority classes: 10.0%</w:t>
      </w:r>
    </w:p>
    <w:p w14:paraId="2A36182F" w14:textId="77777777" w:rsidR="007B59F4" w:rsidRDefault="007B59F4" w:rsidP="007B59F4">
      <w:pPr>
        <w:pStyle w:val="Heading3"/>
      </w:pPr>
      <w:bookmarkStart w:id="71" w:name="identified-minority-classes"/>
      <w:r>
        <w:t>Identified Minority Classes</w:t>
      </w:r>
    </w:p>
    <w:tbl>
      <w:tblPr>
        <w:tblStyle w:val="Table"/>
        <w:tblW w:w="5000" w:type="pct"/>
        <w:tblLook w:val="0020" w:firstRow="1" w:lastRow="0" w:firstColumn="0" w:lastColumn="0" w:noHBand="0" w:noVBand="0"/>
      </w:tblPr>
      <w:tblGrid>
        <w:gridCol w:w="1004"/>
        <w:gridCol w:w="1340"/>
        <w:gridCol w:w="1643"/>
        <w:gridCol w:w="1283"/>
        <w:gridCol w:w="1344"/>
        <w:gridCol w:w="1011"/>
        <w:gridCol w:w="1735"/>
      </w:tblGrid>
      <w:tr w:rsidR="007B59F4" w14:paraId="5DECEB52" w14:textId="77777777" w:rsidTr="00BB7A7F">
        <w:trPr>
          <w:cnfStyle w:val="100000000000" w:firstRow="1" w:lastRow="0" w:firstColumn="0" w:lastColumn="0" w:oddVBand="0" w:evenVBand="0" w:oddHBand="0" w:evenHBand="0" w:firstRowFirstColumn="0" w:firstRowLastColumn="0" w:lastRowFirstColumn="0" w:lastRowLastColumn="0"/>
          <w:tblHeader/>
        </w:trPr>
        <w:tc>
          <w:tcPr>
            <w:tcW w:w="0" w:type="auto"/>
          </w:tcPr>
          <w:p w14:paraId="784A8CBA" w14:textId="77777777" w:rsidR="007B59F4" w:rsidRDefault="007B59F4" w:rsidP="00BB7A7F">
            <w:pPr>
              <w:pStyle w:val="Compact"/>
            </w:pPr>
            <w:r>
              <w:t>Class ID</w:t>
            </w:r>
          </w:p>
        </w:tc>
        <w:tc>
          <w:tcPr>
            <w:tcW w:w="0" w:type="auto"/>
          </w:tcPr>
          <w:p w14:paraId="5F05AA9D" w14:textId="77777777" w:rsidR="007B59F4" w:rsidRDefault="007B59F4" w:rsidP="00BB7A7F">
            <w:pPr>
              <w:pStyle w:val="Compact"/>
            </w:pPr>
            <w:r>
              <w:t>Class Name</w:t>
            </w:r>
          </w:p>
        </w:tc>
        <w:tc>
          <w:tcPr>
            <w:tcW w:w="0" w:type="auto"/>
          </w:tcPr>
          <w:p w14:paraId="776F2A5D" w14:textId="77777777" w:rsidR="007B59F4" w:rsidRDefault="007B59F4" w:rsidP="00BB7A7F">
            <w:pPr>
              <w:pStyle w:val="Compact"/>
            </w:pPr>
            <w:r>
              <w:t>Original Count</w:t>
            </w:r>
          </w:p>
        </w:tc>
        <w:tc>
          <w:tcPr>
            <w:tcW w:w="0" w:type="auto"/>
          </w:tcPr>
          <w:p w14:paraId="7EB9301C" w14:textId="77777777" w:rsidR="007B59F4" w:rsidRDefault="007B59F4" w:rsidP="00BB7A7F">
            <w:pPr>
              <w:pStyle w:val="Compact"/>
            </w:pPr>
            <w:r>
              <w:t>Original %</w:t>
            </w:r>
          </w:p>
        </w:tc>
        <w:tc>
          <w:tcPr>
            <w:tcW w:w="0" w:type="auto"/>
          </w:tcPr>
          <w:p w14:paraId="2177ABF8" w14:textId="77777777" w:rsidR="007B59F4" w:rsidRDefault="007B59F4" w:rsidP="00BB7A7F">
            <w:pPr>
              <w:pStyle w:val="Compact"/>
            </w:pPr>
            <w:r>
              <w:t>Final Count</w:t>
            </w:r>
          </w:p>
        </w:tc>
        <w:tc>
          <w:tcPr>
            <w:tcW w:w="0" w:type="auto"/>
          </w:tcPr>
          <w:p w14:paraId="070CFE12" w14:textId="77777777" w:rsidR="007B59F4" w:rsidRDefault="007B59F4" w:rsidP="00BB7A7F">
            <w:pPr>
              <w:pStyle w:val="Compact"/>
            </w:pPr>
            <w:r>
              <w:t>Final %</w:t>
            </w:r>
          </w:p>
        </w:tc>
        <w:tc>
          <w:tcPr>
            <w:tcW w:w="0" w:type="auto"/>
          </w:tcPr>
          <w:p w14:paraId="187BBC21" w14:textId="77777777" w:rsidR="007B59F4" w:rsidRDefault="007B59F4" w:rsidP="00BB7A7F">
            <w:pPr>
              <w:pStyle w:val="Compact"/>
            </w:pPr>
            <w:r>
              <w:t>Increase Factor</w:t>
            </w:r>
          </w:p>
        </w:tc>
      </w:tr>
      <w:tr w:rsidR="007B59F4" w14:paraId="796B4CB6" w14:textId="77777777" w:rsidTr="00BB7A7F">
        <w:tc>
          <w:tcPr>
            <w:tcW w:w="0" w:type="auto"/>
          </w:tcPr>
          <w:p w14:paraId="650C7E81" w14:textId="77777777" w:rsidR="007B59F4" w:rsidRDefault="007B59F4" w:rsidP="00BB7A7F">
            <w:pPr>
              <w:pStyle w:val="Compact"/>
            </w:pPr>
            <w:r>
              <w:t>0</w:t>
            </w:r>
          </w:p>
        </w:tc>
        <w:tc>
          <w:tcPr>
            <w:tcW w:w="0" w:type="auto"/>
          </w:tcPr>
          <w:p w14:paraId="2B5E1346" w14:textId="77777777" w:rsidR="007B59F4" w:rsidRDefault="007B59F4" w:rsidP="00BB7A7F">
            <w:pPr>
              <w:pStyle w:val="Compact"/>
            </w:pPr>
            <w:r>
              <w:t>big bus</w:t>
            </w:r>
          </w:p>
        </w:tc>
        <w:tc>
          <w:tcPr>
            <w:tcW w:w="0" w:type="auto"/>
          </w:tcPr>
          <w:p w14:paraId="53163A4C" w14:textId="77777777" w:rsidR="007B59F4" w:rsidRDefault="007B59F4" w:rsidP="00BB7A7F">
            <w:pPr>
              <w:pStyle w:val="Compact"/>
            </w:pPr>
            <w:r>
              <w:t>433</w:t>
            </w:r>
          </w:p>
        </w:tc>
        <w:tc>
          <w:tcPr>
            <w:tcW w:w="0" w:type="auto"/>
          </w:tcPr>
          <w:p w14:paraId="16C75598" w14:textId="77777777" w:rsidR="007B59F4" w:rsidRDefault="007B59F4" w:rsidP="00BB7A7F">
            <w:pPr>
              <w:pStyle w:val="Compact"/>
            </w:pPr>
            <w:r>
              <w:t>1.36%</w:t>
            </w:r>
          </w:p>
        </w:tc>
        <w:tc>
          <w:tcPr>
            <w:tcW w:w="0" w:type="auto"/>
          </w:tcPr>
          <w:p w14:paraId="782B75D7" w14:textId="77777777" w:rsidR="007B59F4" w:rsidRDefault="007B59F4" w:rsidP="00BB7A7F">
            <w:pPr>
              <w:pStyle w:val="Compact"/>
            </w:pPr>
            <w:r>
              <w:t>6220</w:t>
            </w:r>
          </w:p>
        </w:tc>
        <w:tc>
          <w:tcPr>
            <w:tcW w:w="0" w:type="auto"/>
          </w:tcPr>
          <w:p w14:paraId="3654C034" w14:textId="77777777" w:rsidR="007B59F4" w:rsidRDefault="007B59F4" w:rsidP="00BB7A7F">
            <w:pPr>
              <w:pStyle w:val="Compact"/>
            </w:pPr>
            <w:r>
              <w:t>1.70%</w:t>
            </w:r>
          </w:p>
        </w:tc>
        <w:tc>
          <w:tcPr>
            <w:tcW w:w="0" w:type="auto"/>
          </w:tcPr>
          <w:p w14:paraId="6C5E518C" w14:textId="77777777" w:rsidR="007B59F4" w:rsidRDefault="007B59F4" w:rsidP="00BB7A7F">
            <w:pPr>
              <w:pStyle w:val="Compact"/>
            </w:pPr>
            <w:r>
              <w:t>14.36x</w:t>
            </w:r>
          </w:p>
        </w:tc>
      </w:tr>
      <w:tr w:rsidR="007B59F4" w14:paraId="5CB52C47" w14:textId="77777777" w:rsidTr="00BB7A7F">
        <w:tc>
          <w:tcPr>
            <w:tcW w:w="0" w:type="auto"/>
          </w:tcPr>
          <w:p w14:paraId="246ACED7" w14:textId="77777777" w:rsidR="007B59F4" w:rsidRDefault="007B59F4" w:rsidP="00BB7A7F">
            <w:pPr>
              <w:pStyle w:val="Compact"/>
            </w:pPr>
            <w:r>
              <w:t>1</w:t>
            </w:r>
          </w:p>
        </w:tc>
        <w:tc>
          <w:tcPr>
            <w:tcW w:w="0" w:type="auto"/>
          </w:tcPr>
          <w:p w14:paraId="308DD729" w14:textId="77777777" w:rsidR="007B59F4" w:rsidRDefault="007B59F4" w:rsidP="00BB7A7F">
            <w:pPr>
              <w:pStyle w:val="Compact"/>
            </w:pPr>
            <w:r>
              <w:t>big truck</w:t>
            </w:r>
          </w:p>
        </w:tc>
        <w:tc>
          <w:tcPr>
            <w:tcW w:w="0" w:type="auto"/>
          </w:tcPr>
          <w:p w14:paraId="4C841D8E" w14:textId="77777777" w:rsidR="007B59F4" w:rsidRDefault="007B59F4" w:rsidP="00BB7A7F">
            <w:pPr>
              <w:pStyle w:val="Compact"/>
            </w:pPr>
            <w:r>
              <w:t>1822</w:t>
            </w:r>
          </w:p>
        </w:tc>
        <w:tc>
          <w:tcPr>
            <w:tcW w:w="0" w:type="auto"/>
          </w:tcPr>
          <w:p w14:paraId="036EAC61" w14:textId="77777777" w:rsidR="007B59F4" w:rsidRDefault="007B59F4" w:rsidP="00BB7A7F">
            <w:pPr>
              <w:pStyle w:val="Compact"/>
            </w:pPr>
            <w:r>
              <w:t>5.71%</w:t>
            </w:r>
          </w:p>
        </w:tc>
        <w:tc>
          <w:tcPr>
            <w:tcW w:w="0" w:type="auto"/>
          </w:tcPr>
          <w:p w14:paraId="47D7A5E8" w14:textId="77777777" w:rsidR="007B59F4" w:rsidRDefault="007B59F4" w:rsidP="00BB7A7F">
            <w:pPr>
              <w:pStyle w:val="Compact"/>
            </w:pPr>
            <w:r>
              <w:t>16596</w:t>
            </w:r>
          </w:p>
        </w:tc>
        <w:tc>
          <w:tcPr>
            <w:tcW w:w="0" w:type="auto"/>
          </w:tcPr>
          <w:p w14:paraId="3704969D" w14:textId="77777777" w:rsidR="007B59F4" w:rsidRDefault="007B59F4" w:rsidP="00BB7A7F">
            <w:pPr>
              <w:pStyle w:val="Compact"/>
            </w:pPr>
            <w:r>
              <w:t>4.54%</w:t>
            </w:r>
          </w:p>
        </w:tc>
        <w:tc>
          <w:tcPr>
            <w:tcW w:w="0" w:type="auto"/>
          </w:tcPr>
          <w:p w14:paraId="4612DD00" w14:textId="77777777" w:rsidR="007B59F4" w:rsidRDefault="007B59F4" w:rsidP="00BB7A7F">
            <w:pPr>
              <w:pStyle w:val="Compact"/>
            </w:pPr>
            <w:r>
              <w:t>9.11x</w:t>
            </w:r>
          </w:p>
        </w:tc>
      </w:tr>
      <w:tr w:rsidR="007B59F4" w14:paraId="34D3302B" w14:textId="77777777" w:rsidTr="00BB7A7F">
        <w:tc>
          <w:tcPr>
            <w:tcW w:w="0" w:type="auto"/>
          </w:tcPr>
          <w:p w14:paraId="2D70937C" w14:textId="77777777" w:rsidR="007B59F4" w:rsidRDefault="007B59F4" w:rsidP="00BB7A7F">
            <w:pPr>
              <w:pStyle w:val="Compact"/>
            </w:pPr>
            <w:r>
              <w:t>2</w:t>
            </w:r>
          </w:p>
        </w:tc>
        <w:tc>
          <w:tcPr>
            <w:tcW w:w="0" w:type="auto"/>
          </w:tcPr>
          <w:p w14:paraId="52D6C0E8" w14:textId="77777777" w:rsidR="007B59F4" w:rsidRDefault="007B59F4" w:rsidP="00BB7A7F">
            <w:pPr>
              <w:pStyle w:val="Compact"/>
            </w:pPr>
            <w:r>
              <w:t>bus-l-</w:t>
            </w:r>
          </w:p>
        </w:tc>
        <w:tc>
          <w:tcPr>
            <w:tcW w:w="0" w:type="auto"/>
          </w:tcPr>
          <w:p w14:paraId="13B35B5A" w14:textId="77777777" w:rsidR="007B59F4" w:rsidRDefault="007B59F4" w:rsidP="00BB7A7F">
            <w:pPr>
              <w:pStyle w:val="Compact"/>
            </w:pPr>
            <w:r>
              <w:t>390</w:t>
            </w:r>
          </w:p>
        </w:tc>
        <w:tc>
          <w:tcPr>
            <w:tcW w:w="0" w:type="auto"/>
          </w:tcPr>
          <w:p w14:paraId="62C441B8" w14:textId="77777777" w:rsidR="007B59F4" w:rsidRDefault="007B59F4" w:rsidP="00BB7A7F">
            <w:pPr>
              <w:pStyle w:val="Compact"/>
            </w:pPr>
            <w:r>
              <w:t>1.22%</w:t>
            </w:r>
          </w:p>
        </w:tc>
        <w:tc>
          <w:tcPr>
            <w:tcW w:w="0" w:type="auto"/>
          </w:tcPr>
          <w:p w14:paraId="1E1A0843" w14:textId="77777777" w:rsidR="007B59F4" w:rsidRDefault="007B59F4" w:rsidP="00BB7A7F">
            <w:pPr>
              <w:pStyle w:val="Compact"/>
            </w:pPr>
            <w:r>
              <w:t>5529</w:t>
            </w:r>
          </w:p>
        </w:tc>
        <w:tc>
          <w:tcPr>
            <w:tcW w:w="0" w:type="auto"/>
          </w:tcPr>
          <w:p w14:paraId="67BBB2B3" w14:textId="77777777" w:rsidR="007B59F4" w:rsidRDefault="007B59F4" w:rsidP="00BB7A7F">
            <w:pPr>
              <w:pStyle w:val="Compact"/>
            </w:pPr>
            <w:r>
              <w:t>1.51%</w:t>
            </w:r>
          </w:p>
        </w:tc>
        <w:tc>
          <w:tcPr>
            <w:tcW w:w="0" w:type="auto"/>
          </w:tcPr>
          <w:p w14:paraId="26C37E5B" w14:textId="77777777" w:rsidR="007B59F4" w:rsidRDefault="007B59F4" w:rsidP="00BB7A7F">
            <w:pPr>
              <w:pStyle w:val="Compact"/>
            </w:pPr>
            <w:r>
              <w:t>14.18x</w:t>
            </w:r>
          </w:p>
        </w:tc>
      </w:tr>
      <w:tr w:rsidR="007B59F4" w14:paraId="45D92C5B" w14:textId="77777777" w:rsidTr="00BB7A7F">
        <w:tc>
          <w:tcPr>
            <w:tcW w:w="0" w:type="auto"/>
          </w:tcPr>
          <w:p w14:paraId="24EBA38F" w14:textId="77777777" w:rsidR="007B59F4" w:rsidRDefault="007B59F4" w:rsidP="00BB7A7F">
            <w:pPr>
              <w:pStyle w:val="Compact"/>
            </w:pPr>
            <w:r>
              <w:t>3</w:t>
            </w:r>
          </w:p>
        </w:tc>
        <w:tc>
          <w:tcPr>
            <w:tcW w:w="0" w:type="auto"/>
          </w:tcPr>
          <w:p w14:paraId="7EEE78CA" w14:textId="77777777" w:rsidR="007B59F4" w:rsidRDefault="007B59F4" w:rsidP="00BB7A7F">
            <w:pPr>
              <w:pStyle w:val="Compact"/>
            </w:pPr>
            <w:r>
              <w:t>bus-s-</w:t>
            </w:r>
          </w:p>
        </w:tc>
        <w:tc>
          <w:tcPr>
            <w:tcW w:w="0" w:type="auto"/>
          </w:tcPr>
          <w:p w14:paraId="1D9CE767" w14:textId="77777777" w:rsidR="007B59F4" w:rsidRDefault="007B59F4" w:rsidP="00BB7A7F">
            <w:pPr>
              <w:pStyle w:val="Compact"/>
            </w:pPr>
            <w:r>
              <w:t>120</w:t>
            </w:r>
          </w:p>
        </w:tc>
        <w:tc>
          <w:tcPr>
            <w:tcW w:w="0" w:type="auto"/>
          </w:tcPr>
          <w:p w14:paraId="27662460" w14:textId="77777777" w:rsidR="007B59F4" w:rsidRDefault="007B59F4" w:rsidP="00BB7A7F">
            <w:pPr>
              <w:pStyle w:val="Compact"/>
            </w:pPr>
            <w:r>
              <w:t>0.38%</w:t>
            </w:r>
          </w:p>
        </w:tc>
        <w:tc>
          <w:tcPr>
            <w:tcW w:w="0" w:type="auto"/>
          </w:tcPr>
          <w:p w14:paraId="148E3512" w14:textId="77777777" w:rsidR="007B59F4" w:rsidRDefault="007B59F4" w:rsidP="00BB7A7F">
            <w:pPr>
              <w:pStyle w:val="Compact"/>
            </w:pPr>
            <w:r>
              <w:t>2263</w:t>
            </w:r>
          </w:p>
        </w:tc>
        <w:tc>
          <w:tcPr>
            <w:tcW w:w="0" w:type="auto"/>
          </w:tcPr>
          <w:p w14:paraId="2E969DE0" w14:textId="77777777" w:rsidR="007B59F4" w:rsidRDefault="007B59F4" w:rsidP="00BB7A7F">
            <w:pPr>
              <w:pStyle w:val="Compact"/>
            </w:pPr>
            <w:r>
              <w:t>0.62%</w:t>
            </w:r>
          </w:p>
        </w:tc>
        <w:tc>
          <w:tcPr>
            <w:tcW w:w="0" w:type="auto"/>
          </w:tcPr>
          <w:p w14:paraId="633365E7" w14:textId="77777777" w:rsidR="007B59F4" w:rsidRDefault="007B59F4" w:rsidP="00BB7A7F">
            <w:pPr>
              <w:pStyle w:val="Compact"/>
            </w:pPr>
            <w:r>
              <w:t>18.86x</w:t>
            </w:r>
          </w:p>
        </w:tc>
      </w:tr>
      <w:tr w:rsidR="007B59F4" w14:paraId="2D6B0083" w14:textId="77777777" w:rsidTr="00BB7A7F">
        <w:tc>
          <w:tcPr>
            <w:tcW w:w="0" w:type="auto"/>
          </w:tcPr>
          <w:p w14:paraId="378765F1" w14:textId="77777777" w:rsidR="007B59F4" w:rsidRDefault="007B59F4" w:rsidP="00BB7A7F">
            <w:pPr>
              <w:pStyle w:val="Compact"/>
            </w:pPr>
            <w:r>
              <w:t>5</w:t>
            </w:r>
          </w:p>
        </w:tc>
        <w:tc>
          <w:tcPr>
            <w:tcW w:w="0" w:type="auto"/>
          </w:tcPr>
          <w:p w14:paraId="605EA1F2" w14:textId="77777777" w:rsidR="007B59F4" w:rsidRDefault="007B59F4" w:rsidP="00BB7A7F">
            <w:pPr>
              <w:pStyle w:val="Compact"/>
            </w:pPr>
            <w:r>
              <w:t>mid truck</w:t>
            </w:r>
          </w:p>
        </w:tc>
        <w:tc>
          <w:tcPr>
            <w:tcW w:w="0" w:type="auto"/>
          </w:tcPr>
          <w:p w14:paraId="2977A120" w14:textId="77777777" w:rsidR="007B59F4" w:rsidRDefault="007B59F4" w:rsidP="00BB7A7F">
            <w:pPr>
              <w:pStyle w:val="Compact"/>
            </w:pPr>
            <w:r>
              <w:t>359</w:t>
            </w:r>
          </w:p>
        </w:tc>
        <w:tc>
          <w:tcPr>
            <w:tcW w:w="0" w:type="auto"/>
          </w:tcPr>
          <w:p w14:paraId="6D6D04CA" w14:textId="77777777" w:rsidR="007B59F4" w:rsidRDefault="007B59F4" w:rsidP="00BB7A7F">
            <w:pPr>
              <w:pStyle w:val="Compact"/>
            </w:pPr>
            <w:r>
              <w:t>1.13%</w:t>
            </w:r>
          </w:p>
        </w:tc>
        <w:tc>
          <w:tcPr>
            <w:tcW w:w="0" w:type="auto"/>
          </w:tcPr>
          <w:p w14:paraId="0A5DB41E" w14:textId="77777777" w:rsidR="007B59F4" w:rsidRDefault="007B59F4" w:rsidP="00BB7A7F">
            <w:pPr>
              <w:pStyle w:val="Compact"/>
            </w:pPr>
            <w:r>
              <w:t>4992</w:t>
            </w:r>
          </w:p>
        </w:tc>
        <w:tc>
          <w:tcPr>
            <w:tcW w:w="0" w:type="auto"/>
          </w:tcPr>
          <w:p w14:paraId="47D3AAC1" w14:textId="77777777" w:rsidR="007B59F4" w:rsidRDefault="007B59F4" w:rsidP="00BB7A7F">
            <w:pPr>
              <w:pStyle w:val="Compact"/>
            </w:pPr>
            <w:r>
              <w:t>1.36%</w:t>
            </w:r>
          </w:p>
        </w:tc>
        <w:tc>
          <w:tcPr>
            <w:tcW w:w="0" w:type="auto"/>
          </w:tcPr>
          <w:p w14:paraId="1E4A8F5F" w14:textId="77777777" w:rsidR="007B59F4" w:rsidRDefault="007B59F4" w:rsidP="00BB7A7F">
            <w:pPr>
              <w:pStyle w:val="Compact"/>
            </w:pPr>
            <w:r>
              <w:t>13.91x</w:t>
            </w:r>
          </w:p>
        </w:tc>
      </w:tr>
      <w:tr w:rsidR="007B59F4" w14:paraId="654B97F0" w14:textId="77777777" w:rsidTr="00BB7A7F">
        <w:tc>
          <w:tcPr>
            <w:tcW w:w="0" w:type="auto"/>
          </w:tcPr>
          <w:p w14:paraId="7CFF62A0" w14:textId="77777777" w:rsidR="007B59F4" w:rsidRDefault="007B59F4" w:rsidP="00BB7A7F">
            <w:pPr>
              <w:pStyle w:val="Compact"/>
            </w:pPr>
            <w:r>
              <w:t>6</w:t>
            </w:r>
          </w:p>
        </w:tc>
        <w:tc>
          <w:tcPr>
            <w:tcW w:w="0" w:type="auto"/>
          </w:tcPr>
          <w:p w14:paraId="6C778770" w14:textId="77777777" w:rsidR="007B59F4" w:rsidRDefault="007B59F4" w:rsidP="00BB7A7F">
            <w:pPr>
              <w:pStyle w:val="Compact"/>
            </w:pPr>
            <w:r>
              <w:t>small bus</w:t>
            </w:r>
          </w:p>
        </w:tc>
        <w:tc>
          <w:tcPr>
            <w:tcW w:w="0" w:type="auto"/>
          </w:tcPr>
          <w:p w14:paraId="4093C282" w14:textId="77777777" w:rsidR="007B59F4" w:rsidRDefault="007B59F4" w:rsidP="00BB7A7F">
            <w:pPr>
              <w:pStyle w:val="Compact"/>
            </w:pPr>
            <w:r>
              <w:t>191</w:t>
            </w:r>
          </w:p>
        </w:tc>
        <w:tc>
          <w:tcPr>
            <w:tcW w:w="0" w:type="auto"/>
          </w:tcPr>
          <w:p w14:paraId="7F99C193" w14:textId="77777777" w:rsidR="007B59F4" w:rsidRDefault="007B59F4" w:rsidP="00BB7A7F">
            <w:pPr>
              <w:pStyle w:val="Compact"/>
            </w:pPr>
            <w:r>
              <w:t>0.60%</w:t>
            </w:r>
          </w:p>
        </w:tc>
        <w:tc>
          <w:tcPr>
            <w:tcW w:w="0" w:type="auto"/>
          </w:tcPr>
          <w:p w14:paraId="48A42820" w14:textId="77777777" w:rsidR="007B59F4" w:rsidRDefault="007B59F4" w:rsidP="00BB7A7F">
            <w:pPr>
              <w:pStyle w:val="Compact"/>
            </w:pPr>
            <w:r>
              <w:t>3531</w:t>
            </w:r>
          </w:p>
        </w:tc>
        <w:tc>
          <w:tcPr>
            <w:tcW w:w="0" w:type="auto"/>
          </w:tcPr>
          <w:p w14:paraId="5CA43A0D" w14:textId="77777777" w:rsidR="007B59F4" w:rsidRDefault="007B59F4" w:rsidP="00BB7A7F">
            <w:pPr>
              <w:pStyle w:val="Compact"/>
            </w:pPr>
            <w:r>
              <w:t>0.97%</w:t>
            </w:r>
          </w:p>
        </w:tc>
        <w:tc>
          <w:tcPr>
            <w:tcW w:w="0" w:type="auto"/>
          </w:tcPr>
          <w:p w14:paraId="2353EA2D" w14:textId="77777777" w:rsidR="007B59F4" w:rsidRDefault="007B59F4" w:rsidP="00BB7A7F">
            <w:pPr>
              <w:pStyle w:val="Compact"/>
            </w:pPr>
            <w:r>
              <w:t>18.49x</w:t>
            </w:r>
          </w:p>
        </w:tc>
      </w:tr>
      <w:tr w:rsidR="007B59F4" w14:paraId="7C7C4ED3" w14:textId="77777777" w:rsidTr="00BB7A7F">
        <w:tc>
          <w:tcPr>
            <w:tcW w:w="0" w:type="auto"/>
          </w:tcPr>
          <w:p w14:paraId="2010B8FE" w14:textId="77777777" w:rsidR="007B59F4" w:rsidRDefault="007B59F4" w:rsidP="00BB7A7F">
            <w:pPr>
              <w:pStyle w:val="Compact"/>
            </w:pPr>
            <w:r>
              <w:t>8</w:t>
            </w:r>
          </w:p>
        </w:tc>
        <w:tc>
          <w:tcPr>
            <w:tcW w:w="0" w:type="auto"/>
          </w:tcPr>
          <w:p w14:paraId="3C95A3D8" w14:textId="77777777" w:rsidR="007B59F4" w:rsidRDefault="007B59F4" w:rsidP="00BB7A7F">
            <w:pPr>
              <w:pStyle w:val="Compact"/>
            </w:pPr>
            <w:r>
              <w:t>truck-l-</w:t>
            </w:r>
          </w:p>
        </w:tc>
        <w:tc>
          <w:tcPr>
            <w:tcW w:w="0" w:type="auto"/>
          </w:tcPr>
          <w:p w14:paraId="53BB5874" w14:textId="77777777" w:rsidR="007B59F4" w:rsidRDefault="007B59F4" w:rsidP="00BB7A7F">
            <w:pPr>
              <w:pStyle w:val="Compact"/>
            </w:pPr>
            <w:r>
              <w:t>1701</w:t>
            </w:r>
          </w:p>
        </w:tc>
        <w:tc>
          <w:tcPr>
            <w:tcW w:w="0" w:type="auto"/>
          </w:tcPr>
          <w:p w14:paraId="553D42D1" w14:textId="77777777" w:rsidR="007B59F4" w:rsidRDefault="007B59F4" w:rsidP="00BB7A7F">
            <w:pPr>
              <w:pStyle w:val="Compact"/>
            </w:pPr>
            <w:r>
              <w:t>5.33%</w:t>
            </w:r>
          </w:p>
        </w:tc>
        <w:tc>
          <w:tcPr>
            <w:tcW w:w="0" w:type="auto"/>
          </w:tcPr>
          <w:p w14:paraId="2A391C40" w14:textId="77777777" w:rsidR="007B59F4" w:rsidRDefault="007B59F4" w:rsidP="00BB7A7F">
            <w:pPr>
              <w:pStyle w:val="Compact"/>
            </w:pPr>
            <w:r>
              <w:t>25552</w:t>
            </w:r>
          </w:p>
        </w:tc>
        <w:tc>
          <w:tcPr>
            <w:tcW w:w="0" w:type="auto"/>
          </w:tcPr>
          <w:p w14:paraId="6BFD924C" w14:textId="77777777" w:rsidR="007B59F4" w:rsidRDefault="007B59F4" w:rsidP="00BB7A7F">
            <w:pPr>
              <w:pStyle w:val="Compact"/>
            </w:pPr>
            <w:r>
              <w:t>6.98%</w:t>
            </w:r>
          </w:p>
        </w:tc>
        <w:tc>
          <w:tcPr>
            <w:tcW w:w="0" w:type="auto"/>
          </w:tcPr>
          <w:p w14:paraId="79E25FA6" w14:textId="77777777" w:rsidR="007B59F4" w:rsidRDefault="007B59F4" w:rsidP="00BB7A7F">
            <w:pPr>
              <w:pStyle w:val="Compact"/>
            </w:pPr>
            <w:r>
              <w:t>15.02x</w:t>
            </w:r>
          </w:p>
        </w:tc>
      </w:tr>
      <w:tr w:rsidR="007B59F4" w14:paraId="75FC7026" w14:textId="77777777" w:rsidTr="00BB7A7F">
        <w:tc>
          <w:tcPr>
            <w:tcW w:w="0" w:type="auto"/>
          </w:tcPr>
          <w:p w14:paraId="47E8E7AB" w14:textId="77777777" w:rsidR="007B59F4" w:rsidRDefault="007B59F4" w:rsidP="00BB7A7F">
            <w:pPr>
              <w:pStyle w:val="Compact"/>
            </w:pPr>
            <w:r>
              <w:t>9</w:t>
            </w:r>
          </w:p>
        </w:tc>
        <w:tc>
          <w:tcPr>
            <w:tcW w:w="0" w:type="auto"/>
          </w:tcPr>
          <w:p w14:paraId="4D0C5E11" w14:textId="77777777" w:rsidR="007B59F4" w:rsidRDefault="007B59F4" w:rsidP="00BB7A7F">
            <w:pPr>
              <w:pStyle w:val="Compact"/>
            </w:pPr>
            <w:r>
              <w:t>truck-m-</w:t>
            </w:r>
          </w:p>
        </w:tc>
        <w:tc>
          <w:tcPr>
            <w:tcW w:w="0" w:type="auto"/>
          </w:tcPr>
          <w:p w14:paraId="6E818EEF" w14:textId="77777777" w:rsidR="007B59F4" w:rsidRDefault="007B59F4" w:rsidP="00BB7A7F">
            <w:pPr>
              <w:pStyle w:val="Compact"/>
            </w:pPr>
            <w:r>
              <w:t>2760</w:t>
            </w:r>
          </w:p>
        </w:tc>
        <w:tc>
          <w:tcPr>
            <w:tcW w:w="0" w:type="auto"/>
          </w:tcPr>
          <w:p w14:paraId="7B556214" w14:textId="77777777" w:rsidR="007B59F4" w:rsidRDefault="007B59F4" w:rsidP="00BB7A7F">
            <w:pPr>
              <w:pStyle w:val="Compact"/>
            </w:pPr>
            <w:r>
              <w:t>8.65%</w:t>
            </w:r>
          </w:p>
        </w:tc>
        <w:tc>
          <w:tcPr>
            <w:tcW w:w="0" w:type="auto"/>
          </w:tcPr>
          <w:p w14:paraId="15A091D4" w14:textId="77777777" w:rsidR="007B59F4" w:rsidRDefault="007B59F4" w:rsidP="00BB7A7F">
            <w:pPr>
              <w:pStyle w:val="Compact"/>
            </w:pPr>
            <w:r>
              <w:t>38318</w:t>
            </w:r>
          </w:p>
        </w:tc>
        <w:tc>
          <w:tcPr>
            <w:tcW w:w="0" w:type="auto"/>
          </w:tcPr>
          <w:p w14:paraId="4C072F88" w14:textId="77777777" w:rsidR="007B59F4" w:rsidRDefault="007B59F4" w:rsidP="00BB7A7F">
            <w:pPr>
              <w:pStyle w:val="Compact"/>
            </w:pPr>
            <w:r>
              <w:t>10.47%</w:t>
            </w:r>
          </w:p>
        </w:tc>
        <w:tc>
          <w:tcPr>
            <w:tcW w:w="0" w:type="auto"/>
          </w:tcPr>
          <w:p w14:paraId="4AB7531E" w14:textId="77777777" w:rsidR="007B59F4" w:rsidRDefault="007B59F4" w:rsidP="00BB7A7F">
            <w:pPr>
              <w:pStyle w:val="Compact"/>
            </w:pPr>
            <w:r>
              <w:t>13.88x</w:t>
            </w:r>
          </w:p>
        </w:tc>
      </w:tr>
      <w:tr w:rsidR="007B59F4" w14:paraId="6C689F8D" w14:textId="77777777" w:rsidTr="00BB7A7F">
        <w:tc>
          <w:tcPr>
            <w:tcW w:w="0" w:type="auto"/>
          </w:tcPr>
          <w:p w14:paraId="7067623B" w14:textId="77777777" w:rsidR="007B59F4" w:rsidRDefault="007B59F4" w:rsidP="00BB7A7F">
            <w:pPr>
              <w:pStyle w:val="Compact"/>
            </w:pPr>
            <w:r>
              <w:t>10</w:t>
            </w:r>
          </w:p>
        </w:tc>
        <w:tc>
          <w:tcPr>
            <w:tcW w:w="0" w:type="auto"/>
          </w:tcPr>
          <w:p w14:paraId="49305829" w14:textId="77777777" w:rsidR="007B59F4" w:rsidRDefault="007B59F4" w:rsidP="00BB7A7F">
            <w:pPr>
              <w:pStyle w:val="Compact"/>
            </w:pPr>
            <w:r>
              <w:t>truck-s-</w:t>
            </w:r>
          </w:p>
        </w:tc>
        <w:tc>
          <w:tcPr>
            <w:tcW w:w="0" w:type="auto"/>
          </w:tcPr>
          <w:p w14:paraId="5EB2F7EE" w14:textId="77777777" w:rsidR="007B59F4" w:rsidRDefault="007B59F4" w:rsidP="00BB7A7F">
            <w:pPr>
              <w:pStyle w:val="Compact"/>
            </w:pPr>
            <w:r>
              <w:t>1111</w:t>
            </w:r>
          </w:p>
        </w:tc>
        <w:tc>
          <w:tcPr>
            <w:tcW w:w="0" w:type="auto"/>
          </w:tcPr>
          <w:p w14:paraId="12DE59E7" w14:textId="77777777" w:rsidR="007B59F4" w:rsidRDefault="007B59F4" w:rsidP="00BB7A7F">
            <w:pPr>
              <w:pStyle w:val="Compact"/>
            </w:pPr>
            <w:r>
              <w:t>3.48%</w:t>
            </w:r>
          </w:p>
        </w:tc>
        <w:tc>
          <w:tcPr>
            <w:tcW w:w="0" w:type="auto"/>
          </w:tcPr>
          <w:p w14:paraId="772BB0BB" w14:textId="77777777" w:rsidR="007B59F4" w:rsidRDefault="007B59F4" w:rsidP="00BB7A7F">
            <w:pPr>
              <w:pStyle w:val="Compact"/>
            </w:pPr>
            <w:r>
              <w:t>16836</w:t>
            </w:r>
          </w:p>
        </w:tc>
        <w:tc>
          <w:tcPr>
            <w:tcW w:w="0" w:type="auto"/>
          </w:tcPr>
          <w:p w14:paraId="6227F084" w14:textId="77777777" w:rsidR="007B59F4" w:rsidRDefault="007B59F4" w:rsidP="00BB7A7F">
            <w:pPr>
              <w:pStyle w:val="Compact"/>
            </w:pPr>
            <w:r>
              <w:t>4.60%</w:t>
            </w:r>
          </w:p>
        </w:tc>
        <w:tc>
          <w:tcPr>
            <w:tcW w:w="0" w:type="auto"/>
          </w:tcPr>
          <w:p w14:paraId="3142D816" w14:textId="77777777" w:rsidR="007B59F4" w:rsidRDefault="007B59F4" w:rsidP="00BB7A7F">
            <w:pPr>
              <w:pStyle w:val="Compact"/>
            </w:pPr>
            <w:r>
              <w:t>15.15x</w:t>
            </w:r>
          </w:p>
        </w:tc>
      </w:tr>
      <w:tr w:rsidR="007B59F4" w14:paraId="367F04C2" w14:textId="77777777" w:rsidTr="00BB7A7F">
        <w:tc>
          <w:tcPr>
            <w:tcW w:w="0" w:type="auto"/>
          </w:tcPr>
          <w:p w14:paraId="04BDE315" w14:textId="77777777" w:rsidR="007B59F4" w:rsidRDefault="007B59F4" w:rsidP="00BB7A7F">
            <w:pPr>
              <w:pStyle w:val="Compact"/>
            </w:pPr>
            <w:r>
              <w:t>11</w:t>
            </w:r>
          </w:p>
        </w:tc>
        <w:tc>
          <w:tcPr>
            <w:tcW w:w="0" w:type="auto"/>
          </w:tcPr>
          <w:p w14:paraId="03BD3DAD" w14:textId="77777777" w:rsidR="007B59F4" w:rsidRDefault="007B59F4" w:rsidP="00BB7A7F">
            <w:pPr>
              <w:pStyle w:val="Compact"/>
            </w:pPr>
            <w:r>
              <w:t>truck-xl-</w:t>
            </w:r>
          </w:p>
        </w:tc>
        <w:tc>
          <w:tcPr>
            <w:tcW w:w="0" w:type="auto"/>
          </w:tcPr>
          <w:p w14:paraId="0DF3CD4C" w14:textId="77777777" w:rsidR="007B59F4" w:rsidRDefault="007B59F4" w:rsidP="00BB7A7F">
            <w:pPr>
              <w:pStyle w:val="Compact"/>
            </w:pPr>
            <w:r>
              <w:t>641</w:t>
            </w:r>
          </w:p>
        </w:tc>
        <w:tc>
          <w:tcPr>
            <w:tcW w:w="0" w:type="auto"/>
          </w:tcPr>
          <w:p w14:paraId="5D179FF8" w14:textId="77777777" w:rsidR="007B59F4" w:rsidRDefault="007B59F4" w:rsidP="00BB7A7F">
            <w:pPr>
              <w:pStyle w:val="Compact"/>
            </w:pPr>
            <w:r>
              <w:t>2.01%</w:t>
            </w:r>
          </w:p>
        </w:tc>
        <w:tc>
          <w:tcPr>
            <w:tcW w:w="0" w:type="auto"/>
          </w:tcPr>
          <w:p w14:paraId="6E60D23F" w14:textId="77777777" w:rsidR="007B59F4" w:rsidRDefault="007B59F4" w:rsidP="00BB7A7F">
            <w:pPr>
              <w:pStyle w:val="Compact"/>
            </w:pPr>
            <w:r>
              <w:t>10693</w:t>
            </w:r>
          </w:p>
        </w:tc>
        <w:tc>
          <w:tcPr>
            <w:tcW w:w="0" w:type="auto"/>
          </w:tcPr>
          <w:p w14:paraId="136E9CF9" w14:textId="77777777" w:rsidR="007B59F4" w:rsidRDefault="007B59F4" w:rsidP="00BB7A7F">
            <w:pPr>
              <w:pStyle w:val="Compact"/>
            </w:pPr>
            <w:r>
              <w:t>2.92%</w:t>
            </w:r>
          </w:p>
        </w:tc>
        <w:tc>
          <w:tcPr>
            <w:tcW w:w="0" w:type="auto"/>
          </w:tcPr>
          <w:p w14:paraId="1588A718" w14:textId="77777777" w:rsidR="007B59F4" w:rsidRDefault="007B59F4" w:rsidP="00BB7A7F">
            <w:pPr>
              <w:pStyle w:val="Compact"/>
            </w:pPr>
            <w:r>
              <w:t>16.68x</w:t>
            </w:r>
          </w:p>
        </w:tc>
      </w:tr>
    </w:tbl>
    <w:p w14:paraId="41E6536E" w14:textId="77777777" w:rsidR="007B59F4" w:rsidRDefault="007B59F4" w:rsidP="007B59F4">
      <w:pPr>
        <w:pStyle w:val="Heading2"/>
      </w:pPr>
      <w:bookmarkStart w:id="72" w:name="augmentation-summary"/>
      <w:bookmarkEnd w:id="70"/>
      <w:bookmarkEnd w:id="71"/>
      <w:r>
        <w:t>Augmentation Summary</w:t>
      </w:r>
    </w:p>
    <w:p w14:paraId="3C1B6B58" w14:textId="77777777" w:rsidR="007B59F4" w:rsidRDefault="007B59F4" w:rsidP="007B59F4">
      <w:pPr>
        <w:pStyle w:val="Compact"/>
        <w:numPr>
          <w:ilvl w:val="0"/>
          <w:numId w:val="7"/>
        </w:numPr>
      </w:pPr>
      <w:r>
        <w:t>Total original training images: 2634</w:t>
      </w:r>
    </w:p>
    <w:p w14:paraId="02F1D448" w14:textId="77777777" w:rsidR="007B59F4" w:rsidRDefault="007B59F4" w:rsidP="007B59F4">
      <w:pPr>
        <w:pStyle w:val="Compact"/>
        <w:numPr>
          <w:ilvl w:val="0"/>
          <w:numId w:val="7"/>
        </w:numPr>
      </w:pPr>
      <w:r>
        <w:t>Total augmented images generated: 27260</w:t>
      </w:r>
    </w:p>
    <w:p w14:paraId="1269824F" w14:textId="77777777" w:rsidR="007B59F4" w:rsidRDefault="007B59F4" w:rsidP="007B59F4">
      <w:pPr>
        <w:pStyle w:val="Compact"/>
        <w:numPr>
          <w:ilvl w:val="0"/>
          <w:numId w:val="7"/>
        </w:numPr>
      </w:pPr>
      <w:r>
        <w:t>Final training set size: 29894</w:t>
      </w:r>
    </w:p>
    <w:p w14:paraId="74B8D45C" w14:textId="77777777" w:rsidR="007B59F4" w:rsidRDefault="007B59F4" w:rsidP="007B59F4">
      <w:pPr>
        <w:pStyle w:val="Heading2"/>
      </w:pPr>
      <w:bookmarkStart w:id="73" w:name="final-class-distribution"/>
      <w:bookmarkEnd w:id="72"/>
      <w:r>
        <w:lastRenderedPageBreak/>
        <w:t>Final Class Distribution</w:t>
      </w:r>
    </w:p>
    <w:tbl>
      <w:tblPr>
        <w:tblStyle w:val="Table"/>
        <w:tblW w:w="0" w:type="auto"/>
        <w:tblLook w:val="0020" w:firstRow="1" w:lastRow="0" w:firstColumn="0" w:lastColumn="0" w:noHBand="0" w:noVBand="0"/>
      </w:tblPr>
      <w:tblGrid>
        <w:gridCol w:w="1030"/>
        <w:gridCol w:w="1390"/>
        <w:gridCol w:w="1014"/>
        <w:gridCol w:w="1360"/>
        <w:gridCol w:w="1210"/>
      </w:tblGrid>
      <w:tr w:rsidR="007B59F4" w14:paraId="2EB545DA" w14:textId="77777777" w:rsidTr="00BB7A7F">
        <w:trPr>
          <w:cnfStyle w:val="100000000000" w:firstRow="1" w:lastRow="0" w:firstColumn="0" w:lastColumn="0" w:oddVBand="0" w:evenVBand="0" w:oddHBand="0" w:evenHBand="0" w:firstRowFirstColumn="0" w:firstRowLastColumn="0" w:lastRowFirstColumn="0" w:lastRowLastColumn="0"/>
          <w:tblHeader/>
        </w:trPr>
        <w:tc>
          <w:tcPr>
            <w:tcW w:w="0" w:type="auto"/>
          </w:tcPr>
          <w:p w14:paraId="71B7BF16" w14:textId="77777777" w:rsidR="007B59F4" w:rsidRDefault="007B59F4" w:rsidP="00BB7A7F">
            <w:pPr>
              <w:pStyle w:val="Compact"/>
            </w:pPr>
            <w:r>
              <w:t>Class ID</w:t>
            </w:r>
          </w:p>
        </w:tc>
        <w:tc>
          <w:tcPr>
            <w:tcW w:w="0" w:type="auto"/>
          </w:tcPr>
          <w:p w14:paraId="312A9DF6" w14:textId="77777777" w:rsidR="007B59F4" w:rsidRDefault="007B59F4" w:rsidP="00BB7A7F">
            <w:pPr>
              <w:pStyle w:val="Compact"/>
            </w:pPr>
            <w:r>
              <w:t>Class Name</w:t>
            </w:r>
          </w:p>
        </w:tc>
        <w:tc>
          <w:tcPr>
            <w:tcW w:w="0" w:type="auto"/>
          </w:tcPr>
          <w:p w14:paraId="4AFAC0A8" w14:textId="77777777" w:rsidR="007B59F4" w:rsidRDefault="007B59F4" w:rsidP="00BB7A7F">
            <w:pPr>
              <w:pStyle w:val="Compact"/>
            </w:pPr>
            <w:r>
              <w:t>Count</w:t>
            </w:r>
          </w:p>
        </w:tc>
        <w:tc>
          <w:tcPr>
            <w:tcW w:w="0" w:type="auto"/>
          </w:tcPr>
          <w:p w14:paraId="10BDC227" w14:textId="77777777" w:rsidR="007B59F4" w:rsidRDefault="007B59F4" w:rsidP="00BB7A7F">
            <w:pPr>
              <w:pStyle w:val="Compact"/>
            </w:pPr>
            <w:r>
              <w:t>Percentage</w:t>
            </w:r>
          </w:p>
        </w:tc>
        <w:tc>
          <w:tcPr>
            <w:tcW w:w="0" w:type="auto"/>
          </w:tcPr>
          <w:p w14:paraId="5ACE12D4" w14:textId="77777777" w:rsidR="007B59F4" w:rsidRDefault="007B59F4" w:rsidP="00BB7A7F">
            <w:pPr>
              <w:pStyle w:val="Compact"/>
            </w:pPr>
            <w:r>
              <w:t>Minority?</w:t>
            </w:r>
          </w:p>
        </w:tc>
      </w:tr>
      <w:tr w:rsidR="007B59F4" w14:paraId="3ADB7168" w14:textId="77777777" w:rsidTr="00BB7A7F">
        <w:tc>
          <w:tcPr>
            <w:tcW w:w="0" w:type="auto"/>
          </w:tcPr>
          <w:p w14:paraId="7B45992E" w14:textId="77777777" w:rsidR="007B59F4" w:rsidRDefault="007B59F4" w:rsidP="00BB7A7F">
            <w:pPr>
              <w:pStyle w:val="Compact"/>
            </w:pPr>
            <w:r>
              <w:t>0</w:t>
            </w:r>
          </w:p>
        </w:tc>
        <w:tc>
          <w:tcPr>
            <w:tcW w:w="0" w:type="auto"/>
          </w:tcPr>
          <w:p w14:paraId="38126383" w14:textId="77777777" w:rsidR="007B59F4" w:rsidRDefault="007B59F4" w:rsidP="00BB7A7F">
            <w:pPr>
              <w:pStyle w:val="Compact"/>
            </w:pPr>
            <w:r>
              <w:t>big bus</w:t>
            </w:r>
          </w:p>
        </w:tc>
        <w:tc>
          <w:tcPr>
            <w:tcW w:w="0" w:type="auto"/>
          </w:tcPr>
          <w:p w14:paraId="34805E59" w14:textId="77777777" w:rsidR="007B59F4" w:rsidRDefault="007B59F4" w:rsidP="00BB7A7F">
            <w:pPr>
              <w:pStyle w:val="Compact"/>
            </w:pPr>
            <w:r>
              <w:t>6220</w:t>
            </w:r>
          </w:p>
        </w:tc>
        <w:tc>
          <w:tcPr>
            <w:tcW w:w="0" w:type="auto"/>
          </w:tcPr>
          <w:p w14:paraId="3BB05A4B" w14:textId="77777777" w:rsidR="007B59F4" w:rsidRDefault="007B59F4" w:rsidP="00BB7A7F">
            <w:pPr>
              <w:pStyle w:val="Compact"/>
            </w:pPr>
            <w:r>
              <w:t>1.70%</w:t>
            </w:r>
          </w:p>
        </w:tc>
        <w:tc>
          <w:tcPr>
            <w:tcW w:w="0" w:type="auto"/>
          </w:tcPr>
          <w:p w14:paraId="7784C08A" w14:textId="77777777" w:rsidR="007B59F4" w:rsidRDefault="007B59F4" w:rsidP="00BB7A7F">
            <w:pPr>
              <w:pStyle w:val="Compact"/>
            </w:pPr>
            <w:r>
              <w:t>Yes</w:t>
            </w:r>
          </w:p>
        </w:tc>
      </w:tr>
      <w:tr w:rsidR="007B59F4" w14:paraId="45E774FA" w14:textId="77777777" w:rsidTr="00BB7A7F">
        <w:tc>
          <w:tcPr>
            <w:tcW w:w="0" w:type="auto"/>
          </w:tcPr>
          <w:p w14:paraId="0F9A859D" w14:textId="77777777" w:rsidR="007B59F4" w:rsidRDefault="007B59F4" w:rsidP="00BB7A7F">
            <w:pPr>
              <w:pStyle w:val="Compact"/>
            </w:pPr>
            <w:r>
              <w:t>1</w:t>
            </w:r>
          </w:p>
        </w:tc>
        <w:tc>
          <w:tcPr>
            <w:tcW w:w="0" w:type="auto"/>
          </w:tcPr>
          <w:p w14:paraId="3604A1EA" w14:textId="77777777" w:rsidR="007B59F4" w:rsidRDefault="007B59F4" w:rsidP="00BB7A7F">
            <w:pPr>
              <w:pStyle w:val="Compact"/>
            </w:pPr>
            <w:r>
              <w:t>big truck</w:t>
            </w:r>
          </w:p>
        </w:tc>
        <w:tc>
          <w:tcPr>
            <w:tcW w:w="0" w:type="auto"/>
          </w:tcPr>
          <w:p w14:paraId="6AC46B97" w14:textId="77777777" w:rsidR="007B59F4" w:rsidRDefault="007B59F4" w:rsidP="00BB7A7F">
            <w:pPr>
              <w:pStyle w:val="Compact"/>
            </w:pPr>
            <w:r>
              <w:t>16596</w:t>
            </w:r>
          </w:p>
        </w:tc>
        <w:tc>
          <w:tcPr>
            <w:tcW w:w="0" w:type="auto"/>
          </w:tcPr>
          <w:p w14:paraId="0C607B0B" w14:textId="77777777" w:rsidR="007B59F4" w:rsidRDefault="007B59F4" w:rsidP="00BB7A7F">
            <w:pPr>
              <w:pStyle w:val="Compact"/>
            </w:pPr>
            <w:r>
              <w:t>4.54%</w:t>
            </w:r>
          </w:p>
        </w:tc>
        <w:tc>
          <w:tcPr>
            <w:tcW w:w="0" w:type="auto"/>
          </w:tcPr>
          <w:p w14:paraId="6C5CF9C9" w14:textId="77777777" w:rsidR="007B59F4" w:rsidRDefault="007B59F4" w:rsidP="00BB7A7F">
            <w:pPr>
              <w:pStyle w:val="Compact"/>
            </w:pPr>
            <w:r>
              <w:t>Yes</w:t>
            </w:r>
          </w:p>
        </w:tc>
      </w:tr>
      <w:tr w:rsidR="007B59F4" w14:paraId="297B5738" w14:textId="77777777" w:rsidTr="00BB7A7F">
        <w:tc>
          <w:tcPr>
            <w:tcW w:w="0" w:type="auto"/>
          </w:tcPr>
          <w:p w14:paraId="5B7F7675" w14:textId="77777777" w:rsidR="007B59F4" w:rsidRDefault="007B59F4" w:rsidP="00BB7A7F">
            <w:pPr>
              <w:pStyle w:val="Compact"/>
            </w:pPr>
            <w:r>
              <w:t>2</w:t>
            </w:r>
          </w:p>
        </w:tc>
        <w:tc>
          <w:tcPr>
            <w:tcW w:w="0" w:type="auto"/>
          </w:tcPr>
          <w:p w14:paraId="43F045F6" w14:textId="77777777" w:rsidR="007B59F4" w:rsidRDefault="007B59F4" w:rsidP="00BB7A7F">
            <w:pPr>
              <w:pStyle w:val="Compact"/>
            </w:pPr>
            <w:r>
              <w:t>bus-l-</w:t>
            </w:r>
          </w:p>
        </w:tc>
        <w:tc>
          <w:tcPr>
            <w:tcW w:w="0" w:type="auto"/>
          </w:tcPr>
          <w:p w14:paraId="73B8D7F0" w14:textId="77777777" w:rsidR="007B59F4" w:rsidRDefault="007B59F4" w:rsidP="00BB7A7F">
            <w:pPr>
              <w:pStyle w:val="Compact"/>
            </w:pPr>
            <w:r>
              <w:t>5529</w:t>
            </w:r>
          </w:p>
        </w:tc>
        <w:tc>
          <w:tcPr>
            <w:tcW w:w="0" w:type="auto"/>
          </w:tcPr>
          <w:p w14:paraId="15410FC5" w14:textId="77777777" w:rsidR="007B59F4" w:rsidRDefault="007B59F4" w:rsidP="00BB7A7F">
            <w:pPr>
              <w:pStyle w:val="Compact"/>
            </w:pPr>
            <w:r>
              <w:t>1.51%</w:t>
            </w:r>
          </w:p>
        </w:tc>
        <w:tc>
          <w:tcPr>
            <w:tcW w:w="0" w:type="auto"/>
          </w:tcPr>
          <w:p w14:paraId="7C06BC86" w14:textId="77777777" w:rsidR="007B59F4" w:rsidRDefault="007B59F4" w:rsidP="00BB7A7F">
            <w:pPr>
              <w:pStyle w:val="Compact"/>
            </w:pPr>
            <w:r>
              <w:t>Yes</w:t>
            </w:r>
          </w:p>
        </w:tc>
      </w:tr>
      <w:tr w:rsidR="007B59F4" w14:paraId="76F1709B" w14:textId="77777777" w:rsidTr="00BB7A7F">
        <w:tc>
          <w:tcPr>
            <w:tcW w:w="0" w:type="auto"/>
          </w:tcPr>
          <w:p w14:paraId="7BCDC09A" w14:textId="77777777" w:rsidR="007B59F4" w:rsidRDefault="007B59F4" w:rsidP="00BB7A7F">
            <w:pPr>
              <w:pStyle w:val="Compact"/>
            </w:pPr>
            <w:r>
              <w:t>3</w:t>
            </w:r>
          </w:p>
        </w:tc>
        <w:tc>
          <w:tcPr>
            <w:tcW w:w="0" w:type="auto"/>
          </w:tcPr>
          <w:p w14:paraId="1F62DC2B" w14:textId="77777777" w:rsidR="007B59F4" w:rsidRDefault="007B59F4" w:rsidP="00BB7A7F">
            <w:pPr>
              <w:pStyle w:val="Compact"/>
            </w:pPr>
            <w:r>
              <w:t>bus-s-</w:t>
            </w:r>
          </w:p>
        </w:tc>
        <w:tc>
          <w:tcPr>
            <w:tcW w:w="0" w:type="auto"/>
          </w:tcPr>
          <w:p w14:paraId="2EA519CA" w14:textId="77777777" w:rsidR="007B59F4" w:rsidRDefault="007B59F4" w:rsidP="00BB7A7F">
            <w:pPr>
              <w:pStyle w:val="Compact"/>
            </w:pPr>
            <w:r>
              <w:t>2263</w:t>
            </w:r>
          </w:p>
        </w:tc>
        <w:tc>
          <w:tcPr>
            <w:tcW w:w="0" w:type="auto"/>
          </w:tcPr>
          <w:p w14:paraId="0EDB2EC1" w14:textId="77777777" w:rsidR="007B59F4" w:rsidRDefault="007B59F4" w:rsidP="00BB7A7F">
            <w:pPr>
              <w:pStyle w:val="Compact"/>
            </w:pPr>
            <w:r>
              <w:t>0.62%</w:t>
            </w:r>
          </w:p>
        </w:tc>
        <w:tc>
          <w:tcPr>
            <w:tcW w:w="0" w:type="auto"/>
          </w:tcPr>
          <w:p w14:paraId="099D69D3" w14:textId="77777777" w:rsidR="007B59F4" w:rsidRDefault="007B59F4" w:rsidP="00BB7A7F">
            <w:pPr>
              <w:pStyle w:val="Compact"/>
            </w:pPr>
            <w:r>
              <w:t>Yes</w:t>
            </w:r>
          </w:p>
        </w:tc>
      </w:tr>
      <w:tr w:rsidR="007B59F4" w14:paraId="5CEDE445" w14:textId="77777777" w:rsidTr="00BB7A7F">
        <w:tc>
          <w:tcPr>
            <w:tcW w:w="0" w:type="auto"/>
          </w:tcPr>
          <w:p w14:paraId="2779E9EA" w14:textId="77777777" w:rsidR="007B59F4" w:rsidRDefault="007B59F4" w:rsidP="00BB7A7F">
            <w:pPr>
              <w:pStyle w:val="Compact"/>
            </w:pPr>
            <w:r>
              <w:t>4</w:t>
            </w:r>
          </w:p>
        </w:tc>
        <w:tc>
          <w:tcPr>
            <w:tcW w:w="0" w:type="auto"/>
          </w:tcPr>
          <w:p w14:paraId="0B0F7660" w14:textId="77777777" w:rsidR="007B59F4" w:rsidRDefault="007B59F4" w:rsidP="00BB7A7F">
            <w:pPr>
              <w:pStyle w:val="Compact"/>
            </w:pPr>
            <w:r>
              <w:t>car</w:t>
            </w:r>
          </w:p>
        </w:tc>
        <w:tc>
          <w:tcPr>
            <w:tcW w:w="0" w:type="auto"/>
          </w:tcPr>
          <w:p w14:paraId="6B3CF579" w14:textId="77777777" w:rsidR="007B59F4" w:rsidRDefault="007B59F4" w:rsidP="00BB7A7F">
            <w:pPr>
              <w:pStyle w:val="Compact"/>
            </w:pPr>
            <w:r>
              <w:t>204609</w:t>
            </w:r>
          </w:p>
        </w:tc>
        <w:tc>
          <w:tcPr>
            <w:tcW w:w="0" w:type="auto"/>
          </w:tcPr>
          <w:p w14:paraId="1CA2106E" w14:textId="77777777" w:rsidR="007B59F4" w:rsidRDefault="007B59F4" w:rsidP="00BB7A7F">
            <w:pPr>
              <w:pStyle w:val="Compact"/>
            </w:pPr>
            <w:r>
              <w:t>55.93%</w:t>
            </w:r>
          </w:p>
        </w:tc>
        <w:tc>
          <w:tcPr>
            <w:tcW w:w="0" w:type="auto"/>
          </w:tcPr>
          <w:p w14:paraId="105D0DFA" w14:textId="77777777" w:rsidR="007B59F4" w:rsidRDefault="007B59F4" w:rsidP="00BB7A7F">
            <w:pPr>
              <w:pStyle w:val="Compact"/>
            </w:pPr>
            <w:r>
              <w:t>No</w:t>
            </w:r>
          </w:p>
        </w:tc>
      </w:tr>
      <w:tr w:rsidR="007B59F4" w14:paraId="6E45BCAC" w14:textId="77777777" w:rsidTr="00BB7A7F">
        <w:tc>
          <w:tcPr>
            <w:tcW w:w="0" w:type="auto"/>
          </w:tcPr>
          <w:p w14:paraId="2D5B0A9A" w14:textId="77777777" w:rsidR="007B59F4" w:rsidRDefault="007B59F4" w:rsidP="00BB7A7F">
            <w:pPr>
              <w:pStyle w:val="Compact"/>
            </w:pPr>
            <w:r>
              <w:t>5</w:t>
            </w:r>
          </w:p>
        </w:tc>
        <w:tc>
          <w:tcPr>
            <w:tcW w:w="0" w:type="auto"/>
          </w:tcPr>
          <w:p w14:paraId="18B28021" w14:textId="77777777" w:rsidR="007B59F4" w:rsidRDefault="007B59F4" w:rsidP="00BB7A7F">
            <w:pPr>
              <w:pStyle w:val="Compact"/>
            </w:pPr>
            <w:r>
              <w:t>mid truck</w:t>
            </w:r>
          </w:p>
        </w:tc>
        <w:tc>
          <w:tcPr>
            <w:tcW w:w="0" w:type="auto"/>
          </w:tcPr>
          <w:p w14:paraId="12EA1EB9" w14:textId="77777777" w:rsidR="007B59F4" w:rsidRDefault="007B59F4" w:rsidP="00BB7A7F">
            <w:pPr>
              <w:pStyle w:val="Compact"/>
            </w:pPr>
            <w:r>
              <w:t>4992</w:t>
            </w:r>
          </w:p>
        </w:tc>
        <w:tc>
          <w:tcPr>
            <w:tcW w:w="0" w:type="auto"/>
          </w:tcPr>
          <w:p w14:paraId="3AA9638B" w14:textId="77777777" w:rsidR="007B59F4" w:rsidRDefault="007B59F4" w:rsidP="00BB7A7F">
            <w:pPr>
              <w:pStyle w:val="Compact"/>
            </w:pPr>
            <w:r>
              <w:t>1.36%</w:t>
            </w:r>
          </w:p>
        </w:tc>
        <w:tc>
          <w:tcPr>
            <w:tcW w:w="0" w:type="auto"/>
          </w:tcPr>
          <w:p w14:paraId="0F5C9827" w14:textId="77777777" w:rsidR="007B59F4" w:rsidRDefault="007B59F4" w:rsidP="00BB7A7F">
            <w:pPr>
              <w:pStyle w:val="Compact"/>
            </w:pPr>
            <w:r>
              <w:t>Yes</w:t>
            </w:r>
          </w:p>
        </w:tc>
      </w:tr>
      <w:tr w:rsidR="007B59F4" w14:paraId="10693C84" w14:textId="77777777" w:rsidTr="00BB7A7F">
        <w:tc>
          <w:tcPr>
            <w:tcW w:w="0" w:type="auto"/>
          </w:tcPr>
          <w:p w14:paraId="04640EA5" w14:textId="77777777" w:rsidR="007B59F4" w:rsidRDefault="007B59F4" w:rsidP="00BB7A7F">
            <w:pPr>
              <w:pStyle w:val="Compact"/>
            </w:pPr>
            <w:r>
              <w:t>6</w:t>
            </w:r>
          </w:p>
        </w:tc>
        <w:tc>
          <w:tcPr>
            <w:tcW w:w="0" w:type="auto"/>
          </w:tcPr>
          <w:p w14:paraId="0D9282AC" w14:textId="77777777" w:rsidR="007B59F4" w:rsidRDefault="007B59F4" w:rsidP="00BB7A7F">
            <w:pPr>
              <w:pStyle w:val="Compact"/>
            </w:pPr>
            <w:r>
              <w:t>small bus</w:t>
            </w:r>
          </w:p>
        </w:tc>
        <w:tc>
          <w:tcPr>
            <w:tcW w:w="0" w:type="auto"/>
          </w:tcPr>
          <w:p w14:paraId="48ABB2D6" w14:textId="77777777" w:rsidR="007B59F4" w:rsidRDefault="007B59F4" w:rsidP="00BB7A7F">
            <w:pPr>
              <w:pStyle w:val="Compact"/>
            </w:pPr>
            <w:r>
              <w:t>3531</w:t>
            </w:r>
          </w:p>
        </w:tc>
        <w:tc>
          <w:tcPr>
            <w:tcW w:w="0" w:type="auto"/>
          </w:tcPr>
          <w:p w14:paraId="7DF897FA" w14:textId="77777777" w:rsidR="007B59F4" w:rsidRDefault="007B59F4" w:rsidP="00BB7A7F">
            <w:pPr>
              <w:pStyle w:val="Compact"/>
            </w:pPr>
            <w:r>
              <w:t>0.97%</w:t>
            </w:r>
          </w:p>
        </w:tc>
        <w:tc>
          <w:tcPr>
            <w:tcW w:w="0" w:type="auto"/>
          </w:tcPr>
          <w:p w14:paraId="44EB42AA" w14:textId="77777777" w:rsidR="007B59F4" w:rsidRDefault="007B59F4" w:rsidP="00BB7A7F">
            <w:pPr>
              <w:pStyle w:val="Compact"/>
            </w:pPr>
            <w:r>
              <w:t>Yes</w:t>
            </w:r>
          </w:p>
        </w:tc>
      </w:tr>
      <w:tr w:rsidR="007B59F4" w14:paraId="7329C8F8" w14:textId="77777777" w:rsidTr="00BB7A7F">
        <w:tc>
          <w:tcPr>
            <w:tcW w:w="0" w:type="auto"/>
          </w:tcPr>
          <w:p w14:paraId="304355BE" w14:textId="77777777" w:rsidR="007B59F4" w:rsidRDefault="007B59F4" w:rsidP="00BB7A7F">
            <w:pPr>
              <w:pStyle w:val="Compact"/>
            </w:pPr>
            <w:r>
              <w:t>7</w:t>
            </w:r>
          </w:p>
        </w:tc>
        <w:tc>
          <w:tcPr>
            <w:tcW w:w="0" w:type="auto"/>
          </w:tcPr>
          <w:p w14:paraId="223D1FEF" w14:textId="77777777" w:rsidR="007B59F4" w:rsidRDefault="007B59F4" w:rsidP="00BB7A7F">
            <w:pPr>
              <w:pStyle w:val="Compact"/>
            </w:pPr>
            <w:r>
              <w:t>small truck</w:t>
            </w:r>
          </w:p>
        </w:tc>
        <w:tc>
          <w:tcPr>
            <w:tcW w:w="0" w:type="auto"/>
          </w:tcPr>
          <w:p w14:paraId="1DFED95C" w14:textId="77777777" w:rsidR="007B59F4" w:rsidRDefault="007B59F4" w:rsidP="00BB7A7F">
            <w:pPr>
              <w:pStyle w:val="Compact"/>
            </w:pPr>
            <w:r>
              <w:t>30682</w:t>
            </w:r>
          </w:p>
        </w:tc>
        <w:tc>
          <w:tcPr>
            <w:tcW w:w="0" w:type="auto"/>
          </w:tcPr>
          <w:p w14:paraId="54E5677A" w14:textId="77777777" w:rsidR="007B59F4" w:rsidRDefault="007B59F4" w:rsidP="00BB7A7F">
            <w:pPr>
              <w:pStyle w:val="Compact"/>
            </w:pPr>
            <w:r>
              <w:t>8.39%</w:t>
            </w:r>
          </w:p>
        </w:tc>
        <w:tc>
          <w:tcPr>
            <w:tcW w:w="0" w:type="auto"/>
          </w:tcPr>
          <w:p w14:paraId="7FBF90FA" w14:textId="77777777" w:rsidR="007B59F4" w:rsidRDefault="007B59F4" w:rsidP="00BB7A7F">
            <w:pPr>
              <w:pStyle w:val="Compact"/>
            </w:pPr>
            <w:r>
              <w:t>No</w:t>
            </w:r>
          </w:p>
        </w:tc>
      </w:tr>
      <w:tr w:rsidR="007B59F4" w14:paraId="59DCF61F" w14:textId="77777777" w:rsidTr="00BB7A7F">
        <w:tc>
          <w:tcPr>
            <w:tcW w:w="0" w:type="auto"/>
          </w:tcPr>
          <w:p w14:paraId="250FBF91" w14:textId="77777777" w:rsidR="007B59F4" w:rsidRDefault="007B59F4" w:rsidP="00BB7A7F">
            <w:pPr>
              <w:pStyle w:val="Compact"/>
            </w:pPr>
            <w:r>
              <w:t>8</w:t>
            </w:r>
          </w:p>
        </w:tc>
        <w:tc>
          <w:tcPr>
            <w:tcW w:w="0" w:type="auto"/>
          </w:tcPr>
          <w:p w14:paraId="6834DFAF" w14:textId="77777777" w:rsidR="007B59F4" w:rsidRDefault="007B59F4" w:rsidP="00BB7A7F">
            <w:pPr>
              <w:pStyle w:val="Compact"/>
            </w:pPr>
            <w:r>
              <w:t>truck-l-</w:t>
            </w:r>
          </w:p>
        </w:tc>
        <w:tc>
          <w:tcPr>
            <w:tcW w:w="0" w:type="auto"/>
          </w:tcPr>
          <w:p w14:paraId="4F763DC0" w14:textId="77777777" w:rsidR="007B59F4" w:rsidRDefault="007B59F4" w:rsidP="00BB7A7F">
            <w:pPr>
              <w:pStyle w:val="Compact"/>
            </w:pPr>
            <w:r>
              <w:t>25552</w:t>
            </w:r>
          </w:p>
        </w:tc>
        <w:tc>
          <w:tcPr>
            <w:tcW w:w="0" w:type="auto"/>
          </w:tcPr>
          <w:p w14:paraId="062BCE4A" w14:textId="77777777" w:rsidR="007B59F4" w:rsidRDefault="007B59F4" w:rsidP="00BB7A7F">
            <w:pPr>
              <w:pStyle w:val="Compact"/>
            </w:pPr>
            <w:r>
              <w:t>6.98%</w:t>
            </w:r>
          </w:p>
        </w:tc>
        <w:tc>
          <w:tcPr>
            <w:tcW w:w="0" w:type="auto"/>
          </w:tcPr>
          <w:p w14:paraId="599590B3" w14:textId="77777777" w:rsidR="007B59F4" w:rsidRDefault="007B59F4" w:rsidP="00BB7A7F">
            <w:pPr>
              <w:pStyle w:val="Compact"/>
            </w:pPr>
            <w:r>
              <w:t>Yes</w:t>
            </w:r>
          </w:p>
        </w:tc>
      </w:tr>
      <w:tr w:rsidR="007B59F4" w14:paraId="01E68C07" w14:textId="77777777" w:rsidTr="00BB7A7F">
        <w:tc>
          <w:tcPr>
            <w:tcW w:w="0" w:type="auto"/>
          </w:tcPr>
          <w:p w14:paraId="0CDAEDF7" w14:textId="77777777" w:rsidR="007B59F4" w:rsidRDefault="007B59F4" w:rsidP="00BB7A7F">
            <w:pPr>
              <w:pStyle w:val="Compact"/>
            </w:pPr>
            <w:r>
              <w:t>9</w:t>
            </w:r>
          </w:p>
        </w:tc>
        <w:tc>
          <w:tcPr>
            <w:tcW w:w="0" w:type="auto"/>
          </w:tcPr>
          <w:p w14:paraId="45E7C305" w14:textId="77777777" w:rsidR="007B59F4" w:rsidRDefault="007B59F4" w:rsidP="00BB7A7F">
            <w:pPr>
              <w:pStyle w:val="Compact"/>
            </w:pPr>
            <w:r>
              <w:t>truck-m-</w:t>
            </w:r>
          </w:p>
        </w:tc>
        <w:tc>
          <w:tcPr>
            <w:tcW w:w="0" w:type="auto"/>
          </w:tcPr>
          <w:p w14:paraId="673169AF" w14:textId="77777777" w:rsidR="007B59F4" w:rsidRDefault="007B59F4" w:rsidP="00BB7A7F">
            <w:pPr>
              <w:pStyle w:val="Compact"/>
            </w:pPr>
            <w:r>
              <w:t>38318</w:t>
            </w:r>
          </w:p>
        </w:tc>
        <w:tc>
          <w:tcPr>
            <w:tcW w:w="0" w:type="auto"/>
          </w:tcPr>
          <w:p w14:paraId="6DB05ABA" w14:textId="77777777" w:rsidR="007B59F4" w:rsidRDefault="007B59F4" w:rsidP="00BB7A7F">
            <w:pPr>
              <w:pStyle w:val="Compact"/>
            </w:pPr>
            <w:r>
              <w:t>10.47%</w:t>
            </w:r>
          </w:p>
        </w:tc>
        <w:tc>
          <w:tcPr>
            <w:tcW w:w="0" w:type="auto"/>
          </w:tcPr>
          <w:p w14:paraId="219590F3" w14:textId="77777777" w:rsidR="007B59F4" w:rsidRDefault="007B59F4" w:rsidP="00BB7A7F">
            <w:pPr>
              <w:pStyle w:val="Compact"/>
            </w:pPr>
            <w:r>
              <w:t>Yes</w:t>
            </w:r>
          </w:p>
        </w:tc>
      </w:tr>
      <w:tr w:rsidR="007B59F4" w14:paraId="54683FF4" w14:textId="77777777" w:rsidTr="00BB7A7F">
        <w:tc>
          <w:tcPr>
            <w:tcW w:w="0" w:type="auto"/>
          </w:tcPr>
          <w:p w14:paraId="0496A28B" w14:textId="77777777" w:rsidR="007B59F4" w:rsidRDefault="007B59F4" w:rsidP="00BB7A7F">
            <w:pPr>
              <w:pStyle w:val="Compact"/>
            </w:pPr>
            <w:r>
              <w:t>10</w:t>
            </w:r>
          </w:p>
        </w:tc>
        <w:tc>
          <w:tcPr>
            <w:tcW w:w="0" w:type="auto"/>
          </w:tcPr>
          <w:p w14:paraId="21E6523E" w14:textId="77777777" w:rsidR="007B59F4" w:rsidRDefault="007B59F4" w:rsidP="00BB7A7F">
            <w:pPr>
              <w:pStyle w:val="Compact"/>
            </w:pPr>
            <w:r>
              <w:t>truck-s-</w:t>
            </w:r>
          </w:p>
        </w:tc>
        <w:tc>
          <w:tcPr>
            <w:tcW w:w="0" w:type="auto"/>
          </w:tcPr>
          <w:p w14:paraId="1BEDD149" w14:textId="77777777" w:rsidR="007B59F4" w:rsidRDefault="007B59F4" w:rsidP="00BB7A7F">
            <w:pPr>
              <w:pStyle w:val="Compact"/>
            </w:pPr>
            <w:r>
              <w:t>16836</w:t>
            </w:r>
          </w:p>
        </w:tc>
        <w:tc>
          <w:tcPr>
            <w:tcW w:w="0" w:type="auto"/>
          </w:tcPr>
          <w:p w14:paraId="0D828DAA" w14:textId="77777777" w:rsidR="007B59F4" w:rsidRDefault="007B59F4" w:rsidP="00BB7A7F">
            <w:pPr>
              <w:pStyle w:val="Compact"/>
            </w:pPr>
            <w:r>
              <w:t>4.60%</w:t>
            </w:r>
          </w:p>
        </w:tc>
        <w:tc>
          <w:tcPr>
            <w:tcW w:w="0" w:type="auto"/>
          </w:tcPr>
          <w:p w14:paraId="64816E10" w14:textId="77777777" w:rsidR="007B59F4" w:rsidRDefault="007B59F4" w:rsidP="00BB7A7F">
            <w:pPr>
              <w:pStyle w:val="Compact"/>
            </w:pPr>
            <w:r>
              <w:t>Yes</w:t>
            </w:r>
          </w:p>
        </w:tc>
      </w:tr>
      <w:tr w:rsidR="007B59F4" w14:paraId="49334C65" w14:textId="77777777" w:rsidTr="00BB7A7F">
        <w:tc>
          <w:tcPr>
            <w:tcW w:w="0" w:type="auto"/>
          </w:tcPr>
          <w:p w14:paraId="3E6A5798" w14:textId="77777777" w:rsidR="007B59F4" w:rsidRDefault="007B59F4" w:rsidP="00BB7A7F">
            <w:pPr>
              <w:pStyle w:val="Compact"/>
            </w:pPr>
            <w:r>
              <w:t>11</w:t>
            </w:r>
          </w:p>
        </w:tc>
        <w:tc>
          <w:tcPr>
            <w:tcW w:w="0" w:type="auto"/>
          </w:tcPr>
          <w:p w14:paraId="10AF47E6" w14:textId="77777777" w:rsidR="007B59F4" w:rsidRDefault="007B59F4" w:rsidP="00BB7A7F">
            <w:pPr>
              <w:pStyle w:val="Compact"/>
            </w:pPr>
            <w:r>
              <w:t>truck-xl-</w:t>
            </w:r>
          </w:p>
        </w:tc>
        <w:tc>
          <w:tcPr>
            <w:tcW w:w="0" w:type="auto"/>
          </w:tcPr>
          <w:p w14:paraId="2F6608B0" w14:textId="77777777" w:rsidR="007B59F4" w:rsidRDefault="007B59F4" w:rsidP="00BB7A7F">
            <w:pPr>
              <w:pStyle w:val="Compact"/>
            </w:pPr>
            <w:r>
              <w:t>10693</w:t>
            </w:r>
          </w:p>
        </w:tc>
        <w:tc>
          <w:tcPr>
            <w:tcW w:w="0" w:type="auto"/>
          </w:tcPr>
          <w:p w14:paraId="7868225F" w14:textId="77777777" w:rsidR="007B59F4" w:rsidRDefault="007B59F4" w:rsidP="00BB7A7F">
            <w:pPr>
              <w:pStyle w:val="Compact"/>
            </w:pPr>
            <w:r>
              <w:t>2.92%</w:t>
            </w:r>
          </w:p>
        </w:tc>
        <w:tc>
          <w:tcPr>
            <w:tcW w:w="0" w:type="auto"/>
          </w:tcPr>
          <w:p w14:paraId="4DFB9FEE" w14:textId="77777777" w:rsidR="007B59F4" w:rsidRDefault="007B59F4" w:rsidP="00BB7A7F">
            <w:pPr>
              <w:pStyle w:val="Compact"/>
            </w:pPr>
            <w:r>
              <w:t>Yes</w:t>
            </w:r>
          </w:p>
        </w:tc>
      </w:tr>
    </w:tbl>
    <w:p w14:paraId="50069DDA" w14:textId="77777777" w:rsidR="007B59F4" w:rsidRDefault="007B59F4" w:rsidP="007B59F4">
      <w:pPr>
        <w:pStyle w:val="Heading2"/>
      </w:pPr>
      <w:bookmarkStart w:id="74" w:name="training-recommendations"/>
      <w:bookmarkEnd w:id="73"/>
      <w:r>
        <w:t>Training Recommendations</w:t>
      </w:r>
    </w:p>
    <w:p w14:paraId="28E281E6" w14:textId="77777777" w:rsidR="007B59F4" w:rsidRDefault="007B59F4" w:rsidP="007B59F4">
      <w:pPr>
        <w:pStyle w:val="FirstParagraph"/>
      </w:pPr>
      <w:r>
        <w:t>To train YOLOv8 with this balanced dataset, use the following command:</w:t>
      </w:r>
    </w:p>
    <w:p w14:paraId="149E15E5" w14:textId="77777777" w:rsidR="007B59F4" w:rsidRDefault="007B59F4" w:rsidP="007B59F4">
      <w:pPr>
        <w:pStyle w:val="SourceCode"/>
      </w:pPr>
      <w:r>
        <w:rPr>
          <w:rStyle w:val="ExtensionTok"/>
        </w:rPr>
        <w:t>yolo</w:t>
      </w:r>
      <w:r>
        <w:rPr>
          <w:rStyle w:val="NormalTok"/>
        </w:rPr>
        <w:t xml:space="preserve"> task=detect train data=</w:t>
      </w:r>
      <w:proofErr w:type="spellStart"/>
      <w:r>
        <w:rPr>
          <w:rStyle w:val="NormalTok"/>
        </w:rPr>
        <w:t>augmented_dataset</w:t>
      </w:r>
      <w:proofErr w:type="spellEnd"/>
      <w:r>
        <w:rPr>
          <w:rStyle w:val="NormalTok"/>
        </w:rPr>
        <w:t>/</w:t>
      </w:r>
      <w:proofErr w:type="spellStart"/>
      <w:r>
        <w:rPr>
          <w:rStyle w:val="NormalTok"/>
        </w:rPr>
        <w:t>dataset.yaml</w:t>
      </w:r>
      <w:proofErr w:type="spellEnd"/>
      <w:r>
        <w:rPr>
          <w:rStyle w:val="NormalTok"/>
        </w:rPr>
        <w:t xml:space="preserve"> model=yolov8n.pt epochs=100</w:t>
      </w:r>
    </w:p>
    <w:p w14:paraId="0FBAB4A8" w14:textId="77777777" w:rsidR="007B59F4" w:rsidRDefault="007B59F4" w:rsidP="007B59F4">
      <w:pPr>
        <w:pStyle w:val="Heading3"/>
      </w:pPr>
      <w:bookmarkStart w:id="75" w:name="X6a0b740b3dc429f662e1499bd8cb01c7fe8d569"/>
      <w:r>
        <w:t>Additional YOLOv8 Settings for Imbalanced Data</w:t>
      </w:r>
    </w:p>
    <w:p w14:paraId="08B148EE" w14:textId="77777777" w:rsidR="007B59F4" w:rsidRDefault="007B59F4" w:rsidP="007B59F4">
      <w:pPr>
        <w:pStyle w:val="FirstParagraph"/>
      </w:pPr>
      <w:r>
        <w:t>Consider these additional options when training:</w:t>
      </w:r>
    </w:p>
    <w:p w14:paraId="14479945" w14:textId="77777777" w:rsidR="007B59F4" w:rsidRDefault="007B59F4" w:rsidP="00534246">
      <w:pPr>
        <w:pStyle w:val="Compact"/>
        <w:numPr>
          <w:ilvl w:val="0"/>
          <w:numId w:val="64"/>
        </w:numPr>
      </w:pPr>
      <w:r>
        <w:rPr>
          <w:b/>
          <w:bCs/>
        </w:rPr>
        <w:t>Longer Training</w:t>
      </w:r>
      <w:r>
        <w:t>: For imbalanced datasets, consider increasing epochs to 150-200</w:t>
      </w:r>
    </w:p>
    <w:p w14:paraId="19CFB87F" w14:textId="77777777" w:rsidR="007B59F4" w:rsidRDefault="007B59F4" w:rsidP="00534246">
      <w:pPr>
        <w:pStyle w:val="Compact"/>
        <w:numPr>
          <w:ilvl w:val="0"/>
          <w:numId w:val="64"/>
        </w:numPr>
      </w:pPr>
      <w:r>
        <w:rPr>
          <w:b/>
          <w:bCs/>
        </w:rPr>
        <w:t xml:space="preserve">Higher </w:t>
      </w:r>
      <w:proofErr w:type="spellStart"/>
      <w:r>
        <w:rPr>
          <w:b/>
          <w:bCs/>
        </w:rPr>
        <w:t>IoU</w:t>
      </w:r>
      <w:proofErr w:type="spellEnd"/>
      <w:r>
        <w:rPr>
          <w:b/>
          <w:bCs/>
        </w:rPr>
        <w:t xml:space="preserve"> Thresholds</w:t>
      </w:r>
      <w:r>
        <w:t xml:space="preserve">: Use </w:t>
      </w:r>
      <w:r>
        <w:rPr>
          <w:rStyle w:val="VerbatimChar"/>
        </w:rPr>
        <w:t>--</w:t>
      </w:r>
      <w:proofErr w:type="spellStart"/>
      <w:r>
        <w:rPr>
          <w:rStyle w:val="VerbatimChar"/>
        </w:rPr>
        <w:t>iou</w:t>
      </w:r>
      <w:proofErr w:type="spellEnd"/>
      <w:r>
        <w:rPr>
          <w:rStyle w:val="VerbatimChar"/>
        </w:rPr>
        <w:t xml:space="preserve"> 0.7</w:t>
      </w:r>
      <w:r>
        <w:t xml:space="preserve"> for stricter box predictions</w:t>
      </w:r>
    </w:p>
    <w:p w14:paraId="50E59E1A" w14:textId="77777777" w:rsidR="007B59F4" w:rsidRDefault="007B59F4" w:rsidP="00534246">
      <w:pPr>
        <w:pStyle w:val="Compact"/>
        <w:numPr>
          <w:ilvl w:val="0"/>
          <w:numId w:val="64"/>
        </w:numPr>
      </w:pPr>
      <w:r>
        <w:rPr>
          <w:b/>
          <w:bCs/>
        </w:rPr>
        <w:t>Learning Rate Scheduling</w:t>
      </w:r>
      <w:r>
        <w:t xml:space="preserve">: Try cosine scheduler with </w:t>
      </w:r>
      <w:r>
        <w:rPr>
          <w:rStyle w:val="VerbatimChar"/>
        </w:rPr>
        <w:t>--cos-</w:t>
      </w:r>
      <w:proofErr w:type="spellStart"/>
      <w:r>
        <w:rPr>
          <w:rStyle w:val="VerbatimChar"/>
        </w:rPr>
        <w:t>lr</w:t>
      </w:r>
      <w:proofErr w:type="spellEnd"/>
    </w:p>
    <w:p w14:paraId="13EF2D9B" w14:textId="77777777" w:rsidR="007B59F4" w:rsidRDefault="007B59F4" w:rsidP="00534246">
      <w:pPr>
        <w:pStyle w:val="Compact"/>
        <w:numPr>
          <w:ilvl w:val="0"/>
          <w:numId w:val="64"/>
        </w:numPr>
      </w:pPr>
      <w:r>
        <w:rPr>
          <w:b/>
          <w:bCs/>
        </w:rPr>
        <w:t>Heavy Augmentation</w:t>
      </w:r>
      <w:r>
        <w:t xml:space="preserve">: Add more augmentation during training with </w:t>
      </w:r>
      <w:r>
        <w:rPr>
          <w:rStyle w:val="VerbatimChar"/>
        </w:rPr>
        <w:t>--augment</w:t>
      </w:r>
    </w:p>
    <w:p w14:paraId="59B544D6" w14:textId="77777777" w:rsidR="007B59F4" w:rsidRDefault="007B59F4" w:rsidP="00534246">
      <w:pPr>
        <w:pStyle w:val="Compact"/>
        <w:numPr>
          <w:ilvl w:val="0"/>
          <w:numId w:val="64"/>
        </w:numPr>
      </w:pPr>
      <w:r>
        <w:rPr>
          <w:b/>
          <w:bCs/>
        </w:rPr>
        <w:t>Class Weights</w:t>
      </w:r>
      <w:r>
        <w:t>: For persistent imbalance, add class weights in the YAML file</w:t>
      </w:r>
      <w:bookmarkEnd w:id="74"/>
      <w:bookmarkEnd w:id="75"/>
    </w:p>
    <w:p w14:paraId="4F433FE1" w14:textId="1633B279" w:rsidR="00AA08F2" w:rsidRDefault="00AA08F2" w:rsidP="00AA08F2">
      <w:pPr>
        <w:pStyle w:val="Heading2"/>
      </w:pPr>
      <w:r>
        <w:t xml:space="preserve">Appendix D: Jenkin </w:t>
      </w:r>
      <w:r w:rsidR="00F1366B">
        <w:t>script</w:t>
      </w:r>
    </w:p>
    <w:p w14:paraId="00E36206" w14:textId="12C7C2F2" w:rsidR="00A8359C" w:rsidRDefault="00F1366B" w:rsidP="00A8359C">
      <w:pPr>
        <w:pStyle w:val="Heading2"/>
      </w:pPr>
      <w:r>
        <w:t>Appendix E: .env file</w:t>
      </w:r>
    </w:p>
    <w:p w14:paraId="3BA9D2EC" w14:textId="77777777" w:rsidR="00A8359C" w:rsidRDefault="00A8359C" w:rsidP="00A8359C">
      <w:pPr>
        <w:pStyle w:val="BodyText"/>
      </w:pPr>
      <w:r>
        <w:t># AWS Credentials</w:t>
      </w:r>
    </w:p>
    <w:p w14:paraId="7D0D8877" w14:textId="3AD7CC83" w:rsidR="00A8359C" w:rsidRDefault="00A8359C" w:rsidP="00A8359C">
      <w:pPr>
        <w:pStyle w:val="BodyText"/>
      </w:pPr>
      <w:r>
        <w:t>AWS_ACCESS_KEY_ID="AKIAS252</w:t>
      </w:r>
      <w:r>
        <w:t>XXXXXXX</w:t>
      </w:r>
      <w:r>
        <w:t>LXUFI"</w:t>
      </w:r>
    </w:p>
    <w:p w14:paraId="0B392A2E" w14:textId="5E72D63D" w:rsidR="00A8359C" w:rsidRDefault="00A8359C" w:rsidP="00A8359C">
      <w:pPr>
        <w:pStyle w:val="BodyText"/>
      </w:pPr>
      <w:r>
        <w:t>AWS_SECRET_ACCESS_KEY="rUch</w:t>
      </w:r>
      <w:r>
        <w:t>xcsssdsdsdfsxxddfdfdfdf</w:t>
      </w:r>
      <w:r>
        <w:t>b2IyzC"</w:t>
      </w:r>
    </w:p>
    <w:p w14:paraId="2B13DE62" w14:textId="77777777" w:rsidR="00A8359C" w:rsidRDefault="00A8359C" w:rsidP="00A8359C">
      <w:pPr>
        <w:pStyle w:val="BodyText"/>
      </w:pPr>
      <w:r>
        <w:t>AWS_DEFAULT_REGION=us-east-1</w:t>
      </w:r>
    </w:p>
    <w:p w14:paraId="34472DDE" w14:textId="77777777" w:rsidR="00A8359C" w:rsidRDefault="00A8359C" w:rsidP="00A8359C">
      <w:pPr>
        <w:pStyle w:val="BodyText"/>
      </w:pPr>
    </w:p>
    <w:p w14:paraId="29B77671" w14:textId="77777777" w:rsidR="00A8359C" w:rsidRDefault="00A8359C" w:rsidP="00A8359C">
      <w:pPr>
        <w:pStyle w:val="BodyText"/>
      </w:pPr>
      <w:r>
        <w:lastRenderedPageBreak/>
        <w:t># S3 Configuration</w:t>
      </w:r>
    </w:p>
    <w:p w14:paraId="7E4789E4" w14:textId="77777777" w:rsidR="00A8359C" w:rsidRDefault="00A8359C" w:rsidP="00A8359C">
      <w:pPr>
        <w:pStyle w:val="BodyText"/>
      </w:pPr>
      <w:r>
        <w:t>S3_BUCKET_NAME="yolov8-model-repository"</w:t>
      </w:r>
    </w:p>
    <w:p w14:paraId="1981DC8D" w14:textId="77777777" w:rsidR="00A8359C" w:rsidRDefault="00A8359C" w:rsidP="00A8359C">
      <w:pPr>
        <w:pStyle w:val="BodyText"/>
      </w:pPr>
      <w:r>
        <w:t>S3_FOLDER_PATH="yolov8_model_custom"</w:t>
      </w:r>
    </w:p>
    <w:p w14:paraId="25F6D648" w14:textId="77777777" w:rsidR="00A8359C" w:rsidRDefault="00A8359C" w:rsidP="00A8359C">
      <w:pPr>
        <w:pStyle w:val="BodyText"/>
      </w:pPr>
    </w:p>
    <w:p w14:paraId="09873F75" w14:textId="77777777" w:rsidR="00A8359C" w:rsidRDefault="00A8359C" w:rsidP="00A8359C">
      <w:pPr>
        <w:pStyle w:val="BodyText"/>
      </w:pPr>
      <w:r>
        <w:t># Application Settings</w:t>
      </w:r>
    </w:p>
    <w:p w14:paraId="249A20EE" w14:textId="77777777" w:rsidR="00A8359C" w:rsidRDefault="00A8359C" w:rsidP="00A8359C">
      <w:pPr>
        <w:pStyle w:val="BodyText"/>
      </w:pPr>
      <w:r>
        <w:t>DEFAULT_ZIP_NAME=archive.zip</w:t>
      </w:r>
    </w:p>
    <w:p w14:paraId="47EE117E" w14:textId="77777777" w:rsidR="00A8359C" w:rsidRDefault="00A8359C" w:rsidP="00A8359C">
      <w:pPr>
        <w:pStyle w:val="BodyText"/>
      </w:pPr>
      <w:r>
        <w:t>DELETE_ZIP_AFTER_UPLOAD=true</w:t>
      </w:r>
    </w:p>
    <w:p w14:paraId="252714C4" w14:textId="1321F01C" w:rsidR="00A8359C" w:rsidRDefault="00A8359C" w:rsidP="00A8359C">
      <w:pPr>
        <w:pStyle w:val="BodyText"/>
      </w:pPr>
      <w:r>
        <w:t>METADATA_KEY=versioning/</w:t>
      </w:r>
      <w:proofErr w:type="spellStart"/>
      <w:r>
        <w:t>metadata.json</w:t>
      </w:r>
      <w:proofErr w:type="spellEnd"/>
    </w:p>
    <w:p w14:paraId="3B15B0CE" w14:textId="77777777" w:rsidR="00A8359C" w:rsidRDefault="00A8359C" w:rsidP="00FF2B49">
      <w:pPr>
        <w:pStyle w:val="BodyText"/>
      </w:pPr>
    </w:p>
    <w:p w14:paraId="2E7AE495" w14:textId="77777777" w:rsidR="00A8359C" w:rsidRPr="00BB54B4" w:rsidRDefault="00A8359C" w:rsidP="00FF2B49">
      <w:pPr>
        <w:pStyle w:val="BodyText"/>
      </w:pPr>
    </w:p>
    <w:p w14:paraId="1C098F25" w14:textId="77777777" w:rsidR="00F1366B" w:rsidRPr="00F1366B" w:rsidRDefault="00F1366B" w:rsidP="00F1366B">
      <w:pPr>
        <w:pStyle w:val="BodyText"/>
      </w:pPr>
    </w:p>
    <w:p w14:paraId="602D91E7" w14:textId="77777777" w:rsidR="00AA08F2" w:rsidRDefault="00AA08F2" w:rsidP="00AA08F2">
      <w:pPr>
        <w:pStyle w:val="Compact"/>
      </w:pPr>
    </w:p>
    <w:p w14:paraId="7E9D6BD6" w14:textId="5F5C0695" w:rsidR="00466C24" w:rsidRDefault="00466C24" w:rsidP="00C363E5">
      <w:pPr>
        <w:pStyle w:val="SourceCode"/>
      </w:pPr>
    </w:p>
    <w:sectPr w:rsidR="00466C2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033B9A" w14:textId="77777777" w:rsidR="00D655B2" w:rsidRDefault="00D655B2">
      <w:pPr>
        <w:spacing w:after="0"/>
      </w:pPr>
      <w:r>
        <w:separator/>
      </w:r>
    </w:p>
  </w:endnote>
  <w:endnote w:type="continuationSeparator" w:id="0">
    <w:p w14:paraId="0BC944D8" w14:textId="77777777" w:rsidR="00D655B2" w:rsidRDefault="00D655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63398F" w14:textId="77777777" w:rsidR="00D655B2" w:rsidRDefault="00D655B2">
      <w:r>
        <w:separator/>
      </w:r>
    </w:p>
  </w:footnote>
  <w:footnote w:type="continuationSeparator" w:id="0">
    <w:p w14:paraId="07CEE468" w14:textId="77777777" w:rsidR="00D655B2" w:rsidRDefault="00D655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5FACFD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D52A86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1A906D8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9C7CD99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7BB3CD4"/>
    <w:multiLevelType w:val="multilevel"/>
    <w:tmpl w:val="1A906D8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 w15:restartNumberingAfterBreak="0">
    <w:nsid w:val="0BD11139"/>
    <w:multiLevelType w:val="multilevel"/>
    <w:tmpl w:val="C150C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6473CF"/>
    <w:multiLevelType w:val="multilevel"/>
    <w:tmpl w:val="43CC6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F564B7E"/>
    <w:multiLevelType w:val="multilevel"/>
    <w:tmpl w:val="B86EF03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24C674F"/>
    <w:multiLevelType w:val="multilevel"/>
    <w:tmpl w:val="04F0C2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5E738F7"/>
    <w:multiLevelType w:val="multilevel"/>
    <w:tmpl w:val="178225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CCF3399"/>
    <w:multiLevelType w:val="multilevel"/>
    <w:tmpl w:val="1A906D8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1" w15:restartNumberingAfterBreak="0">
    <w:nsid w:val="304456C4"/>
    <w:multiLevelType w:val="multilevel"/>
    <w:tmpl w:val="B636C4E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25A532F"/>
    <w:multiLevelType w:val="multilevel"/>
    <w:tmpl w:val="04BAD65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50C42E2"/>
    <w:multiLevelType w:val="multilevel"/>
    <w:tmpl w:val="556680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56D54D7"/>
    <w:multiLevelType w:val="multilevel"/>
    <w:tmpl w:val="1A906D8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3CA972ED"/>
    <w:multiLevelType w:val="multilevel"/>
    <w:tmpl w:val="624A18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D394ECD"/>
    <w:multiLevelType w:val="multilevel"/>
    <w:tmpl w:val="CCEAA4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0731EDF"/>
    <w:multiLevelType w:val="multilevel"/>
    <w:tmpl w:val="1A906D8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8" w15:restartNumberingAfterBreak="0">
    <w:nsid w:val="53D66E86"/>
    <w:multiLevelType w:val="multilevel"/>
    <w:tmpl w:val="909652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441074D"/>
    <w:multiLevelType w:val="hybridMultilevel"/>
    <w:tmpl w:val="94E0E5F6"/>
    <w:lvl w:ilvl="0" w:tplc="9FAAEA7E">
      <w:start w:val="7"/>
      <w:numFmt w:val="bullet"/>
      <w:lvlText w:val=""/>
      <w:lvlJc w:val="left"/>
      <w:pPr>
        <w:ind w:left="1080" w:hanging="360"/>
      </w:pPr>
      <w:rPr>
        <w:rFonts w:ascii="Wingdings" w:eastAsiaTheme="minorHAnsi" w:hAnsi="Wingding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9D05027"/>
    <w:multiLevelType w:val="multilevel"/>
    <w:tmpl w:val="808269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C9A4C45"/>
    <w:multiLevelType w:val="multilevel"/>
    <w:tmpl w:val="8DFEC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32A0729"/>
    <w:multiLevelType w:val="multilevel"/>
    <w:tmpl w:val="D670F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7475D93"/>
    <w:multiLevelType w:val="multilevel"/>
    <w:tmpl w:val="232CAE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FD87572"/>
    <w:multiLevelType w:val="multilevel"/>
    <w:tmpl w:val="EA94CA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0D20513"/>
    <w:multiLevelType w:val="multilevel"/>
    <w:tmpl w:val="1A906D8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6" w15:restartNumberingAfterBreak="0">
    <w:nsid w:val="7131481F"/>
    <w:multiLevelType w:val="multilevel"/>
    <w:tmpl w:val="1A906D8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7" w15:restartNumberingAfterBreak="0">
    <w:nsid w:val="71AD525D"/>
    <w:multiLevelType w:val="multilevel"/>
    <w:tmpl w:val="14E278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EE8550C"/>
    <w:multiLevelType w:val="multilevel"/>
    <w:tmpl w:val="CB1ED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86372313">
    <w:abstractNumId w:val="0"/>
  </w:num>
  <w:num w:numId="2" w16cid:durableId="2641139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274621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372989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182594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987167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0668552">
    <w:abstractNumId w:val="1"/>
  </w:num>
  <w:num w:numId="8" w16cid:durableId="12586391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753366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41772837">
    <w:abstractNumId w:val="1"/>
  </w:num>
  <w:num w:numId="11" w16cid:durableId="1893148591">
    <w:abstractNumId w:val="1"/>
  </w:num>
  <w:num w:numId="12" w16cid:durableId="1427268194">
    <w:abstractNumId w:val="1"/>
  </w:num>
  <w:num w:numId="13" w16cid:durableId="973100817">
    <w:abstractNumId w:val="1"/>
  </w:num>
  <w:num w:numId="14" w16cid:durableId="13200406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10494550">
    <w:abstractNumId w:val="1"/>
  </w:num>
  <w:num w:numId="16" w16cid:durableId="2080208158">
    <w:abstractNumId w:val="1"/>
  </w:num>
  <w:num w:numId="17" w16cid:durableId="628556506">
    <w:abstractNumId w:val="1"/>
  </w:num>
  <w:num w:numId="18" w16cid:durableId="7215172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002733245">
    <w:abstractNumId w:val="1"/>
  </w:num>
  <w:num w:numId="20" w16cid:durableId="2039968130">
    <w:abstractNumId w:val="1"/>
  </w:num>
  <w:num w:numId="21" w16cid:durableId="12104157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020609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665932132">
    <w:abstractNumId w:val="1"/>
  </w:num>
  <w:num w:numId="24" w16cid:durableId="1789468626">
    <w:abstractNumId w:val="1"/>
  </w:num>
  <w:num w:numId="25" w16cid:durableId="163317552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6" w16cid:durableId="1691489026">
    <w:abstractNumId w:val="1"/>
  </w:num>
  <w:num w:numId="27" w16cid:durableId="230585770">
    <w:abstractNumId w:val="1"/>
  </w:num>
  <w:num w:numId="28" w16cid:durableId="21248680">
    <w:abstractNumId w:val="1"/>
  </w:num>
  <w:num w:numId="29" w16cid:durableId="1066415925">
    <w:abstractNumId w:val="1"/>
  </w:num>
  <w:num w:numId="30" w16cid:durableId="1607809637">
    <w:abstractNumId w:val="1"/>
  </w:num>
  <w:num w:numId="31" w16cid:durableId="10961680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014263334">
    <w:abstractNumId w:val="1"/>
  </w:num>
  <w:num w:numId="33" w16cid:durableId="402217243">
    <w:abstractNumId w:val="1"/>
  </w:num>
  <w:num w:numId="34" w16cid:durableId="220286741">
    <w:abstractNumId w:val="1"/>
  </w:num>
  <w:num w:numId="35" w16cid:durableId="1658805094">
    <w:abstractNumId w:val="1"/>
  </w:num>
  <w:num w:numId="36" w16cid:durableId="463279629">
    <w:abstractNumId w:val="1"/>
  </w:num>
  <w:num w:numId="37" w16cid:durableId="864565503">
    <w:abstractNumId w:val="1"/>
  </w:num>
  <w:num w:numId="38" w16cid:durableId="13418537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527188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433091442">
    <w:abstractNumId w:val="26"/>
  </w:num>
  <w:num w:numId="41" w16cid:durableId="1722944212">
    <w:abstractNumId w:val="5"/>
  </w:num>
  <w:num w:numId="42" w16cid:durableId="1667853645">
    <w:abstractNumId w:val="6"/>
  </w:num>
  <w:num w:numId="43" w16cid:durableId="1447429445">
    <w:abstractNumId w:val="22"/>
  </w:num>
  <w:num w:numId="44" w16cid:durableId="1255434319">
    <w:abstractNumId w:val="20"/>
  </w:num>
  <w:num w:numId="45" w16cid:durableId="1496989560">
    <w:abstractNumId w:val="27"/>
  </w:num>
  <w:num w:numId="46" w16cid:durableId="366371099">
    <w:abstractNumId w:val="17"/>
  </w:num>
  <w:num w:numId="47" w16cid:durableId="1087388518">
    <w:abstractNumId w:val="10"/>
  </w:num>
  <w:num w:numId="48" w16cid:durableId="1072045850">
    <w:abstractNumId w:val="19"/>
  </w:num>
  <w:num w:numId="49" w16cid:durableId="1940523092">
    <w:abstractNumId w:val="24"/>
  </w:num>
  <w:num w:numId="50" w16cid:durableId="976883331">
    <w:abstractNumId w:val="12"/>
  </w:num>
  <w:num w:numId="51" w16cid:durableId="342441114">
    <w:abstractNumId w:val="21"/>
  </w:num>
  <w:num w:numId="52" w16cid:durableId="668293077">
    <w:abstractNumId w:val="7"/>
  </w:num>
  <w:num w:numId="53" w16cid:durableId="1615014581">
    <w:abstractNumId w:val="16"/>
  </w:num>
  <w:num w:numId="54" w16cid:durableId="1446191424">
    <w:abstractNumId w:val="28"/>
  </w:num>
  <w:num w:numId="55" w16cid:durableId="222496006">
    <w:abstractNumId w:val="15"/>
  </w:num>
  <w:num w:numId="56" w16cid:durableId="1513186463">
    <w:abstractNumId w:val="18"/>
  </w:num>
  <w:num w:numId="57" w16cid:durableId="1766922058">
    <w:abstractNumId w:val="13"/>
  </w:num>
  <w:num w:numId="58" w16cid:durableId="1806196507">
    <w:abstractNumId w:val="23"/>
  </w:num>
  <w:num w:numId="59" w16cid:durableId="1409031887">
    <w:abstractNumId w:val="1"/>
  </w:num>
  <w:num w:numId="60" w16cid:durableId="970092654">
    <w:abstractNumId w:val="8"/>
  </w:num>
  <w:num w:numId="61" w16cid:durableId="1323505038">
    <w:abstractNumId w:val="9"/>
  </w:num>
  <w:num w:numId="62" w16cid:durableId="462113670">
    <w:abstractNumId w:val="11"/>
  </w:num>
  <w:num w:numId="63" w16cid:durableId="1431387347">
    <w:abstractNumId w:val="4"/>
  </w:num>
  <w:num w:numId="64" w16cid:durableId="1923367972">
    <w:abstractNumId w:val="14"/>
  </w:num>
  <w:num w:numId="65" w16cid:durableId="1459911787">
    <w:abstractNumId w:val="25"/>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66C24"/>
    <w:rsid w:val="00033F5D"/>
    <w:rsid w:val="00071E94"/>
    <w:rsid w:val="0008469B"/>
    <w:rsid w:val="00091602"/>
    <w:rsid w:val="000D5F63"/>
    <w:rsid w:val="000E3131"/>
    <w:rsid w:val="000E32D9"/>
    <w:rsid w:val="000F4B8E"/>
    <w:rsid w:val="000F7F80"/>
    <w:rsid w:val="00106D02"/>
    <w:rsid w:val="00107F45"/>
    <w:rsid w:val="00131ECB"/>
    <w:rsid w:val="00136B2C"/>
    <w:rsid w:val="00146E39"/>
    <w:rsid w:val="00160F61"/>
    <w:rsid w:val="00175EC5"/>
    <w:rsid w:val="00181EC2"/>
    <w:rsid w:val="00184739"/>
    <w:rsid w:val="0019628E"/>
    <w:rsid w:val="0019679C"/>
    <w:rsid w:val="001B053B"/>
    <w:rsid w:val="001C1C52"/>
    <w:rsid w:val="001D0F4D"/>
    <w:rsid w:val="001D1837"/>
    <w:rsid w:val="0020534E"/>
    <w:rsid w:val="0021382F"/>
    <w:rsid w:val="00222794"/>
    <w:rsid w:val="00227C34"/>
    <w:rsid w:val="002335C5"/>
    <w:rsid w:val="002569C2"/>
    <w:rsid w:val="00265278"/>
    <w:rsid w:val="002708BF"/>
    <w:rsid w:val="00285DC5"/>
    <w:rsid w:val="00291B51"/>
    <w:rsid w:val="002A0A0E"/>
    <w:rsid w:val="002A5423"/>
    <w:rsid w:val="002B39CC"/>
    <w:rsid w:val="002B4C7B"/>
    <w:rsid w:val="002C1750"/>
    <w:rsid w:val="002F4777"/>
    <w:rsid w:val="00306B82"/>
    <w:rsid w:val="00310AC9"/>
    <w:rsid w:val="00324C09"/>
    <w:rsid w:val="00342264"/>
    <w:rsid w:val="0034613F"/>
    <w:rsid w:val="0034762B"/>
    <w:rsid w:val="00367214"/>
    <w:rsid w:val="00376BCB"/>
    <w:rsid w:val="00395AD8"/>
    <w:rsid w:val="003A7605"/>
    <w:rsid w:val="003C11D1"/>
    <w:rsid w:val="003D0587"/>
    <w:rsid w:val="003E5F36"/>
    <w:rsid w:val="00404668"/>
    <w:rsid w:val="00406853"/>
    <w:rsid w:val="00406B68"/>
    <w:rsid w:val="00430462"/>
    <w:rsid w:val="00440AE7"/>
    <w:rsid w:val="00466B1A"/>
    <w:rsid w:val="00466C24"/>
    <w:rsid w:val="00470248"/>
    <w:rsid w:val="00474FE1"/>
    <w:rsid w:val="004815EB"/>
    <w:rsid w:val="004867F3"/>
    <w:rsid w:val="00495FDE"/>
    <w:rsid w:val="004B647B"/>
    <w:rsid w:val="004F0822"/>
    <w:rsid w:val="004F410E"/>
    <w:rsid w:val="00506C7C"/>
    <w:rsid w:val="00510338"/>
    <w:rsid w:val="00530ABD"/>
    <w:rsid w:val="00534246"/>
    <w:rsid w:val="00542D96"/>
    <w:rsid w:val="005445FD"/>
    <w:rsid w:val="00554E0B"/>
    <w:rsid w:val="0056058C"/>
    <w:rsid w:val="00561E11"/>
    <w:rsid w:val="005743D1"/>
    <w:rsid w:val="0058062F"/>
    <w:rsid w:val="00580BFF"/>
    <w:rsid w:val="005878D6"/>
    <w:rsid w:val="00597301"/>
    <w:rsid w:val="005A2967"/>
    <w:rsid w:val="005C7772"/>
    <w:rsid w:val="005D17CF"/>
    <w:rsid w:val="005D5E8D"/>
    <w:rsid w:val="005E6FD1"/>
    <w:rsid w:val="0061059D"/>
    <w:rsid w:val="00634AB4"/>
    <w:rsid w:val="00643996"/>
    <w:rsid w:val="00690B49"/>
    <w:rsid w:val="006A0E80"/>
    <w:rsid w:val="006A2E9E"/>
    <w:rsid w:val="006B4A2E"/>
    <w:rsid w:val="007064CD"/>
    <w:rsid w:val="007266CE"/>
    <w:rsid w:val="00730301"/>
    <w:rsid w:val="0074454A"/>
    <w:rsid w:val="00747D84"/>
    <w:rsid w:val="00784C9F"/>
    <w:rsid w:val="007926DD"/>
    <w:rsid w:val="007B59F4"/>
    <w:rsid w:val="007F3AD4"/>
    <w:rsid w:val="00804F09"/>
    <w:rsid w:val="008133FB"/>
    <w:rsid w:val="00841D6C"/>
    <w:rsid w:val="00857ACC"/>
    <w:rsid w:val="00857BC9"/>
    <w:rsid w:val="008A2618"/>
    <w:rsid w:val="008B221A"/>
    <w:rsid w:val="008B57CB"/>
    <w:rsid w:val="008C5FF5"/>
    <w:rsid w:val="008E0F62"/>
    <w:rsid w:val="009020F7"/>
    <w:rsid w:val="009054EF"/>
    <w:rsid w:val="009165A2"/>
    <w:rsid w:val="00932F38"/>
    <w:rsid w:val="0093341A"/>
    <w:rsid w:val="00961D16"/>
    <w:rsid w:val="009637B5"/>
    <w:rsid w:val="00970F93"/>
    <w:rsid w:val="00982D4E"/>
    <w:rsid w:val="00985A41"/>
    <w:rsid w:val="0098625E"/>
    <w:rsid w:val="009A3DE3"/>
    <w:rsid w:val="009C67FC"/>
    <w:rsid w:val="00A0512A"/>
    <w:rsid w:val="00A14B8A"/>
    <w:rsid w:val="00A25BF0"/>
    <w:rsid w:val="00A41503"/>
    <w:rsid w:val="00A55124"/>
    <w:rsid w:val="00A57C4D"/>
    <w:rsid w:val="00A82DF8"/>
    <w:rsid w:val="00A8359C"/>
    <w:rsid w:val="00A83827"/>
    <w:rsid w:val="00AA08F2"/>
    <w:rsid w:val="00AA6E2D"/>
    <w:rsid w:val="00AB1296"/>
    <w:rsid w:val="00AE2949"/>
    <w:rsid w:val="00AE7266"/>
    <w:rsid w:val="00B257DC"/>
    <w:rsid w:val="00B30BB2"/>
    <w:rsid w:val="00B57A03"/>
    <w:rsid w:val="00B9644C"/>
    <w:rsid w:val="00BA4247"/>
    <w:rsid w:val="00BB54B4"/>
    <w:rsid w:val="00BC43BB"/>
    <w:rsid w:val="00BF5A93"/>
    <w:rsid w:val="00C02B2B"/>
    <w:rsid w:val="00C0459B"/>
    <w:rsid w:val="00C23AF1"/>
    <w:rsid w:val="00C352A4"/>
    <w:rsid w:val="00C363E5"/>
    <w:rsid w:val="00C47975"/>
    <w:rsid w:val="00C50C3C"/>
    <w:rsid w:val="00C60826"/>
    <w:rsid w:val="00C67DF4"/>
    <w:rsid w:val="00C917CF"/>
    <w:rsid w:val="00C94154"/>
    <w:rsid w:val="00CA27A9"/>
    <w:rsid w:val="00CA36D8"/>
    <w:rsid w:val="00CC5350"/>
    <w:rsid w:val="00D07F70"/>
    <w:rsid w:val="00D17372"/>
    <w:rsid w:val="00D313CF"/>
    <w:rsid w:val="00D4449E"/>
    <w:rsid w:val="00D60B1B"/>
    <w:rsid w:val="00D655B2"/>
    <w:rsid w:val="00D913EE"/>
    <w:rsid w:val="00DA6E27"/>
    <w:rsid w:val="00DA753C"/>
    <w:rsid w:val="00DA77A2"/>
    <w:rsid w:val="00DA7FB4"/>
    <w:rsid w:val="00E00F8E"/>
    <w:rsid w:val="00E51929"/>
    <w:rsid w:val="00E86B6D"/>
    <w:rsid w:val="00EA23EB"/>
    <w:rsid w:val="00EA52FA"/>
    <w:rsid w:val="00EB0780"/>
    <w:rsid w:val="00EB2847"/>
    <w:rsid w:val="00EB63CE"/>
    <w:rsid w:val="00EC4190"/>
    <w:rsid w:val="00F1366B"/>
    <w:rsid w:val="00F17142"/>
    <w:rsid w:val="00F40B39"/>
    <w:rsid w:val="00F44B23"/>
    <w:rsid w:val="00F529D9"/>
    <w:rsid w:val="00F60AEB"/>
    <w:rsid w:val="00F60AF0"/>
    <w:rsid w:val="00F7707D"/>
    <w:rsid w:val="00F7730B"/>
    <w:rsid w:val="00FB0312"/>
    <w:rsid w:val="00FB42D4"/>
    <w:rsid w:val="00FD68A6"/>
    <w:rsid w:val="00FF031F"/>
    <w:rsid w:val="00FF2B4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16A274"/>
  <w15:docId w15:val="{4FE5DC07-1B8C-4396-98F4-42F4BADBAA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406853"/>
    <w:rPr>
      <w:color w:val="605E5C"/>
      <w:shd w:val="clear" w:color="auto" w:fill="E1DFDD"/>
    </w:rPr>
  </w:style>
  <w:style w:type="paragraph" w:styleId="ListParagraph">
    <w:name w:val="List Paragraph"/>
    <w:basedOn w:val="Normal"/>
    <w:rsid w:val="002C1750"/>
    <w:pPr>
      <w:ind w:left="720"/>
      <w:contextualSpacing/>
    </w:pPr>
  </w:style>
  <w:style w:type="paragraph" w:styleId="NormalWeb">
    <w:name w:val="Normal (Web)"/>
    <w:basedOn w:val="Normal"/>
    <w:rsid w:val="00C47975"/>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38594">
      <w:bodyDiv w:val="1"/>
      <w:marLeft w:val="0"/>
      <w:marRight w:val="0"/>
      <w:marTop w:val="0"/>
      <w:marBottom w:val="0"/>
      <w:divBdr>
        <w:top w:val="none" w:sz="0" w:space="0" w:color="auto"/>
        <w:left w:val="none" w:sz="0" w:space="0" w:color="auto"/>
        <w:bottom w:val="none" w:sz="0" w:space="0" w:color="auto"/>
        <w:right w:val="none" w:sz="0" w:space="0" w:color="auto"/>
      </w:divBdr>
    </w:div>
    <w:div w:id="65886156">
      <w:bodyDiv w:val="1"/>
      <w:marLeft w:val="0"/>
      <w:marRight w:val="0"/>
      <w:marTop w:val="0"/>
      <w:marBottom w:val="0"/>
      <w:divBdr>
        <w:top w:val="none" w:sz="0" w:space="0" w:color="auto"/>
        <w:left w:val="none" w:sz="0" w:space="0" w:color="auto"/>
        <w:bottom w:val="none" w:sz="0" w:space="0" w:color="auto"/>
        <w:right w:val="none" w:sz="0" w:space="0" w:color="auto"/>
      </w:divBdr>
    </w:div>
    <w:div w:id="120804431">
      <w:bodyDiv w:val="1"/>
      <w:marLeft w:val="0"/>
      <w:marRight w:val="0"/>
      <w:marTop w:val="0"/>
      <w:marBottom w:val="0"/>
      <w:divBdr>
        <w:top w:val="none" w:sz="0" w:space="0" w:color="auto"/>
        <w:left w:val="none" w:sz="0" w:space="0" w:color="auto"/>
        <w:bottom w:val="none" w:sz="0" w:space="0" w:color="auto"/>
        <w:right w:val="none" w:sz="0" w:space="0" w:color="auto"/>
      </w:divBdr>
    </w:div>
    <w:div w:id="311763989">
      <w:bodyDiv w:val="1"/>
      <w:marLeft w:val="0"/>
      <w:marRight w:val="0"/>
      <w:marTop w:val="0"/>
      <w:marBottom w:val="0"/>
      <w:divBdr>
        <w:top w:val="none" w:sz="0" w:space="0" w:color="auto"/>
        <w:left w:val="none" w:sz="0" w:space="0" w:color="auto"/>
        <w:bottom w:val="none" w:sz="0" w:space="0" w:color="auto"/>
        <w:right w:val="none" w:sz="0" w:space="0" w:color="auto"/>
      </w:divBdr>
    </w:div>
    <w:div w:id="314266757">
      <w:bodyDiv w:val="1"/>
      <w:marLeft w:val="0"/>
      <w:marRight w:val="0"/>
      <w:marTop w:val="0"/>
      <w:marBottom w:val="0"/>
      <w:divBdr>
        <w:top w:val="none" w:sz="0" w:space="0" w:color="auto"/>
        <w:left w:val="none" w:sz="0" w:space="0" w:color="auto"/>
        <w:bottom w:val="none" w:sz="0" w:space="0" w:color="auto"/>
        <w:right w:val="none" w:sz="0" w:space="0" w:color="auto"/>
      </w:divBdr>
    </w:div>
    <w:div w:id="354041362">
      <w:bodyDiv w:val="1"/>
      <w:marLeft w:val="0"/>
      <w:marRight w:val="0"/>
      <w:marTop w:val="0"/>
      <w:marBottom w:val="0"/>
      <w:divBdr>
        <w:top w:val="none" w:sz="0" w:space="0" w:color="auto"/>
        <w:left w:val="none" w:sz="0" w:space="0" w:color="auto"/>
        <w:bottom w:val="none" w:sz="0" w:space="0" w:color="auto"/>
        <w:right w:val="none" w:sz="0" w:space="0" w:color="auto"/>
      </w:divBdr>
    </w:div>
    <w:div w:id="389615368">
      <w:bodyDiv w:val="1"/>
      <w:marLeft w:val="0"/>
      <w:marRight w:val="0"/>
      <w:marTop w:val="0"/>
      <w:marBottom w:val="0"/>
      <w:divBdr>
        <w:top w:val="none" w:sz="0" w:space="0" w:color="auto"/>
        <w:left w:val="none" w:sz="0" w:space="0" w:color="auto"/>
        <w:bottom w:val="none" w:sz="0" w:space="0" w:color="auto"/>
        <w:right w:val="none" w:sz="0" w:space="0" w:color="auto"/>
      </w:divBdr>
    </w:div>
    <w:div w:id="400754733">
      <w:bodyDiv w:val="1"/>
      <w:marLeft w:val="0"/>
      <w:marRight w:val="0"/>
      <w:marTop w:val="0"/>
      <w:marBottom w:val="0"/>
      <w:divBdr>
        <w:top w:val="none" w:sz="0" w:space="0" w:color="auto"/>
        <w:left w:val="none" w:sz="0" w:space="0" w:color="auto"/>
        <w:bottom w:val="none" w:sz="0" w:space="0" w:color="auto"/>
        <w:right w:val="none" w:sz="0" w:space="0" w:color="auto"/>
      </w:divBdr>
    </w:div>
    <w:div w:id="710377179">
      <w:bodyDiv w:val="1"/>
      <w:marLeft w:val="0"/>
      <w:marRight w:val="0"/>
      <w:marTop w:val="0"/>
      <w:marBottom w:val="0"/>
      <w:divBdr>
        <w:top w:val="none" w:sz="0" w:space="0" w:color="auto"/>
        <w:left w:val="none" w:sz="0" w:space="0" w:color="auto"/>
        <w:bottom w:val="none" w:sz="0" w:space="0" w:color="auto"/>
        <w:right w:val="none" w:sz="0" w:space="0" w:color="auto"/>
      </w:divBdr>
    </w:div>
    <w:div w:id="744566850">
      <w:bodyDiv w:val="1"/>
      <w:marLeft w:val="0"/>
      <w:marRight w:val="0"/>
      <w:marTop w:val="0"/>
      <w:marBottom w:val="0"/>
      <w:divBdr>
        <w:top w:val="none" w:sz="0" w:space="0" w:color="auto"/>
        <w:left w:val="none" w:sz="0" w:space="0" w:color="auto"/>
        <w:bottom w:val="none" w:sz="0" w:space="0" w:color="auto"/>
        <w:right w:val="none" w:sz="0" w:space="0" w:color="auto"/>
      </w:divBdr>
    </w:div>
    <w:div w:id="798181700">
      <w:bodyDiv w:val="1"/>
      <w:marLeft w:val="0"/>
      <w:marRight w:val="0"/>
      <w:marTop w:val="0"/>
      <w:marBottom w:val="0"/>
      <w:divBdr>
        <w:top w:val="none" w:sz="0" w:space="0" w:color="auto"/>
        <w:left w:val="none" w:sz="0" w:space="0" w:color="auto"/>
        <w:bottom w:val="none" w:sz="0" w:space="0" w:color="auto"/>
        <w:right w:val="none" w:sz="0" w:space="0" w:color="auto"/>
      </w:divBdr>
    </w:div>
    <w:div w:id="828130801">
      <w:bodyDiv w:val="1"/>
      <w:marLeft w:val="0"/>
      <w:marRight w:val="0"/>
      <w:marTop w:val="0"/>
      <w:marBottom w:val="0"/>
      <w:divBdr>
        <w:top w:val="none" w:sz="0" w:space="0" w:color="auto"/>
        <w:left w:val="none" w:sz="0" w:space="0" w:color="auto"/>
        <w:bottom w:val="none" w:sz="0" w:space="0" w:color="auto"/>
        <w:right w:val="none" w:sz="0" w:space="0" w:color="auto"/>
      </w:divBdr>
    </w:div>
    <w:div w:id="835652417">
      <w:bodyDiv w:val="1"/>
      <w:marLeft w:val="0"/>
      <w:marRight w:val="0"/>
      <w:marTop w:val="0"/>
      <w:marBottom w:val="0"/>
      <w:divBdr>
        <w:top w:val="none" w:sz="0" w:space="0" w:color="auto"/>
        <w:left w:val="none" w:sz="0" w:space="0" w:color="auto"/>
        <w:bottom w:val="none" w:sz="0" w:space="0" w:color="auto"/>
        <w:right w:val="none" w:sz="0" w:space="0" w:color="auto"/>
      </w:divBdr>
    </w:div>
    <w:div w:id="838737730">
      <w:bodyDiv w:val="1"/>
      <w:marLeft w:val="0"/>
      <w:marRight w:val="0"/>
      <w:marTop w:val="0"/>
      <w:marBottom w:val="0"/>
      <w:divBdr>
        <w:top w:val="none" w:sz="0" w:space="0" w:color="auto"/>
        <w:left w:val="none" w:sz="0" w:space="0" w:color="auto"/>
        <w:bottom w:val="none" w:sz="0" w:space="0" w:color="auto"/>
        <w:right w:val="none" w:sz="0" w:space="0" w:color="auto"/>
      </w:divBdr>
    </w:div>
    <w:div w:id="858353684">
      <w:bodyDiv w:val="1"/>
      <w:marLeft w:val="0"/>
      <w:marRight w:val="0"/>
      <w:marTop w:val="0"/>
      <w:marBottom w:val="0"/>
      <w:divBdr>
        <w:top w:val="none" w:sz="0" w:space="0" w:color="auto"/>
        <w:left w:val="none" w:sz="0" w:space="0" w:color="auto"/>
        <w:bottom w:val="none" w:sz="0" w:space="0" w:color="auto"/>
        <w:right w:val="none" w:sz="0" w:space="0" w:color="auto"/>
      </w:divBdr>
    </w:div>
    <w:div w:id="878401516">
      <w:bodyDiv w:val="1"/>
      <w:marLeft w:val="0"/>
      <w:marRight w:val="0"/>
      <w:marTop w:val="0"/>
      <w:marBottom w:val="0"/>
      <w:divBdr>
        <w:top w:val="none" w:sz="0" w:space="0" w:color="auto"/>
        <w:left w:val="none" w:sz="0" w:space="0" w:color="auto"/>
        <w:bottom w:val="none" w:sz="0" w:space="0" w:color="auto"/>
        <w:right w:val="none" w:sz="0" w:space="0" w:color="auto"/>
      </w:divBdr>
    </w:div>
    <w:div w:id="935208000">
      <w:bodyDiv w:val="1"/>
      <w:marLeft w:val="0"/>
      <w:marRight w:val="0"/>
      <w:marTop w:val="0"/>
      <w:marBottom w:val="0"/>
      <w:divBdr>
        <w:top w:val="none" w:sz="0" w:space="0" w:color="auto"/>
        <w:left w:val="none" w:sz="0" w:space="0" w:color="auto"/>
        <w:bottom w:val="none" w:sz="0" w:space="0" w:color="auto"/>
        <w:right w:val="none" w:sz="0" w:space="0" w:color="auto"/>
      </w:divBdr>
    </w:div>
    <w:div w:id="959990154">
      <w:bodyDiv w:val="1"/>
      <w:marLeft w:val="0"/>
      <w:marRight w:val="0"/>
      <w:marTop w:val="0"/>
      <w:marBottom w:val="0"/>
      <w:divBdr>
        <w:top w:val="none" w:sz="0" w:space="0" w:color="auto"/>
        <w:left w:val="none" w:sz="0" w:space="0" w:color="auto"/>
        <w:bottom w:val="none" w:sz="0" w:space="0" w:color="auto"/>
        <w:right w:val="none" w:sz="0" w:space="0" w:color="auto"/>
      </w:divBdr>
      <w:divsChild>
        <w:div w:id="1670981148">
          <w:marLeft w:val="0"/>
          <w:marRight w:val="0"/>
          <w:marTop w:val="0"/>
          <w:marBottom w:val="0"/>
          <w:divBdr>
            <w:top w:val="none" w:sz="0" w:space="0" w:color="auto"/>
            <w:left w:val="none" w:sz="0" w:space="0" w:color="auto"/>
            <w:bottom w:val="none" w:sz="0" w:space="0" w:color="auto"/>
            <w:right w:val="none" w:sz="0" w:space="0" w:color="auto"/>
          </w:divBdr>
          <w:divsChild>
            <w:div w:id="992374047">
              <w:marLeft w:val="0"/>
              <w:marRight w:val="0"/>
              <w:marTop w:val="0"/>
              <w:marBottom w:val="0"/>
              <w:divBdr>
                <w:top w:val="none" w:sz="0" w:space="0" w:color="auto"/>
                <w:left w:val="none" w:sz="0" w:space="0" w:color="auto"/>
                <w:bottom w:val="none" w:sz="0" w:space="0" w:color="auto"/>
                <w:right w:val="none" w:sz="0" w:space="0" w:color="auto"/>
              </w:divBdr>
              <w:divsChild>
                <w:div w:id="1225146044">
                  <w:marLeft w:val="0"/>
                  <w:marRight w:val="0"/>
                  <w:marTop w:val="0"/>
                  <w:marBottom w:val="0"/>
                  <w:divBdr>
                    <w:top w:val="none" w:sz="0" w:space="0" w:color="auto"/>
                    <w:left w:val="none" w:sz="0" w:space="0" w:color="auto"/>
                    <w:bottom w:val="none" w:sz="0" w:space="0" w:color="auto"/>
                    <w:right w:val="none" w:sz="0" w:space="0" w:color="auto"/>
                  </w:divBdr>
                  <w:divsChild>
                    <w:div w:id="647441326">
                      <w:marLeft w:val="0"/>
                      <w:marRight w:val="0"/>
                      <w:marTop w:val="0"/>
                      <w:marBottom w:val="0"/>
                      <w:divBdr>
                        <w:top w:val="none" w:sz="0" w:space="0" w:color="auto"/>
                        <w:left w:val="none" w:sz="0" w:space="0" w:color="auto"/>
                        <w:bottom w:val="none" w:sz="0" w:space="0" w:color="auto"/>
                        <w:right w:val="none" w:sz="0" w:space="0" w:color="auto"/>
                      </w:divBdr>
                      <w:divsChild>
                        <w:div w:id="1986348007">
                          <w:marLeft w:val="0"/>
                          <w:marRight w:val="0"/>
                          <w:marTop w:val="0"/>
                          <w:marBottom w:val="0"/>
                          <w:divBdr>
                            <w:top w:val="none" w:sz="0" w:space="0" w:color="auto"/>
                            <w:left w:val="none" w:sz="0" w:space="0" w:color="auto"/>
                            <w:bottom w:val="none" w:sz="0" w:space="0" w:color="auto"/>
                            <w:right w:val="none" w:sz="0" w:space="0" w:color="auto"/>
                          </w:divBdr>
                          <w:divsChild>
                            <w:div w:id="1076126123">
                              <w:marLeft w:val="0"/>
                              <w:marRight w:val="0"/>
                              <w:marTop w:val="0"/>
                              <w:marBottom w:val="0"/>
                              <w:divBdr>
                                <w:top w:val="none" w:sz="0" w:space="0" w:color="auto"/>
                                <w:left w:val="none" w:sz="0" w:space="0" w:color="auto"/>
                                <w:bottom w:val="none" w:sz="0" w:space="0" w:color="auto"/>
                                <w:right w:val="none" w:sz="0" w:space="0" w:color="auto"/>
                              </w:divBdr>
                              <w:divsChild>
                                <w:div w:id="1410538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302803">
                          <w:marLeft w:val="0"/>
                          <w:marRight w:val="0"/>
                          <w:marTop w:val="0"/>
                          <w:marBottom w:val="0"/>
                          <w:divBdr>
                            <w:top w:val="none" w:sz="0" w:space="0" w:color="auto"/>
                            <w:left w:val="none" w:sz="0" w:space="0" w:color="auto"/>
                            <w:bottom w:val="none" w:sz="0" w:space="0" w:color="auto"/>
                            <w:right w:val="none" w:sz="0" w:space="0" w:color="auto"/>
                          </w:divBdr>
                          <w:divsChild>
                            <w:div w:id="858203373">
                              <w:marLeft w:val="0"/>
                              <w:marRight w:val="0"/>
                              <w:marTop w:val="0"/>
                              <w:marBottom w:val="0"/>
                              <w:divBdr>
                                <w:top w:val="none" w:sz="0" w:space="0" w:color="auto"/>
                                <w:left w:val="none" w:sz="0" w:space="0" w:color="auto"/>
                                <w:bottom w:val="none" w:sz="0" w:space="0" w:color="auto"/>
                                <w:right w:val="none" w:sz="0" w:space="0" w:color="auto"/>
                              </w:divBdr>
                              <w:divsChild>
                                <w:div w:id="1380667719">
                                  <w:marLeft w:val="0"/>
                                  <w:marRight w:val="0"/>
                                  <w:marTop w:val="0"/>
                                  <w:marBottom w:val="0"/>
                                  <w:divBdr>
                                    <w:top w:val="none" w:sz="0" w:space="0" w:color="auto"/>
                                    <w:left w:val="none" w:sz="0" w:space="0" w:color="auto"/>
                                    <w:bottom w:val="none" w:sz="0" w:space="0" w:color="auto"/>
                                    <w:right w:val="none" w:sz="0" w:space="0" w:color="auto"/>
                                  </w:divBdr>
                                  <w:divsChild>
                                    <w:div w:id="595335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0797452">
              <w:marLeft w:val="0"/>
              <w:marRight w:val="0"/>
              <w:marTop w:val="0"/>
              <w:marBottom w:val="0"/>
              <w:divBdr>
                <w:top w:val="none" w:sz="0" w:space="0" w:color="auto"/>
                <w:left w:val="none" w:sz="0" w:space="0" w:color="auto"/>
                <w:bottom w:val="none" w:sz="0" w:space="0" w:color="auto"/>
                <w:right w:val="none" w:sz="0" w:space="0" w:color="auto"/>
              </w:divBdr>
              <w:divsChild>
                <w:div w:id="1624651450">
                  <w:marLeft w:val="0"/>
                  <w:marRight w:val="0"/>
                  <w:marTop w:val="0"/>
                  <w:marBottom w:val="0"/>
                  <w:divBdr>
                    <w:top w:val="none" w:sz="0" w:space="0" w:color="auto"/>
                    <w:left w:val="none" w:sz="0" w:space="0" w:color="auto"/>
                    <w:bottom w:val="none" w:sz="0" w:space="0" w:color="auto"/>
                    <w:right w:val="none" w:sz="0" w:space="0" w:color="auto"/>
                  </w:divBdr>
                  <w:divsChild>
                    <w:div w:id="1696955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1659827">
          <w:marLeft w:val="0"/>
          <w:marRight w:val="0"/>
          <w:marTop w:val="0"/>
          <w:marBottom w:val="0"/>
          <w:divBdr>
            <w:top w:val="none" w:sz="0" w:space="0" w:color="auto"/>
            <w:left w:val="none" w:sz="0" w:space="0" w:color="auto"/>
            <w:bottom w:val="none" w:sz="0" w:space="0" w:color="auto"/>
            <w:right w:val="none" w:sz="0" w:space="0" w:color="auto"/>
          </w:divBdr>
          <w:divsChild>
            <w:div w:id="647173625">
              <w:marLeft w:val="0"/>
              <w:marRight w:val="0"/>
              <w:marTop w:val="0"/>
              <w:marBottom w:val="0"/>
              <w:divBdr>
                <w:top w:val="none" w:sz="0" w:space="0" w:color="auto"/>
                <w:left w:val="none" w:sz="0" w:space="0" w:color="auto"/>
                <w:bottom w:val="none" w:sz="0" w:space="0" w:color="auto"/>
                <w:right w:val="none" w:sz="0" w:space="0" w:color="auto"/>
              </w:divBdr>
              <w:divsChild>
                <w:div w:id="526524910">
                  <w:marLeft w:val="0"/>
                  <w:marRight w:val="0"/>
                  <w:marTop w:val="0"/>
                  <w:marBottom w:val="0"/>
                  <w:divBdr>
                    <w:top w:val="none" w:sz="0" w:space="0" w:color="auto"/>
                    <w:left w:val="none" w:sz="0" w:space="0" w:color="auto"/>
                    <w:bottom w:val="none" w:sz="0" w:space="0" w:color="auto"/>
                    <w:right w:val="none" w:sz="0" w:space="0" w:color="auto"/>
                  </w:divBdr>
                  <w:divsChild>
                    <w:div w:id="288514207">
                      <w:marLeft w:val="0"/>
                      <w:marRight w:val="0"/>
                      <w:marTop w:val="0"/>
                      <w:marBottom w:val="0"/>
                      <w:divBdr>
                        <w:top w:val="none" w:sz="0" w:space="0" w:color="auto"/>
                        <w:left w:val="none" w:sz="0" w:space="0" w:color="auto"/>
                        <w:bottom w:val="none" w:sz="0" w:space="0" w:color="auto"/>
                        <w:right w:val="none" w:sz="0" w:space="0" w:color="auto"/>
                      </w:divBdr>
                      <w:divsChild>
                        <w:div w:id="907153676">
                          <w:marLeft w:val="0"/>
                          <w:marRight w:val="0"/>
                          <w:marTop w:val="0"/>
                          <w:marBottom w:val="0"/>
                          <w:divBdr>
                            <w:top w:val="none" w:sz="0" w:space="0" w:color="auto"/>
                            <w:left w:val="none" w:sz="0" w:space="0" w:color="auto"/>
                            <w:bottom w:val="none" w:sz="0" w:space="0" w:color="auto"/>
                            <w:right w:val="none" w:sz="0" w:space="0" w:color="auto"/>
                          </w:divBdr>
                          <w:divsChild>
                            <w:div w:id="132912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754548">
                      <w:marLeft w:val="0"/>
                      <w:marRight w:val="0"/>
                      <w:marTop w:val="0"/>
                      <w:marBottom w:val="0"/>
                      <w:divBdr>
                        <w:top w:val="none" w:sz="0" w:space="0" w:color="auto"/>
                        <w:left w:val="none" w:sz="0" w:space="0" w:color="auto"/>
                        <w:bottom w:val="none" w:sz="0" w:space="0" w:color="auto"/>
                        <w:right w:val="none" w:sz="0" w:space="0" w:color="auto"/>
                      </w:divBdr>
                      <w:divsChild>
                        <w:div w:id="1647667035">
                          <w:marLeft w:val="0"/>
                          <w:marRight w:val="0"/>
                          <w:marTop w:val="0"/>
                          <w:marBottom w:val="0"/>
                          <w:divBdr>
                            <w:top w:val="none" w:sz="0" w:space="0" w:color="auto"/>
                            <w:left w:val="none" w:sz="0" w:space="0" w:color="auto"/>
                            <w:bottom w:val="none" w:sz="0" w:space="0" w:color="auto"/>
                            <w:right w:val="none" w:sz="0" w:space="0" w:color="auto"/>
                          </w:divBdr>
                          <w:divsChild>
                            <w:div w:id="1064261514">
                              <w:marLeft w:val="0"/>
                              <w:marRight w:val="0"/>
                              <w:marTop w:val="0"/>
                              <w:marBottom w:val="0"/>
                              <w:divBdr>
                                <w:top w:val="none" w:sz="0" w:space="0" w:color="auto"/>
                                <w:left w:val="none" w:sz="0" w:space="0" w:color="auto"/>
                                <w:bottom w:val="none" w:sz="0" w:space="0" w:color="auto"/>
                                <w:right w:val="none" w:sz="0" w:space="0" w:color="auto"/>
                              </w:divBdr>
                              <w:divsChild>
                                <w:div w:id="1496334966">
                                  <w:marLeft w:val="0"/>
                                  <w:marRight w:val="0"/>
                                  <w:marTop w:val="0"/>
                                  <w:marBottom w:val="0"/>
                                  <w:divBdr>
                                    <w:top w:val="none" w:sz="0" w:space="0" w:color="auto"/>
                                    <w:left w:val="none" w:sz="0" w:space="0" w:color="auto"/>
                                    <w:bottom w:val="none" w:sz="0" w:space="0" w:color="auto"/>
                                    <w:right w:val="none" w:sz="0" w:space="0" w:color="auto"/>
                                  </w:divBdr>
                                  <w:divsChild>
                                    <w:div w:id="135052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66395493">
      <w:bodyDiv w:val="1"/>
      <w:marLeft w:val="0"/>
      <w:marRight w:val="0"/>
      <w:marTop w:val="0"/>
      <w:marBottom w:val="0"/>
      <w:divBdr>
        <w:top w:val="none" w:sz="0" w:space="0" w:color="auto"/>
        <w:left w:val="none" w:sz="0" w:space="0" w:color="auto"/>
        <w:bottom w:val="none" w:sz="0" w:space="0" w:color="auto"/>
        <w:right w:val="none" w:sz="0" w:space="0" w:color="auto"/>
      </w:divBdr>
    </w:div>
    <w:div w:id="1018240201">
      <w:bodyDiv w:val="1"/>
      <w:marLeft w:val="0"/>
      <w:marRight w:val="0"/>
      <w:marTop w:val="0"/>
      <w:marBottom w:val="0"/>
      <w:divBdr>
        <w:top w:val="none" w:sz="0" w:space="0" w:color="auto"/>
        <w:left w:val="none" w:sz="0" w:space="0" w:color="auto"/>
        <w:bottom w:val="none" w:sz="0" w:space="0" w:color="auto"/>
        <w:right w:val="none" w:sz="0" w:space="0" w:color="auto"/>
      </w:divBdr>
    </w:div>
    <w:div w:id="1018314393">
      <w:bodyDiv w:val="1"/>
      <w:marLeft w:val="0"/>
      <w:marRight w:val="0"/>
      <w:marTop w:val="0"/>
      <w:marBottom w:val="0"/>
      <w:divBdr>
        <w:top w:val="none" w:sz="0" w:space="0" w:color="auto"/>
        <w:left w:val="none" w:sz="0" w:space="0" w:color="auto"/>
        <w:bottom w:val="none" w:sz="0" w:space="0" w:color="auto"/>
        <w:right w:val="none" w:sz="0" w:space="0" w:color="auto"/>
      </w:divBdr>
    </w:div>
    <w:div w:id="1152796018">
      <w:bodyDiv w:val="1"/>
      <w:marLeft w:val="0"/>
      <w:marRight w:val="0"/>
      <w:marTop w:val="0"/>
      <w:marBottom w:val="0"/>
      <w:divBdr>
        <w:top w:val="none" w:sz="0" w:space="0" w:color="auto"/>
        <w:left w:val="none" w:sz="0" w:space="0" w:color="auto"/>
        <w:bottom w:val="none" w:sz="0" w:space="0" w:color="auto"/>
        <w:right w:val="none" w:sz="0" w:space="0" w:color="auto"/>
      </w:divBdr>
    </w:div>
    <w:div w:id="1155874184">
      <w:bodyDiv w:val="1"/>
      <w:marLeft w:val="0"/>
      <w:marRight w:val="0"/>
      <w:marTop w:val="0"/>
      <w:marBottom w:val="0"/>
      <w:divBdr>
        <w:top w:val="none" w:sz="0" w:space="0" w:color="auto"/>
        <w:left w:val="none" w:sz="0" w:space="0" w:color="auto"/>
        <w:bottom w:val="none" w:sz="0" w:space="0" w:color="auto"/>
        <w:right w:val="none" w:sz="0" w:space="0" w:color="auto"/>
      </w:divBdr>
    </w:div>
    <w:div w:id="1162818675">
      <w:bodyDiv w:val="1"/>
      <w:marLeft w:val="0"/>
      <w:marRight w:val="0"/>
      <w:marTop w:val="0"/>
      <w:marBottom w:val="0"/>
      <w:divBdr>
        <w:top w:val="none" w:sz="0" w:space="0" w:color="auto"/>
        <w:left w:val="none" w:sz="0" w:space="0" w:color="auto"/>
        <w:bottom w:val="none" w:sz="0" w:space="0" w:color="auto"/>
        <w:right w:val="none" w:sz="0" w:space="0" w:color="auto"/>
      </w:divBdr>
      <w:divsChild>
        <w:div w:id="168105552">
          <w:marLeft w:val="0"/>
          <w:marRight w:val="0"/>
          <w:marTop w:val="0"/>
          <w:marBottom w:val="0"/>
          <w:divBdr>
            <w:top w:val="none" w:sz="0" w:space="0" w:color="auto"/>
            <w:left w:val="none" w:sz="0" w:space="0" w:color="auto"/>
            <w:bottom w:val="none" w:sz="0" w:space="0" w:color="auto"/>
            <w:right w:val="none" w:sz="0" w:space="0" w:color="auto"/>
          </w:divBdr>
          <w:divsChild>
            <w:div w:id="1940483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487940">
      <w:bodyDiv w:val="1"/>
      <w:marLeft w:val="0"/>
      <w:marRight w:val="0"/>
      <w:marTop w:val="0"/>
      <w:marBottom w:val="0"/>
      <w:divBdr>
        <w:top w:val="none" w:sz="0" w:space="0" w:color="auto"/>
        <w:left w:val="none" w:sz="0" w:space="0" w:color="auto"/>
        <w:bottom w:val="none" w:sz="0" w:space="0" w:color="auto"/>
        <w:right w:val="none" w:sz="0" w:space="0" w:color="auto"/>
      </w:divBdr>
    </w:div>
    <w:div w:id="1230114354">
      <w:bodyDiv w:val="1"/>
      <w:marLeft w:val="0"/>
      <w:marRight w:val="0"/>
      <w:marTop w:val="0"/>
      <w:marBottom w:val="0"/>
      <w:divBdr>
        <w:top w:val="none" w:sz="0" w:space="0" w:color="auto"/>
        <w:left w:val="none" w:sz="0" w:space="0" w:color="auto"/>
        <w:bottom w:val="none" w:sz="0" w:space="0" w:color="auto"/>
        <w:right w:val="none" w:sz="0" w:space="0" w:color="auto"/>
      </w:divBdr>
    </w:div>
    <w:div w:id="1230728445">
      <w:bodyDiv w:val="1"/>
      <w:marLeft w:val="0"/>
      <w:marRight w:val="0"/>
      <w:marTop w:val="0"/>
      <w:marBottom w:val="0"/>
      <w:divBdr>
        <w:top w:val="none" w:sz="0" w:space="0" w:color="auto"/>
        <w:left w:val="none" w:sz="0" w:space="0" w:color="auto"/>
        <w:bottom w:val="none" w:sz="0" w:space="0" w:color="auto"/>
        <w:right w:val="none" w:sz="0" w:space="0" w:color="auto"/>
      </w:divBdr>
    </w:div>
    <w:div w:id="1342319992">
      <w:bodyDiv w:val="1"/>
      <w:marLeft w:val="0"/>
      <w:marRight w:val="0"/>
      <w:marTop w:val="0"/>
      <w:marBottom w:val="0"/>
      <w:divBdr>
        <w:top w:val="none" w:sz="0" w:space="0" w:color="auto"/>
        <w:left w:val="none" w:sz="0" w:space="0" w:color="auto"/>
        <w:bottom w:val="none" w:sz="0" w:space="0" w:color="auto"/>
        <w:right w:val="none" w:sz="0" w:space="0" w:color="auto"/>
      </w:divBdr>
    </w:div>
    <w:div w:id="1349261248">
      <w:bodyDiv w:val="1"/>
      <w:marLeft w:val="0"/>
      <w:marRight w:val="0"/>
      <w:marTop w:val="0"/>
      <w:marBottom w:val="0"/>
      <w:divBdr>
        <w:top w:val="none" w:sz="0" w:space="0" w:color="auto"/>
        <w:left w:val="none" w:sz="0" w:space="0" w:color="auto"/>
        <w:bottom w:val="none" w:sz="0" w:space="0" w:color="auto"/>
        <w:right w:val="none" w:sz="0" w:space="0" w:color="auto"/>
      </w:divBdr>
    </w:div>
    <w:div w:id="1380594494">
      <w:bodyDiv w:val="1"/>
      <w:marLeft w:val="0"/>
      <w:marRight w:val="0"/>
      <w:marTop w:val="0"/>
      <w:marBottom w:val="0"/>
      <w:divBdr>
        <w:top w:val="none" w:sz="0" w:space="0" w:color="auto"/>
        <w:left w:val="none" w:sz="0" w:space="0" w:color="auto"/>
        <w:bottom w:val="none" w:sz="0" w:space="0" w:color="auto"/>
        <w:right w:val="none" w:sz="0" w:space="0" w:color="auto"/>
      </w:divBdr>
    </w:div>
    <w:div w:id="1422216353">
      <w:bodyDiv w:val="1"/>
      <w:marLeft w:val="0"/>
      <w:marRight w:val="0"/>
      <w:marTop w:val="0"/>
      <w:marBottom w:val="0"/>
      <w:divBdr>
        <w:top w:val="none" w:sz="0" w:space="0" w:color="auto"/>
        <w:left w:val="none" w:sz="0" w:space="0" w:color="auto"/>
        <w:bottom w:val="none" w:sz="0" w:space="0" w:color="auto"/>
        <w:right w:val="none" w:sz="0" w:space="0" w:color="auto"/>
      </w:divBdr>
    </w:div>
    <w:div w:id="1482041656">
      <w:bodyDiv w:val="1"/>
      <w:marLeft w:val="0"/>
      <w:marRight w:val="0"/>
      <w:marTop w:val="0"/>
      <w:marBottom w:val="0"/>
      <w:divBdr>
        <w:top w:val="none" w:sz="0" w:space="0" w:color="auto"/>
        <w:left w:val="none" w:sz="0" w:space="0" w:color="auto"/>
        <w:bottom w:val="none" w:sz="0" w:space="0" w:color="auto"/>
        <w:right w:val="none" w:sz="0" w:space="0" w:color="auto"/>
      </w:divBdr>
      <w:divsChild>
        <w:div w:id="682323036">
          <w:marLeft w:val="0"/>
          <w:marRight w:val="0"/>
          <w:marTop w:val="0"/>
          <w:marBottom w:val="0"/>
          <w:divBdr>
            <w:top w:val="none" w:sz="0" w:space="0" w:color="auto"/>
            <w:left w:val="none" w:sz="0" w:space="0" w:color="auto"/>
            <w:bottom w:val="none" w:sz="0" w:space="0" w:color="auto"/>
            <w:right w:val="none" w:sz="0" w:space="0" w:color="auto"/>
          </w:divBdr>
          <w:divsChild>
            <w:div w:id="1468089451">
              <w:marLeft w:val="0"/>
              <w:marRight w:val="0"/>
              <w:marTop w:val="0"/>
              <w:marBottom w:val="0"/>
              <w:divBdr>
                <w:top w:val="none" w:sz="0" w:space="0" w:color="auto"/>
                <w:left w:val="none" w:sz="0" w:space="0" w:color="auto"/>
                <w:bottom w:val="none" w:sz="0" w:space="0" w:color="auto"/>
                <w:right w:val="none" w:sz="0" w:space="0" w:color="auto"/>
              </w:divBdr>
              <w:divsChild>
                <w:div w:id="122238421">
                  <w:marLeft w:val="0"/>
                  <w:marRight w:val="0"/>
                  <w:marTop w:val="0"/>
                  <w:marBottom w:val="0"/>
                  <w:divBdr>
                    <w:top w:val="none" w:sz="0" w:space="0" w:color="auto"/>
                    <w:left w:val="none" w:sz="0" w:space="0" w:color="auto"/>
                    <w:bottom w:val="none" w:sz="0" w:space="0" w:color="auto"/>
                    <w:right w:val="none" w:sz="0" w:space="0" w:color="auto"/>
                  </w:divBdr>
                  <w:divsChild>
                    <w:div w:id="918829047">
                      <w:marLeft w:val="0"/>
                      <w:marRight w:val="0"/>
                      <w:marTop w:val="0"/>
                      <w:marBottom w:val="0"/>
                      <w:divBdr>
                        <w:top w:val="none" w:sz="0" w:space="0" w:color="auto"/>
                        <w:left w:val="none" w:sz="0" w:space="0" w:color="auto"/>
                        <w:bottom w:val="none" w:sz="0" w:space="0" w:color="auto"/>
                        <w:right w:val="none" w:sz="0" w:space="0" w:color="auto"/>
                      </w:divBdr>
                      <w:divsChild>
                        <w:div w:id="1925532263">
                          <w:marLeft w:val="0"/>
                          <w:marRight w:val="0"/>
                          <w:marTop w:val="0"/>
                          <w:marBottom w:val="0"/>
                          <w:divBdr>
                            <w:top w:val="none" w:sz="0" w:space="0" w:color="auto"/>
                            <w:left w:val="none" w:sz="0" w:space="0" w:color="auto"/>
                            <w:bottom w:val="none" w:sz="0" w:space="0" w:color="auto"/>
                            <w:right w:val="none" w:sz="0" w:space="0" w:color="auto"/>
                          </w:divBdr>
                          <w:divsChild>
                            <w:div w:id="2016153457">
                              <w:marLeft w:val="0"/>
                              <w:marRight w:val="0"/>
                              <w:marTop w:val="0"/>
                              <w:marBottom w:val="0"/>
                              <w:divBdr>
                                <w:top w:val="none" w:sz="0" w:space="0" w:color="auto"/>
                                <w:left w:val="none" w:sz="0" w:space="0" w:color="auto"/>
                                <w:bottom w:val="none" w:sz="0" w:space="0" w:color="auto"/>
                                <w:right w:val="none" w:sz="0" w:space="0" w:color="auto"/>
                              </w:divBdr>
                              <w:divsChild>
                                <w:div w:id="1625162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6871178">
                          <w:marLeft w:val="0"/>
                          <w:marRight w:val="0"/>
                          <w:marTop w:val="0"/>
                          <w:marBottom w:val="0"/>
                          <w:divBdr>
                            <w:top w:val="none" w:sz="0" w:space="0" w:color="auto"/>
                            <w:left w:val="none" w:sz="0" w:space="0" w:color="auto"/>
                            <w:bottom w:val="none" w:sz="0" w:space="0" w:color="auto"/>
                            <w:right w:val="none" w:sz="0" w:space="0" w:color="auto"/>
                          </w:divBdr>
                          <w:divsChild>
                            <w:div w:id="935017401">
                              <w:marLeft w:val="0"/>
                              <w:marRight w:val="0"/>
                              <w:marTop w:val="0"/>
                              <w:marBottom w:val="0"/>
                              <w:divBdr>
                                <w:top w:val="none" w:sz="0" w:space="0" w:color="auto"/>
                                <w:left w:val="none" w:sz="0" w:space="0" w:color="auto"/>
                                <w:bottom w:val="none" w:sz="0" w:space="0" w:color="auto"/>
                                <w:right w:val="none" w:sz="0" w:space="0" w:color="auto"/>
                              </w:divBdr>
                              <w:divsChild>
                                <w:div w:id="1867676962">
                                  <w:marLeft w:val="0"/>
                                  <w:marRight w:val="0"/>
                                  <w:marTop w:val="0"/>
                                  <w:marBottom w:val="0"/>
                                  <w:divBdr>
                                    <w:top w:val="none" w:sz="0" w:space="0" w:color="auto"/>
                                    <w:left w:val="none" w:sz="0" w:space="0" w:color="auto"/>
                                    <w:bottom w:val="none" w:sz="0" w:space="0" w:color="auto"/>
                                    <w:right w:val="none" w:sz="0" w:space="0" w:color="auto"/>
                                  </w:divBdr>
                                  <w:divsChild>
                                    <w:div w:id="1659310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0981126">
              <w:marLeft w:val="0"/>
              <w:marRight w:val="0"/>
              <w:marTop w:val="0"/>
              <w:marBottom w:val="0"/>
              <w:divBdr>
                <w:top w:val="none" w:sz="0" w:space="0" w:color="auto"/>
                <w:left w:val="none" w:sz="0" w:space="0" w:color="auto"/>
                <w:bottom w:val="none" w:sz="0" w:space="0" w:color="auto"/>
                <w:right w:val="none" w:sz="0" w:space="0" w:color="auto"/>
              </w:divBdr>
              <w:divsChild>
                <w:div w:id="1230581799">
                  <w:marLeft w:val="0"/>
                  <w:marRight w:val="0"/>
                  <w:marTop w:val="0"/>
                  <w:marBottom w:val="0"/>
                  <w:divBdr>
                    <w:top w:val="none" w:sz="0" w:space="0" w:color="auto"/>
                    <w:left w:val="none" w:sz="0" w:space="0" w:color="auto"/>
                    <w:bottom w:val="none" w:sz="0" w:space="0" w:color="auto"/>
                    <w:right w:val="none" w:sz="0" w:space="0" w:color="auto"/>
                  </w:divBdr>
                  <w:divsChild>
                    <w:div w:id="1430002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1209099">
          <w:marLeft w:val="0"/>
          <w:marRight w:val="0"/>
          <w:marTop w:val="0"/>
          <w:marBottom w:val="0"/>
          <w:divBdr>
            <w:top w:val="none" w:sz="0" w:space="0" w:color="auto"/>
            <w:left w:val="none" w:sz="0" w:space="0" w:color="auto"/>
            <w:bottom w:val="none" w:sz="0" w:space="0" w:color="auto"/>
            <w:right w:val="none" w:sz="0" w:space="0" w:color="auto"/>
          </w:divBdr>
          <w:divsChild>
            <w:div w:id="115875703">
              <w:marLeft w:val="0"/>
              <w:marRight w:val="0"/>
              <w:marTop w:val="0"/>
              <w:marBottom w:val="0"/>
              <w:divBdr>
                <w:top w:val="none" w:sz="0" w:space="0" w:color="auto"/>
                <w:left w:val="none" w:sz="0" w:space="0" w:color="auto"/>
                <w:bottom w:val="none" w:sz="0" w:space="0" w:color="auto"/>
                <w:right w:val="none" w:sz="0" w:space="0" w:color="auto"/>
              </w:divBdr>
              <w:divsChild>
                <w:div w:id="2103329733">
                  <w:marLeft w:val="0"/>
                  <w:marRight w:val="0"/>
                  <w:marTop w:val="0"/>
                  <w:marBottom w:val="0"/>
                  <w:divBdr>
                    <w:top w:val="none" w:sz="0" w:space="0" w:color="auto"/>
                    <w:left w:val="none" w:sz="0" w:space="0" w:color="auto"/>
                    <w:bottom w:val="none" w:sz="0" w:space="0" w:color="auto"/>
                    <w:right w:val="none" w:sz="0" w:space="0" w:color="auto"/>
                  </w:divBdr>
                  <w:divsChild>
                    <w:div w:id="79643196">
                      <w:marLeft w:val="0"/>
                      <w:marRight w:val="0"/>
                      <w:marTop w:val="0"/>
                      <w:marBottom w:val="0"/>
                      <w:divBdr>
                        <w:top w:val="none" w:sz="0" w:space="0" w:color="auto"/>
                        <w:left w:val="none" w:sz="0" w:space="0" w:color="auto"/>
                        <w:bottom w:val="none" w:sz="0" w:space="0" w:color="auto"/>
                        <w:right w:val="none" w:sz="0" w:space="0" w:color="auto"/>
                      </w:divBdr>
                      <w:divsChild>
                        <w:div w:id="1456102603">
                          <w:marLeft w:val="0"/>
                          <w:marRight w:val="0"/>
                          <w:marTop w:val="0"/>
                          <w:marBottom w:val="0"/>
                          <w:divBdr>
                            <w:top w:val="none" w:sz="0" w:space="0" w:color="auto"/>
                            <w:left w:val="none" w:sz="0" w:space="0" w:color="auto"/>
                            <w:bottom w:val="none" w:sz="0" w:space="0" w:color="auto"/>
                            <w:right w:val="none" w:sz="0" w:space="0" w:color="auto"/>
                          </w:divBdr>
                          <w:divsChild>
                            <w:div w:id="1074621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244849">
                      <w:marLeft w:val="0"/>
                      <w:marRight w:val="0"/>
                      <w:marTop w:val="0"/>
                      <w:marBottom w:val="0"/>
                      <w:divBdr>
                        <w:top w:val="none" w:sz="0" w:space="0" w:color="auto"/>
                        <w:left w:val="none" w:sz="0" w:space="0" w:color="auto"/>
                        <w:bottom w:val="none" w:sz="0" w:space="0" w:color="auto"/>
                        <w:right w:val="none" w:sz="0" w:space="0" w:color="auto"/>
                      </w:divBdr>
                      <w:divsChild>
                        <w:div w:id="1445733958">
                          <w:marLeft w:val="0"/>
                          <w:marRight w:val="0"/>
                          <w:marTop w:val="0"/>
                          <w:marBottom w:val="0"/>
                          <w:divBdr>
                            <w:top w:val="none" w:sz="0" w:space="0" w:color="auto"/>
                            <w:left w:val="none" w:sz="0" w:space="0" w:color="auto"/>
                            <w:bottom w:val="none" w:sz="0" w:space="0" w:color="auto"/>
                            <w:right w:val="none" w:sz="0" w:space="0" w:color="auto"/>
                          </w:divBdr>
                          <w:divsChild>
                            <w:div w:id="700280628">
                              <w:marLeft w:val="0"/>
                              <w:marRight w:val="0"/>
                              <w:marTop w:val="0"/>
                              <w:marBottom w:val="0"/>
                              <w:divBdr>
                                <w:top w:val="none" w:sz="0" w:space="0" w:color="auto"/>
                                <w:left w:val="none" w:sz="0" w:space="0" w:color="auto"/>
                                <w:bottom w:val="none" w:sz="0" w:space="0" w:color="auto"/>
                                <w:right w:val="none" w:sz="0" w:space="0" w:color="auto"/>
                              </w:divBdr>
                              <w:divsChild>
                                <w:div w:id="850340815">
                                  <w:marLeft w:val="0"/>
                                  <w:marRight w:val="0"/>
                                  <w:marTop w:val="0"/>
                                  <w:marBottom w:val="0"/>
                                  <w:divBdr>
                                    <w:top w:val="none" w:sz="0" w:space="0" w:color="auto"/>
                                    <w:left w:val="none" w:sz="0" w:space="0" w:color="auto"/>
                                    <w:bottom w:val="none" w:sz="0" w:space="0" w:color="auto"/>
                                    <w:right w:val="none" w:sz="0" w:space="0" w:color="auto"/>
                                  </w:divBdr>
                                  <w:divsChild>
                                    <w:div w:id="251013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23397197">
      <w:bodyDiv w:val="1"/>
      <w:marLeft w:val="0"/>
      <w:marRight w:val="0"/>
      <w:marTop w:val="0"/>
      <w:marBottom w:val="0"/>
      <w:divBdr>
        <w:top w:val="none" w:sz="0" w:space="0" w:color="auto"/>
        <w:left w:val="none" w:sz="0" w:space="0" w:color="auto"/>
        <w:bottom w:val="none" w:sz="0" w:space="0" w:color="auto"/>
        <w:right w:val="none" w:sz="0" w:space="0" w:color="auto"/>
      </w:divBdr>
      <w:divsChild>
        <w:div w:id="216859188">
          <w:marLeft w:val="0"/>
          <w:marRight w:val="0"/>
          <w:marTop w:val="0"/>
          <w:marBottom w:val="0"/>
          <w:divBdr>
            <w:top w:val="none" w:sz="0" w:space="0" w:color="auto"/>
            <w:left w:val="none" w:sz="0" w:space="0" w:color="auto"/>
            <w:bottom w:val="none" w:sz="0" w:space="0" w:color="auto"/>
            <w:right w:val="none" w:sz="0" w:space="0" w:color="auto"/>
          </w:divBdr>
          <w:divsChild>
            <w:div w:id="542520864">
              <w:marLeft w:val="0"/>
              <w:marRight w:val="0"/>
              <w:marTop w:val="0"/>
              <w:marBottom w:val="0"/>
              <w:divBdr>
                <w:top w:val="none" w:sz="0" w:space="0" w:color="auto"/>
                <w:left w:val="none" w:sz="0" w:space="0" w:color="auto"/>
                <w:bottom w:val="none" w:sz="0" w:space="0" w:color="auto"/>
                <w:right w:val="none" w:sz="0" w:space="0" w:color="auto"/>
              </w:divBdr>
              <w:divsChild>
                <w:div w:id="571233203">
                  <w:marLeft w:val="0"/>
                  <w:marRight w:val="0"/>
                  <w:marTop w:val="0"/>
                  <w:marBottom w:val="0"/>
                  <w:divBdr>
                    <w:top w:val="none" w:sz="0" w:space="0" w:color="auto"/>
                    <w:left w:val="none" w:sz="0" w:space="0" w:color="auto"/>
                    <w:bottom w:val="none" w:sz="0" w:space="0" w:color="auto"/>
                    <w:right w:val="none" w:sz="0" w:space="0" w:color="auto"/>
                  </w:divBdr>
                  <w:divsChild>
                    <w:div w:id="1998873791">
                      <w:marLeft w:val="0"/>
                      <w:marRight w:val="0"/>
                      <w:marTop w:val="0"/>
                      <w:marBottom w:val="0"/>
                      <w:divBdr>
                        <w:top w:val="none" w:sz="0" w:space="0" w:color="auto"/>
                        <w:left w:val="none" w:sz="0" w:space="0" w:color="auto"/>
                        <w:bottom w:val="none" w:sz="0" w:space="0" w:color="auto"/>
                        <w:right w:val="none" w:sz="0" w:space="0" w:color="auto"/>
                      </w:divBdr>
                      <w:divsChild>
                        <w:div w:id="2094467334">
                          <w:marLeft w:val="0"/>
                          <w:marRight w:val="0"/>
                          <w:marTop w:val="0"/>
                          <w:marBottom w:val="0"/>
                          <w:divBdr>
                            <w:top w:val="none" w:sz="0" w:space="0" w:color="auto"/>
                            <w:left w:val="none" w:sz="0" w:space="0" w:color="auto"/>
                            <w:bottom w:val="none" w:sz="0" w:space="0" w:color="auto"/>
                            <w:right w:val="none" w:sz="0" w:space="0" w:color="auto"/>
                          </w:divBdr>
                          <w:divsChild>
                            <w:div w:id="2092966057">
                              <w:marLeft w:val="0"/>
                              <w:marRight w:val="0"/>
                              <w:marTop w:val="0"/>
                              <w:marBottom w:val="0"/>
                              <w:divBdr>
                                <w:top w:val="none" w:sz="0" w:space="0" w:color="auto"/>
                                <w:left w:val="none" w:sz="0" w:space="0" w:color="auto"/>
                                <w:bottom w:val="none" w:sz="0" w:space="0" w:color="auto"/>
                                <w:right w:val="none" w:sz="0" w:space="0" w:color="auto"/>
                              </w:divBdr>
                              <w:divsChild>
                                <w:div w:id="11976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2303675">
                          <w:marLeft w:val="0"/>
                          <w:marRight w:val="0"/>
                          <w:marTop w:val="0"/>
                          <w:marBottom w:val="0"/>
                          <w:divBdr>
                            <w:top w:val="none" w:sz="0" w:space="0" w:color="auto"/>
                            <w:left w:val="none" w:sz="0" w:space="0" w:color="auto"/>
                            <w:bottom w:val="none" w:sz="0" w:space="0" w:color="auto"/>
                            <w:right w:val="none" w:sz="0" w:space="0" w:color="auto"/>
                          </w:divBdr>
                          <w:divsChild>
                            <w:div w:id="1358047432">
                              <w:marLeft w:val="0"/>
                              <w:marRight w:val="0"/>
                              <w:marTop w:val="0"/>
                              <w:marBottom w:val="0"/>
                              <w:divBdr>
                                <w:top w:val="none" w:sz="0" w:space="0" w:color="auto"/>
                                <w:left w:val="none" w:sz="0" w:space="0" w:color="auto"/>
                                <w:bottom w:val="none" w:sz="0" w:space="0" w:color="auto"/>
                                <w:right w:val="none" w:sz="0" w:space="0" w:color="auto"/>
                              </w:divBdr>
                              <w:divsChild>
                                <w:div w:id="256016355">
                                  <w:marLeft w:val="0"/>
                                  <w:marRight w:val="0"/>
                                  <w:marTop w:val="0"/>
                                  <w:marBottom w:val="0"/>
                                  <w:divBdr>
                                    <w:top w:val="none" w:sz="0" w:space="0" w:color="auto"/>
                                    <w:left w:val="none" w:sz="0" w:space="0" w:color="auto"/>
                                    <w:bottom w:val="none" w:sz="0" w:space="0" w:color="auto"/>
                                    <w:right w:val="none" w:sz="0" w:space="0" w:color="auto"/>
                                  </w:divBdr>
                                  <w:divsChild>
                                    <w:div w:id="721442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6574196">
              <w:marLeft w:val="0"/>
              <w:marRight w:val="0"/>
              <w:marTop w:val="0"/>
              <w:marBottom w:val="0"/>
              <w:divBdr>
                <w:top w:val="none" w:sz="0" w:space="0" w:color="auto"/>
                <w:left w:val="none" w:sz="0" w:space="0" w:color="auto"/>
                <w:bottom w:val="none" w:sz="0" w:space="0" w:color="auto"/>
                <w:right w:val="none" w:sz="0" w:space="0" w:color="auto"/>
              </w:divBdr>
              <w:divsChild>
                <w:div w:id="3019569">
                  <w:marLeft w:val="0"/>
                  <w:marRight w:val="0"/>
                  <w:marTop w:val="0"/>
                  <w:marBottom w:val="0"/>
                  <w:divBdr>
                    <w:top w:val="none" w:sz="0" w:space="0" w:color="auto"/>
                    <w:left w:val="none" w:sz="0" w:space="0" w:color="auto"/>
                    <w:bottom w:val="none" w:sz="0" w:space="0" w:color="auto"/>
                    <w:right w:val="none" w:sz="0" w:space="0" w:color="auto"/>
                  </w:divBdr>
                  <w:divsChild>
                    <w:div w:id="60491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8230762">
          <w:marLeft w:val="0"/>
          <w:marRight w:val="0"/>
          <w:marTop w:val="0"/>
          <w:marBottom w:val="0"/>
          <w:divBdr>
            <w:top w:val="none" w:sz="0" w:space="0" w:color="auto"/>
            <w:left w:val="none" w:sz="0" w:space="0" w:color="auto"/>
            <w:bottom w:val="none" w:sz="0" w:space="0" w:color="auto"/>
            <w:right w:val="none" w:sz="0" w:space="0" w:color="auto"/>
          </w:divBdr>
          <w:divsChild>
            <w:div w:id="381514566">
              <w:marLeft w:val="0"/>
              <w:marRight w:val="0"/>
              <w:marTop w:val="0"/>
              <w:marBottom w:val="0"/>
              <w:divBdr>
                <w:top w:val="none" w:sz="0" w:space="0" w:color="auto"/>
                <w:left w:val="none" w:sz="0" w:space="0" w:color="auto"/>
                <w:bottom w:val="none" w:sz="0" w:space="0" w:color="auto"/>
                <w:right w:val="none" w:sz="0" w:space="0" w:color="auto"/>
              </w:divBdr>
              <w:divsChild>
                <w:div w:id="1611276284">
                  <w:marLeft w:val="0"/>
                  <w:marRight w:val="0"/>
                  <w:marTop w:val="0"/>
                  <w:marBottom w:val="0"/>
                  <w:divBdr>
                    <w:top w:val="none" w:sz="0" w:space="0" w:color="auto"/>
                    <w:left w:val="none" w:sz="0" w:space="0" w:color="auto"/>
                    <w:bottom w:val="none" w:sz="0" w:space="0" w:color="auto"/>
                    <w:right w:val="none" w:sz="0" w:space="0" w:color="auto"/>
                  </w:divBdr>
                  <w:divsChild>
                    <w:div w:id="654604835">
                      <w:marLeft w:val="0"/>
                      <w:marRight w:val="0"/>
                      <w:marTop w:val="0"/>
                      <w:marBottom w:val="0"/>
                      <w:divBdr>
                        <w:top w:val="none" w:sz="0" w:space="0" w:color="auto"/>
                        <w:left w:val="none" w:sz="0" w:space="0" w:color="auto"/>
                        <w:bottom w:val="none" w:sz="0" w:space="0" w:color="auto"/>
                        <w:right w:val="none" w:sz="0" w:space="0" w:color="auto"/>
                      </w:divBdr>
                      <w:divsChild>
                        <w:div w:id="565841982">
                          <w:marLeft w:val="0"/>
                          <w:marRight w:val="0"/>
                          <w:marTop w:val="0"/>
                          <w:marBottom w:val="0"/>
                          <w:divBdr>
                            <w:top w:val="none" w:sz="0" w:space="0" w:color="auto"/>
                            <w:left w:val="none" w:sz="0" w:space="0" w:color="auto"/>
                            <w:bottom w:val="none" w:sz="0" w:space="0" w:color="auto"/>
                            <w:right w:val="none" w:sz="0" w:space="0" w:color="auto"/>
                          </w:divBdr>
                          <w:divsChild>
                            <w:div w:id="483200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4839663">
                      <w:marLeft w:val="0"/>
                      <w:marRight w:val="0"/>
                      <w:marTop w:val="0"/>
                      <w:marBottom w:val="0"/>
                      <w:divBdr>
                        <w:top w:val="none" w:sz="0" w:space="0" w:color="auto"/>
                        <w:left w:val="none" w:sz="0" w:space="0" w:color="auto"/>
                        <w:bottom w:val="none" w:sz="0" w:space="0" w:color="auto"/>
                        <w:right w:val="none" w:sz="0" w:space="0" w:color="auto"/>
                      </w:divBdr>
                      <w:divsChild>
                        <w:div w:id="737896211">
                          <w:marLeft w:val="0"/>
                          <w:marRight w:val="0"/>
                          <w:marTop w:val="0"/>
                          <w:marBottom w:val="0"/>
                          <w:divBdr>
                            <w:top w:val="none" w:sz="0" w:space="0" w:color="auto"/>
                            <w:left w:val="none" w:sz="0" w:space="0" w:color="auto"/>
                            <w:bottom w:val="none" w:sz="0" w:space="0" w:color="auto"/>
                            <w:right w:val="none" w:sz="0" w:space="0" w:color="auto"/>
                          </w:divBdr>
                          <w:divsChild>
                            <w:div w:id="1856849">
                              <w:marLeft w:val="0"/>
                              <w:marRight w:val="0"/>
                              <w:marTop w:val="0"/>
                              <w:marBottom w:val="0"/>
                              <w:divBdr>
                                <w:top w:val="none" w:sz="0" w:space="0" w:color="auto"/>
                                <w:left w:val="none" w:sz="0" w:space="0" w:color="auto"/>
                                <w:bottom w:val="none" w:sz="0" w:space="0" w:color="auto"/>
                                <w:right w:val="none" w:sz="0" w:space="0" w:color="auto"/>
                              </w:divBdr>
                              <w:divsChild>
                                <w:div w:id="1978685272">
                                  <w:marLeft w:val="0"/>
                                  <w:marRight w:val="0"/>
                                  <w:marTop w:val="0"/>
                                  <w:marBottom w:val="0"/>
                                  <w:divBdr>
                                    <w:top w:val="none" w:sz="0" w:space="0" w:color="auto"/>
                                    <w:left w:val="none" w:sz="0" w:space="0" w:color="auto"/>
                                    <w:bottom w:val="none" w:sz="0" w:space="0" w:color="auto"/>
                                    <w:right w:val="none" w:sz="0" w:space="0" w:color="auto"/>
                                  </w:divBdr>
                                  <w:divsChild>
                                    <w:div w:id="1184200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20798432">
      <w:bodyDiv w:val="1"/>
      <w:marLeft w:val="0"/>
      <w:marRight w:val="0"/>
      <w:marTop w:val="0"/>
      <w:marBottom w:val="0"/>
      <w:divBdr>
        <w:top w:val="none" w:sz="0" w:space="0" w:color="auto"/>
        <w:left w:val="none" w:sz="0" w:space="0" w:color="auto"/>
        <w:bottom w:val="none" w:sz="0" w:space="0" w:color="auto"/>
        <w:right w:val="none" w:sz="0" w:space="0" w:color="auto"/>
      </w:divBdr>
      <w:divsChild>
        <w:div w:id="1540432369">
          <w:marLeft w:val="0"/>
          <w:marRight w:val="0"/>
          <w:marTop w:val="0"/>
          <w:marBottom w:val="0"/>
          <w:divBdr>
            <w:top w:val="none" w:sz="0" w:space="0" w:color="auto"/>
            <w:left w:val="none" w:sz="0" w:space="0" w:color="auto"/>
            <w:bottom w:val="none" w:sz="0" w:space="0" w:color="auto"/>
            <w:right w:val="none" w:sz="0" w:space="0" w:color="auto"/>
          </w:divBdr>
          <w:divsChild>
            <w:div w:id="677731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347852">
      <w:bodyDiv w:val="1"/>
      <w:marLeft w:val="0"/>
      <w:marRight w:val="0"/>
      <w:marTop w:val="0"/>
      <w:marBottom w:val="0"/>
      <w:divBdr>
        <w:top w:val="none" w:sz="0" w:space="0" w:color="auto"/>
        <w:left w:val="none" w:sz="0" w:space="0" w:color="auto"/>
        <w:bottom w:val="none" w:sz="0" w:space="0" w:color="auto"/>
        <w:right w:val="none" w:sz="0" w:space="0" w:color="auto"/>
      </w:divBdr>
    </w:div>
    <w:div w:id="1776828025">
      <w:bodyDiv w:val="1"/>
      <w:marLeft w:val="0"/>
      <w:marRight w:val="0"/>
      <w:marTop w:val="0"/>
      <w:marBottom w:val="0"/>
      <w:divBdr>
        <w:top w:val="none" w:sz="0" w:space="0" w:color="auto"/>
        <w:left w:val="none" w:sz="0" w:space="0" w:color="auto"/>
        <w:bottom w:val="none" w:sz="0" w:space="0" w:color="auto"/>
        <w:right w:val="none" w:sz="0" w:space="0" w:color="auto"/>
      </w:divBdr>
    </w:div>
    <w:div w:id="1786121069">
      <w:bodyDiv w:val="1"/>
      <w:marLeft w:val="0"/>
      <w:marRight w:val="0"/>
      <w:marTop w:val="0"/>
      <w:marBottom w:val="0"/>
      <w:divBdr>
        <w:top w:val="none" w:sz="0" w:space="0" w:color="auto"/>
        <w:left w:val="none" w:sz="0" w:space="0" w:color="auto"/>
        <w:bottom w:val="none" w:sz="0" w:space="0" w:color="auto"/>
        <w:right w:val="none" w:sz="0" w:space="0" w:color="auto"/>
      </w:divBdr>
    </w:div>
    <w:div w:id="1877617457">
      <w:bodyDiv w:val="1"/>
      <w:marLeft w:val="0"/>
      <w:marRight w:val="0"/>
      <w:marTop w:val="0"/>
      <w:marBottom w:val="0"/>
      <w:divBdr>
        <w:top w:val="none" w:sz="0" w:space="0" w:color="auto"/>
        <w:left w:val="none" w:sz="0" w:space="0" w:color="auto"/>
        <w:bottom w:val="none" w:sz="0" w:space="0" w:color="auto"/>
        <w:right w:val="none" w:sz="0" w:space="0" w:color="auto"/>
      </w:divBdr>
    </w:div>
    <w:div w:id="1926721621">
      <w:bodyDiv w:val="1"/>
      <w:marLeft w:val="0"/>
      <w:marRight w:val="0"/>
      <w:marTop w:val="0"/>
      <w:marBottom w:val="0"/>
      <w:divBdr>
        <w:top w:val="none" w:sz="0" w:space="0" w:color="auto"/>
        <w:left w:val="none" w:sz="0" w:space="0" w:color="auto"/>
        <w:bottom w:val="none" w:sz="0" w:space="0" w:color="auto"/>
        <w:right w:val="none" w:sz="0" w:space="0" w:color="auto"/>
      </w:divBdr>
      <w:divsChild>
        <w:div w:id="1845196083">
          <w:marLeft w:val="0"/>
          <w:marRight w:val="0"/>
          <w:marTop w:val="0"/>
          <w:marBottom w:val="0"/>
          <w:divBdr>
            <w:top w:val="none" w:sz="0" w:space="0" w:color="auto"/>
            <w:left w:val="none" w:sz="0" w:space="0" w:color="auto"/>
            <w:bottom w:val="none" w:sz="0" w:space="0" w:color="auto"/>
            <w:right w:val="none" w:sz="0" w:space="0" w:color="auto"/>
          </w:divBdr>
          <w:divsChild>
            <w:div w:id="2023968262">
              <w:marLeft w:val="0"/>
              <w:marRight w:val="0"/>
              <w:marTop w:val="0"/>
              <w:marBottom w:val="0"/>
              <w:divBdr>
                <w:top w:val="none" w:sz="0" w:space="0" w:color="auto"/>
                <w:left w:val="none" w:sz="0" w:space="0" w:color="auto"/>
                <w:bottom w:val="none" w:sz="0" w:space="0" w:color="auto"/>
                <w:right w:val="none" w:sz="0" w:space="0" w:color="auto"/>
              </w:divBdr>
              <w:divsChild>
                <w:div w:id="700862476">
                  <w:marLeft w:val="0"/>
                  <w:marRight w:val="0"/>
                  <w:marTop w:val="0"/>
                  <w:marBottom w:val="0"/>
                  <w:divBdr>
                    <w:top w:val="none" w:sz="0" w:space="0" w:color="auto"/>
                    <w:left w:val="none" w:sz="0" w:space="0" w:color="auto"/>
                    <w:bottom w:val="none" w:sz="0" w:space="0" w:color="auto"/>
                    <w:right w:val="none" w:sz="0" w:space="0" w:color="auto"/>
                  </w:divBdr>
                  <w:divsChild>
                    <w:div w:id="782847766">
                      <w:marLeft w:val="0"/>
                      <w:marRight w:val="0"/>
                      <w:marTop w:val="0"/>
                      <w:marBottom w:val="0"/>
                      <w:divBdr>
                        <w:top w:val="none" w:sz="0" w:space="0" w:color="auto"/>
                        <w:left w:val="none" w:sz="0" w:space="0" w:color="auto"/>
                        <w:bottom w:val="none" w:sz="0" w:space="0" w:color="auto"/>
                        <w:right w:val="none" w:sz="0" w:space="0" w:color="auto"/>
                      </w:divBdr>
                      <w:divsChild>
                        <w:div w:id="1727023528">
                          <w:marLeft w:val="0"/>
                          <w:marRight w:val="0"/>
                          <w:marTop w:val="0"/>
                          <w:marBottom w:val="0"/>
                          <w:divBdr>
                            <w:top w:val="none" w:sz="0" w:space="0" w:color="auto"/>
                            <w:left w:val="none" w:sz="0" w:space="0" w:color="auto"/>
                            <w:bottom w:val="none" w:sz="0" w:space="0" w:color="auto"/>
                            <w:right w:val="none" w:sz="0" w:space="0" w:color="auto"/>
                          </w:divBdr>
                          <w:divsChild>
                            <w:div w:id="911156683">
                              <w:marLeft w:val="0"/>
                              <w:marRight w:val="0"/>
                              <w:marTop w:val="0"/>
                              <w:marBottom w:val="0"/>
                              <w:divBdr>
                                <w:top w:val="none" w:sz="0" w:space="0" w:color="auto"/>
                                <w:left w:val="none" w:sz="0" w:space="0" w:color="auto"/>
                                <w:bottom w:val="none" w:sz="0" w:space="0" w:color="auto"/>
                                <w:right w:val="none" w:sz="0" w:space="0" w:color="auto"/>
                              </w:divBdr>
                              <w:divsChild>
                                <w:div w:id="136952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10102">
                          <w:marLeft w:val="0"/>
                          <w:marRight w:val="0"/>
                          <w:marTop w:val="0"/>
                          <w:marBottom w:val="0"/>
                          <w:divBdr>
                            <w:top w:val="none" w:sz="0" w:space="0" w:color="auto"/>
                            <w:left w:val="none" w:sz="0" w:space="0" w:color="auto"/>
                            <w:bottom w:val="none" w:sz="0" w:space="0" w:color="auto"/>
                            <w:right w:val="none" w:sz="0" w:space="0" w:color="auto"/>
                          </w:divBdr>
                          <w:divsChild>
                            <w:div w:id="179783518">
                              <w:marLeft w:val="0"/>
                              <w:marRight w:val="0"/>
                              <w:marTop w:val="0"/>
                              <w:marBottom w:val="0"/>
                              <w:divBdr>
                                <w:top w:val="none" w:sz="0" w:space="0" w:color="auto"/>
                                <w:left w:val="none" w:sz="0" w:space="0" w:color="auto"/>
                                <w:bottom w:val="none" w:sz="0" w:space="0" w:color="auto"/>
                                <w:right w:val="none" w:sz="0" w:space="0" w:color="auto"/>
                              </w:divBdr>
                              <w:divsChild>
                                <w:div w:id="359867548">
                                  <w:marLeft w:val="0"/>
                                  <w:marRight w:val="0"/>
                                  <w:marTop w:val="0"/>
                                  <w:marBottom w:val="0"/>
                                  <w:divBdr>
                                    <w:top w:val="none" w:sz="0" w:space="0" w:color="auto"/>
                                    <w:left w:val="none" w:sz="0" w:space="0" w:color="auto"/>
                                    <w:bottom w:val="none" w:sz="0" w:space="0" w:color="auto"/>
                                    <w:right w:val="none" w:sz="0" w:space="0" w:color="auto"/>
                                  </w:divBdr>
                                  <w:divsChild>
                                    <w:div w:id="1467049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1214645">
              <w:marLeft w:val="0"/>
              <w:marRight w:val="0"/>
              <w:marTop w:val="0"/>
              <w:marBottom w:val="0"/>
              <w:divBdr>
                <w:top w:val="none" w:sz="0" w:space="0" w:color="auto"/>
                <w:left w:val="none" w:sz="0" w:space="0" w:color="auto"/>
                <w:bottom w:val="none" w:sz="0" w:space="0" w:color="auto"/>
                <w:right w:val="none" w:sz="0" w:space="0" w:color="auto"/>
              </w:divBdr>
              <w:divsChild>
                <w:div w:id="955720481">
                  <w:marLeft w:val="0"/>
                  <w:marRight w:val="0"/>
                  <w:marTop w:val="0"/>
                  <w:marBottom w:val="0"/>
                  <w:divBdr>
                    <w:top w:val="none" w:sz="0" w:space="0" w:color="auto"/>
                    <w:left w:val="none" w:sz="0" w:space="0" w:color="auto"/>
                    <w:bottom w:val="none" w:sz="0" w:space="0" w:color="auto"/>
                    <w:right w:val="none" w:sz="0" w:space="0" w:color="auto"/>
                  </w:divBdr>
                  <w:divsChild>
                    <w:div w:id="144199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2482439">
          <w:marLeft w:val="0"/>
          <w:marRight w:val="0"/>
          <w:marTop w:val="0"/>
          <w:marBottom w:val="0"/>
          <w:divBdr>
            <w:top w:val="none" w:sz="0" w:space="0" w:color="auto"/>
            <w:left w:val="none" w:sz="0" w:space="0" w:color="auto"/>
            <w:bottom w:val="none" w:sz="0" w:space="0" w:color="auto"/>
            <w:right w:val="none" w:sz="0" w:space="0" w:color="auto"/>
          </w:divBdr>
          <w:divsChild>
            <w:div w:id="1074090815">
              <w:marLeft w:val="0"/>
              <w:marRight w:val="0"/>
              <w:marTop w:val="0"/>
              <w:marBottom w:val="0"/>
              <w:divBdr>
                <w:top w:val="none" w:sz="0" w:space="0" w:color="auto"/>
                <w:left w:val="none" w:sz="0" w:space="0" w:color="auto"/>
                <w:bottom w:val="none" w:sz="0" w:space="0" w:color="auto"/>
                <w:right w:val="none" w:sz="0" w:space="0" w:color="auto"/>
              </w:divBdr>
              <w:divsChild>
                <w:div w:id="707222349">
                  <w:marLeft w:val="0"/>
                  <w:marRight w:val="0"/>
                  <w:marTop w:val="0"/>
                  <w:marBottom w:val="0"/>
                  <w:divBdr>
                    <w:top w:val="none" w:sz="0" w:space="0" w:color="auto"/>
                    <w:left w:val="none" w:sz="0" w:space="0" w:color="auto"/>
                    <w:bottom w:val="none" w:sz="0" w:space="0" w:color="auto"/>
                    <w:right w:val="none" w:sz="0" w:space="0" w:color="auto"/>
                  </w:divBdr>
                  <w:divsChild>
                    <w:div w:id="216665666">
                      <w:marLeft w:val="0"/>
                      <w:marRight w:val="0"/>
                      <w:marTop w:val="0"/>
                      <w:marBottom w:val="0"/>
                      <w:divBdr>
                        <w:top w:val="none" w:sz="0" w:space="0" w:color="auto"/>
                        <w:left w:val="none" w:sz="0" w:space="0" w:color="auto"/>
                        <w:bottom w:val="none" w:sz="0" w:space="0" w:color="auto"/>
                        <w:right w:val="none" w:sz="0" w:space="0" w:color="auto"/>
                      </w:divBdr>
                      <w:divsChild>
                        <w:div w:id="1877505306">
                          <w:marLeft w:val="0"/>
                          <w:marRight w:val="0"/>
                          <w:marTop w:val="0"/>
                          <w:marBottom w:val="0"/>
                          <w:divBdr>
                            <w:top w:val="none" w:sz="0" w:space="0" w:color="auto"/>
                            <w:left w:val="none" w:sz="0" w:space="0" w:color="auto"/>
                            <w:bottom w:val="none" w:sz="0" w:space="0" w:color="auto"/>
                            <w:right w:val="none" w:sz="0" w:space="0" w:color="auto"/>
                          </w:divBdr>
                          <w:divsChild>
                            <w:div w:id="1449083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466648">
                      <w:marLeft w:val="0"/>
                      <w:marRight w:val="0"/>
                      <w:marTop w:val="0"/>
                      <w:marBottom w:val="0"/>
                      <w:divBdr>
                        <w:top w:val="none" w:sz="0" w:space="0" w:color="auto"/>
                        <w:left w:val="none" w:sz="0" w:space="0" w:color="auto"/>
                        <w:bottom w:val="none" w:sz="0" w:space="0" w:color="auto"/>
                        <w:right w:val="none" w:sz="0" w:space="0" w:color="auto"/>
                      </w:divBdr>
                      <w:divsChild>
                        <w:div w:id="2054502170">
                          <w:marLeft w:val="0"/>
                          <w:marRight w:val="0"/>
                          <w:marTop w:val="0"/>
                          <w:marBottom w:val="0"/>
                          <w:divBdr>
                            <w:top w:val="none" w:sz="0" w:space="0" w:color="auto"/>
                            <w:left w:val="none" w:sz="0" w:space="0" w:color="auto"/>
                            <w:bottom w:val="none" w:sz="0" w:space="0" w:color="auto"/>
                            <w:right w:val="none" w:sz="0" w:space="0" w:color="auto"/>
                          </w:divBdr>
                          <w:divsChild>
                            <w:div w:id="500434664">
                              <w:marLeft w:val="0"/>
                              <w:marRight w:val="0"/>
                              <w:marTop w:val="0"/>
                              <w:marBottom w:val="0"/>
                              <w:divBdr>
                                <w:top w:val="none" w:sz="0" w:space="0" w:color="auto"/>
                                <w:left w:val="none" w:sz="0" w:space="0" w:color="auto"/>
                                <w:bottom w:val="none" w:sz="0" w:space="0" w:color="auto"/>
                                <w:right w:val="none" w:sz="0" w:space="0" w:color="auto"/>
                              </w:divBdr>
                              <w:divsChild>
                                <w:div w:id="1472404960">
                                  <w:marLeft w:val="0"/>
                                  <w:marRight w:val="0"/>
                                  <w:marTop w:val="0"/>
                                  <w:marBottom w:val="0"/>
                                  <w:divBdr>
                                    <w:top w:val="none" w:sz="0" w:space="0" w:color="auto"/>
                                    <w:left w:val="none" w:sz="0" w:space="0" w:color="auto"/>
                                    <w:bottom w:val="none" w:sz="0" w:space="0" w:color="auto"/>
                                    <w:right w:val="none" w:sz="0" w:space="0" w:color="auto"/>
                                  </w:divBdr>
                                  <w:divsChild>
                                    <w:div w:id="2017534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82172458">
      <w:bodyDiv w:val="1"/>
      <w:marLeft w:val="0"/>
      <w:marRight w:val="0"/>
      <w:marTop w:val="0"/>
      <w:marBottom w:val="0"/>
      <w:divBdr>
        <w:top w:val="none" w:sz="0" w:space="0" w:color="auto"/>
        <w:left w:val="none" w:sz="0" w:space="0" w:color="auto"/>
        <w:bottom w:val="none" w:sz="0" w:space="0" w:color="auto"/>
        <w:right w:val="none" w:sz="0" w:space="0" w:color="auto"/>
      </w:divBdr>
    </w:div>
    <w:div w:id="212495798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png"/><Relationship Id="rId26" Type="http://schemas.openxmlformats.org/officeDocument/2006/relationships/hyperlink" Target="https://twimlcon.com/research-papers/state-of-ml-in-production" TargetMode="Externa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www.idc.com/research/viewtoc.jsp?containerId=US48976222"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2.deloitte.com/us/en/insights/focus/cognitive-technologies/state-of-ai-and-intelligent-automation-in-business-survey.html" TargetMode="Externa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algorithmia.com/state-of-ml"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0640D6D211A9446B7263F4C93A61ADC" ma:contentTypeVersion="17" ma:contentTypeDescription="Create a new document." ma:contentTypeScope="" ma:versionID="efd7df1200d5db5de29bb941d743ca52">
  <xsd:schema xmlns:xsd="http://www.w3.org/2001/XMLSchema" xmlns:xs="http://www.w3.org/2001/XMLSchema" xmlns:p="http://schemas.microsoft.com/office/2006/metadata/properties" xmlns:ns3="de04df44-589b-4fad-bb09-1500d002818c" xmlns:ns4="1230a6b8-9d5c-4d7c-8d3a-e37bff0648ee" targetNamespace="http://schemas.microsoft.com/office/2006/metadata/properties" ma:root="true" ma:fieldsID="19fd2f7abee30bb84b06a092e24836fb" ns3:_="" ns4:_="">
    <xsd:import namespace="de04df44-589b-4fad-bb09-1500d002818c"/>
    <xsd:import namespace="1230a6b8-9d5c-4d7c-8d3a-e37bff0648e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LengthInSecond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04df44-589b-4fad-bb09-1500d002818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230a6b8-9d5c-4d7c-8d3a-e37bff0648e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1230a6b8-9d5c-4d7c-8d3a-e37bff0648ee"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BED3CB-2BB2-4E4D-BA4E-035A0FDCC5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04df44-589b-4fad-bb09-1500d002818c"/>
    <ds:schemaRef ds:uri="1230a6b8-9d5c-4d7c-8d3a-e37bff0648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2C675E7-A73C-432A-9F2D-C924DA4FD3D7}">
  <ds:schemaRefs>
    <ds:schemaRef ds:uri="http://schemas.microsoft.com/sharepoint/v3/contenttype/forms"/>
  </ds:schemaRefs>
</ds:datastoreItem>
</file>

<file path=customXml/itemProps3.xml><?xml version="1.0" encoding="utf-8"?>
<ds:datastoreItem xmlns:ds="http://schemas.openxmlformats.org/officeDocument/2006/customXml" ds:itemID="{1CEF842E-3C49-4E26-AD35-77F3E625D900}">
  <ds:schemaRefs>
    <ds:schemaRef ds:uri="http://schemas.microsoft.com/office/2006/metadata/properties"/>
    <ds:schemaRef ds:uri="http://schemas.microsoft.com/office/infopath/2007/PartnerControls"/>
    <ds:schemaRef ds:uri="1230a6b8-9d5c-4d7c-8d3a-e37bff0648ee"/>
  </ds:schemaRefs>
</ds:datastoreItem>
</file>

<file path=customXml/itemProps4.xml><?xml version="1.0" encoding="utf-8"?>
<ds:datastoreItem xmlns:ds="http://schemas.openxmlformats.org/officeDocument/2006/customXml" ds:itemID="{4257CE37-E86C-4AF5-9B86-D368AF4C82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1</Pages>
  <Words>9623</Words>
  <Characters>54852</Characters>
  <Application>Microsoft Office Word</Application>
  <DocSecurity>0</DocSecurity>
  <Lines>457</Lines>
  <Paragraphs>128</Paragraphs>
  <ScaleCrop>false</ScaleCrop>
  <Company/>
  <LinksUpToDate>false</LinksUpToDate>
  <CharactersWithSpaces>64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 Rajesh Kumar</dc:creator>
  <cp:keywords/>
  <cp:lastModifiedBy>R, Rajesh Kumar</cp:lastModifiedBy>
  <cp:revision>10</cp:revision>
  <dcterms:created xsi:type="dcterms:W3CDTF">2025-04-14T19:41:00Z</dcterms:created>
  <dcterms:modified xsi:type="dcterms:W3CDTF">2025-04-15T0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640D6D211A9446B7263F4C93A61ADC</vt:lpwstr>
  </property>
</Properties>
</file>